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95"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495"/>
      </w:tblGrid>
      <w:tr w:rsidR="003E5903" w14:paraId="51E7C7B7" w14:textId="77777777" w:rsidTr="004405F9">
        <w:trPr>
          <w:trHeight w:val="580"/>
        </w:trPr>
        <w:tc>
          <w:tcPr>
            <w:tcW w:w="9495" w:type="dxa"/>
            <w:tcBorders>
              <w:top w:val="single" w:sz="4" w:space="0" w:color="000000"/>
              <w:left w:val="single" w:sz="4" w:space="0" w:color="000000"/>
              <w:bottom w:val="single" w:sz="4" w:space="0" w:color="000000"/>
              <w:right w:val="single" w:sz="4" w:space="0" w:color="000000"/>
            </w:tcBorders>
          </w:tcPr>
          <w:p w14:paraId="1D0B3472" w14:textId="0B07B448" w:rsidR="003E5903" w:rsidRDefault="004405F9">
            <w:pPr>
              <w:spacing w:after="0" w:line="240" w:lineRule="auto"/>
              <w:jc w:val="center"/>
              <w:rPr>
                <w:color w:val="000000"/>
                <w:sz w:val="28"/>
                <w:szCs w:val="28"/>
              </w:rPr>
            </w:pPr>
            <w:r>
              <w:rPr>
                <w:color w:val="000000"/>
                <w:sz w:val="28"/>
                <w:szCs w:val="28"/>
              </w:rPr>
              <w:t>Third grader- 9 years old</w:t>
            </w:r>
          </w:p>
        </w:tc>
      </w:tr>
      <w:tr w:rsidR="003E5903" w14:paraId="10933AA4" w14:textId="77777777" w:rsidTr="003E5903">
        <w:trPr>
          <w:trHeight w:val="2480"/>
        </w:trPr>
        <w:tc>
          <w:tcPr>
            <w:tcW w:w="9495" w:type="dxa"/>
            <w:tcBorders>
              <w:top w:val="single" w:sz="4" w:space="0" w:color="000000"/>
              <w:left w:val="single" w:sz="4" w:space="0" w:color="000000"/>
              <w:bottom w:val="single" w:sz="4" w:space="0" w:color="000000"/>
              <w:right w:val="single" w:sz="4" w:space="0" w:color="000000"/>
            </w:tcBorders>
          </w:tcPr>
          <w:p w14:paraId="33CF1B4F" w14:textId="77777777" w:rsidR="003E5903" w:rsidRDefault="003E5903">
            <w:pPr>
              <w:spacing w:after="0" w:line="240" w:lineRule="auto"/>
              <w:rPr>
                <w:color w:val="000000"/>
              </w:rPr>
            </w:pPr>
            <w:r>
              <w:rPr>
                <w:color w:val="000000"/>
              </w:rPr>
              <w:t>Our main challenge with this student is</w:t>
            </w:r>
          </w:p>
          <w:p w14:paraId="2B577C3E" w14:textId="77777777" w:rsidR="003E5903" w:rsidRDefault="003E5903">
            <w:pPr>
              <w:spacing w:after="0" w:line="240" w:lineRule="auto"/>
              <w:rPr>
                <w:b/>
                <w:color w:val="000000"/>
              </w:rPr>
            </w:pPr>
            <w:r>
              <w:rPr>
                <w:b/>
                <w:color w:val="000000"/>
              </w:rPr>
              <w:t xml:space="preserve">* work avoidance – </w:t>
            </w:r>
            <w:r>
              <w:rPr>
                <w:color w:val="000000"/>
              </w:rPr>
              <w:t>Will sit at his desk and talk to his table group or just sit there.</w:t>
            </w:r>
            <w:r>
              <w:rPr>
                <w:b/>
                <w:color w:val="000000"/>
              </w:rPr>
              <w:t xml:space="preserve">  </w:t>
            </w:r>
            <w:r>
              <w:rPr>
                <w:color w:val="000000"/>
              </w:rPr>
              <w:t xml:space="preserve">Sometimes will just refuse. </w:t>
            </w:r>
          </w:p>
          <w:p w14:paraId="5646287E" w14:textId="77777777" w:rsidR="003E5903" w:rsidRDefault="003E5903">
            <w:pPr>
              <w:spacing w:after="0" w:line="240" w:lineRule="auto"/>
              <w:rPr>
                <w:b/>
                <w:color w:val="000000"/>
              </w:rPr>
            </w:pPr>
            <w:r>
              <w:rPr>
                <w:b/>
                <w:color w:val="000000"/>
              </w:rPr>
              <w:t xml:space="preserve">*maintaining focus on the floor – </w:t>
            </w:r>
            <w:bookmarkStart w:id="0" w:name="_gjdgxs"/>
            <w:bookmarkEnd w:id="0"/>
            <w:r>
              <w:rPr>
                <w:color w:val="000000"/>
              </w:rPr>
              <w:t>Will keep his head down or whisper with others on the floor. Always sit on the right side of the group.</w:t>
            </w:r>
            <w:r>
              <w:rPr>
                <w:b/>
                <w:color w:val="000000"/>
              </w:rPr>
              <w:t xml:space="preserve">         </w:t>
            </w:r>
          </w:p>
          <w:p w14:paraId="5C8C5F09" w14:textId="77777777" w:rsidR="003E5903" w:rsidRDefault="003E5903">
            <w:pPr>
              <w:spacing w:after="0" w:line="240" w:lineRule="auto"/>
              <w:rPr>
                <w:b/>
                <w:color w:val="000000"/>
              </w:rPr>
            </w:pPr>
            <w:r>
              <w:rPr>
                <w:b/>
                <w:color w:val="000000"/>
              </w:rPr>
              <w:t xml:space="preserve">*lack of effort or independence – </w:t>
            </w:r>
            <w:r>
              <w:rPr>
                <w:color w:val="000000"/>
              </w:rPr>
              <w:t>will only attempt work if he has teacher assistance. A teacher will start off helping him, give the next step needed to complete the task and when the teachers comes back 4/5 times it is not done.</w:t>
            </w:r>
          </w:p>
          <w:p w14:paraId="1026C061" w14:textId="0F2D429C" w:rsidR="003E5903" w:rsidRDefault="003E5903">
            <w:pPr>
              <w:spacing w:after="0" w:line="240" w:lineRule="auto"/>
              <w:rPr>
                <w:color w:val="000000"/>
              </w:rPr>
            </w:pPr>
            <w:r>
              <w:rPr>
                <w:b/>
                <w:color w:val="000000"/>
              </w:rPr>
              <w:t xml:space="preserve">*low confidence – </w:t>
            </w:r>
            <w:r>
              <w:rPr>
                <w:color w:val="000000"/>
              </w:rPr>
              <w:t xml:space="preserve">rarely raises is hand, will only do so in </w:t>
            </w:r>
            <w:r w:rsidR="00AB361D">
              <w:rPr>
                <w:color w:val="000000"/>
              </w:rPr>
              <w:t>math</w:t>
            </w:r>
            <w:r>
              <w:rPr>
                <w:color w:val="000000"/>
              </w:rPr>
              <w:t>.</w:t>
            </w:r>
            <w:bookmarkStart w:id="1" w:name="_GoBack"/>
            <w:bookmarkEnd w:id="1"/>
            <w:r>
              <w:rPr>
                <w:color w:val="000000"/>
              </w:rPr>
              <w:t xml:space="preserve"> Does not like his work shown to others. Sometimes has difficulty making friends as he won’t approach students.            </w:t>
            </w:r>
          </w:p>
          <w:p w14:paraId="39AEF020" w14:textId="74041F96" w:rsidR="003E5903" w:rsidRDefault="003E5903">
            <w:pPr>
              <w:spacing w:after="0" w:line="240" w:lineRule="auto"/>
              <w:rPr>
                <w:color w:val="000000"/>
              </w:rPr>
            </w:pPr>
            <w:r>
              <w:rPr>
                <w:b/>
                <w:color w:val="000000"/>
              </w:rPr>
              <w:t xml:space="preserve">*verbal interactions with teachers limited – </w:t>
            </w:r>
            <w:r>
              <w:rPr>
                <w:color w:val="000000"/>
              </w:rPr>
              <w:t xml:space="preserve">will often not respond verbally, will shrug shoulders. Will give one worded </w:t>
            </w:r>
            <w:r w:rsidR="009F4343">
              <w:rPr>
                <w:color w:val="000000"/>
              </w:rPr>
              <w:t>answer</w:t>
            </w:r>
            <w:r>
              <w:rPr>
                <w:color w:val="000000"/>
              </w:rPr>
              <w:t xml:space="preserve"> or speak in a very soft voice when the teacher asks him questions about learning tasks or behaviour concerns.</w:t>
            </w:r>
            <w:r>
              <w:rPr>
                <w:b/>
                <w:color w:val="000000"/>
              </w:rPr>
              <w:t xml:space="preserve">    </w:t>
            </w:r>
          </w:p>
          <w:p w14:paraId="073EDFE2" w14:textId="77777777" w:rsidR="003E5903" w:rsidRDefault="003E5903">
            <w:pPr>
              <w:spacing w:after="0" w:line="240" w:lineRule="auto"/>
            </w:pPr>
          </w:p>
          <w:p w14:paraId="121F95EE" w14:textId="77777777" w:rsidR="003E5903" w:rsidRDefault="003E5903">
            <w:pPr>
              <w:spacing w:after="0" w:line="240" w:lineRule="auto"/>
            </w:pPr>
          </w:p>
          <w:p w14:paraId="60C7811C" w14:textId="77777777" w:rsidR="003E5903" w:rsidRDefault="003E5903">
            <w:pPr>
              <w:spacing w:after="0" w:line="240" w:lineRule="auto"/>
              <w:rPr>
                <w:color w:val="000000"/>
              </w:rPr>
            </w:pPr>
            <w:r>
              <w:rPr>
                <w:color w:val="000000"/>
              </w:rPr>
              <w:t>Academically this child is</w:t>
            </w:r>
          </w:p>
          <w:p w14:paraId="60B0EB1B" w14:textId="77777777" w:rsidR="003E5903" w:rsidRDefault="003E5903">
            <w:pPr>
              <w:spacing w:after="0" w:line="240" w:lineRule="auto"/>
              <w:rPr>
                <w:b/>
                <w:color w:val="000000"/>
              </w:rPr>
            </w:pPr>
            <w:r>
              <w:rPr>
                <w:b/>
                <w:color w:val="000000"/>
              </w:rPr>
              <w:t xml:space="preserve">6-12 months behind. It is difficult to assess because of lack of evidence. </w:t>
            </w:r>
          </w:p>
          <w:p w14:paraId="7E386623" w14:textId="77777777" w:rsidR="003E5903" w:rsidRDefault="003E5903">
            <w:pPr>
              <w:spacing w:after="0" w:line="240" w:lineRule="auto"/>
              <w:rPr>
                <w:color w:val="000000"/>
              </w:rPr>
            </w:pPr>
          </w:p>
          <w:p w14:paraId="54B34C2B" w14:textId="77777777" w:rsidR="003E5903" w:rsidRDefault="003E5903">
            <w:pPr>
              <w:spacing w:after="0" w:line="240" w:lineRule="auto"/>
              <w:rPr>
                <w:color w:val="000000"/>
              </w:rPr>
            </w:pPr>
          </w:p>
          <w:p w14:paraId="7D7DE668" w14:textId="77777777" w:rsidR="003E5903" w:rsidRDefault="003E5903">
            <w:pPr>
              <w:spacing w:after="0" w:line="240" w:lineRule="auto"/>
              <w:rPr>
                <w:color w:val="000000"/>
              </w:rPr>
            </w:pPr>
            <w:r>
              <w:rPr>
                <w:color w:val="000000"/>
              </w:rPr>
              <w:t>Things we have already put in place are</w:t>
            </w:r>
          </w:p>
          <w:p w14:paraId="61FD2D59" w14:textId="77777777" w:rsidR="003E5903" w:rsidRDefault="003E5903">
            <w:pPr>
              <w:spacing w:after="0" w:line="240" w:lineRule="auto"/>
              <w:rPr>
                <w:b/>
                <w:color w:val="000000"/>
              </w:rPr>
            </w:pPr>
            <w:r>
              <w:rPr>
                <w:b/>
                <w:color w:val="000000"/>
              </w:rPr>
              <w:t>*Boys social thinking group</w:t>
            </w:r>
          </w:p>
          <w:p w14:paraId="48C19C0E" w14:textId="77777777" w:rsidR="003E5903" w:rsidRDefault="003E5903">
            <w:pPr>
              <w:spacing w:after="0" w:line="240" w:lineRule="auto"/>
              <w:rPr>
                <w:b/>
                <w:color w:val="000000"/>
              </w:rPr>
            </w:pPr>
            <w:r>
              <w:rPr>
                <w:b/>
                <w:color w:val="000000"/>
              </w:rPr>
              <w:t>*Peer mentors on his work table</w:t>
            </w:r>
          </w:p>
          <w:p w14:paraId="468C8E11" w14:textId="77777777" w:rsidR="003E5903" w:rsidRDefault="003E5903">
            <w:pPr>
              <w:spacing w:after="0" w:line="240" w:lineRule="auto"/>
              <w:rPr>
                <w:color w:val="000000"/>
              </w:rPr>
            </w:pPr>
            <w:r>
              <w:rPr>
                <w:b/>
                <w:color w:val="000000"/>
              </w:rPr>
              <w:t xml:space="preserve">*extra assistance for work tasks </w:t>
            </w:r>
          </w:p>
          <w:p w14:paraId="1932F8DF" w14:textId="77777777" w:rsidR="003E5903" w:rsidRDefault="003E5903">
            <w:pPr>
              <w:spacing w:after="0" w:line="240" w:lineRule="auto"/>
              <w:rPr>
                <w:color w:val="000000"/>
              </w:rPr>
            </w:pPr>
          </w:p>
          <w:p w14:paraId="53823C8E" w14:textId="77777777" w:rsidR="003E5903" w:rsidRDefault="003E5903">
            <w:pPr>
              <w:spacing w:after="0" w:line="240" w:lineRule="auto"/>
              <w:rPr>
                <w:color w:val="000000"/>
              </w:rPr>
            </w:pPr>
            <w:r>
              <w:rPr>
                <w:color w:val="000000"/>
              </w:rPr>
              <w:t>We believe the level of parent support might be</w:t>
            </w:r>
          </w:p>
          <w:p w14:paraId="465A009B" w14:textId="77777777" w:rsidR="003E5903" w:rsidRDefault="003E5903">
            <w:pPr>
              <w:spacing w:after="0" w:line="240" w:lineRule="auto"/>
              <w:rPr>
                <w:b/>
                <w:color w:val="000000"/>
              </w:rPr>
            </w:pPr>
            <w:r>
              <w:rPr>
                <w:b/>
                <w:color w:val="000000"/>
              </w:rPr>
              <w:t xml:space="preserve">Adequate </w:t>
            </w:r>
          </w:p>
          <w:p w14:paraId="05D61F2A" w14:textId="77777777" w:rsidR="003E5903" w:rsidRDefault="003E5903">
            <w:pPr>
              <w:spacing w:after="0" w:line="240" w:lineRule="auto"/>
              <w:rPr>
                <w:color w:val="000000"/>
              </w:rPr>
            </w:pPr>
          </w:p>
          <w:p w14:paraId="02765478" w14:textId="77777777" w:rsidR="003E5903" w:rsidRDefault="003E5903">
            <w:pPr>
              <w:spacing w:after="0" w:line="240" w:lineRule="auto"/>
              <w:rPr>
                <w:color w:val="000000"/>
              </w:rPr>
            </w:pPr>
          </w:p>
        </w:tc>
      </w:tr>
      <w:tr w:rsidR="003E5903" w14:paraId="695767CD" w14:textId="77777777" w:rsidTr="003E5903">
        <w:trPr>
          <w:trHeight w:val="1460"/>
        </w:trPr>
        <w:tc>
          <w:tcPr>
            <w:tcW w:w="9495" w:type="dxa"/>
            <w:tcBorders>
              <w:top w:val="single" w:sz="4" w:space="0" w:color="000000"/>
              <w:left w:val="single" w:sz="4" w:space="0" w:color="000000"/>
              <w:bottom w:val="single" w:sz="4" w:space="0" w:color="000000"/>
              <w:right w:val="single" w:sz="4" w:space="0" w:color="000000"/>
            </w:tcBorders>
            <w:hideMark/>
          </w:tcPr>
          <w:p w14:paraId="7B3D5E26" w14:textId="77777777" w:rsidR="003E5903" w:rsidRDefault="003E5903">
            <w:pPr>
              <w:spacing w:after="0" w:line="240" w:lineRule="auto"/>
              <w:rPr>
                <w:color w:val="000000"/>
              </w:rPr>
            </w:pPr>
            <w:r>
              <w:rPr>
                <w:color w:val="000000"/>
              </w:rPr>
              <w:t>Any other comments or questions</w:t>
            </w:r>
          </w:p>
          <w:p w14:paraId="7C51CDF7" w14:textId="276A22C2" w:rsidR="003E5903" w:rsidRDefault="003E5903">
            <w:pPr>
              <w:spacing w:after="0" w:line="240" w:lineRule="auto"/>
              <w:rPr>
                <w:b/>
                <w:color w:val="000000"/>
              </w:rPr>
            </w:pPr>
            <w:r>
              <w:rPr>
                <w:b/>
                <w:color w:val="000000"/>
              </w:rPr>
              <w:t>Has a desire to surround himself with students who also have concerning behaviour. (Sometimes in the yard he upsets other students or breaks lots of small rules.)</w:t>
            </w:r>
          </w:p>
        </w:tc>
      </w:tr>
    </w:tbl>
    <w:p w14:paraId="5936130A" w14:textId="7E98143C" w:rsidR="003E5903" w:rsidRDefault="003E5903" w:rsidP="003E5903">
      <w:pPr>
        <w:spacing w:after="0" w:line="240" w:lineRule="auto"/>
        <w:ind w:left="-426" w:right="-472"/>
        <w:rPr>
          <w:rFonts w:ascii="Calibri" w:hAnsi="Calibri" w:cs="Calibri"/>
          <w:color w:val="000000"/>
          <w:lang w:val="en-AU" w:eastAsia="en-AU"/>
        </w:rPr>
      </w:pPr>
    </w:p>
    <w:p w14:paraId="2B4D3CD5" w14:textId="4D2374BF" w:rsidR="002530F9" w:rsidRDefault="002530F9" w:rsidP="003E5903">
      <w:pPr>
        <w:spacing w:after="0" w:line="240" w:lineRule="auto"/>
        <w:ind w:left="-426" w:right="-472"/>
        <w:rPr>
          <w:rFonts w:ascii="Calibri" w:hAnsi="Calibri" w:cs="Calibri"/>
          <w:color w:val="000000"/>
          <w:lang w:val="en-AU" w:eastAsia="en-AU"/>
        </w:rPr>
      </w:pPr>
    </w:p>
    <w:p w14:paraId="64429428" w14:textId="693ABB63" w:rsidR="002530F9" w:rsidRDefault="002530F9" w:rsidP="003E5903">
      <w:pPr>
        <w:spacing w:after="0" w:line="240" w:lineRule="auto"/>
        <w:ind w:left="-426" w:right="-472"/>
        <w:rPr>
          <w:rFonts w:ascii="Calibri" w:hAnsi="Calibri" w:cs="Calibri"/>
          <w:color w:val="000000"/>
          <w:lang w:val="en-AU" w:eastAsia="en-AU"/>
        </w:rPr>
      </w:pPr>
    </w:p>
    <w:p w14:paraId="0D33C4A5" w14:textId="419BF21E" w:rsidR="002530F9" w:rsidRDefault="002530F9" w:rsidP="003E5903">
      <w:pPr>
        <w:spacing w:after="0" w:line="240" w:lineRule="auto"/>
        <w:ind w:left="-426" w:right="-472"/>
        <w:rPr>
          <w:rFonts w:ascii="Calibri" w:hAnsi="Calibri" w:cs="Calibri"/>
          <w:color w:val="000000"/>
          <w:lang w:val="en-AU" w:eastAsia="en-AU"/>
        </w:rPr>
      </w:pPr>
    </w:p>
    <w:p w14:paraId="16A43913" w14:textId="352E4F04" w:rsidR="004405F9" w:rsidRDefault="004405F9" w:rsidP="003E5903">
      <w:pPr>
        <w:spacing w:after="0" w:line="240" w:lineRule="auto"/>
        <w:ind w:left="-426" w:right="-472"/>
        <w:rPr>
          <w:rFonts w:ascii="Calibri" w:hAnsi="Calibri" w:cs="Calibri"/>
          <w:color w:val="000000"/>
          <w:lang w:val="en-AU" w:eastAsia="en-AU"/>
        </w:rPr>
      </w:pPr>
    </w:p>
    <w:p w14:paraId="4C9A205F" w14:textId="4FD8C722" w:rsidR="004405F9" w:rsidRDefault="004405F9" w:rsidP="003E5903">
      <w:pPr>
        <w:spacing w:after="0" w:line="240" w:lineRule="auto"/>
        <w:ind w:left="-426" w:right="-472"/>
        <w:rPr>
          <w:rFonts w:ascii="Calibri" w:hAnsi="Calibri" w:cs="Calibri"/>
          <w:color w:val="000000"/>
          <w:lang w:val="en-AU" w:eastAsia="en-AU"/>
        </w:rPr>
      </w:pPr>
    </w:p>
    <w:p w14:paraId="4A5C4F66" w14:textId="525ED30C" w:rsidR="004405F9" w:rsidRDefault="004405F9" w:rsidP="003E5903">
      <w:pPr>
        <w:spacing w:after="0" w:line="240" w:lineRule="auto"/>
        <w:ind w:left="-426" w:right="-472"/>
        <w:rPr>
          <w:rFonts w:ascii="Calibri" w:hAnsi="Calibri" w:cs="Calibri"/>
          <w:color w:val="000000"/>
          <w:lang w:val="en-AU" w:eastAsia="en-AU"/>
        </w:rPr>
      </w:pPr>
    </w:p>
    <w:p w14:paraId="1AD348C8" w14:textId="369BD6D5" w:rsidR="004405F9" w:rsidRDefault="004405F9" w:rsidP="003E5903">
      <w:pPr>
        <w:spacing w:after="0" w:line="240" w:lineRule="auto"/>
        <w:ind w:left="-426" w:right="-472"/>
        <w:rPr>
          <w:rFonts w:ascii="Calibri" w:hAnsi="Calibri" w:cs="Calibri"/>
          <w:color w:val="000000"/>
          <w:lang w:val="en-AU" w:eastAsia="en-AU"/>
        </w:rPr>
      </w:pPr>
    </w:p>
    <w:p w14:paraId="138D695F" w14:textId="331019A2" w:rsidR="004405F9" w:rsidRDefault="004405F9" w:rsidP="003E5903">
      <w:pPr>
        <w:spacing w:after="0" w:line="240" w:lineRule="auto"/>
        <w:ind w:left="-426" w:right="-472"/>
        <w:rPr>
          <w:rFonts w:ascii="Calibri" w:hAnsi="Calibri" w:cs="Calibri"/>
          <w:color w:val="000000"/>
          <w:lang w:val="en-AU" w:eastAsia="en-AU"/>
        </w:rPr>
      </w:pPr>
    </w:p>
    <w:p w14:paraId="0BB43791" w14:textId="1BC475BE" w:rsidR="004405F9" w:rsidRDefault="004405F9" w:rsidP="003E5903">
      <w:pPr>
        <w:spacing w:after="0" w:line="240" w:lineRule="auto"/>
        <w:ind w:left="-426" w:right="-472"/>
        <w:rPr>
          <w:rFonts w:ascii="Calibri" w:hAnsi="Calibri" w:cs="Calibri"/>
          <w:color w:val="000000"/>
          <w:lang w:val="en-AU" w:eastAsia="en-AU"/>
        </w:rPr>
      </w:pPr>
    </w:p>
    <w:p w14:paraId="5AE5B91D" w14:textId="39FB6521" w:rsidR="004405F9" w:rsidRDefault="004405F9" w:rsidP="003E5903">
      <w:pPr>
        <w:spacing w:after="0" w:line="240" w:lineRule="auto"/>
        <w:ind w:left="-426" w:right="-472"/>
        <w:rPr>
          <w:rFonts w:ascii="Calibri" w:hAnsi="Calibri" w:cs="Calibri"/>
          <w:color w:val="000000"/>
          <w:lang w:val="en-AU" w:eastAsia="en-AU"/>
        </w:rPr>
      </w:pPr>
    </w:p>
    <w:p w14:paraId="7C63636C" w14:textId="77777777" w:rsidR="004405F9" w:rsidRDefault="004405F9" w:rsidP="003E5903">
      <w:pPr>
        <w:spacing w:after="0" w:line="240" w:lineRule="auto"/>
        <w:ind w:left="-426" w:right="-472"/>
        <w:rPr>
          <w:rFonts w:ascii="Calibri" w:hAnsi="Calibri" w:cs="Calibri"/>
          <w:color w:val="000000"/>
          <w:lang w:val="en-AU" w:eastAsia="en-AU"/>
        </w:rPr>
      </w:pPr>
    </w:p>
    <w:p w14:paraId="5A333566" w14:textId="77777777" w:rsidR="002530F9" w:rsidRDefault="002530F9" w:rsidP="003E5903">
      <w:pPr>
        <w:spacing w:after="0" w:line="240" w:lineRule="auto"/>
        <w:ind w:left="-426" w:right="-472"/>
        <w:rPr>
          <w:rFonts w:ascii="Calibri" w:hAnsi="Calibri" w:cs="Calibri"/>
          <w:color w:val="000000"/>
          <w:lang w:val="en-AU" w:eastAsia="en-AU"/>
        </w:rPr>
      </w:pPr>
    </w:p>
    <w:p w14:paraId="74395D67" w14:textId="77777777" w:rsidR="003E5903" w:rsidRDefault="003E5903" w:rsidP="003E5903">
      <w:pPr>
        <w:spacing w:after="0" w:line="240" w:lineRule="auto"/>
        <w:ind w:left="-426" w:right="-472"/>
        <w:rPr>
          <w:rFonts w:ascii="Calibri" w:hAnsi="Calibri" w:cs="Calibri"/>
          <w:color w:val="000000"/>
          <w:lang w:val="en-AU" w:eastAsia="en-AU"/>
        </w:rPr>
      </w:pPr>
    </w:p>
    <w:p w14:paraId="17E0A8DA" w14:textId="77777777" w:rsidR="00CF0A1F" w:rsidRDefault="00CF0A1F"/>
    <w:tbl>
      <w:tblPr>
        <w:tblStyle w:val="TableGrid"/>
        <w:tblW w:w="0" w:type="auto"/>
        <w:tblLook w:val="04A0" w:firstRow="1" w:lastRow="0" w:firstColumn="1" w:lastColumn="0" w:noHBand="0" w:noVBand="1"/>
      </w:tblPr>
      <w:tblGrid>
        <w:gridCol w:w="3116"/>
        <w:gridCol w:w="3117"/>
        <w:gridCol w:w="3117"/>
      </w:tblGrid>
      <w:tr w:rsidR="00052307" w:rsidRPr="00004DA1" w14:paraId="165A321E" w14:textId="77777777" w:rsidTr="001A4021">
        <w:tc>
          <w:tcPr>
            <w:tcW w:w="3116" w:type="dxa"/>
          </w:tcPr>
          <w:p w14:paraId="3512A6BD" w14:textId="2FD84BCC" w:rsidR="00052307" w:rsidRPr="00004DA1" w:rsidRDefault="00052307" w:rsidP="001A4021">
            <w:pPr>
              <w:jc w:val="center"/>
              <w:rPr>
                <w:b/>
                <w:sz w:val="44"/>
              </w:rPr>
            </w:pPr>
            <w:r>
              <w:rPr>
                <w:b/>
                <w:sz w:val="44"/>
              </w:rPr>
              <w:lastRenderedPageBreak/>
              <w:t xml:space="preserve">Trigger </w:t>
            </w:r>
          </w:p>
        </w:tc>
        <w:tc>
          <w:tcPr>
            <w:tcW w:w="3117" w:type="dxa"/>
          </w:tcPr>
          <w:p w14:paraId="27936AEA" w14:textId="77777777" w:rsidR="00052307" w:rsidRPr="00004DA1" w:rsidRDefault="00052307" w:rsidP="001A4021">
            <w:pPr>
              <w:jc w:val="center"/>
              <w:rPr>
                <w:b/>
                <w:sz w:val="44"/>
              </w:rPr>
            </w:pPr>
            <w:r>
              <w:rPr>
                <w:b/>
                <w:sz w:val="44"/>
              </w:rPr>
              <w:t>Target</w:t>
            </w:r>
          </w:p>
        </w:tc>
        <w:tc>
          <w:tcPr>
            <w:tcW w:w="3117" w:type="dxa"/>
          </w:tcPr>
          <w:p w14:paraId="5D796D12" w14:textId="77777777" w:rsidR="00052307" w:rsidRPr="00004DA1" w:rsidRDefault="00052307" w:rsidP="001A4021">
            <w:pPr>
              <w:jc w:val="center"/>
              <w:rPr>
                <w:b/>
                <w:sz w:val="44"/>
              </w:rPr>
            </w:pPr>
            <w:r>
              <w:rPr>
                <w:b/>
                <w:sz w:val="44"/>
              </w:rPr>
              <w:t>impacT</w:t>
            </w:r>
          </w:p>
        </w:tc>
      </w:tr>
      <w:tr w:rsidR="00052307" w14:paraId="195FB116" w14:textId="77777777" w:rsidTr="001A4021">
        <w:tc>
          <w:tcPr>
            <w:tcW w:w="3116" w:type="dxa"/>
          </w:tcPr>
          <w:p w14:paraId="1D4175ED" w14:textId="77777777" w:rsidR="00052307" w:rsidRPr="00357D24" w:rsidRDefault="00052307" w:rsidP="001A4021">
            <w:pPr>
              <w:rPr>
                <w:b/>
              </w:rPr>
            </w:pPr>
          </w:p>
          <w:p w14:paraId="7355D472" w14:textId="002389FA" w:rsidR="00052307" w:rsidRPr="00357D24" w:rsidRDefault="00357D24" w:rsidP="001A4021">
            <w:pPr>
              <w:rPr>
                <w:b/>
              </w:rPr>
            </w:pPr>
            <w:r>
              <w:rPr>
                <w:b/>
              </w:rPr>
              <w:t>Work is assigned</w:t>
            </w:r>
          </w:p>
          <w:p w14:paraId="3EC400F7" w14:textId="77777777" w:rsidR="00052307" w:rsidRPr="00357D24" w:rsidRDefault="00052307" w:rsidP="001A4021">
            <w:pPr>
              <w:rPr>
                <w:b/>
              </w:rPr>
            </w:pPr>
          </w:p>
          <w:p w14:paraId="0065DEC6" w14:textId="77777777" w:rsidR="00052307" w:rsidRPr="00357D24" w:rsidRDefault="00052307" w:rsidP="001A4021">
            <w:pPr>
              <w:rPr>
                <w:b/>
              </w:rPr>
            </w:pPr>
          </w:p>
        </w:tc>
        <w:tc>
          <w:tcPr>
            <w:tcW w:w="3117" w:type="dxa"/>
          </w:tcPr>
          <w:p w14:paraId="7C48B769" w14:textId="77777777" w:rsidR="00052307" w:rsidRDefault="00052307" w:rsidP="001A4021">
            <w:pPr>
              <w:rPr>
                <w:b/>
              </w:rPr>
            </w:pPr>
          </w:p>
          <w:p w14:paraId="5F1FF9A4" w14:textId="3B553A33" w:rsidR="00357D24" w:rsidRPr="00357D24" w:rsidRDefault="00357D24" w:rsidP="001A4021">
            <w:pPr>
              <w:rPr>
                <w:b/>
              </w:rPr>
            </w:pPr>
            <w:r>
              <w:rPr>
                <w:b/>
              </w:rPr>
              <w:t>Non-compliance with task</w:t>
            </w:r>
          </w:p>
        </w:tc>
        <w:tc>
          <w:tcPr>
            <w:tcW w:w="3117" w:type="dxa"/>
          </w:tcPr>
          <w:p w14:paraId="42E6645D" w14:textId="77777777" w:rsidR="00052307" w:rsidRDefault="00052307" w:rsidP="001A4021">
            <w:pPr>
              <w:rPr>
                <w:b/>
              </w:rPr>
            </w:pPr>
          </w:p>
          <w:p w14:paraId="68B8ECC2" w14:textId="776DD47C" w:rsidR="00357D24" w:rsidRPr="00357D24" w:rsidRDefault="00357D24" w:rsidP="001A4021">
            <w:pPr>
              <w:rPr>
                <w:b/>
              </w:rPr>
            </w:pPr>
            <w:r>
              <w:rPr>
                <w:b/>
              </w:rPr>
              <w:t>Work avoidance- or guided assistance to complete (teacher attention)</w:t>
            </w:r>
          </w:p>
        </w:tc>
      </w:tr>
      <w:tr w:rsidR="00052307" w:rsidRPr="00004DA1" w14:paraId="2647BE13" w14:textId="77777777" w:rsidTr="001A4021">
        <w:tc>
          <w:tcPr>
            <w:tcW w:w="3116" w:type="dxa"/>
          </w:tcPr>
          <w:p w14:paraId="07194DF8" w14:textId="77777777" w:rsidR="00052307" w:rsidRPr="00004DA1" w:rsidRDefault="00052307" w:rsidP="001A4021">
            <w:pPr>
              <w:jc w:val="center"/>
              <w:rPr>
                <w:b/>
                <w:sz w:val="44"/>
              </w:rPr>
            </w:pPr>
            <w:r>
              <w:rPr>
                <w:b/>
                <w:sz w:val="44"/>
              </w:rPr>
              <w:t xml:space="preserve">Revise the Environment </w:t>
            </w:r>
          </w:p>
        </w:tc>
        <w:tc>
          <w:tcPr>
            <w:tcW w:w="3117" w:type="dxa"/>
          </w:tcPr>
          <w:p w14:paraId="70D0E6AD" w14:textId="77777777" w:rsidR="00052307" w:rsidRPr="00004DA1" w:rsidRDefault="00052307" w:rsidP="001A4021">
            <w:pPr>
              <w:jc w:val="center"/>
              <w:rPr>
                <w:b/>
                <w:sz w:val="44"/>
              </w:rPr>
            </w:pPr>
            <w:r>
              <w:rPr>
                <w:b/>
                <w:sz w:val="44"/>
              </w:rPr>
              <w:t>Replace the Behavior</w:t>
            </w:r>
          </w:p>
        </w:tc>
        <w:tc>
          <w:tcPr>
            <w:tcW w:w="3117" w:type="dxa"/>
          </w:tcPr>
          <w:p w14:paraId="192E74E9" w14:textId="77777777" w:rsidR="00052307" w:rsidRPr="00004DA1" w:rsidRDefault="00052307" w:rsidP="001A4021">
            <w:pPr>
              <w:jc w:val="center"/>
              <w:rPr>
                <w:b/>
                <w:sz w:val="44"/>
              </w:rPr>
            </w:pPr>
            <w:r>
              <w:rPr>
                <w:b/>
                <w:sz w:val="44"/>
              </w:rPr>
              <w:t>Reframe the Response</w:t>
            </w:r>
          </w:p>
        </w:tc>
      </w:tr>
      <w:tr w:rsidR="00052307" w14:paraId="1AADB7C8" w14:textId="77777777" w:rsidTr="001A4021">
        <w:tc>
          <w:tcPr>
            <w:tcW w:w="3116" w:type="dxa"/>
          </w:tcPr>
          <w:p w14:paraId="2953B7EB" w14:textId="77777777" w:rsidR="00052307" w:rsidRPr="005F46D2" w:rsidRDefault="00052307" w:rsidP="001A4021">
            <w:pPr>
              <w:rPr>
                <w:sz w:val="24"/>
              </w:rPr>
            </w:pPr>
          </w:p>
          <w:p w14:paraId="0BC3841F" w14:textId="127ECBB5" w:rsidR="00052307" w:rsidRDefault="005F46D2" w:rsidP="001A4021">
            <w:pPr>
              <w:rPr>
                <w:sz w:val="24"/>
              </w:rPr>
            </w:pPr>
            <w:r>
              <w:rPr>
                <w:sz w:val="24"/>
              </w:rPr>
              <w:t>Four P’s for Raising Self-Esteem (Philanthropy)</w:t>
            </w:r>
          </w:p>
          <w:p w14:paraId="25598CE9" w14:textId="1CB2DB2E" w:rsidR="005F46D2" w:rsidRDefault="005F46D2" w:rsidP="001A4021">
            <w:pPr>
              <w:rPr>
                <w:sz w:val="24"/>
              </w:rPr>
            </w:pPr>
            <w:r>
              <w:rPr>
                <w:sz w:val="24"/>
              </w:rPr>
              <w:t>*see handout</w:t>
            </w:r>
          </w:p>
          <w:p w14:paraId="504026EB" w14:textId="09F20000" w:rsidR="005F46D2" w:rsidRDefault="005F46D2" w:rsidP="001A4021">
            <w:pPr>
              <w:rPr>
                <w:sz w:val="24"/>
              </w:rPr>
            </w:pPr>
          </w:p>
          <w:p w14:paraId="23F6C682" w14:textId="4D2A4025" w:rsidR="003E50DE" w:rsidRDefault="003E50DE" w:rsidP="001A4021">
            <w:pPr>
              <w:rPr>
                <w:sz w:val="24"/>
              </w:rPr>
            </w:pPr>
          </w:p>
          <w:p w14:paraId="68EB99E4" w14:textId="1608FF39" w:rsidR="003E50DE" w:rsidRDefault="003E50DE" w:rsidP="001A4021">
            <w:pPr>
              <w:rPr>
                <w:sz w:val="24"/>
              </w:rPr>
            </w:pPr>
            <w:r>
              <w:rPr>
                <w:sz w:val="24"/>
              </w:rPr>
              <w:t>Student Teacher Action Rating Sheet (STARS) *see handout</w:t>
            </w:r>
          </w:p>
          <w:p w14:paraId="046F0D92" w14:textId="33DA4F4F" w:rsidR="003E50DE" w:rsidRDefault="003E50DE" w:rsidP="001A4021">
            <w:pPr>
              <w:rPr>
                <w:sz w:val="24"/>
              </w:rPr>
            </w:pPr>
            <w:r>
              <w:rPr>
                <w:sz w:val="24"/>
              </w:rPr>
              <w:t>(Check-in/Check-out) paired with the STARS</w:t>
            </w:r>
          </w:p>
          <w:p w14:paraId="5A34617B" w14:textId="3ED4CDAF" w:rsidR="005F46D2" w:rsidRPr="005F46D2" w:rsidRDefault="005F46D2" w:rsidP="001A4021">
            <w:pPr>
              <w:rPr>
                <w:sz w:val="24"/>
              </w:rPr>
            </w:pPr>
          </w:p>
          <w:p w14:paraId="66B05341" w14:textId="522F0534" w:rsidR="00052307" w:rsidRPr="005F46D2" w:rsidRDefault="00052307" w:rsidP="001A4021">
            <w:pPr>
              <w:rPr>
                <w:sz w:val="24"/>
              </w:rPr>
            </w:pPr>
          </w:p>
          <w:p w14:paraId="1576D515" w14:textId="77777777" w:rsidR="00052307" w:rsidRPr="005F46D2" w:rsidRDefault="00052307" w:rsidP="001A4021">
            <w:pPr>
              <w:rPr>
                <w:sz w:val="24"/>
              </w:rPr>
            </w:pPr>
          </w:p>
          <w:p w14:paraId="0AD952C2" w14:textId="77777777" w:rsidR="00052307" w:rsidRPr="005F46D2" w:rsidRDefault="00052307" w:rsidP="001A4021">
            <w:pPr>
              <w:rPr>
                <w:sz w:val="24"/>
              </w:rPr>
            </w:pPr>
          </w:p>
          <w:p w14:paraId="4E48A4EF" w14:textId="77777777" w:rsidR="00052307" w:rsidRPr="005F46D2" w:rsidRDefault="00052307" w:rsidP="001A4021">
            <w:pPr>
              <w:rPr>
                <w:sz w:val="24"/>
              </w:rPr>
            </w:pPr>
          </w:p>
          <w:p w14:paraId="53EC311A" w14:textId="77777777" w:rsidR="00052307" w:rsidRPr="005F46D2" w:rsidRDefault="00052307" w:rsidP="001A4021">
            <w:pPr>
              <w:rPr>
                <w:sz w:val="24"/>
              </w:rPr>
            </w:pPr>
          </w:p>
          <w:p w14:paraId="272488D7" w14:textId="77777777" w:rsidR="00052307" w:rsidRPr="005F46D2" w:rsidRDefault="00052307" w:rsidP="001A4021">
            <w:pPr>
              <w:rPr>
                <w:sz w:val="24"/>
              </w:rPr>
            </w:pPr>
          </w:p>
          <w:p w14:paraId="3FA26424" w14:textId="77777777" w:rsidR="00052307" w:rsidRPr="005F46D2" w:rsidRDefault="00052307" w:rsidP="001A4021">
            <w:pPr>
              <w:rPr>
                <w:sz w:val="24"/>
              </w:rPr>
            </w:pPr>
          </w:p>
          <w:p w14:paraId="53E89038" w14:textId="77777777" w:rsidR="00052307" w:rsidRPr="005F46D2" w:rsidRDefault="00052307" w:rsidP="001A4021">
            <w:pPr>
              <w:rPr>
                <w:sz w:val="24"/>
              </w:rPr>
            </w:pPr>
          </w:p>
          <w:p w14:paraId="1BF197B4" w14:textId="77777777" w:rsidR="00052307" w:rsidRPr="005F46D2" w:rsidRDefault="00052307" w:rsidP="001A4021">
            <w:pPr>
              <w:rPr>
                <w:sz w:val="24"/>
              </w:rPr>
            </w:pPr>
          </w:p>
          <w:p w14:paraId="1E558253" w14:textId="77777777" w:rsidR="00052307" w:rsidRPr="005F46D2" w:rsidRDefault="00052307" w:rsidP="001A4021">
            <w:pPr>
              <w:rPr>
                <w:sz w:val="24"/>
              </w:rPr>
            </w:pPr>
          </w:p>
          <w:p w14:paraId="51756AE4" w14:textId="77777777" w:rsidR="00052307" w:rsidRPr="005F46D2" w:rsidRDefault="00052307" w:rsidP="001A4021">
            <w:pPr>
              <w:rPr>
                <w:sz w:val="24"/>
              </w:rPr>
            </w:pPr>
          </w:p>
          <w:p w14:paraId="20928446" w14:textId="77777777" w:rsidR="00052307" w:rsidRPr="005F46D2" w:rsidRDefault="00052307" w:rsidP="001A4021">
            <w:pPr>
              <w:rPr>
                <w:sz w:val="24"/>
              </w:rPr>
            </w:pPr>
          </w:p>
          <w:p w14:paraId="2FE923EF" w14:textId="77777777" w:rsidR="00052307" w:rsidRPr="005F46D2" w:rsidRDefault="00052307" w:rsidP="001A4021">
            <w:pPr>
              <w:rPr>
                <w:sz w:val="24"/>
              </w:rPr>
            </w:pPr>
          </w:p>
          <w:p w14:paraId="1E144BA3" w14:textId="77777777" w:rsidR="00052307" w:rsidRPr="005F46D2" w:rsidRDefault="00052307" w:rsidP="001A4021">
            <w:pPr>
              <w:rPr>
                <w:sz w:val="24"/>
              </w:rPr>
            </w:pPr>
          </w:p>
          <w:p w14:paraId="0BA66E74" w14:textId="77777777" w:rsidR="00052307" w:rsidRPr="005F46D2" w:rsidRDefault="00052307" w:rsidP="001A4021">
            <w:pPr>
              <w:rPr>
                <w:sz w:val="24"/>
              </w:rPr>
            </w:pPr>
          </w:p>
          <w:p w14:paraId="0AE82180" w14:textId="77777777" w:rsidR="00052307" w:rsidRPr="005F46D2" w:rsidRDefault="00052307" w:rsidP="001A4021">
            <w:pPr>
              <w:rPr>
                <w:sz w:val="24"/>
              </w:rPr>
            </w:pPr>
          </w:p>
          <w:p w14:paraId="0659D850" w14:textId="77777777" w:rsidR="00052307" w:rsidRPr="005F46D2" w:rsidRDefault="00052307" w:rsidP="001A4021">
            <w:pPr>
              <w:rPr>
                <w:sz w:val="24"/>
              </w:rPr>
            </w:pPr>
          </w:p>
          <w:p w14:paraId="3FCC1A01" w14:textId="77777777" w:rsidR="00052307" w:rsidRPr="005F46D2" w:rsidRDefault="00052307" w:rsidP="001A4021">
            <w:pPr>
              <w:rPr>
                <w:sz w:val="24"/>
              </w:rPr>
            </w:pPr>
          </w:p>
          <w:p w14:paraId="140E60E6" w14:textId="77777777" w:rsidR="00052307" w:rsidRPr="005F46D2" w:rsidRDefault="00052307" w:rsidP="001A4021">
            <w:pPr>
              <w:rPr>
                <w:sz w:val="24"/>
              </w:rPr>
            </w:pPr>
          </w:p>
        </w:tc>
        <w:tc>
          <w:tcPr>
            <w:tcW w:w="3117" w:type="dxa"/>
          </w:tcPr>
          <w:p w14:paraId="4002E3F5" w14:textId="77777777" w:rsidR="00052307" w:rsidRDefault="00052307" w:rsidP="001A4021">
            <w:pPr>
              <w:rPr>
                <w:sz w:val="24"/>
              </w:rPr>
            </w:pPr>
          </w:p>
          <w:p w14:paraId="4CBFA952" w14:textId="77777777" w:rsidR="005F46D2" w:rsidRDefault="005F46D2" w:rsidP="001A4021">
            <w:pPr>
              <w:rPr>
                <w:sz w:val="24"/>
              </w:rPr>
            </w:pPr>
            <w:r>
              <w:rPr>
                <w:sz w:val="24"/>
              </w:rPr>
              <w:t>Four P’s for Raising Self-Esteem (Power and Proficiency) *see handout</w:t>
            </w:r>
          </w:p>
          <w:p w14:paraId="09B90325" w14:textId="77777777" w:rsidR="003E50DE" w:rsidRDefault="003E50DE" w:rsidP="001A4021">
            <w:pPr>
              <w:rPr>
                <w:sz w:val="24"/>
              </w:rPr>
            </w:pPr>
          </w:p>
          <w:p w14:paraId="1BBB72D7" w14:textId="77777777" w:rsidR="003E50DE" w:rsidRDefault="003E50DE" w:rsidP="001A4021">
            <w:pPr>
              <w:rPr>
                <w:sz w:val="24"/>
              </w:rPr>
            </w:pPr>
          </w:p>
          <w:p w14:paraId="06A80471" w14:textId="213EA2D4" w:rsidR="003E50DE" w:rsidRPr="005F46D2" w:rsidRDefault="003E50DE" w:rsidP="001A4021">
            <w:pPr>
              <w:rPr>
                <w:sz w:val="24"/>
              </w:rPr>
            </w:pPr>
            <w:r>
              <w:rPr>
                <w:sz w:val="24"/>
              </w:rPr>
              <w:t>STARS- the rating of the student paired with his own rating will help him learn new behaviors.</w:t>
            </w:r>
          </w:p>
        </w:tc>
        <w:tc>
          <w:tcPr>
            <w:tcW w:w="3117" w:type="dxa"/>
          </w:tcPr>
          <w:p w14:paraId="0D946F56" w14:textId="77777777" w:rsidR="00052307" w:rsidRDefault="00052307" w:rsidP="001A4021">
            <w:pPr>
              <w:rPr>
                <w:sz w:val="24"/>
              </w:rPr>
            </w:pPr>
          </w:p>
          <w:p w14:paraId="4AA1F4A7" w14:textId="77777777" w:rsidR="005F46D2" w:rsidRDefault="005F46D2" w:rsidP="001A4021">
            <w:pPr>
              <w:rPr>
                <w:sz w:val="24"/>
              </w:rPr>
            </w:pPr>
            <w:r>
              <w:rPr>
                <w:sz w:val="24"/>
              </w:rPr>
              <w:t>Four P’s for Raising Self-Esteem (Public Relations) *see handout</w:t>
            </w:r>
          </w:p>
          <w:p w14:paraId="4BA35597" w14:textId="77777777" w:rsidR="003E50DE" w:rsidRDefault="003E50DE" w:rsidP="001A4021">
            <w:pPr>
              <w:rPr>
                <w:sz w:val="24"/>
              </w:rPr>
            </w:pPr>
          </w:p>
          <w:p w14:paraId="202841B3" w14:textId="77777777" w:rsidR="003E50DE" w:rsidRDefault="003E50DE" w:rsidP="001A4021">
            <w:pPr>
              <w:rPr>
                <w:sz w:val="24"/>
              </w:rPr>
            </w:pPr>
          </w:p>
          <w:p w14:paraId="76BF0EF5" w14:textId="1D571C76" w:rsidR="003E50DE" w:rsidRPr="005F46D2" w:rsidRDefault="003E50DE" w:rsidP="001A4021">
            <w:pPr>
              <w:rPr>
                <w:sz w:val="24"/>
              </w:rPr>
            </w:pPr>
            <w:r>
              <w:rPr>
                <w:sz w:val="24"/>
              </w:rPr>
              <w:t>STARS-the discussion of behaviors between the adult and student along with the Check-in/Check-out will help the student learn to see behavior the same way the adult sees the behavior</w:t>
            </w:r>
          </w:p>
        </w:tc>
      </w:tr>
    </w:tbl>
    <w:p w14:paraId="157020FE" w14:textId="2DC42413" w:rsidR="00D9587B" w:rsidRDefault="00D9587B"/>
    <w:p w14:paraId="34EE9593" w14:textId="0B5A43DD" w:rsidR="003E50DE" w:rsidRDefault="003E50DE" w:rsidP="001A4021">
      <w:pPr>
        <w:pStyle w:val="NoSpacing"/>
        <w:ind w:left="-426" w:right="-472"/>
        <w:jc w:val="center"/>
        <w:rPr>
          <w:rFonts w:ascii="Lemon" w:hAnsi="Lemon"/>
          <w:sz w:val="32"/>
          <w:szCs w:val="32"/>
        </w:rPr>
      </w:pPr>
    </w:p>
    <w:p w14:paraId="20EA2A30" w14:textId="5261300E" w:rsidR="002530F9" w:rsidRDefault="002530F9" w:rsidP="001A4021">
      <w:pPr>
        <w:pStyle w:val="NoSpacing"/>
        <w:ind w:left="-426" w:right="-472"/>
        <w:jc w:val="center"/>
        <w:rPr>
          <w:rFonts w:ascii="Lemon" w:hAnsi="Lemon"/>
          <w:sz w:val="32"/>
          <w:szCs w:val="32"/>
        </w:rPr>
      </w:pPr>
    </w:p>
    <w:p w14:paraId="757D60E6" w14:textId="65FB5342" w:rsidR="002530F9" w:rsidRDefault="002530F9" w:rsidP="001A4021">
      <w:pPr>
        <w:pStyle w:val="NoSpacing"/>
        <w:ind w:left="-426" w:right="-472"/>
        <w:jc w:val="center"/>
        <w:rPr>
          <w:rFonts w:ascii="Lemon" w:hAnsi="Lemon"/>
          <w:sz w:val="32"/>
          <w:szCs w:val="32"/>
        </w:rPr>
      </w:pPr>
    </w:p>
    <w:p w14:paraId="75B606FB" w14:textId="6336BCA0" w:rsidR="002530F9" w:rsidRDefault="002530F9" w:rsidP="001A4021">
      <w:pPr>
        <w:pStyle w:val="NoSpacing"/>
        <w:ind w:left="-426" w:right="-472"/>
        <w:jc w:val="center"/>
        <w:rPr>
          <w:rFonts w:ascii="Lemon" w:hAnsi="Lemon"/>
          <w:sz w:val="32"/>
          <w:szCs w:val="32"/>
        </w:rPr>
      </w:pPr>
    </w:p>
    <w:p w14:paraId="7817BFBC" w14:textId="77777777" w:rsidR="003E50DE" w:rsidRDefault="003E50DE" w:rsidP="003E50DE">
      <w:pPr>
        <w:rPr>
          <w:rFonts w:ascii="Corbel" w:hAnsi="Corbel"/>
        </w:rPr>
      </w:pPr>
    </w:p>
    <w:p w14:paraId="01464446" w14:textId="75DB45F5" w:rsidR="003E50DE" w:rsidRPr="00EF4568" w:rsidRDefault="003E50DE" w:rsidP="003E50DE">
      <w:pPr>
        <w:rPr>
          <w:rFonts w:ascii="Corbel" w:hAnsi="Corbel"/>
        </w:rPr>
      </w:pPr>
      <w:r w:rsidRPr="00EF4568">
        <w:rPr>
          <w:rFonts w:ascii="Corbel" w:hAnsi="Corbel"/>
        </w:rPr>
        <w:lastRenderedPageBreak/>
        <w:t>The Four P’s for Raising Self Esteem</w:t>
      </w:r>
    </w:p>
    <w:p w14:paraId="7FB5D791" w14:textId="77777777" w:rsidR="003E50DE" w:rsidRPr="00EF4568" w:rsidRDefault="003E50DE" w:rsidP="003E50DE">
      <w:pPr>
        <w:rPr>
          <w:rFonts w:ascii="Corbel" w:hAnsi="Corbel"/>
        </w:rPr>
      </w:pPr>
    </w:p>
    <w:p w14:paraId="7E1BC0F9" w14:textId="77777777" w:rsidR="003E50DE" w:rsidRPr="00EF4568" w:rsidRDefault="003E50DE" w:rsidP="003E50DE">
      <w:pPr>
        <w:rPr>
          <w:rFonts w:ascii="Corbel" w:hAnsi="Corbel"/>
        </w:rPr>
      </w:pPr>
      <w:r w:rsidRPr="00EF4568">
        <w:rPr>
          <w:rFonts w:ascii="Corbel" w:hAnsi="Corbel"/>
          <w:noProof/>
        </w:rPr>
        <mc:AlternateContent>
          <mc:Choice Requires="wps">
            <w:drawing>
              <wp:anchor distT="0" distB="0" distL="114300" distR="114300" simplePos="0" relativeHeight="251657216" behindDoc="0" locked="0" layoutInCell="1" allowOverlap="1" wp14:anchorId="5C799784" wp14:editId="078E649A">
                <wp:simplePos x="0" y="0"/>
                <wp:positionH relativeFrom="column">
                  <wp:posOffset>3733710</wp:posOffset>
                </wp:positionH>
                <wp:positionV relativeFrom="paragraph">
                  <wp:posOffset>8890</wp:posOffset>
                </wp:positionV>
                <wp:extent cx="2721428" cy="2340429"/>
                <wp:effectExtent l="0" t="0" r="22225" b="22225"/>
                <wp:wrapNone/>
                <wp:docPr id="96276" name="Rectangle 96276"/>
                <wp:cNvGraphicFramePr/>
                <a:graphic xmlns:a="http://schemas.openxmlformats.org/drawingml/2006/main">
                  <a:graphicData uri="http://schemas.microsoft.com/office/word/2010/wordprocessingShape">
                    <wps:wsp>
                      <wps:cNvSpPr/>
                      <wps:spPr>
                        <a:xfrm>
                          <a:off x="0" y="0"/>
                          <a:ext cx="2721428" cy="23404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35E87A" w14:textId="77777777" w:rsidR="00FD1B87" w:rsidRDefault="00FD1B87" w:rsidP="003E50DE">
                            <w:pPr>
                              <w:jc w:val="center"/>
                              <w:rPr>
                                <w:rFonts w:ascii="Georgia" w:hAnsi="Georgia"/>
                                <w:b/>
                                <w:color w:val="000000" w:themeColor="text1"/>
                                <w:sz w:val="40"/>
                              </w:rPr>
                            </w:pPr>
                            <w:r w:rsidRPr="004D4A89">
                              <w:rPr>
                                <w:rFonts w:ascii="Georgia" w:hAnsi="Georgia"/>
                                <w:b/>
                                <w:color w:val="000000" w:themeColor="text1"/>
                                <w:sz w:val="40"/>
                              </w:rPr>
                              <w:t>Public Relations</w:t>
                            </w:r>
                          </w:p>
                          <w:p w14:paraId="272480A4" w14:textId="77777777" w:rsidR="00FD1B87" w:rsidRPr="004D4A89" w:rsidRDefault="00FD1B87" w:rsidP="003E50DE">
                            <w:pPr>
                              <w:jc w:val="center"/>
                              <w:rPr>
                                <w:rFonts w:ascii="Georgia" w:hAnsi="Georgia"/>
                                <w:b/>
                                <w:color w:val="000000" w:themeColor="text1"/>
                                <w:sz w:val="20"/>
                              </w:rPr>
                            </w:pPr>
                            <w:r w:rsidRPr="004D4A89">
                              <w:rPr>
                                <w:rFonts w:ascii="Georgia" w:hAnsi="Georgia"/>
                                <w:b/>
                                <w:color w:val="000000" w:themeColor="text1"/>
                                <w:sz w:val="20"/>
                              </w:rPr>
                              <w:t>(How can we make them look good?)</w:t>
                            </w:r>
                          </w:p>
                          <w:p w14:paraId="3E67D1C5" w14:textId="77777777" w:rsidR="00FD1B87" w:rsidRPr="004D4A89" w:rsidRDefault="00FD1B87" w:rsidP="003E50DE">
                            <w:pPr>
                              <w:jc w:val="center"/>
                              <w:rPr>
                                <w:rFonts w:ascii="Georgia" w:hAnsi="Georgia"/>
                                <w:b/>
                                <w:color w:val="000000" w:themeColor="text1"/>
                                <w:sz w:val="40"/>
                              </w:rPr>
                            </w:pPr>
                          </w:p>
                          <w:p w14:paraId="2FE74344" w14:textId="77777777" w:rsidR="00FD1B87" w:rsidRDefault="00FD1B87" w:rsidP="003E50DE">
                            <w:pPr>
                              <w:jc w:val="center"/>
                              <w:rPr>
                                <w:color w:val="000000" w:themeColor="text1"/>
                                <w:sz w:val="44"/>
                              </w:rPr>
                            </w:pPr>
                          </w:p>
                          <w:p w14:paraId="560C533B" w14:textId="77777777" w:rsidR="00FD1B87" w:rsidRDefault="00FD1B87" w:rsidP="003E50DE">
                            <w:pPr>
                              <w:jc w:val="center"/>
                              <w:rPr>
                                <w:color w:val="000000" w:themeColor="text1"/>
                                <w:sz w:val="44"/>
                              </w:rPr>
                            </w:pPr>
                          </w:p>
                          <w:p w14:paraId="31E1DBDF" w14:textId="77777777" w:rsidR="00FD1B87" w:rsidRDefault="00FD1B87" w:rsidP="003E50DE">
                            <w:pPr>
                              <w:jc w:val="center"/>
                              <w:rPr>
                                <w:color w:val="000000" w:themeColor="text1"/>
                                <w:sz w:val="44"/>
                              </w:rPr>
                            </w:pPr>
                          </w:p>
                          <w:p w14:paraId="40BCC0E5" w14:textId="77777777" w:rsidR="00FD1B87" w:rsidRPr="004D4A89" w:rsidRDefault="00FD1B87" w:rsidP="003E50DE">
                            <w:pPr>
                              <w:jc w:val="center"/>
                              <w:rPr>
                                <w:color w:val="000000" w:themeColor="text1"/>
                                <w:sz w:val="4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799784" id="Rectangle 96276" o:spid="_x0000_s1026" style="position:absolute;margin-left:294pt;margin-top:.7pt;width:214.3pt;height:184.3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" filled="f" strokecolor="black [3213]" strokeweight="1pt">
                <v:textbox>
                  <w:txbxContent>
                    <w:p w14:paraId="5835E87A" w14:textId="77777777" w:rsidR="00FD1B87" w:rsidRDefault="00FD1B87" w:rsidP="003E50DE">
                      <w:pPr>
                        <w:jc w:val="center"/>
                        <w:rPr>
                          <w:rFonts w:ascii="Georgia" w:hAnsi="Georgia"/>
                          <w:b/>
                          <w:color w:val="000000" w:themeColor="text1"/>
                          <w:sz w:val="40"/>
                        </w:rPr>
                      </w:pPr>
                      <w:r w:rsidRPr="004D4A89">
                        <w:rPr>
                          <w:rFonts w:ascii="Georgia" w:hAnsi="Georgia"/>
                          <w:b/>
                          <w:color w:val="000000" w:themeColor="text1"/>
                          <w:sz w:val="40"/>
                        </w:rPr>
                        <w:t>Public Relations</w:t>
                      </w:r>
                    </w:p>
                    <w:p w14:paraId="272480A4" w14:textId="77777777" w:rsidR="00FD1B87" w:rsidRPr="004D4A89" w:rsidRDefault="00FD1B87" w:rsidP="003E50DE">
                      <w:pPr>
                        <w:jc w:val="center"/>
                        <w:rPr>
                          <w:rFonts w:ascii="Georgia" w:hAnsi="Georgia"/>
                          <w:b/>
                          <w:color w:val="000000" w:themeColor="text1"/>
                          <w:sz w:val="20"/>
                        </w:rPr>
                      </w:pPr>
                      <w:r w:rsidRPr="004D4A89">
                        <w:rPr>
                          <w:rFonts w:ascii="Georgia" w:hAnsi="Georgia"/>
                          <w:b/>
                          <w:color w:val="000000" w:themeColor="text1"/>
                          <w:sz w:val="20"/>
                        </w:rPr>
                        <w:t>(How can we make them look good?)</w:t>
                      </w:r>
                    </w:p>
                    <w:p w14:paraId="3E67D1C5" w14:textId="77777777" w:rsidR="00FD1B87" w:rsidRPr="004D4A89" w:rsidRDefault="00FD1B87" w:rsidP="003E50DE">
                      <w:pPr>
                        <w:jc w:val="center"/>
                        <w:rPr>
                          <w:rFonts w:ascii="Georgia" w:hAnsi="Georgia"/>
                          <w:b/>
                          <w:color w:val="000000" w:themeColor="text1"/>
                          <w:sz w:val="40"/>
                        </w:rPr>
                      </w:pPr>
                    </w:p>
                    <w:p w14:paraId="2FE74344" w14:textId="77777777" w:rsidR="00FD1B87" w:rsidRDefault="00FD1B87" w:rsidP="003E50DE">
                      <w:pPr>
                        <w:jc w:val="center"/>
                        <w:rPr>
                          <w:color w:val="000000" w:themeColor="text1"/>
                          <w:sz w:val="44"/>
                        </w:rPr>
                      </w:pPr>
                    </w:p>
                    <w:p w14:paraId="560C533B" w14:textId="77777777" w:rsidR="00FD1B87" w:rsidRDefault="00FD1B87" w:rsidP="003E50DE">
                      <w:pPr>
                        <w:jc w:val="center"/>
                        <w:rPr>
                          <w:color w:val="000000" w:themeColor="text1"/>
                          <w:sz w:val="44"/>
                        </w:rPr>
                      </w:pPr>
                    </w:p>
                    <w:p w14:paraId="31E1DBDF" w14:textId="77777777" w:rsidR="00FD1B87" w:rsidRDefault="00FD1B87" w:rsidP="003E50DE">
                      <w:pPr>
                        <w:jc w:val="center"/>
                        <w:rPr>
                          <w:color w:val="000000" w:themeColor="text1"/>
                          <w:sz w:val="44"/>
                        </w:rPr>
                      </w:pPr>
                    </w:p>
                    <w:p w14:paraId="40BCC0E5" w14:textId="77777777" w:rsidR="00FD1B87" w:rsidRPr="004D4A89" w:rsidRDefault="00FD1B87" w:rsidP="003E50DE">
                      <w:pPr>
                        <w:jc w:val="center"/>
                        <w:rPr>
                          <w:color w:val="000000" w:themeColor="text1"/>
                          <w:sz w:val="44"/>
                        </w:rPr>
                      </w:pPr>
                    </w:p>
                  </w:txbxContent>
                </v:textbox>
              </v:rect>
            </w:pict>
          </mc:Fallback>
        </mc:AlternateContent>
      </w:r>
      <w:r w:rsidRPr="00EF4568">
        <w:rPr>
          <w:rFonts w:ascii="Corbel" w:hAnsi="Corbel"/>
          <w:noProof/>
        </w:rPr>
        <mc:AlternateContent>
          <mc:Choice Requires="wps">
            <w:drawing>
              <wp:anchor distT="0" distB="0" distL="114300" distR="114300" simplePos="0" relativeHeight="251656192" behindDoc="0" locked="0" layoutInCell="1" allowOverlap="1" wp14:anchorId="5648D024" wp14:editId="7CB60C48">
                <wp:simplePos x="0" y="0"/>
                <wp:positionH relativeFrom="column">
                  <wp:posOffset>10886</wp:posOffset>
                </wp:positionH>
                <wp:positionV relativeFrom="paragraph">
                  <wp:posOffset>9071</wp:posOffset>
                </wp:positionV>
                <wp:extent cx="2721428" cy="2340429"/>
                <wp:effectExtent l="0" t="0" r="22225" b="22225"/>
                <wp:wrapNone/>
                <wp:docPr id="96277" name="Rectangle 96277"/>
                <wp:cNvGraphicFramePr/>
                <a:graphic xmlns:a="http://schemas.openxmlformats.org/drawingml/2006/main">
                  <a:graphicData uri="http://schemas.microsoft.com/office/word/2010/wordprocessingShape">
                    <wps:wsp>
                      <wps:cNvSpPr/>
                      <wps:spPr>
                        <a:xfrm>
                          <a:off x="0" y="0"/>
                          <a:ext cx="2721428" cy="23404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8E2EB3" w14:textId="77777777" w:rsidR="00FD1B87" w:rsidRDefault="00FD1B87" w:rsidP="003E50DE">
                            <w:pPr>
                              <w:jc w:val="center"/>
                              <w:rPr>
                                <w:rFonts w:ascii="Georgia" w:hAnsi="Georgia"/>
                                <w:b/>
                                <w:color w:val="000000" w:themeColor="text1"/>
                                <w:sz w:val="40"/>
                              </w:rPr>
                            </w:pPr>
                            <w:r w:rsidRPr="004D4A89">
                              <w:rPr>
                                <w:rFonts w:ascii="Georgia" w:hAnsi="Georgia"/>
                                <w:b/>
                                <w:color w:val="000000" w:themeColor="text1"/>
                                <w:sz w:val="40"/>
                              </w:rPr>
                              <w:t>Proficiency</w:t>
                            </w:r>
                          </w:p>
                          <w:p w14:paraId="31A26B8F" w14:textId="77777777" w:rsidR="00FD1B87" w:rsidRPr="004D4A89" w:rsidRDefault="00FD1B87" w:rsidP="003E50DE">
                            <w:pPr>
                              <w:jc w:val="center"/>
                              <w:rPr>
                                <w:rFonts w:ascii="Georgia" w:hAnsi="Georgia"/>
                                <w:b/>
                                <w:color w:val="000000" w:themeColor="text1"/>
                              </w:rPr>
                            </w:pPr>
                            <w:r w:rsidRPr="004D4A89">
                              <w:rPr>
                                <w:rFonts w:ascii="Georgia" w:hAnsi="Georgia"/>
                                <w:b/>
                                <w:color w:val="000000" w:themeColor="text1"/>
                              </w:rPr>
                              <w:t>(</w:t>
                            </w:r>
                            <w:r>
                              <w:rPr>
                                <w:rFonts w:ascii="Georgia" w:hAnsi="Georgia"/>
                                <w:b/>
                                <w:color w:val="000000" w:themeColor="text1"/>
                              </w:rPr>
                              <w:t>What skills are they lacking?)</w:t>
                            </w:r>
                          </w:p>
                          <w:p w14:paraId="3F052152" w14:textId="77777777" w:rsidR="00FD1B87" w:rsidRDefault="00FD1B87" w:rsidP="003E50DE">
                            <w:pPr>
                              <w:jc w:val="center"/>
                              <w:rPr>
                                <w:rFonts w:ascii="Georgia" w:hAnsi="Georgia"/>
                                <w:color w:val="000000" w:themeColor="text1"/>
                                <w:sz w:val="40"/>
                              </w:rPr>
                            </w:pPr>
                          </w:p>
                          <w:p w14:paraId="42DC0E7F" w14:textId="77777777" w:rsidR="00FD1B87" w:rsidRDefault="00FD1B87" w:rsidP="003E50DE">
                            <w:pPr>
                              <w:jc w:val="center"/>
                              <w:rPr>
                                <w:rFonts w:ascii="Georgia" w:hAnsi="Georgia"/>
                                <w:color w:val="000000" w:themeColor="text1"/>
                                <w:sz w:val="40"/>
                              </w:rPr>
                            </w:pPr>
                          </w:p>
                          <w:p w14:paraId="0F24F176" w14:textId="77777777" w:rsidR="00FD1B87" w:rsidRDefault="00FD1B87" w:rsidP="003E50DE">
                            <w:pPr>
                              <w:jc w:val="center"/>
                              <w:rPr>
                                <w:rFonts w:ascii="Georgia" w:hAnsi="Georgia"/>
                                <w:color w:val="000000" w:themeColor="text1"/>
                                <w:sz w:val="40"/>
                              </w:rPr>
                            </w:pPr>
                          </w:p>
                          <w:p w14:paraId="174FEEBF" w14:textId="77777777" w:rsidR="00FD1B87" w:rsidRPr="004D4A89" w:rsidRDefault="00FD1B87" w:rsidP="003E50DE">
                            <w:pPr>
                              <w:jc w:val="center"/>
                              <w:rPr>
                                <w:rFonts w:ascii="Georgia" w:hAnsi="Georgia"/>
                                <w:color w:val="000000" w:themeColor="text1"/>
                                <w:sz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48D024" id="Rectangle 96277" o:spid="_x0000_s1027" style="position:absolute;margin-left:.85pt;margin-top:.7pt;width:214.3pt;height:184.3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" filled="f" strokecolor="black [3213]" strokeweight="1pt">
                <v:textbox>
                  <w:txbxContent>
                    <w:p w14:paraId="688E2EB3" w14:textId="77777777" w:rsidR="00FD1B87" w:rsidRDefault="00FD1B87" w:rsidP="003E50DE">
                      <w:pPr>
                        <w:jc w:val="center"/>
                        <w:rPr>
                          <w:rFonts w:ascii="Georgia" w:hAnsi="Georgia"/>
                          <w:b/>
                          <w:color w:val="000000" w:themeColor="text1"/>
                          <w:sz w:val="40"/>
                        </w:rPr>
                      </w:pPr>
                      <w:r w:rsidRPr="004D4A89">
                        <w:rPr>
                          <w:rFonts w:ascii="Georgia" w:hAnsi="Georgia"/>
                          <w:b/>
                          <w:color w:val="000000" w:themeColor="text1"/>
                          <w:sz w:val="40"/>
                        </w:rPr>
                        <w:t>Proficiency</w:t>
                      </w:r>
                    </w:p>
                    <w:p w14:paraId="31A26B8F" w14:textId="77777777" w:rsidR="00FD1B87" w:rsidRPr="004D4A89" w:rsidRDefault="00FD1B87" w:rsidP="003E50DE">
                      <w:pPr>
                        <w:jc w:val="center"/>
                        <w:rPr>
                          <w:rFonts w:ascii="Georgia" w:hAnsi="Georgia"/>
                          <w:b/>
                          <w:color w:val="000000" w:themeColor="text1"/>
                        </w:rPr>
                      </w:pPr>
                      <w:r w:rsidRPr="004D4A89">
                        <w:rPr>
                          <w:rFonts w:ascii="Georgia" w:hAnsi="Georgia"/>
                          <w:b/>
                          <w:color w:val="000000" w:themeColor="text1"/>
                        </w:rPr>
                        <w:t>(</w:t>
                      </w:r>
                      <w:r>
                        <w:rPr>
                          <w:rFonts w:ascii="Georgia" w:hAnsi="Georgia"/>
                          <w:b/>
                          <w:color w:val="000000" w:themeColor="text1"/>
                        </w:rPr>
                        <w:t>What skills are they lacking?)</w:t>
                      </w:r>
                    </w:p>
                    <w:p w14:paraId="3F052152" w14:textId="77777777" w:rsidR="00FD1B87" w:rsidRDefault="00FD1B87" w:rsidP="003E50DE">
                      <w:pPr>
                        <w:jc w:val="center"/>
                        <w:rPr>
                          <w:rFonts w:ascii="Georgia" w:hAnsi="Georgia"/>
                          <w:color w:val="000000" w:themeColor="text1"/>
                          <w:sz w:val="40"/>
                        </w:rPr>
                      </w:pPr>
                    </w:p>
                    <w:p w14:paraId="42DC0E7F" w14:textId="77777777" w:rsidR="00FD1B87" w:rsidRDefault="00FD1B87" w:rsidP="003E50DE">
                      <w:pPr>
                        <w:jc w:val="center"/>
                        <w:rPr>
                          <w:rFonts w:ascii="Georgia" w:hAnsi="Georgia"/>
                          <w:color w:val="000000" w:themeColor="text1"/>
                          <w:sz w:val="40"/>
                        </w:rPr>
                      </w:pPr>
                    </w:p>
                    <w:p w14:paraId="0F24F176" w14:textId="77777777" w:rsidR="00FD1B87" w:rsidRDefault="00FD1B87" w:rsidP="003E50DE">
                      <w:pPr>
                        <w:jc w:val="center"/>
                        <w:rPr>
                          <w:rFonts w:ascii="Georgia" w:hAnsi="Georgia"/>
                          <w:color w:val="000000" w:themeColor="text1"/>
                          <w:sz w:val="40"/>
                        </w:rPr>
                      </w:pPr>
                    </w:p>
                    <w:p w14:paraId="174FEEBF" w14:textId="77777777" w:rsidR="00FD1B87" w:rsidRPr="004D4A89" w:rsidRDefault="00FD1B87" w:rsidP="003E50DE">
                      <w:pPr>
                        <w:jc w:val="center"/>
                        <w:rPr>
                          <w:rFonts w:ascii="Georgia" w:hAnsi="Georgia"/>
                          <w:color w:val="000000" w:themeColor="text1"/>
                          <w:sz w:val="40"/>
                        </w:rPr>
                      </w:pPr>
                    </w:p>
                  </w:txbxContent>
                </v:textbox>
              </v:rect>
            </w:pict>
          </mc:Fallback>
        </mc:AlternateContent>
      </w:r>
    </w:p>
    <w:p w14:paraId="09C6FA09" w14:textId="77777777" w:rsidR="003E50DE" w:rsidRPr="00EF4568" w:rsidRDefault="003E50DE" w:rsidP="003E50DE">
      <w:pPr>
        <w:rPr>
          <w:rFonts w:ascii="Corbel" w:hAnsi="Corbel"/>
        </w:rPr>
      </w:pPr>
    </w:p>
    <w:p w14:paraId="3172DC33" w14:textId="77777777" w:rsidR="003E50DE" w:rsidRPr="00EF4568" w:rsidRDefault="003E50DE" w:rsidP="003E50DE">
      <w:pPr>
        <w:rPr>
          <w:rFonts w:ascii="Corbel" w:hAnsi="Corbel"/>
        </w:rPr>
      </w:pPr>
    </w:p>
    <w:p w14:paraId="1E765B75" w14:textId="77777777" w:rsidR="003E50DE" w:rsidRPr="00EF4568" w:rsidRDefault="003E50DE" w:rsidP="003E50DE">
      <w:pPr>
        <w:rPr>
          <w:rFonts w:ascii="Corbel" w:hAnsi="Corbel"/>
        </w:rPr>
      </w:pPr>
    </w:p>
    <w:p w14:paraId="3D9F638E" w14:textId="77777777" w:rsidR="003E50DE" w:rsidRPr="00EF4568" w:rsidRDefault="003E50DE" w:rsidP="003E50DE">
      <w:pPr>
        <w:rPr>
          <w:rFonts w:ascii="Corbel" w:hAnsi="Corbel"/>
        </w:rPr>
      </w:pPr>
      <w:r w:rsidRPr="00EF4568">
        <w:rPr>
          <w:rFonts w:ascii="Corbel" w:hAnsi="Corbel"/>
          <w:noProof/>
        </w:rPr>
        <mc:AlternateContent>
          <mc:Choice Requires="wps">
            <w:drawing>
              <wp:anchor distT="0" distB="0" distL="114300" distR="114300" simplePos="0" relativeHeight="251660288" behindDoc="0" locked="0" layoutInCell="1" allowOverlap="1" wp14:anchorId="5A0CF905" wp14:editId="6F022A07">
                <wp:simplePos x="0" y="0"/>
                <wp:positionH relativeFrom="column">
                  <wp:posOffset>2242457</wp:posOffset>
                </wp:positionH>
                <wp:positionV relativeFrom="paragraph">
                  <wp:posOffset>27849</wp:posOffset>
                </wp:positionV>
                <wp:extent cx="1915886" cy="2558143"/>
                <wp:effectExtent l="0" t="0" r="27305" b="13970"/>
                <wp:wrapNone/>
                <wp:docPr id="96278" name="Oval 96278"/>
                <wp:cNvGraphicFramePr/>
                <a:graphic xmlns:a="http://schemas.openxmlformats.org/drawingml/2006/main">
                  <a:graphicData uri="http://schemas.microsoft.com/office/word/2010/wordprocessingShape">
                    <wps:wsp>
                      <wps:cNvSpPr/>
                      <wps:spPr>
                        <a:xfrm>
                          <a:off x="0" y="0"/>
                          <a:ext cx="1915886" cy="2558143"/>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C021D7" w14:textId="77777777" w:rsidR="00FD1B87" w:rsidRPr="004D4A89" w:rsidRDefault="00FD1B87" w:rsidP="003E50DE">
                            <w:pPr>
                              <w:jc w:val="center"/>
                              <w:rPr>
                                <w:rFonts w:ascii="Georgia" w:hAnsi="Georgia"/>
                                <w:color w:val="000000" w:themeColor="text1"/>
                                <w:sz w:val="44"/>
                              </w:rPr>
                            </w:pPr>
                            <w:r w:rsidRPr="004D4A89">
                              <w:rPr>
                                <w:rFonts w:ascii="Georgia" w:hAnsi="Georgia"/>
                                <w:color w:val="000000" w:themeColor="text1"/>
                                <w:sz w:val="44"/>
                              </w:rPr>
                              <w:t>Student</w:t>
                            </w:r>
                          </w:p>
                          <w:p w14:paraId="08DF26C6" w14:textId="77777777" w:rsidR="00FD1B87" w:rsidRDefault="00FD1B87" w:rsidP="003E50DE">
                            <w:pPr>
                              <w:jc w:val="center"/>
                              <w:rPr>
                                <w:color w:val="000000" w:themeColor="text1"/>
                                <w:sz w:val="44"/>
                              </w:rPr>
                            </w:pPr>
                          </w:p>
                          <w:p w14:paraId="73DF4288" w14:textId="77777777" w:rsidR="00FD1B87" w:rsidRDefault="00FD1B87" w:rsidP="003E50DE">
                            <w:pPr>
                              <w:jc w:val="center"/>
                              <w:rPr>
                                <w:color w:val="000000" w:themeColor="text1"/>
                                <w:sz w:val="44"/>
                              </w:rPr>
                            </w:pPr>
                          </w:p>
                          <w:p w14:paraId="57085BFB" w14:textId="77777777" w:rsidR="00FD1B87" w:rsidRDefault="00FD1B87" w:rsidP="003E50DE">
                            <w:pPr>
                              <w:jc w:val="center"/>
                              <w:rPr>
                                <w:color w:val="000000" w:themeColor="text1"/>
                                <w:sz w:val="44"/>
                              </w:rPr>
                            </w:pPr>
                          </w:p>
                          <w:p w14:paraId="76BDA0B2" w14:textId="77777777" w:rsidR="00FD1B87" w:rsidRPr="004D4A89" w:rsidRDefault="00FD1B87" w:rsidP="003E50DE">
                            <w:pPr>
                              <w:jc w:val="center"/>
                              <w:rPr>
                                <w:color w:val="000000" w:themeColor="text1"/>
                                <w:sz w:val="4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A0CF905" id="Oval 96278" o:spid="_x0000_s1028" style="position:absolute;margin-left:176.55pt;margin-top:2.2pt;width:150.85pt;height:201.4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" fillcolor="white [3212]" strokecolor="black [3213]" strokeweight="1pt">
                <v:stroke joinstyle="miter"/>
                <v:textbox>
                  <w:txbxContent>
                    <w:p w14:paraId="7FC021D7" w14:textId="77777777" w:rsidR="00FD1B87" w:rsidRPr="004D4A89" w:rsidRDefault="00FD1B87" w:rsidP="003E50DE">
                      <w:pPr>
                        <w:jc w:val="center"/>
                        <w:rPr>
                          <w:rFonts w:ascii="Georgia" w:hAnsi="Georgia"/>
                          <w:color w:val="000000" w:themeColor="text1"/>
                          <w:sz w:val="44"/>
                        </w:rPr>
                      </w:pPr>
                      <w:r w:rsidRPr="004D4A89">
                        <w:rPr>
                          <w:rFonts w:ascii="Georgia" w:hAnsi="Georgia"/>
                          <w:color w:val="000000" w:themeColor="text1"/>
                          <w:sz w:val="44"/>
                        </w:rPr>
                        <w:t>Student</w:t>
                      </w:r>
                    </w:p>
                    <w:p w14:paraId="08DF26C6" w14:textId="77777777" w:rsidR="00FD1B87" w:rsidRDefault="00FD1B87" w:rsidP="003E50DE">
                      <w:pPr>
                        <w:jc w:val="center"/>
                        <w:rPr>
                          <w:color w:val="000000" w:themeColor="text1"/>
                          <w:sz w:val="44"/>
                        </w:rPr>
                      </w:pPr>
                    </w:p>
                    <w:p w14:paraId="73DF4288" w14:textId="77777777" w:rsidR="00FD1B87" w:rsidRDefault="00FD1B87" w:rsidP="003E50DE">
                      <w:pPr>
                        <w:jc w:val="center"/>
                        <w:rPr>
                          <w:color w:val="000000" w:themeColor="text1"/>
                          <w:sz w:val="44"/>
                        </w:rPr>
                      </w:pPr>
                    </w:p>
                    <w:p w14:paraId="57085BFB" w14:textId="77777777" w:rsidR="00FD1B87" w:rsidRDefault="00FD1B87" w:rsidP="003E50DE">
                      <w:pPr>
                        <w:jc w:val="center"/>
                        <w:rPr>
                          <w:color w:val="000000" w:themeColor="text1"/>
                          <w:sz w:val="44"/>
                        </w:rPr>
                      </w:pPr>
                    </w:p>
                    <w:p w14:paraId="76BDA0B2" w14:textId="77777777" w:rsidR="00FD1B87" w:rsidRPr="004D4A89" w:rsidRDefault="00FD1B87" w:rsidP="003E50DE">
                      <w:pPr>
                        <w:jc w:val="center"/>
                        <w:rPr>
                          <w:color w:val="000000" w:themeColor="text1"/>
                          <w:sz w:val="44"/>
                        </w:rPr>
                      </w:pPr>
                    </w:p>
                  </w:txbxContent>
                </v:textbox>
              </v:oval>
            </w:pict>
          </mc:Fallback>
        </mc:AlternateContent>
      </w:r>
    </w:p>
    <w:p w14:paraId="26BB2670" w14:textId="77777777" w:rsidR="003E50DE" w:rsidRPr="00EF4568" w:rsidRDefault="003E50DE" w:rsidP="003E50DE">
      <w:pPr>
        <w:rPr>
          <w:rFonts w:ascii="Corbel" w:hAnsi="Corbel"/>
        </w:rPr>
      </w:pPr>
    </w:p>
    <w:p w14:paraId="74BE6715" w14:textId="77777777" w:rsidR="003E50DE" w:rsidRPr="00EF4568" w:rsidRDefault="003E50DE" w:rsidP="003E50DE">
      <w:pPr>
        <w:rPr>
          <w:rFonts w:ascii="Corbel" w:hAnsi="Corbel"/>
        </w:rPr>
      </w:pPr>
    </w:p>
    <w:p w14:paraId="47858D02" w14:textId="77777777" w:rsidR="003E50DE" w:rsidRPr="00EF4568" w:rsidRDefault="003E50DE" w:rsidP="003E50DE">
      <w:pPr>
        <w:rPr>
          <w:rFonts w:ascii="Corbel" w:hAnsi="Corbel"/>
        </w:rPr>
      </w:pPr>
    </w:p>
    <w:p w14:paraId="697F73A5" w14:textId="77777777" w:rsidR="003E50DE" w:rsidRPr="00EF4568" w:rsidRDefault="003E50DE" w:rsidP="003E50DE">
      <w:pPr>
        <w:rPr>
          <w:rFonts w:ascii="Corbel" w:hAnsi="Corbel"/>
        </w:rPr>
      </w:pPr>
    </w:p>
    <w:p w14:paraId="59846CB0" w14:textId="77777777" w:rsidR="003E50DE" w:rsidRPr="00EF4568" w:rsidRDefault="003E50DE" w:rsidP="003E50DE">
      <w:pPr>
        <w:rPr>
          <w:rFonts w:ascii="Corbel" w:hAnsi="Corbel"/>
        </w:rPr>
      </w:pPr>
    </w:p>
    <w:p w14:paraId="484A7D6B" w14:textId="77777777" w:rsidR="003E50DE" w:rsidRPr="00EF4568" w:rsidRDefault="003E50DE" w:rsidP="003E50DE">
      <w:pPr>
        <w:rPr>
          <w:rFonts w:ascii="Corbel" w:hAnsi="Corbel"/>
        </w:rPr>
      </w:pPr>
    </w:p>
    <w:p w14:paraId="6CBA57C5" w14:textId="77777777" w:rsidR="003E50DE" w:rsidRPr="00EF4568" w:rsidRDefault="003E50DE" w:rsidP="003E50DE">
      <w:pPr>
        <w:rPr>
          <w:rFonts w:ascii="Corbel" w:hAnsi="Corbel"/>
        </w:rPr>
      </w:pPr>
      <w:r w:rsidRPr="00EF4568">
        <w:rPr>
          <w:rFonts w:ascii="Corbel" w:hAnsi="Corbel"/>
          <w:noProof/>
          <w:color w:val="000000" w:themeColor="text1"/>
        </w:rPr>
        <mc:AlternateContent>
          <mc:Choice Requires="wps">
            <w:drawing>
              <wp:anchor distT="0" distB="0" distL="114300" distR="114300" simplePos="0" relativeHeight="251659264" behindDoc="0" locked="0" layoutInCell="1" allowOverlap="1" wp14:anchorId="0526F9CF" wp14:editId="411342C2">
                <wp:simplePos x="0" y="0"/>
                <wp:positionH relativeFrom="margin">
                  <wp:posOffset>3744414</wp:posOffset>
                </wp:positionH>
                <wp:positionV relativeFrom="paragraph">
                  <wp:posOffset>11430</wp:posOffset>
                </wp:positionV>
                <wp:extent cx="2721428" cy="2340429"/>
                <wp:effectExtent l="0" t="0" r="22225" b="22225"/>
                <wp:wrapNone/>
                <wp:docPr id="96279" name="Rectangle 96279"/>
                <wp:cNvGraphicFramePr/>
                <a:graphic xmlns:a="http://schemas.openxmlformats.org/drawingml/2006/main">
                  <a:graphicData uri="http://schemas.microsoft.com/office/word/2010/wordprocessingShape">
                    <wps:wsp>
                      <wps:cNvSpPr/>
                      <wps:spPr>
                        <a:xfrm>
                          <a:off x="0" y="0"/>
                          <a:ext cx="2721428" cy="23404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FA76CF" w14:textId="77777777" w:rsidR="00FD1B87" w:rsidRDefault="00FD1B87" w:rsidP="003E50DE">
                            <w:pPr>
                              <w:jc w:val="center"/>
                              <w:rPr>
                                <w:rFonts w:ascii="Georgia" w:hAnsi="Georgia"/>
                                <w:b/>
                                <w:color w:val="000000" w:themeColor="text1"/>
                                <w:sz w:val="40"/>
                              </w:rPr>
                            </w:pPr>
                            <w:r w:rsidRPr="004D4A89">
                              <w:rPr>
                                <w:rFonts w:ascii="Georgia" w:hAnsi="Georgia"/>
                                <w:b/>
                                <w:color w:val="000000" w:themeColor="text1"/>
                                <w:sz w:val="40"/>
                              </w:rPr>
                              <w:t>Philanthropy</w:t>
                            </w:r>
                          </w:p>
                          <w:p w14:paraId="0DACD1A6" w14:textId="77777777" w:rsidR="00FD1B87" w:rsidRPr="004D4A89" w:rsidRDefault="00FD1B87" w:rsidP="003E50DE">
                            <w:pPr>
                              <w:jc w:val="center"/>
                              <w:rPr>
                                <w:rFonts w:ascii="Georgia" w:hAnsi="Georgia"/>
                                <w:b/>
                                <w:color w:val="000000" w:themeColor="text1"/>
                                <w:sz w:val="18"/>
                              </w:rPr>
                            </w:pPr>
                            <w:r w:rsidRPr="004D4A89">
                              <w:rPr>
                                <w:rFonts w:ascii="Georgia" w:hAnsi="Georgia"/>
                                <w:b/>
                                <w:color w:val="000000" w:themeColor="text1"/>
                                <w:sz w:val="18"/>
                              </w:rPr>
                              <w:t>(How can we set them up to help others?)</w:t>
                            </w:r>
                          </w:p>
                          <w:p w14:paraId="39F376E4" w14:textId="77777777" w:rsidR="00FD1B87" w:rsidRDefault="00FD1B87" w:rsidP="003E50DE">
                            <w:pPr>
                              <w:jc w:val="center"/>
                              <w:rPr>
                                <w:rFonts w:ascii="Georgia" w:hAnsi="Georgia"/>
                                <w:b/>
                                <w:color w:val="000000" w:themeColor="text1"/>
                                <w:sz w:val="40"/>
                              </w:rPr>
                            </w:pPr>
                          </w:p>
                          <w:p w14:paraId="4C24DB66" w14:textId="77777777" w:rsidR="00FD1B87" w:rsidRDefault="00FD1B87" w:rsidP="003E50DE">
                            <w:pPr>
                              <w:jc w:val="center"/>
                              <w:rPr>
                                <w:rFonts w:ascii="Georgia" w:hAnsi="Georgia"/>
                                <w:b/>
                                <w:color w:val="000000" w:themeColor="text1"/>
                                <w:sz w:val="40"/>
                              </w:rPr>
                            </w:pPr>
                          </w:p>
                          <w:p w14:paraId="3D01B857" w14:textId="77777777" w:rsidR="00FD1B87" w:rsidRDefault="00FD1B87" w:rsidP="003E50DE">
                            <w:pPr>
                              <w:jc w:val="center"/>
                              <w:rPr>
                                <w:rFonts w:ascii="Georgia" w:hAnsi="Georgia"/>
                                <w:b/>
                                <w:color w:val="000000" w:themeColor="text1"/>
                                <w:sz w:val="40"/>
                              </w:rPr>
                            </w:pPr>
                          </w:p>
                          <w:p w14:paraId="0609A4BF" w14:textId="77777777" w:rsidR="00FD1B87" w:rsidRPr="004D4A89" w:rsidRDefault="00FD1B87" w:rsidP="003E50DE">
                            <w:pPr>
                              <w:jc w:val="center"/>
                              <w:rPr>
                                <w:rFonts w:ascii="Georgia" w:hAnsi="Georgia"/>
                                <w:color w:val="000000" w:themeColor="text1"/>
                                <w:sz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26F9CF" id="Rectangle 96279" o:spid="_x0000_s1029" style="position:absolute;margin-left:294.85pt;margin-top:.9pt;width:214.3pt;height:184.3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" filled="f" strokecolor="black [3213]" strokeweight="1pt">
                <v:textbox>
                  <w:txbxContent>
                    <w:p w14:paraId="72FA76CF" w14:textId="77777777" w:rsidR="00FD1B87" w:rsidRDefault="00FD1B87" w:rsidP="003E50DE">
                      <w:pPr>
                        <w:jc w:val="center"/>
                        <w:rPr>
                          <w:rFonts w:ascii="Georgia" w:hAnsi="Georgia"/>
                          <w:b/>
                          <w:color w:val="000000" w:themeColor="text1"/>
                          <w:sz w:val="40"/>
                        </w:rPr>
                      </w:pPr>
                      <w:r w:rsidRPr="004D4A89">
                        <w:rPr>
                          <w:rFonts w:ascii="Georgia" w:hAnsi="Georgia"/>
                          <w:b/>
                          <w:color w:val="000000" w:themeColor="text1"/>
                          <w:sz w:val="40"/>
                        </w:rPr>
                        <w:t>Philanthropy</w:t>
                      </w:r>
                    </w:p>
                    <w:p w14:paraId="0DACD1A6" w14:textId="77777777" w:rsidR="00FD1B87" w:rsidRPr="004D4A89" w:rsidRDefault="00FD1B87" w:rsidP="003E50DE">
                      <w:pPr>
                        <w:jc w:val="center"/>
                        <w:rPr>
                          <w:rFonts w:ascii="Georgia" w:hAnsi="Georgia"/>
                          <w:b/>
                          <w:color w:val="000000" w:themeColor="text1"/>
                          <w:sz w:val="18"/>
                        </w:rPr>
                      </w:pPr>
                      <w:r w:rsidRPr="004D4A89">
                        <w:rPr>
                          <w:rFonts w:ascii="Georgia" w:hAnsi="Georgia"/>
                          <w:b/>
                          <w:color w:val="000000" w:themeColor="text1"/>
                          <w:sz w:val="18"/>
                        </w:rPr>
                        <w:t>(How can we set them up to help others?)</w:t>
                      </w:r>
                    </w:p>
                    <w:p w14:paraId="39F376E4" w14:textId="77777777" w:rsidR="00FD1B87" w:rsidRDefault="00FD1B87" w:rsidP="003E50DE">
                      <w:pPr>
                        <w:jc w:val="center"/>
                        <w:rPr>
                          <w:rFonts w:ascii="Georgia" w:hAnsi="Georgia"/>
                          <w:b/>
                          <w:color w:val="000000" w:themeColor="text1"/>
                          <w:sz w:val="40"/>
                        </w:rPr>
                      </w:pPr>
                    </w:p>
                    <w:p w14:paraId="4C24DB66" w14:textId="77777777" w:rsidR="00FD1B87" w:rsidRDefault="00FD1B87" w:rsidP="003E50DE">
                      <w:pPr>
                        <w:jc w:val="center"/>
                        <w:rPr>
                          <w:rFonts w:ascii="Georgia" w:hAnsi="Georgia"/>
                          <w:b/>
                          <w:color w:val="000000" w:themeColor="text1"/>
                          <w:sz w:val="40"/>
                        </w:rPr>
                      </w:pPr>
                    </w:p>
                    <w:p w14:paraId="3D01B857" w14:textId="77777777" w:rsidR="00FD1B87" w:rsidRDefault="00FD1B87" w:rsidP="003E50DE">
                      <w:pPr>
                        <w:jc w:val="center"/>
                        <w:rPr>
                          <w:rFonts w:ascii="Georgia" w:hAnsi="Georgia"/>
                          <w:b/>
                          <w:color w:val="000000" w:themeColor="text1"/>
                          <w:sz w:val="40"/>
                        </w:rPr>
                      </w:pPr>
                    </w:p>
                    <w:p w14:paraId="0609A4BF" w14:textId="77777777" w:rsidR="00FD1B87" w:rsidRPr="004D4A89" w:rsidRDefault="00FD1B87" w:rsidP="003E50DE">
                      <w:pPr>
                        <w:jc w:val="center"/>
                        <w:rPr>
                          <w:rFonts w:ascii="Georgia" w:hAnsi="Georgia"/>
                          <w:color w:val="000000" w:themeColor="text1"/>
                          <w:sz w:val="40"/>
                        </w:rPr>
                      </w:pPr>
                    </w:p>
                  </w:txbxContent>
                </v:textbox>
                <w10:wrap anchorx="margin"/>
              </v:rect>
            </w:pict>
          </mc:Fallback>
        </mc:AlternateContent>
      </w:r>
      <w:r w:rsidRPr="00EF4568">
        <w:rPr>
          <w:rFonts w:ascii="Corbel" w:hAnsi="Corbel"/>
          <w:noProof/>
        </w:rPr>
        <mc:AlternateContent>
          <mc:Choice Requires="wps">
            <w:drawing>
              <wp:anchor distT="0" distB="0" distL="114300" distR="114300" simplePos="0" relativeHeight="251658240" behindDoc="0" locked="0" layoutInCell="1" allowOverlap="1" wp14:anchorId="0DBBEF0F" wp14:editId="1AF4DBD4">
                <wp:simplePos x="0" y="0"/>
                <wp:positionH relativeFrom="margin">
                  <wp:align>left</wp:align>
                </wp:positionH>
                <wp:positionV relativeFrom="paragraph">
                  <wp:posOffset>11702</wp:posOffset>
                </wp:positionV>
                <wp:extent cx="2721428" cy="2340429"/>
                <wp:effectExtent l="0" t="0" r="22225" b="22225"/>
                <wp:wrapNone/>
                <wp:docPr id="96280" name="Rectangle 96280"/>
                <wp:cNvGraphicFramePr/>
                <a:graphic xmlns:a="http://schemas.openxmlformats.org/drawingml/2006/main">
                  <a:graphicData uri="http://schemas.microsoft.com/office/word/2010/wordprocessingShape">
                    <wps:wsp>
                      <wps:cNvSpPr/>
                      <wps:spPr>
                        <a:xfrm>
                          <a:off x="0" y="0"/>
                          <a:ext cx="2721428" cy="23404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928E83" w14:textId="77777777" w:rsidR="00FD1B87" w:rsidRPr="004D4A89" w:rsidRDefault="00FD1B87" w:rsidP="003E50DE">
                            <w:pPr>
                              <w:jc w:val="center"/>
                              <w:rPr>
                                <w:rFonts w:ascii="Georgia" w:hAnsi="Georgia"/>
                                <w:b/>
                                <w:color w:val="000000" w:themeColor="text1"/>
                                <w:sz w:val="52"/>
                              </w:rPr>
                            </w:pPr>
                            <w:r w:rsidRPr="004D4A89">
                              <w:rPr>
                                <w:rFonts w:ascii="Georgia" w:hAnsi="Georgia"/>
                                <w:b/>
                                <w:color w:val="000000" w:themeColor="text1"/>
                                <w:sz w:val="52"/>
                              </w:rPr>
                              <w:t>Power</w:t>
                            </w:r>
                          </w:p>
                          <w:p w14:paraId="7E720763" w14:textId="77777777" w:rsidR="00FD1B87" w:rsidRPr="004D4A89" w:rsidRDefault="00FD1B87" w:rsidP="003E50DE">
                            <w:pPr>
                              <w:jc w:val="center"/>
                              <w:rPr>
                                <w:rFonts w:ascii="Georgia" w:hAnsi="Georgia"/>
                                <w:b/>
                                <w:color w:val="000000" w:themeColor="text1"/>
                                <w:sz w:val="18"/>
                              </w:rPr>
                            </w:pPr>
                            <w:r w:rsidRPr="004D4A89">
                              <w:rPr>
                                <w:rFonts w:ascii="Georgia" w:hAnsi="Georgia"/>
                                <w:b/>
                                <w:color w:val="000000" w:themeColor="text1"/>
                                <w:sz w:val="18"/>
                              </w:rPr>
                              <w:t>(How can we give them power over their emotions?)</w:t>
                            </w:r>
                          </w:p>
                          <w:p w14:paraId="77924BF6" w14:textId="77777777" w:rsidR="00FD1B87" w:rsidRDefault="00FD1B87" w:rsidP="003E50DE">
                            <w:pPr>
                              <w:jc w:val="center"/>
                              <w:rPr>
                                <w:rFonts w:ascii="Georgia" w:hAnsi="Georgia"/>
                                <w:color w:val="000000" w:themeColor="text1"/>
                                <w:sz w:val="56"/>
                              </w:rPr>
                            </w:pPr>
                          </w:p>
                          <w:p w14:paraId="427904E4" w14:textId="77777777" w:rsidR="00FD1B87" w:rsidRDefault="00FD1B87" w:rsidP="003E50DE">
                            <w:pPr>
                              <w:jc w:val="center"/>
                              <w:rPr>
                                <w:rFonts w:ascii="Georgia" w:hAnsi="Georgia"/>
                                <w:color w:val="000000" w:themeColor="text1"/>
                                <w:sz w:val="56"/>
                              </w:rPr>
                            </w:pPr>
                          </w:p>
                          <w:p w14:paraId="37BD87A7" w14:textId="77777777" w:rsidR="00FD1B87" w:rsidRPr="004D4A89" w:rsidRDefault="00FD1B87" w:rsidP="003E50DE">
                            <w:pPr>
                              <w:jc w:val="center"/>
                              <w:rPr>
                                <w:rFonts w:ascii="Georgia" w:hAnsi="Georgia"/>
                                <w:color w:val="000000" w:themeColor="text1"/>
                                <w:sz w:val="5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BBEF0F" id="Rectangle 96280" o:spid="_x0000_s1030" style="position:absolute;margin-left:0;margin-top:.9pt;width:214.3pt;height:184.3pt;z-index:25165824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" filled="f" strokecolor="black [3213]" strokeweight="1pt">
                <v:textbox>
                  <w:txbxContent>
                    <w:p w14:paraId="51928E83" w14:textId="77777777" w:rsidR="00FD1B87" w:rsidRPr="004D4A89" w:rsidRDefault="00FD1B87" w:rsidP="003E50DE">
                      <w:pPr>
                        <w:jc w:val="center"/>
                        <w:rPr>
                          <w:rFonts w:ascii="Georgia" w:hAnsi="Georgia"/>
                          <w:b/>
                          <w:color w:val="000000" w:themeColor="text1"/>
                          <w:sz w:val="52"/>
                        </w:rPr>
                      </w:pPr>
                      <w:r w:rsidRPr="004D4A89">
                        <w:rPr>
                          <w:rFonts w:ascii="Georgia" w:hAnsi="Georgia"/>
                          <w:b/>
                          <w:color w:val="000000" w:themeColor="text1"/>
                          <w:sz w:val="52"/>
                        </w:rPr>
                        <w:t>Power</w:t>
                      </w:r>
                    </w:p>
                    <w:p w14:paraId="7E720763" w14:textId="77777777" w:rsidR="00FD1B87" w:rsidRPr="004D4A89" w:rsidRDefault="00FD1B87" w:rsidP="003E50DE">
                      <w:pPr>
                        <w:jc w:val="center"/>
                        <w:rPr>
                          <w:rFonts w:ascii="Georgia" w:hAnsi="Georgia"/>
                          <w:b/>
                          <w:color w:val="000000" w:themeColor="text1"/>
                          <w:sz w:val="18"/>
                        </w:rPr>
                      </w:pPr>
                      <w:r w:rsidRPr="004D4A89">
                        <w:rPr>
                          <w:rFonts w:ascii="Georgia" w:hAnsi="Georgia"/>
                          <w:b/>
                          <w:color w:val="000000" w:themeColor="text1"/>
                          <w:sz w:val="18"/>
                        </w:rPr>
                        <w:t>(How can we give them power over their emotions?)</w:t>
                      </w:r>
                    </w:p>
                    <w:p w14:paraId="77924BF6" w14:textId="77777777" w:rsidR="00FD1B87" w:rsidRDefault="00FD1B87" w:rsidP="003E50DE">
                      <w:pPr>
                        <w:jc w:val="center"/>
                        <w:rPr>
                          <w:rFonts w:ascii="Georgia" w:hAnsi="Georgia"/>
                          <w:color w:val="000000" w:themeColor="text1"/>
                          <w:sz w:val="56"/>
                        </w:rPr>
                      </w:pPr>
                    </w:p>
                    <w:p w14:paraId="427904E4" w14:textId="77777777" w:rsidR="00FD1B87" w:rsidRDefault="00FD1B87" w:rsidP="003E50DE">
                      <w:pPr>
                        <w:jc w:val="center"/>
                        <w:rPr>
                          <w:rFonts w:ascii="Georgia" w:hAnsi="Georgia"/>
                          <w:color w:val="000000" w:themeColor="text1"/>
                          <w:sz w:val="56"/>
                        </w:rPr>
                      </w:pPr>
                    </w:p>
                    <w:p w14:paraId="37BD87A7" w14:textId="77777777" w:rsidR="00FD1B87" w:rsidRPr="004D4A89" w:rsidRDefault="00FD1B87" w:rsidP="003E50DE">
                      <w:pPr>
                        <w:jc w:val="center"/>
                        <w:rPr>
                          <w:rFonts w:ascii="Georgia" w:hAnsi="Georgia"/>
                          <w:color w:val="000000" w:themeColor="text1"/>
                          <w:sz w:val="56"/>
                        </w:rPr>
                      </w:pPr>
                    </w:p>
                  </w:txbxContent>
                </v:textbox>
                <w10:wrap anchorx="margin"/>
              </v:rect>
            </w:pict>
          </mc:Fallback>
        </mc:AlternateContent>
      </w:r>
    </w:p>
    <w:p w14:paraId="43C621F8" w14:textId="77777777" w:rsidR="003E50DE" w:rsidRPr="00EF4568" w:rsidRDefault="003E50DE" w:rsidP="003E50DE">
      <w:pPr>
        <w:rPr>
          <w:rFonts w:ascii="Corbel" w:hAnsi="Corbel"/>
        </w:rPr>
      </w:pPr>
    </w:p>
    <w:p w14:paraId="2311F53F" w14:textId="77777777" w:rsidR="003E50DE" w:rsidRPr="00EF4568" w:rsidRDefault="003E50DE" w:rsidP="003E50DE">
      <w:pPr>
        <w:rPr>
          <w:rFonts w:ascii="Corbel" w:hAnsi="Corbel"/>
        </w:rPr>
      </w:pPr>
    </w:p>
    <w:p w14:paraId="02FA36AD" w14:textId="77777777" w:rsidR="003E50DE" w:rsidRPr="00EF4568" w:rsidRDefault="003E50DE" w:rsidP="003E50DE">
      <w:pPr>
        <w:rPr>
          <w:rFonts w:ascii="Corbel" w:hAnsi="Corbel"/>
        </w:rPr>
      </w:pPr>
    </w:p>
    <w:p w14:paraId="54103495" w14:textId="77777777" w:rsidR="003E50DE" w:rsidRPr="00EF4568" w:rsidRDefault="003E50DE" w:rsidP="003E50DE">
      <w:pPr>
        <w:rPr>
          <w:rFonts w:ascii="Corbel" w:hAnsi="Corbel"/>
        </w:rPr>
      </w:pPr>
    </w:p>
    <w:p w14:paraId="0CBE18A4" w14:textId="77777777" w:rsidR="003E50DE" w:rsidRPr="00EF4568" w:rsidRDefault="003E50DE" w:rsidP="003E50DE">
      <w:pPr>
        <w:rPr>
          <w:rFonts w:ascii="Corbel" w:hAnsi="Corbel"/>
        </w:rPr>
      </w:pPr>
    </w:p>
    <w:p w14:paraId="73C41441" w14:textId="77777777" w:rsidR="003E50DE" w:rsidRPr="00EF4568" w:rsidRDefault="003E50DE" w:rsidP="003E50DE">
      <w:pPr>
        <w:rPr>
          <w:rFonts w:ascii="Corbel" w:hAnsi="Corbel"/>
        </w:rPr>
      </w:pPr>
    </w:p>
    <w:p w14:paraId="444A0929" w14:textId="77777777" w:rsidR="003E50DE" w:rsidRPr="00EF4568" w:rsidRDefault="003E50DE" w:rsidP="003E50DE">
      <w:pPr>
        <w:rPr>
          <w:rFonts w:ascii="Corbel" w:hAnsi="Corbel"/>
        </w:rPr>
      </w:pPr>
    </w:p>
    <w:p w14:paraId="227B78F0" w14:textId="77777777" w:rsidR="003E50DE" w:rsidRDefault="003E50DE" w:rsidP="003E50DE">
      <w:pPr>
        <w:rPr>
          <w:rFonts w:ascii="Corbel" w:hAnsi="Corbel"/>
        </w:rPr>
      </w:pPr>
    </w:p>
    <w:p w14:paraId="674E33FF" w14:textId="760B16ED" w:rsidR="003E50DE" w:rsidRPr="00EF4568" w:rsidRDefault="003E50DE" w:rsidP="003E50DE">
      <w:pPr>
        <w:rPr>
          <w:rFonts w:ascii="Corbel" w:hAnsi="Corbel"/>
        </w:rPr>
      </w:pPr>
      <w:r w:rsidRPr="00EF4568">
        <w:rPr>
          <w:rFonts w:ascii="Corbel" w:hAnsi="Corbel"/>
        </w:rPr>
        <w:t>Start Date: _____________________________</w:t>
      </w:r>
    </w:p>
    <w:p w14:paraId="3E2DB021" w14:textId="77777777" w:rsidR="003E50DE" w:rsidRPr="00EF4568" w:rsidRDefault="003E50DE" w:rsidP="003E50DE">
      <w:pPr>
        <w:rPr>
          <w:rFonts w:ascii="Corbel" w:hAnsi="Corbel"/>
        </w:rPr>
      </w:pPr>
      <w:r w:rsidRPr="00EF4568">
        <w:rPr>
          <w:rFonts w:ascii="Corbel" w:hAnsi="Corbel"/>
        </w:rPr>
        <w:t>Baseline grades _______________________________________________________</w:t>
      </w:r>
    </w:p>
    <w:p w14:paraId="79CAAA71" w14:textId="77777777" w:rsidR="003E50DE" w:rsidRPr="00EF4568" w:rsidRDefault="003E50DE" w:rsidP="003E50DE">
      <w:pPr>
        <w:rPr>
          <w:rFonts w:ascii="Corbel" w:hAnsi="Corbel"/>
        </w:rPr>
      </w:pPr>
      <w:r w:rsidRPr="00EF4568">
        <w:rPr>
          <w:rFonts w:ascii="Corbel" w:hAnsi="Corbel"/>
        </w:rPr>
        <w:t>Baseline target behavior _________________________________________________</w:t>
      </w:r>
    </w:p>
    <w:p w14:paraId="6EF9A3B0" w14:textId="77777777" w:rsidR="003E50DE" w:rsidRPr="00EF4568" w:rsidRDefault="003E50DE" w:rsidP="003E50DE">
      <w:pPr>
        <w:rPr>
          <w:rFonts w:ascii="Corbel" w:hAnsi="Corbel"/>
        </w:rPr>
      </w:pPr>
      <w:r w:rsidRPr="00EF4568">
        <w:rPr>
          <w:rFonts w:ascii="Corbel" w:hAnsi="Corbel"/>
        </w:rPr>
        <w:t>Probe Date (one month later): _____________________________</w:t>
      </w:r>
    </w:p>
    <w:p w14:paraId="7A0993D7" w14:textId="422399B1" w:rsidR="003E50DE" w:rsidRDefault="003E50DE" w:rsidP="003E50DE">
      <w:pPr>
        <w:pStyle w:val="ListParagraph"/>
        <w:ind w:left="0"/>
        <w:rPr>
          <w:rFonts w:ascii="Corbel" w:hAnsi="Corbel"/>
        </w:rPr>
      </w:pPr>
      <w:r w:rsidRPr="00EF4568">
        <w:rPr>
          <w:rFonts w:ascii="Corbel" w:hAnsi="Corbel"/>
        </w:rPr>
        <w:t>Probe grades _______________________________________________________</w:t>
      </w:r>
    </w:p>
    <w:p w14:paraId="6ACBE1A8" w14:textId="2A9CD960" w:rsidR="003E50DE" w:rsidRDefault="003E50DE" w:rsidP="003E50DE">
      <w:pPr>
        <w:pStyle w:val="ListParagraph"/>
        <w:ind w:left="0"/>
        <w:rPr>
          <w:rFonts w:ascii="Corbel" w:hAnsi="Corbel"/>
        </w:rPr>
      </w:pPr>
    </w:p>
    <w:p w14:paraId="5E4C0EB7" w14:textId="26DD7054" w:rsidR="003E50DE" w:rsidRDefault="003E50DE" w:rsidP="003E50DE">
      <w:pPr>
        <w:pStyle w:val="ListParagraph"/>
        <w:ind w:left="0"/>
        <w:rPr>
          <w:rFonts w:ascii="Corbel" w:hAnsi="Corbel"/>
        </w:rPr>
      </w:pPr>
    </w:p>
    <w:p w14:paraId="182B04EF" w14:textId="79947C04" w:rsidR="003E50DE" w:rsidRDefault="003E50DE" w:rsidP="003E50DE">
      <w:pPr>
        <w:pStyle w:val="ListParagraph"/>
        <w:ind w:left="0"/>
        <w:rPr>
          <w:rFonts w:ascii="Corbel" w:hAnsi="Corbel"/>
        </w:rPr>
      </w:pPr>
    </w:p>
    <w:p w14:paraId="5066B038" w14:textId="0E833D79" w:rsidR="002530F9" w:rsidRDefault="002530F9" w:rsidP="003E50DE">
      <w:pPr>
        <w:pStyle w:val="ListParagraph"/>
        <w:ind w:left="0"/>
        <w:rPr>
          <w:rFonts w:ascii="Corbel" w:hAnsi="Corbel"/>
        </w:rPr>
      </w:pPr>
    </w:p>
    <w:p w14:paraId="5BD9F85D" w14:textId="5419E478" w:rsidR="002530F9" w:rsidRDefault="002530F9" w:rsidP="003E50DE">
      <w:pPr>
        <w:pStyle w:val="ListParagraph"/>
        <w:ind w:left="0"/>
        <w:rPr>
          <w:rFonts w:ascii="Corbel" w:hAnsi="Corbel"/>
        </w:rPr>
      </w:pPr>
    </w:p>
    <w:p w14:paraId="005EC3E3" w14:textId="4E8D8B58" w:rsidR="002530F9" w:rsidRDefault="002530F9" w:rsidP="003E50DE">
      <w:pPr>
        <w:pStyle w:val="ListParagraph"/>
        <w:ind w:left="0"/>
        <w:rPr>
          <w:rFonts w:ascii="Corbel" w:hAnsi="Corbel"/>
        </w:rPr>
      </w:pPr>
    </w:p>
    <w:p w14:paraId="27278B6F" w14:textId="77777777" w:rsidR="002530F9" w:rsidRDefault="002530F9" w:rsidP="003E50DE">
      <w:pPr>
        <w:pStyle w:val="ListParagraph"/>
        <w:ind w:left="0"/>
        <w:rPr>
          <w:rFonts w:ascii="Corbel" w:hAnsi="Corbel"/>
        </w:rPr>
      </w:pPr>
    </w:p>
    <w:p w14:paraId="68CDBF57" w14:textId="66E42D19" w:rsidR="003E50DE" w:rsidRPr="002530F9" w:rsidRDefault="003E50DE" w:rsidP="003E50DE">
      <w:pPr>
        <w:pStyle w:val="ListParagraph"/>
        <w:ind w:left="0"/>
        <w:rPr>
          <w:rFonts w:ascii="Corbel" w:hAnsi="Corbel"/>
          <w:b/>
        </w:rPr>
      </w:pPr>
      <w:r w:rsidRPr="002530F9">
        <w:rPr>
          <w:rFonts w:ascii="Corbel" w:hAnsi="Corbel"/>
          <w:b/>
        </w:rPr>
        <w:lastRenderedPageBreak/>
        <w:t>The Four P’s for Raising Self-Esteem:</w:t>
      </w:r>
    </w:p>
    <w:p w14:paraId="5AA2FB23" w14:textId="39894C80" w:rsidR="003E50DE" w:rsidRDefault="003E50DE" w:rsidP="003E50DE">
      <w:pPr>
        <w:pStyle w:val="ListParagraph"/>
        <w:ind w:left="0"/>
        <w:rPr>
          <w:rFonts w:ascii="Corbel" w:hAnsi="Corbel"/>
        </w:rPr>
      </w:pPr>
    </w:p>
    <w:p w14:paraId="3F2B16B1" w14:textId="77777777" w:rsidR="003E50DE" w:rsidRPr="003E50DE" w:rsidRDefault="003E50DE" w:rsidP="003E50DE">
      <w:pPr>
        <w:spacing w:line="240" w:lineRule="auto"/>
        <w:rPr>
          <w:rFonts w:ascii="Corbel" w:hAnsi="Corbel" w:cs="Arial"/>
          <w:bCs/>
          <w:iCs/>
          <w:kern w:val="32"/>
          <w:szCs w:val="28"/>
        </w:rPr>
      </w:pPr>
      <w:r w:rsidRPr="003E50DE">
        <w:rPr>
          <w:rFonts w:ascii="Corbel" w:hAnsi="Corbel" w:cs="Arial"/>
          <w:bCs/>
          <w:iCs/>
          <w:kern w:val="32"/>
          <w:szCs w:val="28"/>
        </w:rPr>
        <w:t>Public Relations</w:t>
      </w:r>
    </w:p>
    <w:p w14:paraId="731248DB" w14:textId="77777777" w:rsidR="003E50DE" w:rsidRPr="003E50DE" w:rsidRDefault="003E50DE" w:rsidP="003E50DE">
      <w:pPr>
        <w:pStyle w:val="ListParagraph"/>
        <w:numPr>
          <w:ilvl w:val="0"/>
          <w:numId w:val="5"/>
        </w:numPr>
        <w:spacing w:after="0" w:line="240" w:lineRule="auto"/>
        <w:rPr>
          <w:rFonts w:ascii="Corbel" w:hAnsi="Corbel" w:cs="Arial"/>
          <w:bCs/>
          <w:iCs/>
          <w:kern w:val="32"/>
          <w:szCs w:val="28"/>
        </w:rPr>
      </w:pPr>
      <w:r w:rsidRPr="003E50DE">
        <w:rPr>
          <w:rFonts w:ascii="Corbel" w:hAnsi="Corbel" w:cs="Arial"/>
          <w:bCs/>
          <w:iCs/>
          <w:kern w:val="32"/>
          <w:szCs w:val="28"/>
        </w:rPr>
        <w:t xml:space="preserve">As educators, we need to determine ways we can help the child look good in front of their peers.  Here’s an example: Set up the “Secret Agent” game.  Tell the students you have chosen someone to be the secret agent in the classroom.  You will be watching the secret agent all day and if the secret agent is respectful of self, others, and property (or whatever behaviors you want to focus on) that person will get to select 5 free answers for tonight’s homework (or prize of your choice).  At the end of the day if the student you are focusing on does not exhibit those behaviors just say, “I’m so sorry.  Today’s secret agent didn’t cut the mustard.  I’ll choose someone different to try tomorrow.”  However, if the student you are focusing on was anywhere near the behavior you were wanting to see say, “Class, I would like you to know that Taylor was the secret agent today and Taylor did a great job of exhibiting respect to others, self, and property.  Taylor please choose 5 problems for me to give the answers to for tonight’s homework.”  </w:t>
      </w:r>
    </w:p>
    <w:p w14:paraId="1F82017B" w14:textId="77777777" w:rsidR="003E50DE" w:rsidRPr="003E50DE" w:rsidRDefault="003E50DE" w:rsidP="003E50DE">
      <w:pPr>
        <w:pStyle w:val="ListParagraph"/>
        <w:numPr>
          <w:ilvl w:val="1"/>
          <w:numId w:val="5"/>
        </w:numPr>
        <w:spacing w:after="0" w:line="240" w:lineRule="auto"/>
        <w:rPr>
          <w:rFonts w:ascii="Corbel" w:hAnsi="Corbel" w:cs="Arial"/>
          <w:bCs/>
          <w:iCs/>
          <w:kern w:val="32"/>
          <w:szCs w:val="28"/>
        </w:rPr>
      </w:pPr>
      <w:r w:rsidRPr="003E50DE">
        <w:rPr>
          <w:rFonts w:ascii="Corbel" w:hAnsi="Corbel" w:cs="Arial"/>
          <w:bCs/>
          <w:iCs/>
          <w:kern w:val="32"/>
          <w:szCs w:val="28"/>
        </w:rPr>
        <w:t>This technique helps the student look good in front of their peers.</w:t>
      </w:r>
    </w:p>
    <w:p w14:paraId="597F9257" w14:textId="77777777" w:rsidR="003E50DE" w:rsidRPr="003E50DE" w:rsidRDefault="003E50DE" w:rsidP="003E50DE">
      <w:pPr>
        <w:pStyle w:val="ListParagraph"/>
        <w:numPr>
          <w:ilvl w:val="0"/>
          <w:numId w:val="5"/>
        </w:numPr>
        <w:spacing w:after="0" w:line="240" w:lineRule="auto"/>
        <w:rPr>
          <w:rFonts w:ascii="Corbel" w:hAnsi="Corbel" w:cs="Arial"/>
          <w:bCs/>
          <w:iCs/>
          <w:kern w:val="32"/>
          <w:szCs w:val="28"/>
        </w:rPr>
      </w:pPr>
      <w:r w:rsidRPr="003E50DE">
        <w:rPr>
          <w:rFonts w:ascii="Corbel" w:hAnsi="Corbel" w:cs="Arial"/>
          <w:bCs/>
          <w:iCs/>
          <w:kern w:val="32"/>
          <w:szCs w:val="28"/>
        </w:rPr>
        <w:t>Wait for a good day and let the student of focus make a positive phone call home.</w:t>
      </w:r>
    </w:p>
    <w:p w14:paraId="0E1DF876" w14:textId="77777777" w:rsidR="003E50DE" w:rsidRPr="003E50DE" w:rsidRDefault="003E50DE" w:rsidP="003E50DE">
      <w:pPr>
        <w:pStyle w:val="ListParagraph"/>
        <w:numPr>
          <w:ilvl w:val="0"/>
          <w:numId w:val="5"/>
        </w:numPr>
        <w:spacing w:after="0" w:line="240" w:lineRule="auto"/>
        <w:rPr>
          <w:rFonts w:ascii="Corbel" w:hAnsi="Corbel" w:cs="Arial"/>
          <w:bCs/>
          <w:iCs/>
          <w:kern w:val="32"/>
          <w:szCs w:val="28"/>
        </w:rPr>
      </w:pPr>
      <w:r w:rsidRPr="003E50DE">
        <w:rPr>
          <w:rFonts w:ascii="Corbel" w:hAnsi="Corbel" w:cs="Arial"/>
          <w:bCs/>
          <w:iCs/>
          <w:kern w:val="32"/>
          <w:szCs w:val="28"/>
        </w:rPr>
        <w:t>Send home post cards pointing out behaviors the student of focus does well.</w:t>
      </w:r>
    </w:p>
    <w:p w14:paraId="2ED18D14" w14:textId="77777777" w:rsidR="003E50DE" w:rsidRPr="003E50DE" w:rsidRDefault="003E50DE" w:rsidP="003E50DE">
      <w:pPr>
        <w:pStyle w:val="ListParagraph"/>
        <w:numPr>
          <w:ilvl w:val="0"/>
          <w:numId w:val="5"/>
        </w:numPr>
        <w:spacing w:after="0" w:line="240" w:lineRule="auto"/>
        <w:rPr>
          <w:rFonts w:ascii="Corbel" w:hAnsi="Corbel" w:cs="Arial"/>
          <w:bCs/>
          <w:iCs/>
          <w:kern w:val="32"/>
          <w:szCs w:val="28"/>
        </w:rPr>
      </w:pPr>
      <w:r w:rsidRPr="003E50DE">
        <w:rPr>
          <w:rFonts w:ascii="Corbel" w:hAnsi="Corbel" w:cs="Arial"/>
          <w:bCs/>
          <w:iCs/>
          <w:kern w:val="32"/>
          <w:szCs w:val="28"/>
        </w:rPr>
        <w:t xml:space="preserve">Let the student of focus be a peer model or helper for children in a lower level class or students who are struggling with a topic the student of focus does well.  </w:t>
      </w:r>
    </w:p>
    <w:p w14:paraId="381DF34F" w14:textId="77777777" w:rsidR="003E50DE" w:rsidRPr="003E50DE" w:rsidRDefault="003E50DE" w:rsidP="003E50DE">
      <w:pPr>
        <w:spacing w:line="240" w:lineRule="auto"/>
        <w:rPr>
          <w:rFonts w:ascii="Corbel" w:hAnsi="Corbel" w:cs="Arial"/>
          <w:bCs/>
          <w:iCs/>
          <w:kern w:val="32"/>
          <w:szCs w:val="28"/>
        </w:rPr>
      </w:pPr>
      <w:r w:rsidRPr="003E50DE">
        <w:rPr>
          <w:rFonts w:ascii="Corbel" w:hAnsi="Corbel" w:cs="Arial"/>
          <w:bCs/>
          <w:iCs/>
          <w:kern w:val="32"/>
          <w:szCs w:val="28"/>
        </w:rPr>
        <w:t>Proficiency</w:t>
      </w:r>
    </w:p>
    <w:p w14:paraId="700BFCA1" w14:textId="77777777" w:rsidR="003E50DE" w:rsidRPr="003E50DE" w:rsidRDefault="003E50DE" w:rsidP="003E50DE">
      <w:pPr>
        <w:pStyle w:val="ListParagraph"/>
        <w:numPr>
          <w:ilvl w:val="0"/>
          <w:numId w:val="6"/>
        </w:numPr>
        <w:spacing w:after="0" w:line="240" w:lineRule="auto"/>
        <w:rPr>
          <w:rFonts w:ascii="Corbel" w:hAnsi="Corbel" w:cs="Arial"/>
          <w:bCs/>
          <w:iCs/>
          <w:kern w:val="32"/>
          <w:szCs w:val="28"/>
        </w:rPr>
      </w:pPr>
      <w:r w:rsidRPr="003E50DE">
        <w:rPr>
          <w:rFonts w:ascii="Corbel" w:hAnsi="Corbel" w:cs="Arial"/>
          <w:bCs/>
          <w:iCs/>
          <w:kern w:val="32"/>
          <w:szCs w:val="28"/>
        </w:rPr>
        <w:t xml:space="preserve">Many </w:t>
      </w:r>
      <w:proofErr w:type="gramStart"/>
      <w:r w:rsidRPr="003E50DE">
        <w:rPr>
          <w:rFonts w:ascii="Corbel" w:hAnsi="Corbel" w:cs="Arial"/>
          <w:bCs/>
          <w:iCs/>
          <w:kern w:val="32"/>
          <w:szCs w:val="28"/>
        </w:rPr>
        <w:t>times</w:t>
      </w:r>
      <w:proofErr w:type="gramEnd"/>
      <w:r w:rsidRPr="003E50DE">
        <w:rPr>
          <w:rFonts w:ascii="Corbel" w:hAnsi="Corbel" w:cs="Arial"/>
          <w:bCs/>
          <w:iCs/>
          <w:kern w:val="32"/>
          <w:szCs w:val="28"/>
        </w:rPr>
        <w:t xml:space="preserve"> when I sit in on a BST meeting and I hear about behaviors the student of focus is having and the antecedent for the behaviors is during a specific academic task, I will ask “Can the student proficiently work on this level?”  I am surprised by how many people say, “I think so.”  </w:t>
      </w:r>
    </w:p>
    <w:p w14:paraId="16E7B203" w14:textId="77777777" w:rsidR="003E50DE" w:rsidRPr="003E50DE" w:rsidRDefault="003E50DE" w:rsidP="003E50DE">
      <w:pPr>
        <w:pStyle w:val="ListParagraph"/>
        <w:numPr>
          <w:ilvl w:val="1"/>
          <w:numId w:val="6"/>
        </w:numPr>
        <w:spacing w:after="0" w:line="240" w:lineRule="auto"/>
        <w:rPr>
          <w:rFonts w:ascii="Corbel" w:hAnsi="Corbel" w:cs="Arial"/>
          <w:bCs/>
          <w:iCs/>
          <w:kern w:val="32"/>
          <w:szCs w:val="28"/>
        </w:rPr>
      </w:pPr>
      <w:r w:rsidRPr="003E50DE">
        <w:rPr>
          <w:rFonts w:ascii="Corbel" w:hAnsi="Corbel" w:cs="Arial"/>
          <w:bCs/>
          <w:iCs/>
          <w:kern w:val="32"/>
          <w:szCs w:val="28"/>
        </w:rPr>
        <w:t>We can easily do an academic assessment to determine in what skills the student needs a booster shot.</w:t>
      </w:r>
    </w:p>
    <w:p w14:paraId="51A4EAF1" w14:textId="77777777" w:rsidR="003E50DE" w:rsidRPr="003E50DE" w:rsidRDefault="003E50DE" w:rsidP="003E50DE">
      <w:pPr>
        <w:pStyle w:val="ListParagraph"/>
        <w:numPr>
          <w:ilvl w:val="1"/>
          <w:numId w:val="6"/>
        </w:numPr>
        <w:spacing w:after="0" w:line="240" w:lineRule="auto"/>
        <w:rPr>
          <w:rFonts w:ascii="Corbel" w:hAnsi="Corbel" w:cs="Arial"/>
          <w:bCs/>
          <w:iCs/>
          <w:kern w:val="32"/>
          <w:szCs w:val="28"/>
        </w:rPr>
      </w:pPr>
      <w:r w:rsidRPr="003E50DE">
        <w:rPr>
          <w:rFonts w:ascii="Corbel" w:hAnsi="Corbel" w:cs="Arial"/>
          <w:bCs/>
          <w:iCs/>
          <w:kern w:val="32"/>
          <w:szCs w:val="28"/>
        </w:rPr>
        <w:t xml:space="preserve">Pre-teaching the anticipatory set for each difficult lesson will help the student feel confident that they can handle all the problems that follow.  </w:t>
      </w:r>
    </w:p>
    <w:p w14:paraId="3ED5EED3" w14:textId="77777777" w:rsidR="003E50DE" w:rsidRPr="003E50DE" w:rsidRDefault="003E50DE" w:rsidP="003E50DE">
      <w:pPr>
        <w:pStyle w:val="ListParagraph"/>
        <w:numPr>
          <w:ilvl w:val="2"/>
          <w:numId w:val="6"/>
        </w:numPr>
        <w:spacing w:after="0" w:line="240" w:lineRule="auto"/>
        <w:rPr>
          <w:rFonts w:ascii="Corbel" w:hAnsi="Corbel" w:cs="Arial"/>
          <w:bCs/>
          <w:iCs/>
          <w:kern w:val="32"/>
          <w:szCs w:val="28"/>
        </w:rPr>
      </w:pPr>
      <w:r w:rsidRPr="003E50DE">
        <w:rPr>
          <w:rFonts w:ascii="Corbel" w:hAnsi="Corbel" w:cs="Arial"/>
          <w:bCs/>
          <w:iCs/>
          <w:kern w:val="32"/>
          <w:szCs w:val="28"/>
        </w:rPr>
        <w:t xml:space="preserve">The anticipatory set is the action the teacher does to “hook” the children on the lesson.  </w:t>
      </w:r>
    </w:p>
    <w:p w14:paraId="3037F53C" w14:textId="77777777" w:rsidR="003E50DE" w:rsidRPr="003E50DE" w:rsidRDefault="003E50DE" w:rsidP="003E50DE">
      <w:pPr>
        <w:pStyle w:val="ListParagraph"/>
        <w:numPr>
          <w:ilvl w:val="2"/>
          <w:numId w:val="6"/>
        </w:numPr>
        <w:spacing w:after="0" w:line="240" w:lineRule="auto"/>
        <w:rPr>
          <w:rFonts w:ascii="Corbel" w:hAnsi="Corbel" w:cs="Arial"/>
          <w:bCs/>
          <w:iCs/>
          <w:kern w:val="32"/>
          <w:szCs w:val="28"/>
        </w:rPr>
      </w:pPr>
      <w:r w:rsidRPr="003E50DE">
        <w:rPr>
          <w:rFonts w:ascii="Corbel" w:hAnsi="Corbel" w:cs="Arial"/>
          <w:bCs/>
          <w:iCs/>
          <w:kern w:val="32"/>
          <w:szCs w:val="28"/>
        </w:rPr>
        <w:t xml:space="preserve">For example, if you were going to be teaching the students a science lesson on distance between the sun and the Earth you might get them excited to learn that by asking “How many snickers bars would it take to go between the Earth and the sun?”  Then pass out a snickers bar to each student and have them measure the snickers bar with their rulers.  Now you have their attention! Then do the entire math using an overhead calculator or the smart board and the calculator on the computer.  </w:t>
      </w:r>
    </w:p>
    <w:p w14:paraId="6DC7DDCE" w14:textId="77777777" w:rsidR="003E50DE" w:rsidRPr="003E50DE" w:rsidRDefault="003E50DE" w:rsidP="003E50DE">
      <w:pPr>
        <w:pStyle w:val="ListParagraph"/>
        <w:numPr>
          <w:ilvl w:val="2"/>
          <w:numId w:val="6"/>
        </w:numPr>
        <w:spacing w:after="0" w:line="240" w:lineRule="auto"/>
        <w:rPr>
          <w:rFonts w:ascii="Corbel" w:hAnsi="Corbel" w:cs="Arial"/>
          <w:bCs/>
          <w:iCs/>
          <w:kern w:val="32"/>
          <w:szCs w:val="28"/>
        </w:rPr>
      </w:pPr>
      <w:r w:rsidRPr="003E50DE">
        <w:rPr>
          <w:rFonts w:ascii="Corbel" w:hAnsi="Corbel" w:cs="Arial"/>
          <w:bCs/>
          <w:iCs/>
          <w:kern w:val="32"/>
          <w:szCs w:val="28"/>
        </w:rPr>
        <w:t>You would have taught the student of focus on the day before that there were 93 million miles between the sun and the Earth and that there were 5,280 feet in one mile.  This would help the student feel like he or she was able to handle this task.</w:t>
      </w:r>
    </w:p>
    <w:p w14:paraId="27950DF7" w14:textId="77777777" w:rsidR="003E50DE" w:rsidRPr="003E50DE" w:rsidRDefault="003E50DE" w:rsidP="003E50DE">
      <w:pPr>
        <w:spacing w:line="240" w:lineRule="auto"/>
        <w:rPr>
          <w:rFonts w:ascii="Corbel" w:hAnsi="Corbel" w:cs="Arial"/>
          <w:bCs/>
          <w:iCs/>
          <w:kern w:val="32"/>
          <w:szCs w:val="28"/>
        </w:rPr>
      </w:pPr>
      <w:r w:rsidRPr="003E50DE">
        <w:rPr>
          <w:rFonts w:ascii="Corbel" w:hAnsi="Corbel" w:cs="Arial"/>
          <w:bCs/>
          <w:iCs/>
          <w:kern w:val="32"/>
          <w:szCs w:val="28"/>
        </w:rPr>
        <w:t>Power</w:t>
      </w:r>
    </w:p>
    <w:p w14:paraId="1C458663" w14:textId="77777777" w:rsidR="003E50DE" w:rsidRPr="003E50DE" w:rsidRDefault="003E50DE" w:rsidP="003E50DE">
      <w:pPr>
        <w:numPr>
          <w:ilvl w:val="0"/>
          <w:numId w:val="6"/>
        </w:numPr>
        <w:spacing w:after="0" w:line="240" w:lineRule="auto"/>
        <w:rPr>
          <w:rFonts w:ascii="Corbel" w:hAnsi="Corbel" w:cs="Arial"/>
          <w:bCs/>
          <w:iCs/>
          <w:kern w:val="32"/>
          <w:szCs w:val="28"/>
        </w:rPr>
      </w:pPr>
      <w:r w:rsidRPr="003E50DE">
        <w:rPr>
          <w:rFonts w:ascii="Corbel" w:hAnsi="Corbel" w:cs="Arial"/>
          <w:bCs/>
          <w:iCs/>
          <w:kern w:val="32"/>
          <w:szCs w:val="28"/>
        </w:rPr>
        <w:t xml:space="preserve">Give the student the power to handle their emotions.  We can teach students what we do when we are upset.  For example: I share a story with students about a time I was waiting for a parking place.  I had my turn signal on and waited while a mother loaded her children in the car.  As the car was backing out and blocking my entrance to the space another car whipped in from the other side and took the space.  The lady laughed as she walked into the store.  I could have gotten mad but whenever I am upset I listen to music.  I went to the farthest row and listened to my favorite song on a CD.  Then I walked in to the store and I made sure I did three good things to make up for the bad karma.  I picked up some items that had been knocked off on the floor.  I helped a woman shorter than myself get down something off a top shelf and I let someone with fewer groceries go </w:t>
      </w:r>
      <w:r w:rsidRPr="003E50DE">
        <w:rPr>
          <w:rFonts w:ascii="Corbel" w:hAnsi="Corbel" w:cs="Arial"/>
          <w:bCs/>
          <w:iCs/>
          <w:kern w:val="32"/>
          <w:szCs w:val="28"/>
        </w:rPr>
        <w:lastRenderedPageBreak/>
        <w:t>in front of me in the line.  Whenever I have something bad happen to me, I try to do three good deeds to make up for the bad thing.  I feel better when I do something for others.</w:t>
      </w:r>
    </w:p>
    <w:p w14:paraId="32414CA5" w14:textId="77777777" w:rsidR="003E50DE" w:rsidRPr="003E50DE" w:rsidRDefault="003E50DE" w:rsidP="003E50DE">
      <w:pPr>
        <w:numPr>
          <w:ilvl w:val="0"/>
          <w:numId w:val="6"/>
        </w:numPr>
        <w:spacing w:after="0" w:line="240" w:lineRule="auto"/>
        <w:rPr>
          <w:rFonts w:ascii="Corbel" w:hAnsi="Corbel" w:cs="Arial"/>
          <w:bCs/>
          <w:iCs/>
          <w:kern w:val="32"/>
          <w:szCs w:val="28"/>
        </w:rPr>
      </w:pPr>
      <w:r w:rsidRPr="003E50DE">
        <w:rPr>
          <w:rFonts w:ascii="Corbel" w:hAnsi="Corbel" w:cs="Arial"/>
          <w:bCs/>
          <w:iCs/>
          <w:kern w:val="32"/>
          <w:szCs w:val="28"/>
        </w:rPr>
        <w:t xml:space="preserve">Teaching a child how to do a simple yoga exercise to calm themselves down is a great technique to give them power over their emotions.  </w:t>
      </w:r>
    </w:p>
    <w:p w14:paraId="0E263720" w14:textId="77777777" w:rsidR="003E50DE" w:rsidRPr="003E50DE" w:rsidRDefault="003E50DE" w:rsidP="003E50DE">
      <w:pPr>
        <w:numPr>
          <w:ilvl w:val="1"/>
          <w:numId w:val="6"/>
        </w:numPr>
        <w:spacing w:after="0" w:line="240" w:lineRule="auto"/>
        <w:rPr>
          <w:rFonts w:ascii="Corbel" w:hAnsi="Corbel" w:cs="Arial"/>
          <w:bCs/>
          <w:iCs/>
          <w:kern w:val="32"/>
          <w:szCs w:val="28"/>
        </w:rPr>
      </w:pPr>
      <w:r w:rsidRPr="003E50DE">
        <w:rPr>
          <w:rFonts w:ascii="Corbel" w:hAnsi="Corbel" w:cs="Arial"/>
          <w:bCs/>
          <w:iCs/>
          <w:kern w:val="32"/>
          <w:szCs w:val="28"/>
        </w:rPr>
        <w:t>Put your tongue behind your two front teeth</w:t>
      </w:r>
    </w:p>
    <w:p w14:paraId="6B1D90A7" w14:textId="77777777" w:rsidR="003E50DE" w:rsidRPr="003E50DE" w:rsidRDefault="003E50DE" w:rsidP="003E50DE">
      <w:pPr>
        <w:numPr>
          <w:ilvl w:val="1"/>
          <w:numId w:val="6"/>
        </w:numPr>
        <w:spacing w:after="0" w:line="240" w:lineRule="auto"/>
        <w:rPr>
          <w:rFonts w:ascii="Corbel" w:hAnsi="Corbel" w:cs="Arial"/>
          <w:bCs/>
          <w:iCs/>
          <w:kern w:val="32"/>
          <w:szCs w:val="28"/>
        </w:rPr>
      </w:pPr>
      <w:r w:rsidRPr="003E50DE">
        <w:rPr>
          <w:rFonts w:ascii="Corbel" w:hAnsi="Corbel" w:cs="Arial"/>
          <w:bCs/>
          <w:iCs/>
          <w:kern w:val="32"/>
          <w:szCs w:val="28"/>
        </w:rPr>
        <w:t>Close your mouth</w:t>
      </w:r>
    </w:p>
    <w:p w14:paraId="68434230" w14:textId="77777777" w:rsidR="003E50DE" w:rsidRPr="003E50DE" w:rsidRDefault="003E50DE" w:rsidP="003E50DE">
      <w:pPr>
        <w:numPr>
          <w:ilvl w:val="1"/>
          <w:numId w:val="6"/>
        </w:numPr>
        <w:spacing w:after="0" w:line="240" w:lineRule="auto"/>
        <w:rPr>
          <w:rFonts w:ascii="Corbel" w:hAnsi="Corbel" w:cs="Arial"/>
          <w:bCs/>
          <w:iCs/>
          <w:kern w:val="32"/>
          <w:szCs w:val="28"/>
        </w:rPr>
      </w:pPr>
      <w:r w:rsidRPr="003E50DE">
        <w:rPr>
          <w:rFonts w:ascii="Corbel" w:hAnsi="Corbel" w:cs="Arial"/>
          <w:bCs/>
          <w:iCs/>
          <w:kern w:val="32"/>
          <w:szCs w:val="28"/>
        </w:rPr>
        <w:t>Breathe in through your nose-2-3-4</w:t>
      </w:r>
    </w:p>
    <w:p w14:paraId="774F1E73" w14:textId="77777777" w:rsidR="003E50DE" w:rsidRPr="003E50DE" w:rsidRDefault="003E50DE" w:rsidP="003E50DE">
      <w:pPr>
        <w:numPr>
          <w:ilvl w:val="1"/>
          <w:numId w:val="6"/>
        </w:numPr>
        <w:spacing w:after="0" w:line="240" w:lineRule="auto"/>
        <w:rPr>
          <w:rFonts w:ascii="Corbel" w:hAnsi="Corbel" w:cs="Arial"/>
          <w:bCs/>
          <w:iCs/>
          <w:kern w:val="32"/>
          <w:szCs w:val="28"/>
        </w:rPr>
      </w:pPr>
      <w:r w:rsidRPr="003E50DE">
        <w:rPr>
          <w:rFonts w:ascii="Corbel" w:hAnsi="Corbel" w:cs="Arial"/>
          <w:bCs/>
          <w:iCs/>
          <w:kern w:val="32"/>
          <w:szCs w:val="28"/>
        </w:rPr>
        <w:t>Breathe out through your nose-2-3-4</w:t>
      </w:r>
    </w:p>
    <w:p w14:paraId="31501B03" w14:textId="77777777" w:rsidR="003E50DE" w:rsidRPr="003E50DE" w:rsidRDefault="003E50DE" w:rsidP="003E50DE">
      <w:pPr>
        <w:numPr>
          <w:ilvl w:val="1"/>
          <w:numId w:val="6"/>
        </w:numPr>
        <w:spacing w:after="0" w:line="240" w:lineRule="auto"/>
        <w:rPr>
          <w:rFonts w:ascii="Corbel" w:hAnsi="Corbel" w:cs="Arial"/>
          <w:bCs/>
          <w:iCs/>
          <w:kern w:val="32"/>
          <w:szCs w:val="28"/>
        </w:rPr>
      </w:pPr>
      <w:r w:rsidRPr="003E50DE">
        <w:rPr>
          <w:rFonts w:ascii="Corbel" w:hAnsi="Corbel" w:cs="Arial"/>
          <w:bCs/>
          <w:iCs/>
          <w:kern w:val="32"/>
          <w:szCs w:val="28"/>
        </w:rPr>
        <w:t>Repeat 10 times</w:t>
      </w:r>
    </w:p>
    <w:p w14:paraId="69291808" w14:textId="77777777" w:rsidR="003E50DE" w:rsidRPr="003E50DE" w:rsidRDefault="003E50DE" w:rsidP="003E50DE">
      <w:pPr>
        <w:numPr>
          <w:ilvl w:val="0"/>
          <w:numId w:val="6"/>
        </w:numPr>
        <w:spacing w:after="0" w:line="240" w:lineRule="auto"/>
        <w:rPr>
          <w:rFonts w:ascii="Corbel" w:hAnsi="Corbel" w:cs="Arial"/>
          <w:bCs/>
          <w:iCs/>
          <w:kern w:val="32"/>
          <w:szCs w:val="28"/>
        </w:rPr>
      </w:pPr>
      <w:r w:rsidRPr="003E50DE">
        <w:rPr>
          <w:rFonts w:ascii="Corbel" w:hAnsi="Corbel" w:cs="Arial"/>
          <w:bCs/>
          <w:iCs/>
          <w:kern w:val="32"/>
          <w:szCs w:val="28"/>
        </w:rPr>
        <w:t>Take off your shoes and wiggle your toes.  This creates a calming activity and alleviates stress</w:t>
      </w:r>
    </w:p>
    <w:p w14:paraId="688BD1DB" w14:textId="77777777" w:rsidR="003E50DE" w:rsidRPr="003E50DE" w:rsidRDefault="003E50DE" w:rsidP="003E50DE">
      <w:pPr>
        <w:numPr>
          <w:ilvl w:val="0"/>
          <w:numId w:val="6"/>
        </w:numPr>
        <w:spacing w:after="0" w:line="240" w:lineRule="auto"/>
        <w:rPr>
          <w:rFonts w:ascii="Corbel" w:hAnsi="Corbel" w:cs="Arial"/>
          <w:bCs/>
          <w:iCs/>
          <w:kern w:val="32"/>
          <w:szCs w:val="28"/>
        </w:rPr>
      </w:pPr>
      <w:r w:rsidRPr="003E50DE">
        <w:rPr>
          <w:rFonts w:ascii="Corbel" w:hAnsi="Corbel" w:cs="Arial"/>
          <w:bCs/>
          <w:iCs/>
          <w:kern w:val="32"/>
          <w:szCs w:val="28"/>
        </w:rPr>
        <w:t xml:space="preserve">Put four fingers on your forehead. Tap each finger individually against your forehead while looking up with your eyes.  Repeat twice.  It will move the synapses to a different area of the brain and the urge to be upset will dissipate. </w:t>
      </w:r>
    </w:p>
    <w:p w14:paraId="56FEAE6D" w14:textId="77777777" w:rsidR="003E50DE" w:rsidRPr="003E50DE" w:rsidRDefault="003E50DE" w:rsidP="003E50DE">
      <w:pPr>
        <w:numPr>
          <w:ilvl w:val="0"/>
          <w:numId w:val="6"/>
        </w:numPr>
        <w:spacing w:after="0" w:line="240" w:lineRule="auto"/>
        <w:rPr>
          <w:rFonts w:ascii="Corbel" w:hAnsi="Corbel" w:cs="Arial"/>
          <w:bCs/>
          <w:iCs/>
          <w:kern w:val="32"/>
          <w:szCs w:val="28"/>
        </w:rPr>
      </w:pPr>
      <w:r w:rsidRPr="003E50DE">
        <w:rPr>
          <w:rFonts w:ascii="Corbel" w:hAnsi="Corbel" w:cs="Arial"/>
          <w:bCs/>
          <w:iCs/>
          <w:kern w:val="32"/>
          <w:szCs w:val="28"/>
        </w:rPr>
        <w:t xml:space="preserve">Teach the student how to think through and plan for what to do the next time they get upset.  Rick LaVoie coined the term “Social Autopsy”.  This means the student will dissect where the behavior fell apart and what they can do the next time to keep the interactions “alive”. </w:t>
      </w:r>
    </w:p>
    <w:p w14:paraId="03766CB5" w14:textId="77777777" w:rsidR="003E50DE" w:rsidRPr="003E50DE" w:rsidRDefault="003E50DE" w:rsidP="003E50DE">
      <w:pPr>
        <w:spacing w:line="240" w:lineRule="auto"/>
        <w:rPr>
          <w:rFonts w:ascii="Corbel" w:hAnsi="Corbel" w:cs="Arial"/>
          <w:bCs/>
          <w:iCs/>
          <w:kern w:val="32"/>
          <w:szCs w:val="28"/>
        </w:rPr>
      </w:pPr>
      <w:r w:rsidRPr="003E50DE">
        <w:rPr>
          <w:rFonts w:ascii="Corbel" w:hAnsi="Corbel" w:cs="Arial"/>
          <w:bCs/>
          <w:iCs/>
          <w:kern w:val="32"/>
          <w:szCs w:val="28"/>
        </w:rPr>
        <w:t>Philanthropy</w:t>
      </w:r>
    </w:p>
    <w:p w14:paraId="71351ED0" w14:textId="77777777" w:rsidR="003E50DE" w:rsidRPr="003E50DE" w:rsidRDefault="003E50DE" w:rsidP="003E50DE">
      <w:pPr>
        <w:numPr>
          <w:ilvl w:val="0"/>
          <w:numId w:val="7"/>
        </w:numPr>
        <w:spacing w:after="0" w:line="240" w:lineRule="auto"/>
        <w:rPr>
          <w:rFonts w:ascii="Corbel" w:hAnsi="Corbel" w:cs="Arial"/>
          <w:bCs/>
          <w:iCs/>
          <w:kern w:val="32"/>
          <w:szCs w:val="28"/>
        </w:rPr>
      </w:pPr>
      <w:r w:rsidRPr="003E50DE">
        <w:rPr>
          <w:rFonts w:ascii="Corbel" w:hAnsi="Corbel" w:cs="Arial"/>
          <w:bCs/>
          <w:iCs/>
          <w:kern w:val="32"/>
          <w:szCs w:val="28"/>
        </w:rPr>
        <w:t>One of the best ways to build self-esteem in a child to have them help someone else.</w:t>
      </w:r>
    </w:p>
    <w:p w14:paraId="1DEC0135" w14:textId="77777777" w:rsidR="003E50DE" w:rsidRPr="003E50DE" w:rsidRDefault="003E50DE" w:rsidP="003E50DE">
      <w:pPr>
        <w:numPr>
          <w:ilvl w:val="0"/>
          <w:numId w:val="7"/>
        </w:numPr>
        <w:spacing w:after="0" w:line="240" w:lineRule="auto"/>
        <w:rPr>
          <w:rFonts w:ascii="Corbel" w:hAnsi="Corbel" w:cs="Arial"/>
          <w:bCs/>
          <w:iCs/>
          <w:kern w:val="32"/>
          <w:szCs w:val="28"/>
        </w:rPr>
      </w:pPr>
      <w:r w:rsidRPr="003E50DE">
        <w:rPr>
          <w:rFonts w:ascii="Corbel" w:hAnsi="Corbel" w:cs="Arial"/>
          <w:bCs/>
          <w:iCs/>
          <w:kern w:val="32"/>
          <w:szCs w:val="28"/>
        </w:rPr>
        <w:t>It is impossible to feel bad about yourself when you are doing “good” for someone else.</w:t>
      </w:r>
    </w:p>
    <w:p w14:paraId="01F71A9C" w14:textId="77777777" w:rsidR="003E50DE" w:rsidRPr="003E50DE" w:rsidRDefault="003E50DE" w:rsidP="003E50DE">
      <w:pPr>
        <w:numPr>
          <w:ilvl w:val="0"/>
          <w:numId w:val="7"/>
        </w:numPr>
        <w:spacing w:after="0" w:line="240" w:lineRule="auto"/>
        <w:rPr>
          <w:rFonts w:ascii="Corbel" w:hAnsi="Corbel" w:cs="Arial"/>
          <w:bCs/>
          <w:iCs/>
          <w:kern w:val="32"/>
          <w:szCs w:val="28"/>
        </w:rPr>
      </w:pPr>
      <w:r w:rsidRPr="003E50DE">
        <w:rPr>
          <w:rFonts w:ascii="Corbel" w:hAnsi="Corbel" w:cs="Arial"/>
          <w:bCs/>
          <w:iCs/>
          <w:kern w:val="32"/>
          <w:szCs w:val="28"/>
        </w:rPr>
        <w:t>The student of focus can be a peer model for a life skills class, a lower grade level or even be the custodian’s helper.  If the job is of value to someone else, it will help the child feel better about themselves.</w:t>
      </w:r>
    </w:p>
    <w:p w14:paraId="7FC489AA" w14:textId="77777777" w:rsidR="003E50DE" w:rsidRPr="003E50DE" w:rsidRDefault="003E50DE" w:rsidP="003E50DE">
      <w:pPr>
        <w:spacing w:line="240" w:lineRule="auto"/>
        <w:rPr>
          <w:rFonts w:ascii="Corbel" w:hAnsi="Corbel" w:cs="Arial"/>
          <w:bCs/>
          <w:iCs/>
          <w:kern w:val="32"/>
          <w:szCs w:val="28"/>
        </w:rPr>
      </w:pPr>
    </w:p>
    <w:p w14:paraId="31E24B67" w14:textId="77777777" w:rsidR="003E50DE" w:rsidRPr="003E50DE" w:rsidRDefault="003E50DE" w:rsidP="003E50DE">
      <w:pPr>
        <w:spacing w:line="240" w:lineRule="auto"/>
        <w:rPr>
          <w:rFonts w:ascii="Corbel" w:hAnsi="Corbel" w:cs="Arial"/>
          <w:bCs/>
          <w:iCs/>
          <w:kern w:val="32"/>
          <w:szCs w:val="28"/>
        </w:rPr>
      </w:pPr>
    </w:p>
    <w:p w14:paraId="51737693" w14:textId="77777777" w:rsidR="003E50DE" w:rsidRPr="003E50DE" w:rsidRDefault="003E50DE" w:rsidP="003E50DE">
      <w:pPr>
        <w:spacing w:line="240" w:lineRule="auto"/>
        <w:rPr>
          <w:rFonts w:ascii="Corbel" w:hAnsi="Corbel" w:cs="Arial"/>
          <w:bCs/>
          <w:iCs/>
          <w:kern w:val="32"/>
          <w:szCs w:val="28"/>
        </w:rPr>
      </w:pPr>
      <w:r w:rsidRPr="003E50DE">
        <w:rPr>
          <w:rFonts w:ascii="Corbel" w:hAnsi="Corbel" w:cs="Arial"/>
          <w:bCs/>
          <w:iCs/>
          <w:kern w:val="32"/>
          <w:szCs w:val="28"/>
        </w:rPr>
        <w:t>These are the Four P’s and when you put them together you have a child who</w:t>
      </w:r>
    </w:p>
    <w:p w14:paraId="5598BC2B" w14:textId="77777777" w:rsidR="003E50DE" w:rsidRPr="003E50DE" w:rsidRDefault="003E50DE" w:rsidP="003E50DE">
      <w:pPr>
        <w:spacing w:line="240" w:lineRule="auto"/>
        <w:jc w:val="center"/>
        <w:rPr>
          <w:rFonts w:ascii="Arial" w:hAnsi="Arial" w:cs="Arial"/>
          <w:bCs/>
          <w:iCs/>
          <w:kern w:val="32"/>
          <w:szCs w:val="28"/>
        </w:rPr>
      </w:pPr>
      <w:r w:rsidRPr="003E50DE">
        <w:rPr>
          <w:rFonts w:ascii="Corbel" w:hAnsi="Corbel" w:cs="Arial"/>
          <w:bCs/>
          <w:iCs/>
          <w:kern w:val="32"/>
          <w:sz w:val="52"/>
          <w:szCs w:val="28"/>
        </w:rPr>
        <w:t>PROSPERS</w:t>
      </w:r>
    </w:p>
    <w:p w14:paraId="63489BB8" w14:textId="77777777" w:rsidR="003E50DE" w:rsidRDefault="003E50DE" w:rsidP="003E50DE">
      <w:pPr>
        <w:pStyle w:val="ListParagraph"/>
        <w:ind w:left="0"/>
        <w:rPr>
          <w:rFonts w:ascii="Corbel" w:hAnsi="Corbel"/>
        </w:rPr>
      </w:pPr>
    </w:p>
    <w:p w14:paraId="26CCB49F" w14:textId="252EDE9D" w:rsidR="003E50DE" w:rsidRDefault="003E50DE" w:rsidP="001A4021">
      <w:pPr>
        <w:pStyle w:val="NoSpacing"/>
        <w:ind w:left="-426" w:right="-472"/>
        <w:jc w:val="center"/>
        <w:rPr>
          <w:rFonts w:ascii="Lemon" w:hAnsi="Lemon"/>
          <w:sz w:val="32"/>
          <w:szCs w:val="32"/>
        </w:rPr>
      </w:pPr>
    </w:p>
    <w:p w14:paraId="121EE768" w14:textId="46A0475D" w:rsidR="003E50DE" w:rsidRDefault="003E50DE" w:rsidP="001A4021">
      <w:pPr>
        <w:pStyle w:val="NoSpacing"/>
        <w:ind w:left="-426" w:right="-472"/>
        <w:jc w:val="center"/>
        <w:rPr>
          <w:rFonts w:ascii="Lemon" w:hAnsi="Lemon"/>
          <w:sz w:val="32"/>
          <w:szCs w:val="32"/>
        </w:rPr>
      </w:pPr>
    </w:p>
    <w:p w14:paraId="0DDE98AC" w14:textId="2F93C8D1" w:rsidR="003E50DE" w:rsidRDefault="003E50DE" w:rsidP="001A4021">
      <w:pPr>
        <w:pStyle w:val="NoSpacing"/>
        <w:ind w:left="-426" w:right="-472"/>
        <w:jc w:val="center"/>
        <w:rPr>
          <w:rFonts w:ascii="Lemon" w:hAnsi="Lemon"/>
          <w:sz w:val="32"/>
          <w:szCs w:val="32"/>
        </w:rPr>
      </w:pPr>
    </w:p>
    <w:p w14:paraId="538BB498" w14:textId="331CE8BB" w:rsidR="003E50DE" w:rsidRDefault="003E50DE" w:rsidP="001A4021">
      <w:pPr>
        <w:pStyle w:val="NoSpacing"/>
        <w:ind w:left="-426" w:right="-472"/>
        <w:jc w:val="center"/>
        <w:rPr>
          <w:rFonts w:ascii="Lemon" w:hAnsi="Lemon"/>
          <w:sz w:val="32"/>
          <w:szCs w:val="32"/>
        </w:rPr>
      </w:pPr>
    </w:p>
    <w:p w14:paraId="77192BBE" w14:textId="1BB001C0" w:rsidR="002530F9" w:rsidRDefault="002530F9" w:rsidP="001A4021">
      <w:pPr>
        <w:pStyle w:val="NoSpacing"/>
        <w:ind w:left="-426" w:right="-472"/>
        <w:jc w:val="center"/>
        <w:rPr>
          <w:rFonts w:ascii="Lemon" w:hAnsi="Lemon"/>
          <w:sz w:val="32"/>
          <w:szCs w:val="32"/>
        </w:rPr>
      </w:pPr>
    </w:p>
    <w:p w14:paraId="4A3FE19D" w14:textId="0FBF2D17" w:rsidR="002530F9" w:rsidRDefault="002530F9" w:rsidP="001A4021">
      <w:pPr>
        <w:pStyle w:val="NoSpacing"/>
        <w:ind w:left="-426" w:right="-472"/>
        <w:jc w:val="center"/>
        <w:rPr>
          <w:rFonts w:ascii="Lemon" w:hAnsi="Lemon"/>
          <w:sz w:val="32"/>
          <w:szCs w:val="32"/>
        </w:rPr>
      </w:pPr>
    </w:p>
    <w:p w14:paraId="343171CB" w14:textId="67E7598D" w:rsidR="002530F9" w:rsidRDefault="002530F9" w:rsidP="001A4021">
      <w:pPr>
        <w:pStyle w:val="NoSpacing"/>
        <w:ind w:left="-426" w:right="-472"/>
        <w:jc w:val="center"/>
        <w:rPr>
          <w:rFonts w:ascii="Lemon" w:hAnsi="Lemon"/>
          <w:sz w:val="32"/>
          <w:szCs w:val="32"/>
        </w:rPr>
      </w:pPr>
    </w:p>
    <w:p w14:paraId="31636A23" w14:textId="4DEB9A7A" w:rsidR="002530F9" w:rsidRDefault="002530F9" w:rsidP="001A4021">
      <w:pPr>
        <w:pStyle w:val="NoSpacing"/>
        <w:ind w:left="-426" w:right="-472"/>
        <w:jc w:val="center"/>
        <w:rPr>
          <w:rFonts w:ascii="Lemon" w:hAnsi="Lemon"/>
          <w:sz w:val="32"/>
          <w:szCs w:val="32"/>
        </w:rPr>
      </w:pPr>
    </w:p>
    <w:p w14:paraId="62922B63" w14:textId="1C97527A" w:rsidR="002530F9" w:rsidRDefault="002530F9" w:rsidP="001A4021">
      <w:pPr>
        <w:pStyle w:val="NoSpacing"/>
        <w:ind w:left="-426" w:right="-472"/>
        <w:jc w:val="center"/>
        <w:rPr>
          <w:rFonts w:ascii="Lemon" w:hAnsi="Lemon"/>
          <w:sz w:val="32"/>
          <w:szCs w:val="32"/>
        </w:rPr>
      </w:pPr>
    </w:p>
    <w:p w14:paraId="7443E02B" w14:textId="6AFBC742" w:rsidR="002530F9" w:rsidRDefault="002530F9" w:rsidP="001A4021">
      <w:pPr>
        <w:pStyle w:val="NoSpacing"/>
        <w:ind w:left="-426" w:right="-472"/>
        <w:jc w:val="center"/>
        <w:rPr>
          <w:rFonts w:ascii="Lemon" w:hAnsi="Lemon"/>
          <w:sz w:val="32"/>
          <w:szCs w:val="32"/>
        </w:rPr>
      </w:pPr>
    </w:p>
    <w:p w14:paraId="58180FB5" w14:textId="2E1F7FC7" w:rsidR="002530F9" w:rsidRDefault="002530F9" w:rsidP="001A4021">
      <w:pPr>
        <w:pStyle w:val="NoSpacing"/>
        <w:ind w:left="-426" w:right="-472"/>
        <w:jc w:val="center"/>
        <w:rPr>
          <w:rFonts w:ascii="Lemon" w:hAnsi="Lemon"/>
          <w:sz w:val="32"/>
          <w:szCs w:val="32"/>
        </w:rPr>
      </w:pPr>
    </w:p>
    <w:p w14:paraId="0975B3C9" w14:textId="77777777" w:rsidR="002530F9" w:rsidRDefault="002530F9" w:rsidP="001A4021">
      <w:pPr>
        <w:pStyle w:val="NoSpacing"/>
        <w:ind w:left="-426" w:right="-472"/>
        <w:jc w:val="center"/>
        <w:rPr>
          <w:rFonts w:ascii="Lemon" w:hAnsi="Lemon"/>
          <w:sz w:val="32"/>
          <w:szCs w:val="32"/>
        </w:rPr>
      </w:pPr>
    </w:p>
    <w:p w14:paraId="4AC57340" w14:textId="13E32A15" w:rsidR="003E50DE" w:rsidRDefault="003E50DE" w:rsidP="001A4021">
      <w:pPr>
        <w:pStyle w:val="NoSpacing"/>
        <w:ind w:left="-426" w:right="-472"/>
        <w:jc w:val="center"/>
        <w:rPr>
          <w:rFonts w:ascii="Lemon" w:hAnsi="Lemon"/>
          <w:sz w:val="32"/>
          <w:szCs w:val="32"/>
        </w:rPr>
      </w:pPr>
    </w:p>
    <w:p w14:paraId="0CD21437" w14:textId="2302BA52" w:rsidR="003E50DE" w:rsidRDefault="003E50DE" w:rsidP="003E50DE">
      <w:pPr>
        <w:pStyle w:val="NoSpacing"/>
        <w:ind w:left="-426" w:right="-472"/>
        <w:rPr>
          <w:rFonts w:ascii="Lemon" w:hAnsi="Lemon"/>
          <w:sz w:val="32"/>
          <w:szCs w:val="32"/>
        </w:rPr>
      </w:pPr>
      <w:r>
        <w:rPr>
          <w:rFonts w:ascii="Lemon" w:hAnsi="Lemon"/>
          <w:sz w:val="32"/>
          <w:szCs w:val="32"/>
        </w:rPr>
        <w:lastRenderedPageBreak/>
        <w:t>Check-in/Check-out (CICO)</w:t>
      </w:r>
    </w:p>
    <w:p w14:paraId="3AB2AFEF" w14:textId="74143CFC" w:rsidR="003E50DE" w:rsidRDefault="003E50DE" w:rsidP="003E50DE">
      <w:pPr>
        <w:pStyle w:val="NoSpacing"/>
        <w:ind w:left="-426" w:right="-472"/>
        <w:rPr>
          <w:rFonts w:ascii="Lemon" w:hAnsi="Lemon"/>
          <w:sz w:val="32"/>
          <w:szCs w:val="32"/>
        </w:rPr>
      </w:pPr>
    </w:p>
    <w:p w14:paraId="47749598" w14:textId="6B3B23AE" w:rsidR="003E50DE" w:rsidRDefault="003E50DE" w:rsidP="003E50DE">
      <w:pPr>
        <w:pStyle w:val="NoSpacing"/>
        <w:ind w:left="-426" w:right="-472"/>
        <w:rPr>
          <w:rFonts w:ascii="Lemon" w:hAnsi="Lemon"/>
          <w:sz w:val="32"/>
          <w:szCs w:val="32"/>
        </w:rPr>
      </w:pPr>
      <w:r>
        <w:rPr>
          <w:rFonts w:ascii="Lemon" w:hAnsi="Lemon"/>
          <w:sz w:val="32"/>
          <w:szCs w:val="32"/>
        </w:rPr>
        <w:t>This is a research-based strategy that has been field tested in elementary and secondary.  Basically, you will choose a positive and consistent adult for a student to meet with in the morning prior to school starting. This allows the student to decompress from anything that was irritating on the bus or during morning routine.  The CICO person can check to ensure they have all their supplies, give booster shots on behavioural strategies, or pre-teach upcoming lessons (teach the anticipatory set).</w:t>
      </w:r>
    </w:p>
    <w:p w14:paraId="56D4BBCD" w14:textId="3A358F66" w:rsidR="003E50DE" w:rsidRDefault="003E50DE" w:rsidP="003E50DE">
      <w:pPr>
        <w:pStyle w:val="NoSpacing"/>
        <w:ind w:left="-426" w:right="-472"/>
        <w:rPr>
          <w:rFonts w:ascii="Lemon" w:hAnsi="Lemon"/>
          <w:sz w:val="32"/>
          <w:szCs w:val="32"/>
        </w:rPr>
      </w:pPr>
    </w:p>
    <w:p w14:paraId="33CB136C" w14:textId="598E2E0D" w:rsidR="003E50DE" w:rsidRDefault="003E50DE" w:rsidP="003E50DE">
      <w:pPr>
        <w:pStyle w:val="NoSpacing"/>
        <w:ind w:left="-426" w:right="-472"/>
        <w:rPr>
          <w:rFonts w:ascii="Lemon" w:hAnsi="Lemon"/>
          <w:sz w:val="32"/>
          <w:szCs w:val="32"/>
        </w:rPr>
      </w:pPr>
      <w:r>
        <w:rPr>
          <w:rFonts w:ascii="Lemon" w:hAnsi="Lemon"/>
          <w:sz w:val="32"/>
          <w:szCs w:val="32"/>
        </w:rPr>
        <w:t>At the end of the day, the student checks-out with the CICO person who helps process what occurred during the day. This person helps the student graph their points earned on the STARS rating sheet and make sure the student has everything they need to go home (homework supplies etc.).</w:t>
      </w:r>
    </w:p>
    <w:p w14:paraId="3E898855" w14:textId="3D3FF607" w:rsidR="003E50DE" w:rsidRDefault="003E50DE" w:rsidP="003E50DE">
      <w:pPr>
        <w:pStyle w:val="NoSpacing"/>
        <w:ind w:left="-426" w:right="-472"/>
        <w:rPr>
          <w:rFonts w:ascii="Lemon" w:hAnsi="Lemon"/>
          <w:sz w:val="32"/>
          <w:szCs w:val="32"/>
        </w:rPr>
      </w:pPr>
    </w:p>
    <w:p w14:paraId="0EB0DA34" w14:textId="77777777" w:rsidR="003E50DE" w:rsidRPr="00A77F10" w:rsidRDefault="003E50DE" w:rsidP="003E50DE">
      <w:pPr>
        <w:jc w:val="center"/>
        <w:rPr>
          <w:b/>
          <w:sz w:val="32"/>
        </w:rPr>
      </w:pPr>
      <w:r w:rsidRPr="00A77F10">
        <w:rPr>
          <w:b/>
          <w:sz w:val="32"/>
        </w:rPr>
        <w:t>STARS</w:t>
      </w:r>
    </w:p>
    <w:p w14:paraId="31AFC62C" w14:textId="77777777" w:rsidR="003E50DE" w:rsidRDefault="003E50DE" w:rsidP="003E50DE">
      <w:r>
        <w:t>The following pages on Student Teacher Action Rating Sheets (STARS) have been very effective for many teachers.  It is not enough to tell children to “be respectful”, we must teach them what that looks like, sounds like, and feels like.  Just as an 87% on a paper does not teach a child what they did correctly and what they did incorrectly; telling a child to flip a card to another color does not teach them to see their behavior the same way the adult sees their behavior.</w:t>
      </w:r>
    </w:p>
    <w:p w14:paraId="5427CADC" w14:textId="77777777" w:rsidR="003E50DE" w:rsidRDefault="003E50DE" w:rsidP="003E50DE">
      <w:r>
        <w:t>The following pages are a self-management tool for teachers to use with children who are having a difficult time with universal classroom management techniques.</w:t>
      </w:r>
    </w:p>
    <w:p w14:paraId="6CA951CD" w14:textId="77777777" w:rsidR="003E50DE" w:rsidRDefault="003E50DE" w:rsidP="003E50DE">
      <w:r>
        <w:t xml:space="preserve">The teacher grades their behavior on a few positively stated expectations every hour using a scale of 3-2-1 (3 means everything went extremely well that hour, 2 means things went well but could have been a little better, and 1 means things could have been better).  I do not believe in using a zero or a sad face with a child because children equate this with “I’m a zero.  I’m not worth anything.”  (As soon as a child believes this about themselves they will begin to act as if they are a zero or not worth anything and that is not where we want any child’s self-worth to rest.)  </w:t>
      </w:r>
    </w:p>
    <w:p w14:paraId="349B17B0" w14:textId="77777777" w:rsidR="003E50DE" w:rsidRDefault="003E50DE" w:rsidP="003E50DE">
      <w:pPr>
        <w:ind w:left="720"/>
      </w:pPr>
      <w:r>
        <w:t xml:space="preserve">I actually was doing a training once and a lady raised her hand and said, “Get real.  Some children are zeros.”  I sincerely hope this woman has found work in another industry, because if you believe that children are not worth anything, you should not </w:t>
      </w:r>
      <w:proofErr w:type="gramStart"/>
      <w:r>
        <w:t>be in charge of</w:t>
      </w:r>
      <w:proofErr w:type="gramEnd"/>
      <w:r>
        <w:t xml:space="preserve"> their education.</w:t>
      </w:r>
    </w:p>
    <w:p w14:paraId="05372FC1" w14:textId="77777777" w:rsidR="003E50DE" w:rsidRDefault="003E50DE" w:rsidP="003E50DE">
      <w:r>
        <w:t xml:space="preserve">The child grades their behavior on the same scale of 3-2-1.  They can do this on the sheet of paper provided on the next pages or on a separate piece of paper.  The child should not be able to see what the teacher </w:t>
      </w:r>
      <w:proofErr w:type="gramStart"/>
      <w:r>
        <w:t>wrote</w:t>
      </w:r>
      <w:proofErr w:type="gramEnd"/>
      <w:r>
        <w:t xml:space="preserve"> and the teacher should not be able to see what the child wrote.  When they put their two papers together, if they match the child gets that number of points.  3+3= 3 points, 2+2= 2 points and 1+1= 1 point.  If the teacher marks the child a 3 and the child marks their behavior a 2 then no points are earned.  This helps the child learn to see their behavior the same way the adult sees their behavior.  We usually laminate the student’s copy and then they can use it again and again.</w:t>
      </w:r>
    </w:p>
    <w:p w14:paraId="0E2DD92B" w14:textId="77777777" w:rsidR="003E50DE" w:rsidRDefault="003E50DE" w:rsidP="003E50DE">
      <w:r>
        <w:lastRenderedPageBreak/>
        <w:t>Most children really buy into this program because it is competition and they love competition.  My favorite way to “pay off” on this program is to have the child choose a menu of point accumulation and the reward occurs at home.  For example, if a child had six hours with 9 points possible for each hour their top point accumulation would be 54 points.  The menu might look like this:</w:t>
      </w:r>
    </w:p>
    <w:p w14:paraId="6BD5BC91" w14:textId="77777777" w:rsidR="003E50DE" w:rsidRDefault="003E50DE" w:rsidP="003E50DE">
      <w:pPr>
        <w:numPr>
          <w:ilvl w:val="0"/>
          <w:numId w:val="8"/>
        </w:numPr>
        <w:spacing w:after="0" w:line="240" w:lineRule="auto"/>
      </w:pPr>
      <w:r>
        <w:t>1-25 points= 5 extra minutes of computer game at home</w:t>
      </w:r>
    </w:p>
    <w:p w14:paraId="01AFFA5F" w14:textId="77777777" w:rsidR="003E50DE" w:rsidRDefault="003E50DE" w:rsidP="003E50DE"/>
    <w:p w14:paraId="5724AD02" w14:textId="77777777" w:rsidR="003E50DE" w:rsidRDefault="003E50DE" w:rsidP="003E50DE">
      <w:pPr>
        <w:numPr>
          <w:ilvl w:val="0"/>
          <w:numId w:val="8"/>
        </w:numPr>
        <w:spacing w:after="0" w:line="240" w:lineRule="auto"/>
      </w:pPr>
      <w:r>
        <w:t>26-35 points = 10 extra minutes of computer game at home</w:t>
      </w:r>
    </w:p>
    <w:p w14:paraId="350DFCCC" w14:textId="77777777" w:rsidR="003E50DE" w:rsidRDefault="003E50DE" w:rsidP="003E50DE">
      <w:pPr>
        <w:pStyle w:val="ListParagraph"/>
      </w:pPr>
    </w:p>
    <w:p w14:paraId="74A7EB22" w14:textId="77777777" w:rsidR="003E50DE" w:rsidRDefault="003E50DE" w:rsidP="003E50DE">
      <w:pPr>
        <w:numPr>
          <w:ilvl w:val="0"/>
          <w:numId w:val="8"/>
        </w:numPr>
        <w:spacing w:after="0" w:line="240" w:lineRule="auto"/>
      </w:pPr>
      <w:r>
        <w:t>36-40 points = getting to choose what the family eats for dinner that night</w:t>
      </w:r>
    </w:p>
    <w:p w14:paraId="68F46D10" w14:textId="77777777" w:rsidR="003E50DE" w:rsidRDefault="003E50DE" w:rsidP="003E50DE">
      <w:pPr>
        <w:pStyle w:val="ListParagraph"/>
      </w:pPr>
    </w:p>
    <w:p w14:paraId="0408E671" w14:textId="77777777" w:rsidR="003E50DE" w:rsidRDefault="003E50DE" w:rsidP="003E50DE">
      <w:pPr>
        <w:numPr>
          <w:ilvl w:val="0"/>
          <w:numId w:val="8"/>
        </w:numPr>
        <w:spacing w:after="0" w:line="240" w:lineRule="auto"/>
      </w:pPr>
      <w:r>
        <w:t>41-50 points = getting to help parent cook the dinner that the family eats for dinner</w:t>
      </w:r>
    </w:p>
    <w:p w14:paraId="647D388B" w14:textId="77777777" w:rsidR="003E50DE" w:rsidRDefault="003E50DE" w:rsidP="003E50DE">
      <w:pPr>
        <w:pStyle w:val="ListParagraph"/>
      </w:pPr>
    </w:p>
    <w:p w14:paraId="32EF0EE1" w14:textId="77777777" w:rsidR="003E50DE" w:rsidRDefault="003E50DE" w:rsidP="003E50DE">
      <w:pPr>
        <w:numPr>
          <w:ilvl w:val="0"/>
          <w:numId w:val="8"/>
        </w:numPr>
        <w:spacing w:after="0" w:line="240" w:lineRule="auto"/>
        <w:sectPr w:rsidR="003E50DE" w:rsidSect="001A4021">
          <w:footerReference w:type="default" r:id="rId7"/>
          <w:pgSz w:w="12240" w:h="15840"/>
          <w:pgMar w:top="720" w:right="720" w:bottom="720" w:left="1872" w:header="720" w:footer="720" w:gutter="0"/>
          <w:cols w:space="720"/>
          <w:docGrid w:linePitch="360"/>
        </w:sectPr>
      </w:pPr>
      <w:r>
        <w:t>51-54 points = getting to choose the family movie to watch that night</w:t>
      </w:r>
    </w:p>
    <w:p w14:paraId="181A942C" w14:textId="77777777" w:rsidR="003E50DE" w:rsidRDefault="003E50DE" w:rsidP="003E50DE">
      <w:r>
        <w:lastRenderedPageBreak/>
        <w:t>For older students substitute smiley faces with the numbers 3-2-1.  Students must earn the number of points they were given.  If they only earn one point for matching, the child will quickly figure out that if they have tons of targeted behaviors the teacher will mark them a “one” and then the student can mark a “one” and they will match.  Smart kids!  (I learned this lesson the hard way.)</w:t>
      </w:r>
    </w:p>
    <w:p w14:paraId="4AA94265" w14:textId="77777777" w:rsidR="003E50DE" w:rsidRDefault="003E50DE" w:rsidP="003E50DE">
      <w:r>
        <w:t xml:space="preserve">The teacher marks the score for each section where the student cannot see what the teacher is writing.  The student marks the score for each section where the teacher cannot see what the student is writing.  The student and teacher then get together and everywhere they match the student earns points. </w:t>
      </w:r>
    </w:p>
    <w:p w14:paraId="6F49C5F4" w14:textId="77777777" w:rsidR="003E50DE" w:rsidRDefault="003E50DE" w:rsidP="003E50DE">
      <w:r>
        <w:t xml:space="preserve">You’ll have to come up with the menu based on his/her “float the boaters” </w:t>
      </w:r>
      <w:r>
        <w:sym w:font="Wingdings" w:char="F04A"/>
      </w:r>
      <w:r>
        <w:t xml:space="preserve"> </w:t>
      </w:r>
    </w:p>
    <w:p w14:paraId="1AFD8569" w14:textId="77777777" w:rsidR="003E50DE" w:rsidRDefault="003E50DE" w:rsidP="003E50DE">
      <w:r>
        <w:t xml:space="preserve">If you involve the bus driver- just give the bus driver three cards with a number 3, 2, and 1 on separate cards.  The bus driver will hand one of the numbers to the person who checks in with the buses in the morning.  The bus check in person will take the card into the school and hand it to the check-in/check-out person who is monitoring the forms for the student.  This way the bus driver can be involved and not take up too much of their time.  The bus driver will be given the number back at the afternoon route time.  </w:t>
      </w:r>
    </w:p>
    <w:p w14:paraId="0AF3D4A1" w14:textId="77777777" w:rsidR="003E50DE" w:rsidRDefault="003E50DE" w:rsidP="003E50DE"/>
    <w:p w14:paraId="4730E2E7" w14:textId="77777777" w:rsidR="003E50DE" w:rsidRDefault="003E50DE" w:rsidP="003E50DE"/>
    <w:p w14:paraId="397D9D85" w14:textId="77777777" w:rsidR="003E50DE" w:rsidRDefault="003E50DE" w:rsidP="003E50DE"/>
    <w:p w14:paraId="2310DCD9" w14:textId="77777777" w:rsidR="003E50DE" w:rsidRDefault="003E50DE" w:rsidP="003E50DE"/>
    <w:p w14:paraId="58F52907" w14:textId="77777777" w:rsidR="003E50DE" w:rsidRDefault="003E50DE" w:rsidP="003E50DE"/>
    <w:p w14:paraId="5033D439" w14:textId="77777777" w:rsidR="003E50DE" w:rsidRDefault="003E50DE" w:rsidP="003E50DE"/>
    <w:p w14:paraId="6F617103" w14:textId="77777777" w:rsidR="003E50DE" w:rsidRDefault="003E50DE" w:rsidP="003E50DE"/>
    <w:p w14:paraId="083965EC" w14:textId="77777777" w:rsidR="003E50DE" w:rsidRDefault="003E50DE" w:rsidP="003E50DE"/>
    <w:p w14:paraId="1D07BC85" w14:textId="77777777" w:rsidR="003E50DE" w:rsidRDefault="003E50DE" w:rsidP="003E50DE"/>
    <w:p w14:paraId="4CD7ED1E" w14:textId="77777777" w:rsidR="003E50DE" w:rsidRDefault="003E50DE" w:rsidP="003E50DE"/>
    <w:p w14:paraId="12B07796" w14:textId="77777777" w:rsidR="003E50DE" w:rsidRDefault="003E50DE" w:rsidP="003E50DE"/>
    <w:p w14:paraId="16E8673F" w14:textId="77777777" w:rsidR="003E50DE" w:rsidRDefault="003E50DE" w:rsidP="003E50DE"/>
    <w:p w14:paraId="6CCDA6BD" w14:textId="77777777" w:rsidR="003E50DE" w:rsidRDefault="003E50DE" w:rsidP="003E50DE"/>
    <w:p w14:paraId="28828C1C" w14:textId="77777777" w:rsidR="003E50DE" w:rsidRDefault="003E50DE" w:rsidP="003E50DE"/>
    <w:p w14:paraId="3345D3EE" w14:textId="77777777" w:rsidR="003E50DE" w:rsidRDefault="003E50DE" w:rsidP="003E50DE"/>
    <w:p w14:paraId="18E02F6C" w14:textId="77777777" w:rsidR="003E50DE" w:rsidRDefault="003E50DE" w:rsidP="003E50DE"/>
    <w:p w14:paraId="6B881387" w14:textId="77777777" w:rsidR="003E50DE" w:rsidRDefault="003E50DE" w:rsidP="003E50DE"/>
    <w:p w14:paraId="5E622551" w14:textId="77777777" w:rsidR="003E50DE" w:rsidRDefault="003E50DE" w:rsidP="003E50DE"/>
    <w:p w14:paraId="763E7741" w14:textId="77777777" w:rsidR="003E50DE" w:rsidRDefault="003E50DE" w:rsidP="003E50DE"/>
    <w:p w14:paraId="5571E8DB" w14:textId="77777777" w:rsidR="003E50DE" w:rsidRDefault="003E50DE" w:rsidP="003E50DE"/>
    <w:p w14:paraId="0DFEF74C" w14:textId="77777777" w:rsidR="003E50DE" w:rsidRDefault="003E50DE" w:rsidP="003E50DE"/>
    <w:p w14:paraId="0961DB01" w14:textId="77777777" w:rsidR="003E50DE" w:rsidRDefault="003E50DE" w:rsidP="003E50DE"/>
    <w:p w14:paraId="05AB4F7E" w14:textId="77777777" w:rsidR="003E50DE" w:rsidRDefault="003E50DE" w:rsidP="003E50DE">
      <w:r>
        <w:lastRenderedPageBreak/>
        <w:t xml:space="preserve">The following page has a sheet filled out.  </w:t>
      </w:r>
    </w:p>
    <w:p w14:paraId="0558FBB7" w14:textId="77777777" w:rsidR="003E50DE" w:rsidRDefault="003E50DE" w:rsidP="003E50DE">
      <w:pPr>
        <w:jc w:val="center"/>
        <w:rPr>
          <w:rFonts w:ascii="Georgia" w:hAnsi="Georgia"/>
        </w:rPr>
      </w:pPr>
      <w:r>
        <w:rPr>
          <w:rFonts w:ascii="Georgia" w:hAnsi="Georgia"/>
        </w:rPr>
        <w:t>Student Teacher Action Rating Sheet (</w:t>
      </w:r>
      <w:r w:rsidRPr="00B245B8">
        <w:rPr>
          <w:rFonts w:ascii="Georgia" w:hAnsi="Georgia"/>
          <w:b/>
        </w:rPr>
        <w:t>STARS</w:t>
      </w:r>
      <w:r>
        <w:rPr>
          <w:rFonts w:ascii="Georgia" w:hAnsi="Georgia"/>
        </w:rPr>
        <w:t>)</w:t>
      </w:r>
    </w:p>
    <w:p w14:paraId="41BD5D31" w14:textId="77777777" w:rsidR="003E50DE" w:rsidRPr="00935AC9" w:rsidRDefault="003E50DE" w:rsidP="003E50DE">
      <w:r w:rsidRPr="00935AC9">
        <w:t>Student Name:</w:t>
      </w:r>
      <w:r>
        <w:t xml:space="preserve"> </w:t>
      </w:r>
      <w:r w:rsidRPr="00935AC9">
        <w:t>_____</w:t>
      </w:r>
      <w:r>
        <w:t xml:space="preserve"> Sample _______________________</w:t>
      </w:r>
      <w:r w:rsidRPr="00935AC9">
        <w:t>_</w:t>
      </w:r>
      <w:r>
        <w:t xml:space="preserve">   Date:  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427"/>
        <w:gridCol w:w="424"/>
        <w:gridCol w:w="229"/>
        <w:gridCol w:w="517"/>
        <w:gridCol w:w="428"/>
        <w:gridCol w:w="227"/>
        <w:gridCol w:w="520"/>
        <w:gridCol w:w="428"/>
        <w:gridCol w:w="228"/>
        <w:gridCol w:w="526"/>
        <w:gridCol w:w="426"/>
        <w:gridCol w:w="229"/>
        <w:gridCol w:w="538"/>
        <w:gridCol w:w="428"/>
        <w:gridCol w:w="239"/>
        <w:gridCol w:w="797"/>
        <w:gridCol w:w="428"/>
        <w:gridCol w:w="236"/>
        <w:gridCol w:w="606"/>
        <w:gridCol w:w="433"/>
      </w:tblGrid>
      <w:tr w:rsidR="003E50DE" w:rsidRPr="00935AC9" w14:paraId="18A5E086" w14:textId="77777777" w:rsidTr="001A4021">
        <w:tc>
          <w:tcPr>
            <w:tcW w:w="1036" w:type="dxa"/>
            <w:shd w:val="clear" w:color="auto" w:fill="auto"/>
          </w:tcPr>
          <w:p w14:paraId="18AD061B" w14:textId="77777777" w:rsidR="003E50DE" w:rsidRPr="00EA7E00" w:rsidRDefault="003E50DE" w:rsidP="001A4021"/>
        </w:tc>
        <w:tc>
          <w:tcPr>
            <w:tcW w:w="851" w:type="dxa"/>
            <w:gridSpan w:val="2"/>
            <w:shd w:val="clear" w:color="auto" w:fill="auto"/>
          </w:tcPr>
          <w:p w14:paraId="40D00377" w14:textId="77777777" w:rsidR="003E50DE" w:rsidRPr="00EA7E00" w:rsidRDefault="003E50DE" w:rsidP="001A4021">
            <w:r w:rsidRPr="00EA7E00">
              <w:t>Hour One</w:t>
            </w:r>
          </w:p>
        </w:tc>
        <w:tc>
          <w:tcPr>
            <w:tcW w:w="229" w:type="dxa"/>
            <w:vMerge w:val="restart"/>
            <w:shd w:val="clear" w:color="auto" w:fill="000000"/>
          </w:tcPr>
          <w:p w14:paraId="0721B4EA" w14:textId="77777777" w:rsidR="003E50DE" w:rsidRPr="00EA7E00" w:rsidRDefault="003E50DE" w:rsidP="001A4021"/>
        </w:tc>
        <w:tc>
          <w:tcPr>
            <w:tcW w:w="945" w:type="dxa"/>
            <w:gridSpan w:val="2"/>
            <w:shd w:val="clear" w:color="auto" w:fill="auto"/>
          </w:tcPr>
          <w:p w14:paraId="33262FD4" w14:textId="77777777" w:rsidR="003E50DE" w:rsidRPr="00EA7E00" w:rsidRDefault="003E50DE" w:rsidP="001A4021">
            <w:r w:rsidRPr="00EA7E00">
              <w:t>Hour Two</w:t>
            </w:r>
          </w:p>
        </w:tc>
        <w:tc>
          <w:tcPr>
            <w:tcW w:w="227" w:type="dxa"/>
            <w:vMerge w:val="restart"/>
            <w:shd w:val="clear" w:color="auto" w:fill="000000"/>
          </w:tcPr>
          <w:p w14:paraId="5B05A20B" w14:textId="77777777" w:rsidR="003E50DE" w:rsidRPr="00EA7E00" w:rsidRDefault="003E50DE" w:rsidP="001A4021"/>
        </w:tc>
        <w:tc>
          <w:tcPr>
            <w:tcW w:w="948" w:type="dxa"/>
            <w:gridSpan w:val="2"/>
            <w:shd w:val="clear" w:color="auto" w:fill="auto"/>
          </w:tcPr>
          <w:p w14:paraId="02266B86" w14:textId="77777777" w:rsidR="003E50DE" w:rsidRPr="00EA7E00" w:rsidRDefault="003E50DE" w:rsidP="001A4021">
            <w:r w:rsidRPr="00EA7E00">
              <w:t>Hour Three</w:t>
            </w:r>
          </w:p>
        </w:tc>
        <w:tc>
          <w:tcPr>
            <w:tcW w:w="228" w:type="dxa"/>
            <w:vMerge w:val="restart"/>
            <w:shd w:val="clear" w:color="auto" w:fill="000000"/>
          </w:tcPr>
          <w:p w14:paraId="16F799E5" w14:textId="77777777" w:rsidR="003E50DE" w:rsidRPr="00EA7E00" w:rsidRDefault="003E50DE" w:rsidP="001A4021"/>
        </w:tc>
        <w:tc>
          <w:tcPr>
            <w:tcW w:w="952" w:type="dxa"/>
            <w:gridSpan w:val="2"/>
            <w:shd w:val="clear" w:color="auto" w:fill="auto"/>
          </w:tcPr>
          <w:p w14:paraId="33D7B219" w14:textId="77777777" w:rsidR="003E50DE" w:rsidRPr="00EA7E00" w:rsidRDefault="003E50DE" w:rsidP="001A4021">
            <w:r w:rsidRPr="00EA7E00">
              <w:t>Hour Four</w:t>
            </w:r>
          </w:p>
        </w:tc>
        <w:tc>
          <w:tcPr>
            <w:tcW w:w="229" w:type="dxa"/>
            <w:vMerge w:val="restart"/>
            <w:shd w:val="clear" w:color="auto" w:fill="000000"/>
          </w:tcPr>
          <w:p w14:paraId="74D833A2" w14:textId="77777777" w:rsidR="003E50DE" w:rsidRPr="00EA7E00" w:rsidRDefault="003E50DE" w:rsidP="001A4021"/>
        </w:tc>
        <w:tc>
          <w:tcPr>
            <w:tcW w:w="966" w:type="dxa"/>
            <w:gridSpan w:val="2"/>
            <w:shd w:val="clear" w:color="auto" w:fill="auto"/>
          </w:tcPr>
          <w:p w14:paraId="2541C3CA" w14:textId="77777777" w:rsidR="003E50DE" w:rsidRPr="00EA7E00" w:rsidRDefault="003E50DE" w:rsidP="001A4021">
            <w:r w:rsidRPr="00EA7E00">
              <w:t>Hour Five</w:t>
            </w:r>
          </w:p>
        </w:tc>
        <w:tc>
          <w:tcPr>
            <w:tcW w:w="239" w:type="dxa"/>
            <w:vMerge w:val="restart"/>
            <w:shd w:val="clear" w:color="auto" w:fill="000000"/>
          </w:tcPr>
          <w:p w14:paraId="6700F2A0" w14:textId="77777777" w:rsidR="003E50DE" w:rsidRPr="00EA7E00" w:rsidRDefault="003E50DE" w:rsidP="001A4021"/>
        </w:tc>
        <w:tc>
          <w:tcPr>
            <w:tcW w:w="1225" w:type="dxa"/>
            <w:gridSpan w:val="2"/>
            <w:shd w:val="clear" w:color="auto" w:fill="auto"/>
          </w:tcPr>
          <w:p w14:paraId="2A68C097" w14:textId="77777777" w:rsidR="003E50DE" w:rsidRPr="00EA7E00" w:rsidRDefault="003E50DE" w:rsidP="001A4021">
            <w:r w:rsidRPr="00EA7E00">
              <w:t>Hour Six</w:t>
            </w:r>
          </w:p>
        </w:tc>
        <w:tc>
          <w:tcPr>
            <w:tcW w:w="236" w:type="dxa"/>
            <w:vMerge w:val="restart"/>
            <w:shd w:val="clear" w:color="auto" w:fill="000000"/>
          </w:tcPr>
          <w:p w14:paraId="0FB119E1" w14:textId="77777777" w:rsidR="003E50DE" w:rsidRPr="00EA7E00" w:rsidRDefault="003E50DE" w:rsidP="001A4021"/>
        </w:tc>
        <w:tc>
          <w:tcPr>
            <w:tcW w:w="1039" w:type="dxa"/>
            <w:gridSpan w:val="2"/>
            <w:shd w:val="clear" w:color="auto" w:fill="auto"/>
          </w:tcPr>
          <w:p w14:paraId="183A88FC" w14:textId="77777777" w:rsidR="003E50DE" w:rsidRPr="00EA7E00" w:rsidRDefault="003E50DE" w:rsidP="001A4021">
            <w:r w:rsidRPr="00EA7E00">
              <w:t>Hour Seven</w:t>
            </w:r>
          </w:p>
        </w:tc>
      </w:tr>
      <w:tr w:rsidR="003E50DE" w:rsidRPr="00935AC9" w14:paraId="1BF15B76" w14:textId="77777777" w:rsidTr="001A4021">
        <w:tc>
          <w:tcPr>
            <w:tcW w:w="1036" w:type="dxa"/>
            <w:vMerge w:val="restart"/>
            <w:shd w:val="clear" w:color="auto" w:fill="auto"/>
          </w:tcPr>
          <w:p w14:paraId="2EA33844" w14:textId="77777777" w:rsidR="003E50DE" w:rsidRPr="00EA7E00" w:rsidRDefault="003E50DE" w:rsidP="001A4021">
            <w:r w:rsidRPr="00EA7E00">
              <w:t>Keep hands and feet to self</w:t>
            </w:r>
          </w:p>
        </w:tc>
        <w:tc>
          <w:tcPr>
            <w:tcW w:w="427" w:type="dxa"/>
            <w:shd w:val="clear" w:color="auto" w:fill="BFBFBF"/>
          </w:tcPr>
          <w:p w14:paraId="46B25C66" w14:textId="77777777" w:rsidR="003E50DE" w:rsidRPr="00EA7E00" w:rsidRDefault="003E50DE" w:rsidP="001A4021">
            <w:r w:rsidRPr="00EA7E00">
              <w:t>T</w:t>
            </w:r>
          </w:p>
        </w:tc>
        <w:tc>
          <w:tcPr>
            <w:tcW w:w="424" w:type="dxa"/>
            <w:shd w:val="clear" w:color="auto" w:fill="F2F2F2"/>
          </w:tcPr>
          <w:p w14:paraId="438F8AC6" w14:textId="77777777" w:rsidR="003E50DE" w:rsidRPr="00EA7E00" w:rsidRDefault="003E50DE" w:rsidP="001A4021">
            <w:r w:rsidRPr="00EA7E00">
              <w:t>S</w:t>
            </w:r>
          </w:p>
        </w:tc>
        <w:tc>
          <w:tcPr>
            <w:tcW w:w="229" w:type="dxa"/>
            <w:vMerge/>
            <w:shd w:val="clear" w:color="auto" w:fill="000000"/>
          </w:tcPr>
          <w:p w14:paraId="74CB9FF9" w14:textId="77777777" w:rsidR="003E50DE" w:rsidRPr="00EA7E00" w:rsidRDefault="003E50DE" w:rsidP="001A4021"/>
        </w:tc>
        <w:tc>
          <w:tcPr>
            <w:tcW w:w="517" w:type="dxa"/>
            <w:shd w:val="clear" w:color="auto" w:fill="BFBFBF"/>
          </w:tcPr>
          <w:p w14:paraId="42C50FB0" w14:textId="77777777" w:rsidR="003E50DE" w:rsidRPr="00EA7E00" w:rsidRDefault="003E50DE" w:rsidP="001A4021">
            <w:r w:rsidRPr="00EA7E00">
              <w:t>T</w:t>
            </w:r>
          </w:p>
        </w:tc>
        <w:tc>
          <w:tcPr>
            <w:tcW w:w="428" w:type="dxa"/>
            <w:shd w:val="clear" w:color="auto" w:fill="F2F2F2"/>
          </w:tcPr>
          <w:p w14:paraId="1CF7B313" w14:textId="77777777" w:rsidR="003E50DE" w:rsidRPr="00EA7E00" w:rsidRDefault="003E50DE" w:rsidP="001A4021">
            <w:r w:rsidRPr="00EA7E00">
              <w:t>S</w:t>
            </w:r>
          </w:p>
        </w:tc>
        <w:tc>
          <w:tcPr>
            <w:tcW w:w="227" w:type="dxa"/>
            <w:vMerge/>
            <w:shd w:val="clear" w:color="auto" w:fill="000000"/>
          </w:tcPr>
          <w:p w14:paraId="659D9519" w14:textId="77777777" w:rsidR="003E50DE" w:rsidRPr="00EA7E00" w:rsidRDefault="003E50DE" w:rsidP="001A4021"/>
        </w:tc>
        <w:tc>
          <w:tcPr>
            <w:tcW w:w="520" w:type="dxa"/>
            <w:shd w:val="clear" w:color="auto" w:fill="BFBFBF"/>
          </w:tcPr>
          <w:p w14:paraId="696DDEEF" w14:textId="77777777" w:rsidR="003E50DE" w:rsidRPr="00EA7E00" w:rsidRDefault="003E50DE" w:rsidP="001A4021">
            <w:r w:rsidRPr="00EA7E00">
              <w:t>T</w:t>
            </w:r>
          </w:p>
        </w:tc>
        <w:tc>
          <w:tcPr>
            <w:tcW w:w="428" w:type="dxa"/>
            <w:shd w:val="clear" w:color="auto" w:fill="F2F2F2"/>
          </w:tcPr>
          <w:p w14:paraId="370E6485" w14:textId="77777777" w:rsidR="003E50DE" w:rsidRPr="00EA7E00" w:rsidRDefault="003E50DE" w:rsidP="001A4021">
            <w:r w:rsidRPr="00EA7E00">
              <w:t>S</w:t>
            </w:r>
          </w:p>
        </w:tc>
        <w:tc>
          <w:tcPr>
            <w:tcW w:w="228" w:type="dxa"/>
            <w:vMerge/>
            <w:shd w:val="clear" w:color="auto" w:fill="000000"/>
          </w:tcPr>
          <w:p w14:paraId="3E331929" w14:textId="77777777" w:rsidR="003E50DE" w:rsidRPr="00EA7E00" w:rsidRDefault="003E50DE" w:rsidP="001A4021"/>
        </w:tc>
        <w:tc>
          <w:tcPr>
            <w:tcW w:w="526" w:type="dxa"/>
            <w:shd w:val="clear" w:color="auto" w:fill="BFBFBF"/>
          </w:tcPr>
          <w:p w14:paraId="49590160" w14:textId="77777777" w:rsidR="003E50DE" w:rsidRPr="00EA7E00" w:rsidRDefault="003E50DE" w:rsidP="001A4021">
            <w:r w:rsidRPr="00EA7E00">
              <w:t>T</w:t>
            </w:r>
          </w:p>
        </w:tc>
        <w:tc>
          <w:tcPr>
            <w:tcW w:w="426" w:type="dxa"/>
            <w:shd w:val="clear" w:color="auto" w:fill="F2F2F2"/>
          </w:tcPr>
          <w:p w14:paraId="7696A4A7" w14:textId="77777777" w:rsidR="003E50DE" w:rsidRPr="00EA7E00" w:rsidRDefault="003E50DE" w:rsidP="001A4021">
            <w:r w:rsidRPr="00EA7E00">
              <w:t>S</w:t>
            </w:r>
          </w:p>
        </w:tc>
        <w:tc>
          <w:tcPr>
            <w:tcW w:w="229" w:type="dxa"/>
            <w:vMerge/>
            <w:shd w:val="clear" w:color="auto" w:fill="000000"/>
          </w:tcPr>
          <w:p w14:paraId="0C378046" w14:textId="77777777" w:rsidR="003E50DE" w:rsidRPr="00EA7E00" w:rsidRDefault="003E50DE" w:rsidP="001A4021"/>
        </w:tc>
        <w:tc>
          <w:tcPr>
            <w:tcW w:w="538" w:type="dxa"/>
            <w:shd w:val="clear" w:color="auto" w:fill="BFBFBF"/>
          </w:tcPr>
          <w:p w14:paraId="4840BC98" w14:textId="77777777" w:rsidR="003E50DE" w:rsidRPr="00EA7E00" w:rsidRDefault="003E50DE" w:rsidP="001A4021">
            <w:r w:rsidRPr="00EA7E00">
              <w:t>T</w:t>
            </w:r>
          </w:p>
        </w:tc>
        <w:tc>
          <w:tcPr>
            <w:tcW w:w="428" w:type="dxa"/>
            <w:shd w:val="clear" w:color="auto" w:fill="F2F2F2"/>
          </w:tcPr>
          <w:p w14:paraId="768FF1C6" w14:textId="77777777" w:rsidR="003E50DE" w:rsidRPr="00EA7E00" w:rsidRDefault="003E50DE" w:rsidP="001A4021">
            <w:r w:rsidRPr="00EA7E00">
              <w:t>S</w:t>
            </w:r>
          </w:p>
        </w:tc>
        <w:tc>
          <w:tcPr>
            <w:tcW w:w="239" w:type="dxa"/>
            <w:vMerge/>
            <w:shd w:val="clear" w:color="auto" w:fill="000000"/>
          </w:tcPr>
          <w:p w14:paraId="0B3B41FA" w14:textId="77777777" w:rsidR="003E50DE" w:rsidRPr="00EA7E00" w:rsidRDefault="003E50DE" w:rsidP="001A4021"/>
        </w:tc>
        <w:tc>
          <w:tcPr>
            <w:tcW w:w="797" w:type="dxa"/>
            <w:shd w:val="clear" w:color="auto" w:fill="BFBFBF"/>
          </w:tcPr>
          <w:p w14:paraId="7B5ECFD6" w14:textId="77777777" w:rsidR="003E50DE" w:rsidRPr="00EA7E00" w:rsidRDefault="003E50DE" w:rsidP="001A4021">
            <w:r w:rsidRPr="00EA7E00">
              <w:t>T</w:t>
            </w:r>
          </w:p>
        </w:tc>
        <w:tc>
          <w:tcPr>
            <w:tcW w:w="428" w:type="dxa"/>
            <w:shd w:val="clear" w:color="auto" w:fill="BFBFBF"/>
          </w:tcPr>
          <w:p w14:paraId="7F583189" w14:textId="77777777" w:rsidR="003E50DE" w:rsidRPr="00EA7E00" w:rsidRDefault="003E50DE" w:rsidP="001A4021">
            <w:r w:rsidRPr="00EA7E00">
              <w:t>S</w:t>
            </w:r>
          </w:p>
        </w:tc>
        <w:tc>
          <w:tcPr>
            <w:tcW w:w="236" w:type="dxa"/>
            <w:vMerge/>
            <w:shd w:val="clear" w:color="auto" w:fill="000000"/>
          </w:tcPr>
          <w:p w14:paraId="75714B14" w14:textId="77777777" w:rsidR="003E50DE" w:rsidRPr="00EA7E00" w:rsidRDefault="003E50DE" w:rsidP="001A4021"/>
        </w:tc>
        <w:tc>
          <w:tcPr>
            <w:tcW w:w="606" w:type="dxa"/>
            <w:shd w:val="clear" w:color="auto" w:fill="BFBFBF"/>
          </w:tcPr>
          <w:p w14:paraId="165A3747" w14:textId="77777777" w:rsidR="003E50DE" w:rsidRPr="00EA7E00" w:rsidRDefault="003E50DE" w:rsidP="001A4021">
            <w:r w:rsidRPr="00EA7E00">
              <w:t>T</w:t>
            </w:r>
          </w:p>
        </w:tc>
        <w:tc>
          <w:tcPr>
            <w:tcW w:w="433" w:type="dxa"/>
            <w:shd w:val="clear" w:color="auto" w:fill="BFBFBF"/>
          </w:tcPr>
          <w:p w14:paraId="1E075FC2" w14:textId="77777777" w:rsidR="003E50DE" w:rsidRPr="00EA7E00" w:rsidRDefault="003E50DE" w:rsidP="001A4021">
            <w:r w:rsidRPr="00EA7E00">
              <w:t>S</w:t>
            </w:r>
          </w:p>
        </w:tc>
      </w:tr>
      <w:tr w:rsidR="003E50DE" w:rsidRPr="00935AC9" w14:paraId="2A18857D" w14:textId="77777777" w:rsidTr="001A4021">
        <w:tc>
          <w:tcPr>
            <w:tcW w:w="1036" w:type="dxa"/>
            <w:vMerge/>
            <w:shd w:val="clear" w:color="auto" w:fill="auto"/>
          </w:tcPr>
          <w:p w14:paraId="154E8A5F" w14:textId="77777777" w:rsidR="003E50DE" w:rsidRPr="00EA7E00" w:rsidRDefault="003E50DE" w:rsidP="001A4021"/>
        </w:tc>
        <w:tc>
          <w:tcPr>
            <w:tcW w:w="427" w:type="dxa"/>
            <w:shd w:val="clear" w:color="auto" w:fill="auto"/>
          </w:tcPr>
          <w:p w14:paraId="011F2373" w14:textId="77777777" w:rsidR="003E50DE" w:rsidRPr="00EA7E00" w:rsidRDefault="003E50DE" w:rsidP="001A4021">
            <w:pPr>
              <w:rPr>
                <w:b/>
                <w:sz w:val="32"/>
              </w:rPr>
            </w:pPr>
            <w:r w:rsidRPr="00EA7E00">
              <w:rPr>
                <w:b/>
                <w:sz w:val="32"/>
              </w:rPr>
              <w:t>3</w:t>
            </w:r>
          </w:p>
          <w:p w14:paraId="229FAA74" w14:textId="77777777" w:rsidR="003E50DE" w:rsidRPr="00EA7E00" w:rsidRDefault="003E50DE" w:rsidP="001A4021">
            <w:pPr>
              <w:rPr>
                <w:b/>
                <w:sz w:val="32"/>
              </w:rPr>
            </w:pPr>
          </w:p>
        </w:tc>
        <w:tc>
          <w:tcPr>
            <w:tcW w:w="424" w:type="dxa"/>
            <w:shd w:val="clear" w:color="auto" w:fill="F2F2F2"/>
          </w:tcPr>
          <w:p w14:paraId="625AD60B" w14:textId="77777777" w:rsidR="003E50DE" w:rsidRPr="00EA7E00" w:rsidRDefault="003E50DE" w:rsidP="001A4021">
            <w:pPr>
              <w:rPr>
                <w:b/>
                <w:sz w:val="32"/>
              </w:rPr>
            </w:pPr>
            <w:r w:rsidRPr="00EA7E00">
              <w:rPr>
                <w:b/>
                <w:sz w:val="32"/>
              </w:rPr>
              <w:t>3</w:t>
            </w:r>
          </w:p>
        </w:tc>
        <w:tc>
          <w:tcPr>
            <w:tcW w:w="229" w:type="dxa"/>
            <w:vMerge/>
            <w:shd w:val="clear" w:color="auto" w:fill="000000"/>
          </w:tcPr>
          <w:p w14:paraId="51D24849" w14:textId="77777777" w:rsidR="003E50DE" w:rsidRPr="00EA7E00" w:rsidRDefault="003E50DE" w:rsidP="001A4021">
            <w:pPr>
              <w:rPr>
                <w:b/>
                <w:sz w:val="32"/>
              </w:rPr>
            </w:pPr>
          </w:p>
        </w:tc>
        <w:tc>
          <w:tcPr>
            <w:tcW w:w="517" w:type="dxa"/>
            <w:shd w:val="clear" w:color="auto" w:fill="auto"/>
          </w:tcPr>
          <w:p w14:paraId="0B2C0A6A" w14:textId="77777777" w:rsidR="003E50DE" w:rsidRPr="00EA7E00" w:rsidRDefault="003E50DE" w:rsidP="001A4021">
            <w:pPr>
              <w:rPr>
                <w:b/>
                <w:sz w:val="32"/>
              </w:rPr>
            </w:pPr>
            <w:r w:rsidRPr="00EA7E00">
              <w:rPr>
                <w:b/>
                <w:sz w:val="32"/>
              </w:rPr>
              <w:t>2</w:t>
            </w:r>
          </w:p>
          <w:p w14:paraId="33983B95" w14:textId="77777777" w:rsidR="003E50DE" w:rsidRPr="00EA7E00" w:rsidRDefault="003E50DE" w:rsidP="001A4021">
            <w:pPr>
              <w:rPr>
                <w:b/>
                <w:sz w:val="32"/>
              </w:rPr>
            </w:pPr>
          </w:p>
        </w:tc>
        <w:tc>
          <w:tcPr>
            <w:tcW w:w="428" w:type="dxa"/>
            <w:shd w:val="clear" w:color="auto" w:fill="F2F2F2"/>
          </w:tcPr>
          <w:p w14:paraId="72328A02" w14:textId="77777777" w:rsidR="003E50DE" w:rsidRPr="00EA7E00" w:rsidRDefault="003E50DE" w:rsidP="001A4021">
            <w:pPr>
              <w:rPr>
                <w:b/>
                <w:sz w:val="32"/>
              </w:rPr>
            </w:pPr>
            <w:r w:rsidRPr="00EA7E00">
              <w:rPr>
                <w:b/>
                <w:sz w:val="32"/>
              </w:rPr>
              <w:t>2</w:t>
            </w:r>
          </w:p>
        </w:tc>
        <w:tc>
          <w:tcPr>
            <w:tcW w:w="227" w:type="dxa"/>
            <w:vMerge/>
            <w:shd w:val="clear" w:color="auto" w:fill="000000"/>
          </w:tcPr>
          <w:p w14:paraId="17E5687D" w14:textId="77777777" w:rsidR="003E50DE" w:rsidRPr="00EA7E00" w:rsidRDefault="003E50DE" w:rsidP="001A4021">
            <w:pPr>
              <w:rPr>
                <w:b/>
                <w:sz w:val="32"/>
              </w:rPr>
            </w:pPr>
          </w:p>
        </w:tc>
        <w:tc>
          <w:tcPr>
            <w:tcW w:w="520" w:type="dxa"/>
            <w:shd w:val="clear" w:color="auto" w:fill="auto"/>
          </w:tcPr>
          <w:p w14:paraId="56E63D54" w14:textId="77777777" w:rsidR="003E50DE" w:rsidRPr="00EA7E00" w:rsidRDefault="003E50DE" w:rsidP="001A4021">
            <w:pPr>
              <w:rPr>
                <w:b/>
                <w:sz w:val="32"/>
              </w:rPr>
            </w:pPr>
            <w:r w:rsidRPr="00EA7E00">
              <w:rPr>
                <w:b/>
                <w:sz w:val="32"/>
              </w:rPr>
              <w:t>2</w:t>
            </w:r>
          </w:p>
          <w:p w14:paraId="59CBA903" w14:textId="77777777" w:rsidR="003E50DE" w:rsidRPr="00EA7E00" w:rsidRDefault="003E50DE" w:rsidP="001A4021">
            <w:pPr>
              <w:rPr>
                <w:b/>
                <w:sz w:val="32"/>
              </w:rPr>
            </w:pPr>
          </w:p>
        </w:tc>
        <w:tc>
          <w:tcPr>
            <w:tcW w:w="428" w:type="dxa"/>
            <w:shd w:val="clear" w:color="auto" w:fill="F2F2F2"/>
          </w:tcPr>
          <w:p w14:paraId="751FCEB3" w14:textId="77777777" w:rsidR="003E50DE" w:rsidRPr="00EA7E00" w:rsidRDefault="003E50DE" w:rsidP="001A4021">
            <w:pPr>
              <w:rPr>
                <w:b/>
                <w:sz w:val="32"/>
              </w:rPr>
            </w:pPr>
            <w:r w:rsidRPr="00EA7E00">
              <w:rPr>
                <w:b/>
                <w:sz w:val="32"/>
              </w:rPr>
              <w:t>3</w:t>
            </w:r>
          </w:p>
        </w:tc>
        <w:tc>
          <w:tcPr>
            <w:tcW w:w="228" w:type="dxa"/>
            <w:vMerge/>
            <w:shd w:val="clear" w:color="auto" w:fill="000000"/>
          </w:tcPr>
          <w:p w14:paraId="60499778" w14:textId="77777777" w:rsidR="003E50DE" w:rsidRPr="00EA7E00" w:rsidRDefault="003E50DE" w:rsidP="001A4021">
            <w:pPr>
              <w:rPr>
                <w:b/>
                <w:sz w:val="32"/>
              </w:rPr>
            </w:pPr>
          </w:p>
        </w:tc>
        <w:tc>
          <w:tcPr>
            <w:tcW w:w="526" w:type="dxa"/>
            <w:shd w:val="clear" w:color="auto" w:fill="auto"/>
          </w:tcPr>
          <w:p w14:paraId="0244CCE9" w14:textId="77777777" w:rsidR="003E50DE" w:rsidRPr="00EA7E00" w:rsidRDefault="003E50DE" w:rsidP="001A4021">
            <w:pPr>
              <w:rPr>
                <w:b/>
                <w:sz w:val="32"/>
              </w:rPr>
            </w:pPr>
            <w:r w:rsidRPr="00EA7E00">
              <w:rPr>
                <w:b/>
                <w:sz w:val="32"/>
              </w:rPr>
              <w:t>3</w:t>
            </w:r>
          </w:p>
          <w:p w14:paraId="2475B2DB" w14:textId="77777777" w:rsidR="003E50DE" w:rsidRPr="00EA7E00" w:rsidRDefault="003E50DE" w:rsidP="001A4021">
            <w:pPr>
              <w:rPr>
                <w:b/>
                <w:sz w:val="32"/>
              </w:rPr>
            </w:pPr>
          </w:p>
        </w:tc>
        <w:tc>
          <w:tcPr>
            <w:tcW w:w="426" w:type="dxa"/>
            <w:shd w:val="clear" w:color="auto" w:fill="F2F2F2"/>
          </w:tcPr>
          <w:p w14:paraId="525B357B" w14:textId="77777777" w:rsidR="003E50DE" w:rsidRPr="00EA7E00" w:rsidRDefault="003E50DE" w:rsidP="001A4021">
            <w:pPr>
              <w:rPr>
                <w:b/>
                <w:sz w:val="32"/>
              </w:rPr>
            </w:pPr>
            <w:r w:rsidRPr="00EA7E00">
              <w:rPr>
                <w:b/>
                <w:sz w:val="32"/>
              </w:rPr>
              <w:t>3</w:t>
            </w:r>
          </w:p>
        </w:tc>
        <w:tc>
          <w:tcPr>
            <w:tcW w:w="229" w:type="dxa"/>
            <w:vMerge/>
            <w:shd w:val="clear" w:color="auto" w:fill="000000"/>
          </w:tcPr>
          <w:p w14:paraId="101F89D3" w14:textId="77777777" w:rsidR="003E50DE" w:rsidRPr="00EA7E00" w:rsidRDefault="003E50DE" w:rsidP="001A4021">
            <w:pPr>
              <w:rPr>
                <w:b/>
                <w:sz w:val="32"/>
              </w:rPr>
            </w:pPr>
          </w:p>
        </w:tc>
        <w:tc>
          <w:tcPr>
            <w:tcW w:w="538" w:type="dxa"/>
            <w:shd w:val="clear" w:color="auto" w:fill="auto"/>
          </w:tcPr>
          <w:p w14:paraId="24F72AD6" w14:textId="77777777" w:rsidR="003E50DE" w:rsidRPr="00EA7E00" w:rsidRDefault="003E50DE" w:rsidP="001A4021">
            <w:pPr>
              <w:rPr>
                <w:b/>
                <w:sz w:val="32"/>
              </w:rPr>
            </w:pPr>
            <w:r w:rsidRPr="00EA7E00">
              <w:rPr>
                <w:b/>
                <w:sz w:val="32"/>
              </w:rPr>
              <w:t>2</w:t>
            </w:r>
          </w:p>
          <w:p w14:paraId="39331CA6" w14:textId="77777777" w:rsidR="003E50DE" w:rsidRPr="00EA7E00" w:rsidRDefault="003E50DE" w:rsidP="001A4021">
            <w:pPr>
              <w:rPr>
                <w:b/>
                <w:sz w:val="32"/>
              </w:rPr>
            </w:pPr>
          </w:p>
        </w:tc>
        <w:tc>
          <w:tcPr>
            <w:tcW w:w="428" w:type="dxa"/>
            <w:shd w:val="clear" w:color="auto" w:fill="F2F2F2"/>
          </w:tcPr>
          <w:p w14:paraId="78DEDC06" w14:textId="77777777" w:rsidR="003E50DE" w:rsidRPr="00EA7E00" w:rsidRDefault="003E50DE" w:rsidP="001A4021">
            <w:pPr>
              <w:rPr>
                <w:b/>
                <w:sz w:val="32"/>
              </w:rPr>
            </w:pPr>
            <w:r w:rsidRPr="00EA7E00">
              <w:rPr>
                <w:b/>
                <w:sz w:val="32"/>
              </w:rPr>
              <w:t>2</w:t>
            </w:r>
          </w:p>
        </w:tc>
        <w:tc>
          <w:tcPr>
            <w:tcW w:w="239" w:type="dxa"/>
            <w:vMerge/>
            <w:shd w:val="clear" w:color="auto" w:fill="000000"/>
          </w:tcPr>
          <w:p w14:paraId="18ABDC93" w14:textId="77777777" w:rsidR="003E50DE" w:rsidRPr="00EA7E00" w:rsidRDefault="003E50DE" w:rsidP="001A4021">
            <w:pPr>
              <w:rPr>
                <w:b/>
                <w:sz w:val="32"/>
              </w:rPr>
            </w:pPr>
          </w:p>
        </w:tc>
        <w:tc>
          <w:tcPr>
            <w:tcW w:w="797" w:type="dxa"/>
            <w:shd w:val="clear" w:color="auto" w:fill="auto"/>
          </w:tcPr>
          <w:p w14:paraId="1439B9C3" w14:textId="77777777" w:rsidR="003E50DE" w:rsidRPr="00EA7E00" w:rsidRDefault="003E50DE" w:rsidP="001A4021">
            <w:pPr>
              <w:rPr>
                <w:b/>
                <w:sz w:val="32"/>
              </w:rPr>
            </w:pPr>
            <w:r w:rsidRPr="00EA7E00">
              <w:rPr>
                <w:b/>
                <w:sz w:val="32"/>
              </w:rPr>
              <w:t>1</w:t>
            </w:r>
          </w:p>
          <w:p w14:paraId="059836D3" w14:textId="77777777" w:rsidR="003E50DE" w:rsidRPr="00EA7E00" w:rsidRDefault="003E50DE" w:rsidP="001A4021">
            <w:pPr>
              <w:rPr>
                <w:b/>
                <w:sz w:val="32"/>
              </w:rPr>
            </w:pPr>
          </w:p>
        </w:tc>
        <w:tc>
          <w:tcPr>
            <w:tcW w:w="428" w:type="dxa"/>
            <w:shd w:val="clear" w:color="auto" w:fill="F2F2F2"/>
          </w:tcPr>
          <w:p w14:paraId="3B7BECFB" w14:textId="77777777" w:rsidR="003E50DE" w:rsidRPr="00EA7E00" w:rsidRDefault="003E50DE" w:rsidP="001A4021">
            <w:pPr>
              <w:rPr>
                <w:b/>
                <w:sz w:val="32"/>
              </w:rPr>
            </w:pPr>
            <w:r w:rsidRPr="00EA7E00">
              <w:rPr>
                <w:b/>
                <w:sz w:val="32"/>
              </w:rPr>
              <w:t>1</w:t>
            </w:r>
          </w:p>
        </w:tc>
        <w:tc>
          <w:tcPr>
            <w:tcW w:w="236" w:type="dxa"/>
            <w:vMerge/>
            <w:shd w:val="clear" w:color="auto" w:fill="000000"/>
          </w:tcPr>
          <w:p w14:paraId="1C3F3918" w14:textId="77777777" w:rsidR="003E50DE" w:rsidRPr="00EA7E00" w:rsidRDefault="003E50DE" w:rsidP="001A4021">
            <w:pPr>
              <w:rPr>
                <w:b/>
                <w:sz w:val="32"/>
              </w:rPr>
            </w:pPr>
          </w:p>
        </w:tc>
        <w:tc>
          <w:tcPr>
            <w:tcW w:w="606" w:type="dxa"/>
            <w:shd w:val="clear" w:color="auto" w:fill="auto"/>
          </w:tcPr>
          <w:p w14:paraId="407E1460" w14:textId="77777777" w:rsidR="003E50DE" w:rsidRPr="00EA7E00" w:rsidRDefault="003E50DE" w:rsidP="001A4021">
            <w:pPr>
              <w:rPr>
                <w:b/>
                <w:sz w:val="32"/>
              </w:rPr>
            </w:pPr>
            <w:r w:rsidRPr="00EA7E00">
              <w:rPr>
                <w:b/>
                <w:sz w:val="32"/>
              </w:rPr>
              <w:t>3</w:t>
            </w:r>
          </w:p>
          <w:p w14:paraId="3FE08BBB" w14:textId="77777777" w:rsidR="003E50DE" w:rsidRPr="00EA7E00" w:rsidRDefault="003E50DE" w:rsidP="001A4021">
            <w:pPr>
              <w:rPr>
                <w:b/>
                <w:sz w:val="32"/>
              </w:rPr>
            </w:pPr>
          </w:p>
        </w:tc>
        <w:tc>
          <w:tcPr>
            <w:tcW w:w="433" w:type="dxa"/>
            <w:shd w:val="clear" w:color="auto" w:fill="F2F2F2"/>
          </w:tcPr>
          <w:p w14:paraId="245D4B25" w14:textId="77777777" w:rsidR="003E50DE" w:rsidRPr="00EA7E00" w:rsidRDefault="003E50DE" w:rsidP="001A4021">
            <w:pPr>
              <w:rPr>
                <w:b/>
                <w:sz w:val="32"/>
              </w:rPr>
            </w:pPr>
            <w:r w:rsidRPr="00EA7E00">
              <w:rPr>
                <w:b/>
                <w:sz w:val="32"/>
              </w:rPr>
              <w:t>3</w:t>
            </w:r>
          </w:p>
        </w:tc>
      </w:tr>
      <w:tr w:rsidR="003E50DE" w:rsidRPr="00935AC9" w14:paraId="4F20CC5E" w14:textId="77777777" w:rsidTr="001A4021">
        <w:tc>
          <w:tcPr>
            <w:tcW w:w="1036" w:type="dxa"/>
            <w:vMerge w:val="restart"/>
            <w:shd w:val="clear" w:color="auto" w:fill="auto"/>
          </w:tcPr>
          <w:p w14:paraId="09C5C4FC" w14:textId="77777777" w:rsidR="003E50DE" w:rsidRPr="00EA7E00" w:rsidRDefault="003E50DE" w:rsidP="001A4021">
            <w:r w:rsidRPr="00EA7E00">
              <w:t>Stay in your assigned area</w:t>
            </w:r>
          </w:p>
        </w:tc>
        <w:tc>
          <w:tcPr>
            <w:tcW w:w="427" w:type="dxa"/>
            <w:shd w:val="clear" w:color="auto" w:fill="BFBFBF"/>
          </w:tcPr>
          <w:p w14:paraId="0322B059" w14:textId="77777777" w:rsidR="003E50DE" w:rsidRPr="00EA7E00" w:rsidRDefault="003E50DE" w:rsidP="001A4021">
            <w:r w:rsidRPr="00EA7E00">
              <w:t>T</w:t>
            </w:r>
          </w:p>
        </w:tc>
        <w:tc>
          <w:tcPr>
            <w:tcW w:w="424" w:type="dxa"/>
            <w:shd w:val="clear" w:color="auto" w:fill="F2F2F2"/>
          </w:tcPr>
          <w:p w14:paraId="64D3EDAB" w14:textId="77777777" w:rsidR="003E50DE" w:rsidRPr="00EA7E00" w:rsidRDefault="003E50DE" w:rsidP="001A4021">
            <w:r w:rsidRPr="00EA7E00">
              <w:t>S</w:t>
            </w:r>
          </w:p>
        </w:tc>
        <w:tc>
          <w:tcPr>
            <w:tcW w:w="229" w:type="dxa"/>
            <w:vMerge/>
            <w:shd w:val="clear" w:color="auto" w:fill="000000"/>
          </w:tcPr>
          <w:p w14:paraId="3151A0D3" w14:textId="77777777" w:rsidR="003E50DE" w:rsidRPr="00EA7E00" w:rsidRDefault="003E50DE" w:rsidP="001A4021"/>
        </w:tc>
        <w:tc>
          <w:tcPr>
            <w:tcW w:w="517" w:type="dxa"/>
            <w:shd w:val="clear" w:color="auto" w:fill="BFBFBF"/>
          </w:tcPr>
          <w:p w14:paraId="2393981E" w14:textId="77777777" w:rsidR="003E50DE" w:rsidRPr="00EA7E00" w:rsidRDefault="003E50DE" w:rsidP="001A4021">
            <w:r w:rsidRPr="00EA7E00">
              <w:t>T</w:t>
            </w:r>
          </w:p>
        </w:tc>
        <w:tc>
          <w:tcPr>
            <w:tcW w:w="428" w:type="dxa"/>
            <w:shd w:val="clear" w:color="auto" w:fill="F2F2F2"/>
          </w:tcPr>
          <w:p w14:paraId="703F8C17" w14:textId="77777777" w:rsidR="003E50DE" w:rsidRPr="00EA7E00" w:rsidRDefault="003E50DE" w:rsidP="001A4021">
            <w:r w:rsidRPr="00EA7E00">
              <w:t>S</w:t>
            </w:r>
          </w:p>
        </w:tc>
        <w:tc>
          <w:tcPr>
            <w:tcW w:w="227" w:type="dxa"/>
            <w:vMerge/>
            <w:shd w:val="clear" w:color="auto" w:fill="000000"/>
          </w:tcPr>
          <w:p w14:paraId="50EE3C59" w14:textId="77777777" w:rsidR="003E50DE" w:rsidRPr="00EA7E00" w:rsidRDefault="003E50DE" w:rsidP="001A4021"/>
        </w:tc>
        <w:tc>
          <w:tcPr>
            <w:tcW w:w="520" w:type="dxa"/>
            <w:shd w:val="clear" w:color="auto" w:fill="BFBFBF"/>
          </w:tcPr>
          <w:p w14:paraId="5E8E150C" w14:textId="77777777" w:rsidR="003E50DE" w:rsidRPr="00EA7E00" w:rsidRDefault="003E50DE" w:rsidP="001A4021">
            <w:r w:rsidRPr="00EA7E00">
              <w:t>T</w:t>
            </w:r>
          </w:p>
        </w:tc>
        <w:tc>
          <w:tcPr>
            <w:tcW w:w="428" w:type="dxa"/>
            <w:shd w:val="clear" w:color="auto" w:fill="F2F2F2"/>
          </w:tcPr>
          <w:p w14:paraId="0BCA4AB9" w14:textId="77777777" w:rsidR="003E50DE" w:rsidRPr="00EA7E00" w:rsidRDefault="003E50DE" w:rsidP="001A4021">
            <w:r w:rsidRPr="00EA7E00">
              <w:t>S</w:t>
            </w:r>
          </w:p>
        </w:tc>
        <w:tc>
          <w:tcPr>
            <w:tcW w:w="228" w:type="dxa"/>
            <w:vMerge/>
            <w:shd w:val="clear" w:color="auto" w:fill="000000"/>
          </w:tcPr>
          <w:p w14:paraId="6AA15B1E" w14:textId="77777777" w:rsidR="003E50DE" w:rsidRPr="00EA7E00" w:rsidRDefault="003E50DE" w:rsidP="001A4021"/>
        </w:tc>
        <w:tc>
          <w:tcPr>
            <w:tcW w:w="526" w:type="dxa"/>
            <w:shd w:val="clear" w:color="auto" w:fill="BFBFBF"/>
          </w:tcPr>
          <w:p w14:paraId="4B318BC7" w14:textId="77777777" w:rsidR="003E50DE" w:rsidRPr="00EA7E00" w:rsidRDefault="003E50DE" w:rsidP="001A4021">
            <w:r w:rsidRPr="00EA7E00">
              <w:t>T</w:t>
            </w:r>
          </w:p>
        </w:tc>
        <w:tc>
          <w:tcPr>
            <w:tcW w:w="426" w:type="dxa"/>
            <w:shd w:val="clear" w:color="auto" w:fill="F2F2F2"/>
          </w:tcPr>
          <w:p w14:paraId="46CC3120" w14:textId="77777777" w:rsidR="003E50DE" w:rsidRPr="00EA7E00" w:rsidRDefault="003E50DE" w:rsidP="001A4021">
            <w:r w:rsidRPr="00EA7E00">
              <w:t>S</w:t>
            </w:r>
          </w:p>
        </w:tc>
        <w:tc>
          <w:tcPr>
            <w:tcW w:w="229" w:type="dxa"/>
            <w:vMerge/>
            <w:shd w:val="clear" w:color="auto" w:fill="000000"/>
          </w:tcPr>
          <w:p w14:paraId="22857EAE" w14:textId="77777777" w:rsidR="003E50DE" w:rsidRPr="00EA7E00" w:rsidRDefault="003E50DE" w:rsidP="001A4021"/>
        </w:tc>
        <w:tc>
          <w:tcPr>
            <w:tcW w:w="538" w:type="dxa"/>
            <w:shd w:val="clear" w:color="auto" w:fill="BFBFBF"/>
          </w:tcPr>
          <w:p w14:paraId="76599BD2" w14:textId="77777777" w:rsidR="003E50DE" w:rsidRPr="00EA7E00" w:rsidRDefault="003E50DE" w:rsidP="001A4021">
            <w:r w:rsidRPr="00EA7E00">
              <w:t>T</w:t>
            </w:r>
          </w:p>
        </w:tc>
        <w:tc>
          <w:tcPr>
            <w:tcW w:w="428" w:type="dxa"/>
            <w:shd w:val="clear" w:color="auto" w:fill="F2F2F2"/>
          </w:tcPr>
          <w:p w14:paraId="66BBB37C" w14:textId="77777777" w:rsidR="003E50DE" w:rsidRPr="00EA7E00" w:rsidRDefault="003E50DE" w:rsidP="001A4021">
            <w:r w:rsidRPr="00EA7E00">
              <w:t>S</w:t>
            </w:r>
          </w:p>
        </w:tc>
        <w:tc>
          <w:tcPr>
            <w:tcW w:w="239" w:type="dxa"/>
            <w:vMerge/>
            <w:shd w:val="clear" w:color="auto" w:fill="000000"/>
          </w:tcPr>
          <w:p w14:paraId="49E180FA" w14:textId="77777777" w:rsidR="003E50DE" w:rsidRPr="00EA7E00" w:rsidRDefault="003E50DE" w:rsidP="001A4021"/>
        </w:tc>
        <w:tc>
          <w:tcPr>
            <w:tcW w:w="797" w:type="dxa"/>
            <w:shd w:val="clear" w:color="auto" w:fill="BFBFBF"/>
          </w:tcPr>
          <w:p w14:paraId="6B1DC3FF" w14:textId="77777777" w:rsidR="003E50DE" w:rsidRPr="00EA7E00" w:rsidRDefault="003E50DE" w:rsidP="001A4021">
            <w:r w:rsidRPr="00EA7E00">
              <w:t>T</w:t>
            </w:r>
          </w:p>
        </w:tc>
        <w:tc>
          <w:tcPr>
            <w:tcW w:w="428" w:type="dxa"/>
            <w:shd w:val="clear" w:color="auto" w:fill="F2F2F2"/>
          </w:tcPr>
          <w:p w14:paraId="6FF4EAEB" w14:textId="77777777" w:rsidR="003E50DE" w:rsidRPr="00EA7E00" w:rsidRDefault="003E50DE" w:rsidP="001A4021">
            <w:r w:rsidRPr="00EA7E00">
              <w:t>S</w:t>
            </w:r>
          </w:p>
        </w:tc>
        <w:tc>
          <w:tcPr>
            <w:tcW w:w="236" w:type="dxa"/>
            <w:vMerge/>
            <w:shd w:val="clear" w:color="auto" w:fill="000000"/>
          </w:tcPr>
          <w:p w14:paraId="21E53F1F" w14:textId="77777777" w:rsidR="003E50DE" w:rsidRPr="00EA7E00" w:rsidRDefault="003E50DE" w:rsidP="001A4021"/>
        </w:tc>
        <w:tc>
          <w:tcPr>
            <w:tcW w:w="606" w:type="dxa"/>
            <w:shd w:val="clear" w:color="auto" w:fill="BFBFBF"/>
          </w:tcPr>
          <w:p w14:paraId="72B34494" w14:textId="77777777" w:rsidR="003E50DE" w:rsidRPr="00EA7E00" w:rsidRDefault="003E50DE" w:rsidP="001A4021">
            <w:r w:rsidRPr="00EA7E00">
              <w:t>T</w:t>
            </w:r>
          </w:p>
        </w:tc>
        <w:tc>
          <w:tcPr>
            <w:tcW w:w="433" w:type="dxa"/>
            <w:shd w:val="clear" w:color="auto" w:fill="F2F2F2"/>
          </w:tcPr>
          <w:p w14:paraId="625AC412" w14:textId="77777777" w:rsidR="003E50DE" w:rsidRPr="00EA7E00" w:rsidRDefault="003E50DE" w:rsidP="001A4021">
            <w:r w:rsidRPr="00EA7E00">
              <w:t>S</w:t>
            </w:r>
          </w:p>
        </w:tc>
      </w:tr>
      <w:tr w:rsidR="003E50DE" w:rsidRPr="00935AC9" w14:paraId="760E4D68" w14:textId="77777777" w:rsidTr="001A4021">
        <w:tc>
          <w:tcPr>
            <w:tcW w:w="1036" w:type="dxa"/>
            <w:vMerge/>
            <w:shd w:val="clear" w:color="auto" w:fill="auto"/>
          </w:tcPr>
          <w:p w14:paraId="384D0638" w14:textId="77777777" w:rsidR="003E50DE" w:rsidRPr="00EA7E00" w:rsidRDefault="003E50DE" w:rsidP="001A4021"/>
        </w:tc>
        <w:tc>
          <w:tcPr>
            <w:tcW w:w="427" w:type="dxa"/>
            <w:shd w:val="clear" w:color="auto" w:fill="auto"/>
          </w:tcPr>
          <w:p w14:paraId="7DF46489" w14:textId="77777777" w:rsidR="003E50DE" w:rsidRPr="00EA7E00" w:rsidRDefault="003E50DE" w:rsidP="001A4021">
            <w:pPr>
              <w:rPr>
                <w:b/>
                <w:sz w:val="32"/>
              </w:rPr>
            </w:pPr>
            <w:r w:rsidRPr="00EA7E00">
              <w:rPr>
                <w:b/>
                <w:sz w:val="32"/>
              </w:rPr>
              <w:t>2</w:t>
            </w:r>
          </w:p>
          <w:p w14:paraId="23C1E5F0" w14:textId="77777777" w:rsidR="003E50DE" w:rsidRPr="00EA7E00" w:rsidRDefault="003E50DE" w:rsidP="001A4021">
            <w:pPr>
              <w:rPr>
                <w:b/>
                <w:sz w:val="32"/>
              </w:rPr>
            </w:pPr>
          </w:p>
        </w:tc>
        <w:tc>
          <w:tcPr>
            <w:tcW w:w="424" w:type="dxa"/>
            <w:shd w:val="clear" w:color="auto" w:fill="F2F2F2"/>
          </w:tcPr>
          <w:p w14:paraId="609EFFED" w14:textId="77777777" w:rsidR="003E50DE" w:rsidRPr="00EA7E00" w:rsidRDefault="003E50DE" w:rsidP="001A4021">
            <w:pPr>
              <w:rPr>
                <w:b/>
                <w:sz w:val="32"/>
              </w:rPr>
            </w:pPr>
            <w:r w:rsidRPr="00EA7E00">
              <w:rPr>
                <w:b/>
                <w:sz w:val="32"/>
              </w:rPr>
              <w:t>3</w:t>
            </w:r>
          </w:p>
        </w:tc>
        <w:tc>
          <w:tcPr>
            <w:tcW w:w="229" w:type="dxa"/>
            <w:vMerge/>
            <w:shd w:val="clear" w:color="auto" w:fill="000000"/>
          </w:tcPr>
          <w:p w14:paraId="4ECD1BD6" w14:textId="77777777" w:rsidR="003E50DE" w:rsidRPr="00EA7E00" w:rsidRDefault="003E50DE" w:rsidP="001A4021">
            <w:pPr>
              <w:rPr>
                <w:b/>
                <w:sz w:val="32"/>
              </w:rPr>
            </w:pPr>
          </w:p>
        </w:tc>
        <w:tc>
          <w:tcPr>
            <w:tcW w:w="517" w:type="dxa"/>
            <w:shd w:val="clear" w:color="auto" w:fill="auto"/>
          </w:tcPr>
          <w:p w14:paraId="2DB1BA6F" w14:textId="77777777" w:rsidR="003E50DE" w:rsidRPr="00EA7E00" w:rsidRDefault="003E50DE" w:rsidP="001A4021">
            <w:pPr>
              <w:rPr>
                <w:b/>
                <w:sz w:val="32"/>
              </w:rPr>
            </w:pPr>
            <w:r w:rsidRPr="00EA7E00">
              <w:rPr>
                <w:b/>
                <w:sz w:val="32"/>
              </w:rPr>
              <w:t>1</w:t>
            </w:r>
          </w:p>
          <w:p w14:paraId="1649F810" w14:textId="77777777" w:rsidR="003E50DE" w:rsidRPr="00EA7E00" w:rsidRDefault="003E50DE" w:rsidP="001A4021">
            <w:pPr>
              <w:rPr>
                <w:b/>
                <w:sz w:val="32"/>
              </w:rPr>
            </w:pPr>
          </w:p>
        </w:tc>
        <w:tc>
          <w:tcPr>
            <w:tcW w:w="428" w:type="dxa"/>
            <w:shd w:val="clear" w:color="auto" w:fill="F2F2F2"/>
          </w:tcPr>
          <w:p w14:paraId="2EBE3915" w14:textId="77777777" w:rsidR="003E50DE" w:rsidRPr="00EA7E00" w:rsidRDefault="003E50DE" w:rsidP="001A4021">
            <w:pPr>
              <w:rPr>
                <w:b/>
                <w:sz w:val="32"/>
              </w:rPr>
            </w:pPr>
            <w:r w:rsidRPr="00EA7E00">
              <w:rPr>
                <w:b/>
                <w:sz w:val="32"/>
              </w:rPr>
              <w:t>1</w:t>
            </w:r>
          </w:p>
        </w:tc>
        <w:tc>
          <w:tcPr>
            <w:tcW w:w="227" w:type="dxa"/>
            <w:vMerge/>
            <w:shd w:val="clear" w:color="auto" w:fill="000000"/>
          </w:tcPr>
          <w:p w14:paraId="52A0A81B" w14:textId="77777777" w:rsidR="003E50DE" w:rsidRPr="00EA7E00" w:rsidRDefault="003E50DE" w:rsidP="001A4021">
            <w:pPr>
              <w:rPr>
                <w:b/>
                <w:sz w:val="32"/>
              </w:rPr>
            </w:pPr>
          </w:p>
        </w:tc>
        <w:tc>
          <w:tcPr>
            <w:tcW w:w="520" w:type="dxa"/>
            <w:shd w:val="clear" w:color="auto" w:fill="auto"/>
          </w:tcPr>
          <w:p w14:paraId="785DE69A" w14:textId="77777777" w:rsidR="003E50DE" w:rsidRPr="00EA7E00" w:rsidRDefault="003E50DE" w:rsidP="001A4021">
            <w:pPr>
              <w:rPr>
                <w:b/>
                <w:sz w:val="32"/>
              </w:rPr>
            </w:pPr>
            <w:r w:rsidRPr="00EA7E00">
              <w:rPr>
                <w:b/>
                <w:sz w:val="32"/>
              </w:rPr>
              <w:t>2</w:t>
            </w:r>
          </w:p>
          <w:p w14:paraId="45649722" w14:textId="77777777" w:rsidR="003E50DE" w:rsidRPr="00EA7E00" w:rsidRDefault="003E50DE" w:rsidP="001A4021">
            <w:pPr>
              <w:rPr>
                <w:b/>
                <w:sz w:val="32"/>
              </w:rPr>
            </w:pPr>
          </w:p>
        </w:tc>
        <w:tc>
          <w:tcPr>
            <w:tcW w:w="428" w:type="dxa"/>
            <w:shd w:val="clear" w:color="auto" w:fill="F2F2F2"/>
          </w:tcPr>
          <w:p w14:paraId="3F06D07D" w14:textId="77777777" w:rsidR="003E50DE" w:rsidRPr="00EA7E00" w:rsidRDefault="003E50DE" w:rsidP="001A4021">
            <w:pPr>
              <w:rPr>
                <w:b/>
                <w:sz w:val="32"/>
              </w:rPr>
            </w:pPr>
            <w:r w:rsidRPr="00EA7E00">
              <w:rPr>
                <w:b/>
                <w:sz w:val="32"/>
              </w:rPr>
              <w:t>2</w:t>
            </w:r>
          </w:p>
        </w:tc>
        <w:tc>
          <w:tcPr>
            <w:tcW w:w="228" w:type="dxa"/>
            <w:vMerge/>
            <w:shd w:val="clear" w:color="auto" w:fill="000000"/>
          </w:tcPr>
          <w:p w14:paraId="03791CC9" w14:textId="77777777" w:rsidR="003E50DE" w:rsidRPr="00EA7E00" w:rsidRDefault="003E50DE" w:rsidP="001A4021">
            <w:pPr>
              <w:rPr>
                <w:b/>
                <w:sz w:val="32"/>
              </w:rPr>
            </w:pPr>
          </w:p>
        </w:tc>
        <w:tc>
          <w:tcPr>
            <w:tcW w:w="526" w:type="dxa"/>
            <w:shd w:val="clear" w:color="auto" w:fill="auto"/>
          </w:tcPr>
          <w:p w14:paraId="58520889" w14:textId="77777777" w:rsidR="003E50DE" w:rsidRPr="00EA7E00" w:rsidRDefault="003E50DE" w:rsidP="001A4021">
            <w:pPr>
              <w:rPr>
                <w:b/>
                <w:sz w:val="32"/>
              </w:rPr>
            </w:pPr>
            <w:r w:rsidRPr="00EA7E00">
              <w:rPr>
                <w:b/>
                <w:sz w:val="32"/>
              </w:rPr>
              <w:t>3</w:t>
            </w:r>
          </w:p>
          <w:p w14:paraId="5E1E4E7A" w14:textId="77777777" w:rsidR="003E50DE" w:rsidRPr="00EA7E00" w:rsidRDefault="003E50DE" w:rsidP="001A4021">
            <w:pPr>
              <w:rPr>
                <w:b/>
                <w:sz w:val="32"/>
              </w:rPr>
            </w:pPr>
          </w:p>
        </w:tc>
        <w:tc>
          <w:tcPr>
            <w:tcW w:w="426" w:type="dxa"/>
            <w:shd w:val="clear" w:color="auto" w:fill="F2F2F2"/>
          </w:tcPr>
          <w:p w14:paraId="4BB58EF0" w14:textId="77777777" w:rsidR="003E50DE" w:rsidRPr="00EA7E00" w:rsidRDefault="003E50DE" w:rsidP="001A4021">
            <w:pPr>
              <w:rPr>
                <w:b/>
                <w:sz w:val="32"/>
              </w:rPr>
            </w:pPr>
            <w:r w:rsidRPr="00EA7E00">
              <w:rPr>
                <w:b/>
                <w:sz w:val="32"/>
              </w:rPr>
              <w:t>3</w:t>
            </w:r>
          </w:p>
        </w:tc>
        <w:tc>
          <w:tcPr>
            <w:tcW w:w="229" w:type="dxa"/>
            <w:vMerge/>
            <w:shd w:val="clear" w:color="auto" w:fill="000000"/>
          </w:tcPr>
          <w:p w14:paraId="0F396741" w14:textId="77777777" w:rsidR="003E50DE" w:rsidRPr="00EA7E00" w:rsidRDefault="003E50DE" w:rsidP="001A4021">
            <w:pPr>
              <w:rPr>
                <w:b/>
                <w:sz w:val="32"/>
              </w:rPr>
            </w:pPr>
          </w:p>
        </w:tc>
        <w:tc>
          <w:tcPr>
            <w:tcW w:w="538" w:type="dxa"/>
            <w:shd w:val="clear" w:color="auto" w:fill="auto"/>
          </w:tcPr>
          <w:p w14:paraId="283AE8D4" w14:textId="77777777" w:rsidR="003E50DE" w:rsidRPr="00EA7E00" w:rsidRDefault="003E50DE" w:rsidP="001A4021">
            <w:pPr>
              <w:rPr>
                <w:b/>
                <w:sz w:val="32"/>
              </w:rPr>
            </w:pPr>
            <w:r w:rsidRPr="00EA7E00">
              <w:rPr>
                <w:b/>
                <w:sz w:val="32"/>
              </w:rPr>
              <w:t>1</w:t>
            </w:r>
          </w:p>
          <w:p w14:paraId="7702DA0A" w14:textId="77777777" w:rsidR="003E50DE" w:rsidRPr="00EA7E00" w:rsidRDefault="003E50DE" w:rsidP="001A4021">
            <w:pPr>
              <w:rPr>
                <w:b/>
                <w:sz w:val="32"/>
              </w:rPr>
            </w:pPr>
          </w:p>
        </w:tc>
        <w:tc>
          <w:tcPr>
            <w:tcW w:w="428" w:type="dxa"/>
            <w:shd w:val="clear" w:color="auto" w:fill="F2F2F2"/>
          </w:tcPr>
          <w:p w14:paraId="4373A758" w14:textId="77777777" w:rsidR="003E50DE" w:rsidRPr="00EA7E00" w:rsidRDefault="003E50DE" w:rsidP="001A4021">
            <w:pPr>
              <w:rPr>
                <w:b/>
                <w:sz w:val="32"/>
              </w:rPr>
            </w:pPr>
            <w:r w:rsidRPr="00EA7E00">
              <w:rPr>
                <w:b/>
                <w:sz w:val="32"/>
              </w:rPr>
              <w:t>3</w:t>
            </w:r>
          </w:p>
        </w:tc>
        <w:tc>
          <w:tcPr>
            <w:tcW w:w="239" w:type="dxa"/>
            <w:vMerge/>
            <w:shd w:val="clear" w:color="auto" w:fill="000000"/>
          </w:tcPr>
          <w:p w14:paraId="46E7C298" w14:textId="77777777" w:rsidR="003E50DE" w:rsidRPr="00EA7E00" w:rsidRDefault="003E50DE" w:rsidP="001A4021">
            <w:pPr>
              <w:rPr>
                <w:b/>
                <w:sz w:val="32"/>
              </w:rPr>
            </w:pPr>
          </w:p>
        </w:tc>
        <w:tc>
          <w:tcPr>
            <w:tcW w:w="797" w:type="dxa"/>
            <w:shd w:val="clear" w:color="auto" w:fill="auto"/>
          </w:tcPr>
          <w:p w14:paraId="44212313" w14:textId="77777777" w:rsidR="003E50DE" w:rsidRPr="00EA7E00" w:rsidRDefault="003E50DE" w:rsidP="001A4021">
            <w:pPr>
              <w:rPr>
                <w:b/>
                <w:sz w:val="32"/>
              </w:rPr>
            </w:pPr>
            <w:r w:rsidRPr="00EA7E00">
              <w:rPr>
                <w:b/>
                <w:sz w:val="32"/>
              </w:rPr>
              <w:t>2</w:t>
            </w:r>
          </w:p>
          <w:p w14:paraId="464B7248" w14:textId="77777777" w:rsidR="003E50DE" w:rsidRPr="00EA7E00" w:rsidRDefault="003E50DE" w:rsidP="001A4021">
            <w:pPr>
              <w:rPr>
                <w:b/>
                <w:sz w:val="32"/>
              </w:rPr>
            </w:pPr>
          </w:p>
        </w:tc>
        <w:tc>
          <w:tcPr>
            <w:tcW w:w="428" w:type="dxa"/>
            <w:shd w:val="clear" w:color="auto" w:fill="F2F2F2"/>
          </w:tcPr>
          <w:p w14:paraId="576C20F3" w14:textId="77777777" w:rsidR="003E50DE" w:rsidRPr="00EA7E00" w:rsidRDefault="003E50DE" w:rsidP="001A4021">
            <w:pPr>
              <w:rPr>
                <w:b/>
                <w:sz w:val="32"/>
              </w:rPr>
            </w:pPr>
            <w:r w:rsidRPr="00EA7E00">
              <w:rPr>
                <w:b/>
                <w:sz w:val="32"/>
              </w:rPr>
              <w:t>2</w:t>
            </w:r>
          </w:p>
        </w:tc>
        <w:tc>
          <w:tcPr>
            <w:tcW w:w="236" w:type="dxa"/>
            <w:vMerge/>
            <w:shd w:val="clear" w:color="auto" w:fill="000000"/>
          </w:tcPr>
          <w:p w14:paraId="6A390096" w14:textId="77777777" w:rsidR="003E50DE" w:rsidRPr="00EA7E00" w:rsidRDefault="003E50DE" w:rsidP="001A4021">
            <w:pPr>
              <w:rPr>
                <w:b/>
                <w:sz w:val="32"/>
              </w:rPr>
            </w:pPr>
          </w:p>
        </w:tc>
        <w:tc>
          <w:tcPr>
            <w:tcW w:w="606" w:type="dxa"/>
            <w:shd w:val="clear" w:color="auto" w:fill="auto"/>
          </w:tcPr>
          <w:p w14:paraId="27D8736E" w14:textId="77777777" w:rsidR="003E50DE" w:rsidRPr="00EA7E00" w:rsidRDefault="003E50DE" w:rsidP="001A4021">
            <w:pPr>
              <w:rPr>
                <w:b/>
                <w:sz w:val="32"/>
              </w:rPr>
            </w:pPr>
            <w:r w:rsidRPr="00EA7E00">
              <w:rPr>
                <w:b/>
                <w:sz w:val="32"/>
              </w:rPr>
              <w:t>3</w:t>
            </w:r>
          </w:p>
          <w:p w14:paraId="35D0FCE2" w14:textId="77777777" w:rsidR="003E50DE" w:rsidRPr="00EA7E00" w:rsidRDefault="003E50DE" w:rsidP="001A4021">
            <w:pPr>
              <w:rPr>
                <w:b/>
                <w:sz w:val="32"/>
              </w:rPr>
            </w:pPr>
          </w:p>
        </w:tc>
        <w:tc>
          <w:tcPr>
            <w:tcW w:w="433" w:type="dxa"/>
            <w:shd w:val="clear" w:color="auto" w:fill="F2F2F2"/>
          </w:tcPr>
          <w:p w14:paraId="2D822D3D" w14:textId="77777777" w:rsidR="003E50DE" w:rsidRPr="00EA7E00" w:rsidRDefault="003E50DE" w:rsidP="001A4021">
            <w:pPr>
              <w:rPr>
                <w:b/>
                <w:sz w:val="32"/>
              </w:rPr>
            </w:pPr>
            <w:r w:rsidRPr="00EA7E00">
              <w:rPr>
                <w:b/>
                <w:sz w:val="32"/>
              </w:rPr>
              <w:t>3</w:t>
            </w:r>
          </w:p>
        </w:tc>
      </w:tr>
      <w:tr w:rsidR="003E50DE" w:rsidRPr="00935AC9" w14:paraId="33835C02" w14:textId="77777777" w:rsidTr="001A4021">
        <w:tc>
          <w:tcPr>
            <w:tcW w:w="1036" w:type="dxa"/>
            <w:vMerge w:val="restart"/>
            <w:shd w:val="clear" w:color="auto" w:fill="auto"/>
          </w:tcPr>
          <w:p w14:paraId="1DBC7D3A" w14:textId="77777777" w:rsidR="003E50DE" w:rsidRPr="00EA7E00" w:rsidRDefault="003E50DE" w:rsidP="001A4021">
            <w:r w:rsidRPr="00EA7E00">
              <w:t>Start work within two min.</w:t>
            </w:r>
          </w:p>
          <w:p w14:paraId="631CEA04" w14:textId="77777777" w:rsidR="003E50DE" w:rsidRPr="00EA7E00" w:rsidRDefault="003E50DE" w:rsidP="001A4021"/>
        </w:tc>
        <w:tc>
          <w:tcPr>
            <w:tcW w:w="427" w:type="dxa"/>
            <w:shd w:val="clear" w:color="auto" w:fill="BFBFBF"/>
          </w:tcPr>
          <w:p w14:paraId="674A9463" w14:textId="77777777" w:rsidR="003E50DE" w:rsidRPr="00EA7E00" w:rsidRDefault="003E50DE" w:rsidP="001A4021">
            <w:r w:rsidRPr="00EA7E00">
              <w:t>T</w:t>
            </w:r>
          </w:p>
        </w:tc>
        <w:tc>
          <w:tcPr>
            <w:tcW w:w="424" w:type="dxa"/>
            <w:shd w:val="clear" w:color="auto" w:fill="F2F2F2"/>
          </w:tcPr>
          <w:p w14:paraId="332B7A40" w14:textId="77777777" w:rsidR="003E50DE" w:rsidRPr="00EA7E00" w:rsidRDefault="003E50DE" w:rsidP="001A4021">
            <w:r w:rsidRPr="00EA7E00">
              <w:t>S</w:t>
            </w:r>
          </w:p>
        </w:tc>
        <w:tc>
          <w:tcPr>
            <w:tcW w:w="229" w:type="dxa"/>
            <w:vMerge/>
            <w:shd w:val="clear" w:color="auto" w:fill="000000"/>
          </w:tcPr>
          <w:p w14:paraId="25FDAC63" w14:textId="77777777" w:rsidR="003E50DE" w:rsidRPr="00EA7E00" w:rsidRDefault="003E50DE" w:rsidP="001A4021"/>
        </w:tc>
        <w:tc>
          <w:tcPr>
            <w:tcW w:w="517" w:type="dxa"/>
            <w:shd w:val="clear" w:color="auto" w:fill="BFBFBF"/>
          </w:tcPr>
          <w:p w14:paraId="0FCB2237" w14:textId="77777777" w:rsidR="003E50DE" w:rsidRPr="00EA7E00" w:rsidRDefault="003E50DE" w:rsidP="001A4021">
            <w:r w:rsidRPr="00EA7E00">
              <w:t>T</w:t>
            </w:r>
          </w:p>
        </w:tc>
        <w:tc>
          <w:tcPr>
            <w:tcW w:w="428" w:type="dxa"/>
            <w:shd w:val="clear" w:color="auto" w:fill="F2F2F2"/>
          </w:tcPr>
          <w:p w14:paraId="7EEC600F" w14:textId="77777777" w:rsidR="003E50DE" w:rsidRPr="00EA7E00" w:rsidRDefault="003E50DE" w:rsidP="001A4021">
            <w:r w:rsidRPr="00EA7E00">
              <w:t>S</w:t>
            </w:r>
          </w:p>
        </w:tc>
        <w:tc>
          <w:tcPr>
            <w:tcW w:w="227" w:type="dxa"/>
            <w:vMerge/>
            <w:shd w:val="clear" w:color="auto" w:fill="000000"/>
          </w:tcPr>
          <w:p w14:paraId="4D2E159C" w14:textId="77777777" w:rsidR="003E50DE" w:rsidRPr="00EA7E00" w:rsidRDefault="003E50DE" w:rsidP="001A4021"/>
        </w:tc>
        <w:tc>
          <w:tcPr>
            <w:tcW w:w="520" w:type="dxa"/>
            <w:shd w:val="clear" w:color="auto" w:fill="BFBFBF"/>
          </w:tcPr>
          <w:p w14:paraId="7BFFECBE" w14:textId="77777777" w:rsidR="003E50DE" w:rsidRPr="00EA7E00" w:rsidRDefault="003E50DE" w:rsidP="001A4021">
            <w:r w:rsidRPr="00EA7E00">
              <w:t>T</w:t>
            </w:r>
          </w:p>
        </w:tc>
        <w:tc>
          <w:tcPr>
            <w:tcW w:w="428" w:type="dxa"/>
            <w:shd w:val="clear" w:color="auto" w:fill="F2F2F2"/>
          </w:tcPr>
          <w:p w14:paraId="242A2485" w14:textId="77777777" w:rsidR="003E50DE" w:rsidRPr="00EA7E00" w:rsidRDefault="003E50DE" w:rsidP="001A4021">
            <w:r w:rsidRPr="00EA7E00">
              <w:t>S</w:t>
            </w:r>
          </w:p>
        </w:tc>
        <w:tc>
          <w:tcPr>
            <w:tcW w:w="228" w:type="dxa"/>
            <w:vMerge/>
            <w:shd w:val="clear" w:color="auto" w:fill="000000"/>
          </w:tcPr>
          <w:p w14:paraId="7FC7C094" w14:textId="77777777" w:rsidR="003E50DE" w:rsidRPr="00EA7E00" w:rsidRDefault="003E50DE" w:rsidP="001A4021"/>
        </w:tc>
        <w:tc>
          <w:tcPr>
            <w:tcW w:w="526" w:type="dxa"/>
            <w:shd w:val="clear" w:color="auto" w:fill="BFBFBF"/>
          </w:tcPr>
          <w:p w14:paraId="2D33EBCC" w14:textId="77777777" w:rsidR="003E50DE" w:rsidRPr="00EA7E00" w:rsidRDefault="003E50DE" w:rsidP="001A4021">
            <w:r w:rsidRPr="00EA7E00">
              <w:t>T</w:t>
            </w:r>
          </w:p>
        </w:tc>
        <w:tc>
          <w:tcPr>
            <w:tcW w:w="426" w:type="dxa"/>
            <w:shd w:val="clear" w:color="auto" w:fill="F2F2F2"/>
          </w:tcPr>
          <w:p w14:paraId="3BE9B8AB" w14:textId="77777777" w:rsidR="003E50DE" w:rsidRPr="00EA7E00" w:rsidRDefault="003E50DE" w:rsidP="001A4021">
            <w:r w:rsidRPr="00EA7E00">
              <w:t>S</w:t>
            </w:r>
          </w:p>
        </w:tc>
        <w:tc>
          <w:tcPr>
            <w:tcW w:w="229" w:type="dxa"/>
            <w:vMerge/>
            <w:shd w:val="clear" w:color="auto" w:fill="000000"/>
          </w:tcPr>
          <w:p w14:paraId="105E3D82" w14:textId="77777777" w:rsidR="003E50DE" w:rsidRPr="00EA7E00" w:rsidRDefault="003E50DE" w:rsidP="001A4021"/>
        </w:tc>
        <w:tc>
          <w:tcPr>
            <w:tcW w:w="538" w:type="dxa"/>
            <w:shd w:val="clear" w:color="auto" w:fill="BFBFBF"/>
          </w:tcPr>
          <w:p w14:paraId="0A6A5F59" w14:textId="77777777" w:rsidR="003E50DE" w:rsidRPr="00EA7E00" w:rsidRDefault="003E50DE" w:rsidP="001A4021">
            <w:r w:rsidRPr="00EA7E00">
              <w:t>T</w:t>
            </w:r>
          </w:p>
        </w:tc>
        <w:tc>
          <w:tcPr>
            <w:tcW w:w="428" w:type="dxa"/>
            <w:shd w:val="clear" w:color="auto" w:fill="F2F2F2"/>
          </w:tcPr>
          <w:p w14:paraId="2DD898DF" w14:textId="77777777" w:rsidR="003E50DE" w:rsidRPr="00EA7E00" w:rsidRDefault="003E50DE" w:rsidP="001A4021">
            <w:r w:rsidRPr="00EA7E00">
              <w:t>S</w:t>
            </w:r>
          </w:p>
        </w:tc>
        <w:tc>
          <w:tcPr>
            <w:tcW w:w="239" w:type="dxa"/>
            <w:vMerge/>
            <w:shd w:val="clear" w:color="auto" w:fill="000000"/>
          </w:tcPr>
          <w:p w14:paraId="696D7E0C" w14:textId="77777777" w:rsidR="003E50DE" w:rsidRPr="00EA7E00" w:rsidRDefault="003E50DE" w:rsidP="001A4021"/>
        </w:tc>
        <w:tc>
          <w:tcPr>
            <w:tcW w:w="797" w:type="dxa"/>
            <w:shd w:val="clear" w:color="auto" w:fill="BFBFBF"/>
          </w:tcPr>
          <w:p w14:paraId="288986CD" w14:textId="77777777" w:rsidR="003E50DE" w:rsidRPr="00EA7E00" w:rsidRDefault="003E50DE" w:rsidP="001A4021">
            <w:r w:rsidRPr="00EA7E00">
              <w:t>T</w:t>
            </w:r>
          </w:p>
        </w:tc>
        <w:tc>
          <w:tcPr>
            <w:tcW w:w="428" w:type="dxa"/>
            <w:shd w:val="clear" w:color="auto" w:fill="F2F2F2"/>
          </w:tcPr>
          <w:p w14:paraId="3F05244A" w14:textId="77777777" w:rsidR="003E50DE" w:rsidRPr="00EA7E00" w:rsidRDefault="003E50DE" w:rsidP="001A4021">
            <w:r w:rsidRPr="00EA7E00">
              <w:t>S</w:t>
            </w:r>
          </w:p>
        </w:tc>
        <w:tc>
          <w:tcPr>
            <w:tcW w:w="236" w:type="dxa"/>
            <w:vMerge/>
            <w:shd w:val="clear" w:color="auto" w:fill="000000"/>
          </w:tcPr>
          <w:p w14:paraId="434DFF1A" w14:textId="77777777" w:rsidR="003E50DE" w:rsidRPr="00EA7E00" w:rsidRDefault="003E50DE" w:rsidP="001A4021"/>
        </w:tc>
        <w:tc>
          <w:tcPr>
            <w:tcW w:w="606" w:type="dxa"/>
            <w:shd w:val="clear" w:color="auto" w:fill="BFBFBF"/>
          </w:tcPr>
          <w:p w14:paraId="22406895" w14:textId="77777777" w:rsidR="003E50DE" w:rsidRPr="00EA7E00" w:rsidRDefault="003E50DE" w:rsidP="001A4021">
            <w:r w:rsidRPr="00EA7E00">
              <w:t>T</w:t>
            </w:r>
          </w:p>
        </w:tc>
        <w:tc>
          <w:tcPr>
            <w:tcW w:w="433" w:type="dxa"/>
            <w:shd w:val="clear" w:color="auto" w:fill="F2F2F2"/>
          </w:tcPr>
          <w:p w14:paraId="1BF8D155" w14:textId="77777777" w:rsidR="003E50DE" w:rsidRPr="00EA7E00" w:rsidRDefault="003E50DE" w:rsidP="001A4021">
            <w:r w:rsidRPr="00EA7E00">
              <w:t>S</w:t>
            </w:r>
          </w:p>
        </w:tc>
      </w:tr>
      <w:tr w:rsidR="003E50DE" w:rsidRPr="00935AC9" w14:paraId="76042836" w14:textId="77777777" w:rsidTr="001A4021">
        <w:tc>
          <w:tcPr>
            <w:tcW w:w="1036" w:type="dxa"/>
            <w:vMerge/>
            <w:shd w:val="clear" w:color="auto" w:fill="auto"/>
          </w:tcPr>
          <w:p w14:paraId="516D800F" w14:textId="77777777" w:rsidR="003E50DE" w:rsidRPr="00EA7E00" w:rsidRDefault="003E50DE" w:rsidP="001A4021"/>
        </w:tc>
        <w:tc>
          <w:tcPr>
            <w:tcW w:w="427" w:type="dxa"/>
            <w:shd w:val="clear" w:color="auto" w:fill="auto"/>
          </w:tcPr>
          <w:p w14:paraId="70D6964A" w14:textId="77777777" w:rsidR="003E50DE" w:rsidRPr="00EA7E00" w:rsidRDefault="003E50DE" w:rsidP="001A4021">
            <w:pPr>
              <w:rPr>
                <w:b/>
                <w:sz w:val="32"/>
              </w:rPr>
            </w:pPr>
            <w:r w:rsidRPr="00EA7E00">
              <w:rPr>
                <w:b/>
                <w:sz w:val="32"/>
              </w:rPr>
              <w:t>3</w:t>
            </w:r>
          </w:p>
          <w:p w14:paraId="735082BA" w14:textId="77777777" w:rsidR="003E50DE" w:rsidRPr="00EA7E00" w:rsidRDefault="003E50DE" w:rsidP="001A4021">
            <w:pPr>
              <w:rPr>
                <w:b/>
                <w:sz w:val="32"/>
              </w:rPr>
            </w:pPr>
          </w:p>
        </w:tc>
        <w:tc>
          <w:tcPr>
            <w:tcW w:w="424" w:type="dxa"/>
            <w:shd w:val="clear" w:color="auto" w:fill="F2F2F2"/>
          </w:tcPr>
          <w:p w14:paraId="72B3FE7F" w14:textId="77777777" w:rsidR="003E50DE" w:rsidRPr="00EA7E00" w:rsidRDefault="003E50DE" w:rsidP="001A4021">
            <w:pPr>
              <w:rPr>
                <w:b/>
                <w:sz w:val="32"/>
              </w:rPr>
            </w:pPr>
            <w:r w:rsidRPr="00EA7E00">
              <w:rPr>
                <w:b/>
                <w:sz w:val="32"/>
              </w:rPr>
              <w:t>3</w:t>
            </w:r>
          </w:p>
        </w:tc>
        <w:tc>
          <w:tcPr>
            <w:tcW w:w="229" w:type="dxa"/>
            <w:vMerge/>
            <w:shd w:val="clear" w:color="auto" w:fill="000000"/>
          </w:tcPr>
          <w:p w14:paraId="7E3741BF" w14:textId="77777777" w:rsidR="003E50DE" w:rsidRPr="00EA7E00" w:rsidRDefault="003E50DE" w:rsidP="001A4021">
            <w:pPr>
              <w:rPr>
                <w:b/>
                <w:sz w:val="32"/>
              </w:rPr>
            </w:pPr>
          </w:p>
        </w:tc>
        <w:tc>
          <w:tcPr>
            <w:tcW w:w="517" w:type="dxa"/>
            <w:shd w:val="clear" w:color="auto" w:fill="auto"/>
          </w:tcPr>
          <w:p w14:paraId="28E24715" w14:textId="77777777" w:rsidR="003E50DE" w:rsidRPr="00EA7E00" w:rsidRDefault="003E50DE" w:rsidP="001A4021">
            <w:pPr>
              <w:rPr>
                <w:b/>
                <w:sz w:val="32"/>
              </w:rPr>
            </w:pPr>
            <w:r w:rsidRPr="00EA7E00">
              <w:rPr>
                <w:b/>
                <w:sz w:val="32"/>
              </w:rPr>
              <w:t>3</w:t>
            </w:r>
          </w:p>
          <w:p w14:paraId="0BCDAC80" w14:textId="77777777" w:rsidR="003E50DE" w:rsidRPr="00EA7E00" w:rsidRDefault="003E50DE" w:rsidP="001A4021">
            <w:pPr>
              <w:rPr>
                <w:b/>
                <w:sz w:val="32"/>
              </w:rPr>
            </w:pPr>
          </w:p>
        </w:tc>
        <w:tc>
          <w:tcPr>
            <w:tcW w:w="428" w:type="dxa"/>
            <w:shd w:val="clear" w:color="auto" w:fill="F2F2F2"/>
          </w:tcPr>
          <w:p w14:paraId="6C5F62FE" w14:textId="77777777" w:rsidR="003E50DE" w:rsidRPr="00EA7E00" w:rsidRDefault="003E50DE" w:rsidP="001A4021">
            <w:pPr>
              <w:rPr>
                <w:b/>
                <w:sz w:val="32"/>
              </w:rPr>
            </w:pPr>
            <w:r w:rsidRPr="00EA7E00">
              <w:rPr>
                <w:b/>
                <w:sz w:val="32"/>
              </w:rPr>
              <w:t>3</w:t>
            </w:r>
          </w:p>
        </w:tc>
        <w:tc>
          <w:tcPr>
            <w:tcW w:w="227" w:type="dxa"/>
            <w:vMerge/>
            <w:shd w:val="clear" w:color="auto" w:fill="000000"/>
          </w:tcPr>
          <w:p w14:paraId="2265A8D4" w14:textId="77777777" w:rsidR="003E50DE" w:rsidRPr="00EA7E00" w:rsidRDefault="003E50DE" w:rsidP="001A4021">
            <w:pPr>
              <w:rPr>
                <w:b/>
                <w:sz w:val="32"/>
              </w:rPr>
            </w:pPr>
          </w:p>
        </w:tc>
        <w:tc>
          <w:tcPr>
            <w:tcW w:w="520" w:type="dxa"/>
            <w:shd w:val="clear" w:color="auto" w:fill="auto"/>
          </w:tcPr>
          <w:p w14:paraId="310A9EEA" w14:textId="77777777" w:rsidR="003E50DE" w:rsidRPr="00EA7E00" w:rsidRDefault="003E50DE" w:rsidP="001A4021">
            <w:pPr>
              <w:rPr>
                <w:b/>
                <w:sz w:val="32"/>
              </w:rPr>
            </w:pPr>
            <w:r w:rsidRPr="00EA7E00">
              <w:rPr>
                <w:b/>
                <w:sz w:val="32"/>
              </w:rPr>
              <w:t>2</w:t>
            </w:r>
          </w:p>
          <w:p w14:paraId="7F7F3EEF" w14:textId="77777777" w:rsidR="003E50DE" w:rsidRPr="00EA7E00" w:rsidRDefault="003E50DE" w:rsidP="001A4021">
            <w:pPr>
              <w:rPr>
                <w:b/>
                <w:sz w:val="32"/>
              </w:rPr>
            </w:pPr>
          </w:p>
        </w:tc>
        <w:tc>
          <w:tcPr>
            <w:tcW w:w="428" w:type="dxa"/>
            <w:shd w:val="clear" w:color="auto" w:fill="F2F2F2"/>
          </w:tcPr>
          <w:p w14:paraId="4F9E656A" w14:textId="77777777" w:rsidR="003E50DE" w:rsidRPr="00EA7E00" w:rsidRDefault="003E50DE" w:rsidP="001A4021">
            <w:pPr>
              <w:rPr>
                <w:b/>
                <w:sz w:val="32"/>
              </w:rPr>
            </w:pPr>
            <w:r w:rsidRPr="00EA7E00">
              <w:rPr>
                <w:b/>
                <w:sz w:val="32"/>
              </w:rPr>
              <w:t>3</w:t>
            </w:r>
          </w:p>
        </w:tc>
        <w:tc>
          <w:tcPr>
            <w:tcW w:w="228" w:type="dxa"/>
            <w:vMerge/>
            <w:shd w:val="clear" w:color="auto" w:fill="000000"/>
          </w:tcPr>
          <w:p w14:paraId="0AA56076" w14:textId="77777777" w:rsidR="003E50DE" w:rsidRPr="00EA7E00" w:rsidRDefault="003E50DE" w:rsidP="001A4021">
            <w:pPr>
              <w:rPr>
                <w:b/>
                <w:sz w:val="32"/>
              </w:rPr>
            </w:pPr>
          </w:p>
        </w:tc>
        <w:tc>
          <w:tcPr>
            <w:tcW w:w="526" w:type="dxa"/>
            <w:shd w:val="clear" w:color="auto" w:fill="auto"/>
          </w:tcPr>
          <w:p w14:paraId="05725740" w14:textId="77777777" w:rsidR="003E50DE" w:rsidRPr="00EA7E00" w:rsidRDefault="003E50DE" w:rsidP="001A4021">
            <w:pPr>
              <w:rPr>
                <w:b/>
                <w:sz w:val="32"/>
              </w:rPr>
            </w:pPr>
            <w:r w:rsidRPr="00EA7E00">
              <w:rPr>
                <w:b/>
                <w:sz w:val="32"/>
              </w:rPr>
              <w:t>3</w:t>
            </w:r>
          </w:p>
          <w:p w14:paraId="0E89F790" w14:textId="77777777" w:rsidR="003E50DE" w:rsidRPr="00EA7E00" w:rsidRDefault="003E50DE" w:rsidP="001A4021">
            <w:pPr>
              <w:rPr>
                <w:b/>
                <w:sz w:val="32"/>
              </w:rPr>
            </w:pPr>
          </w:p>
        </w:tc>
        <w:tc>
          <w:tcPr>
            <w:tcW w:w="426" w:type="dxa"/>
            <w:shd w:val="clear" w:color="auto" w:fill="F2F2F2"/>
          </w:tcPr>
          <w:p w14:paraId="5DEB0376" w14:textId="77777777" w:rsidR="003E50DE" w:rsidRPr="00EA7E00" w:rsidRDefault="003E50DE" w:rsidP="001A4021">
            <w:pPr>
              <w:rPr>
                <w:b/>
                <w:sz w:val="32"/>
              </w:rPr>
            </w:pPr>
            <w:r w:rsidRPr="00EA7E00">
              <w:rPr>
                <w:b/>
                <w:sz w:val="32"/>
              </w:rPr>
              <w:t>3</w:t>
            </w:r>
          </w:p>
        </w:tc>
        <w:tc>
          <w:tcPr>
            <w:tcW w:w="229" w:type="dxa"/>
            <w:vMerge/>
            <w:shd w:val="clear" w:color="auto" w:fill="000000"/>
          </w:tcPr>
          <w:p w14:paraId="1BF0AFE5" w14:textId="77777777" w:rsidR="003E50DE" w:rsidRPr="00EA7E00" w:rsidRDefault="003E50DE" w:rsidP="001A4021">
            <w:pPr>
              <w:rPr>
                <w:b/>
                <w:sz w:val="32"/>
              </w:rPr>
            </w:pPr>
          </w:p>
        </w:tc>
        <w:tc>
          <w:tcPr>
            <w:tcW w:w="538" w:type="dxa"/>
            <w:shd w:val="clear" w:color="auto" w:fill="auto"/>
          </w:tcPr>
          <w:p w14:paraId="7B98987D" w14:textId="77777777" w:rsidR="003E50DE" w:rsidRPr="00EA7E00" w:rsidRDefault="003E50DE" w:rsidP="001A4021">
            <w:pPr>
              <w:rPr>
                <w:b/>
                <w:sz w:val="32"/>
              </w:rPr>
            </w:pPr>
            <w:r w:rsidRPr="00EA7E00">
              <w:rPr>
                <w:b/>
                <w:sz w:val="32"/>
              </w:rPr>
              <w:t>3</w:t>
            </w:r>
          </w:p>
          <w:p w14:paraId="281EEB5F" w14:textId="77777777" w:rsidR="003E50DE" w:rsidRPr="00EA7E00" w:rsidRDefault="003E50DE" w:rsidP="001A4021">
            <w:pPr>
              <w:rPr>
                <w:b/>
                <w:sz w:val="32"/>
              </w:rPr>
            </w:pPr>
          </w:p>
        </w:tc>
        <w:tc>
          <w:tcPr>
            <w:tcW w:w="428" w:type="dxa"/>
            <w:shd w:val="clear" w:color="auto" w:fill="F2F2F2"/>
          </w:tcPr>
          <w:p w14:paraId="45386E02" w14:textId="77777777" w:rsidR="003E50DE" w:rsidRPr="00EA7E00" w:rsidRDefault="003E50DE" w:rsidP="001A4021">
            <w:pPr>
              <w:rPr>
                <w:b/>
                <w:sz w:val="32"/>
              </w:rPr>
            </w:pPr>
            <w:r w:rsidRPr="00EA7E00">
              <w:rPr>
                <w:b/>
                <w:sz w:val="32"/>
              </w:rPr>
              <w:t>3</w:t>
            </w:r>
          </w:p>
        </w:tc>
        <w:tc>
          <w:tcPr>
            <w:tcW w:w="239" w:type="dxa"/>
            <w:vMerge/>
            <w:shd w:val="clear" w:color="auto" w:fill="000000"/>
          </w:tcPr>
          <w:p w14:paraId="20E11C0B" w14:textId="77777777" w:rsidR="003E50DE" w:rsidRPr="00EA7E00" w:rsidRDefault="003E50DE" w:rsidP="001A4021">
            <w:pPr>
              <w:rPr>
                <w:b/>
                <w:sz w:val="32"/>
              </w:rPr>
            </w:pPr>
          </w:p>
        </w:tc>
        <w:tc>
          <w:tcPr>
            <w:tcW w:w="797" w:type="dxa"/>
            <w:shd w:val="clear" w:color="auto" w:fill="auto"/>
          </w:tcPr>
          <w:p w14:paraId="76FD9940" w14:textId="77777777" w:rsidR="003E50DE" w:rsidRPr="00EA7E00" w:rsidRDefault="003E50DE" w:rsidP="001A4021">
            <w:pPr>
              <w:rPr>
                <w:b/>
                <w:sz w:val="32"/>
              </w:rPr>
            </w:pPr>
            <w:r w:rsidRPr="00EA7E00">
              <w:rPr>
                <w:b/>
                <w:sz w:val="32"/>
              </w:rPr>
              <w:t>1</w:t>
            </w:r>
          </w:p>
          <w:p w14:paraId="79ED227C" w14:textId="77777777" w:rsidR="003E50DE" w:rsidRPr="00EA7E00" w:rsidRDefault="003E50DE" w:rsidP="001A4021">
            <w:pPr>
              <w:rPr>
                <w:b/>
                <w:sz w:val="32"/>
              </w:rPr>
            </w:pPr>
          </w:p>
        </w:tc>
        <w:tc>
          <w:tcPr>
            <w:tcW w:w="428" w:type="dxa"/>
            <w:shd w:val="clear" w:color="auto" w:fill="F2F2F2"/>
          </w:tcPr>
          <w:p w14:paraId="1950E12A" w14:textId="77777777" w:rsidR="003E50DE" w:rsidRPr="00EA7E00" w:rsidRDefault="003E50DE" w:rsidP="001A4021">
            <w:pPr>
              <w:rPr>
                <w:b/>
                <w:sz w:val="32"/>
              </w:rPr>
            </w:pPr>
            <w:r w:rsidRPr="00EA7E00">
              <w:rPr>
                <w:b/>
                <w:sz w:val="32"/>
              </w:rPr>
              <w:t>3</w:t>
            </w:r>
          </w:p>
        </w:tc>
        <w:tc>
          <w:tcPr>
            <w:tcW w:w="236" w:type="dxa"/>
            <w:vMerge/>
            <w:shd w:val="clear" w:color="auto" w:fill="000000"/>
          </w:tcPr>
          <w:p w14:paraId="4EDAD44F" w14:textId="77777777" w:rsidR="003E50DE" w:rsidRPr="00EA7E00" w:rsidRDefault="003E50DE" w:rsidP="001A4021">
            <w:pPr>
              <w:rPr>
                <w:b/>
                <w:sz w:val="32"/>
              </w:rPr>
            </w:pPr>
          </w:p>
        </w:tc>
        <w:tc>
          <w:tcPr>
            <w:tcW w:w="606" w:type="dxa"/>
            <w:shd w:val="clear" w:color="auto" w:fill="auto"/>
          </w:tcPr>
          <w:p w14:paraId="3C0FC28D" w14:textId="77777777" w:rsidR="003E50DE" w:rsidRPr="00EA7E00" w:rsidRDefault="003E50DE" w:rsidP="001A4021">
            <w:pPr>
              <w:rPr>
                <w:b/>
                <w:sz w:val="32"/>
              </w:rPr>
            </w:pPr>
            <w:r w:rsidRPr="00EA7E00">
              <w:rPr>
                <w:b/>
                <w:sz w:val="32"/>
              </w:rPr>
              <w:t>3</w:t>
            </w:r>
          </w:p>
          <w:p w14:paraId="43A76B9F" w14:textId="77777777" w:rsidR="003E50DE" w:rsidRPr="00EA7E00" w:rsidRDefault="003E50DE" w:rsidP="001A4021">
            <w:pPr>
              <w:rPr>
                <w:b/>
                <w:sz w:val="32"/>
              </w:rPr>
            </w:pPr>
          </w:p>
        </w:tc>
        <w:tc>
          <w:tcPr>
            <w:tcW w:w="433" w:type="dxa"/>
            <w:shd w:val="clear" w:color="auto" w:fill="F2F2F2"/>
          </w:tcPr>
          <w:p w14:paraId="08D888C8" w14:textId="77777777" w:rsidR="003E50DE" w:rsidRPr="00EA7E00" w:rsidRDefault="003E50DE" w:rsidP="001A4021">
            <w:pPr>
              <w:rPr>
                <w:b/>
                <w:sz w:val="32"/>
              </w:rPr>
            </w:pPr>
            <w:r w:rsidRPr="00EA7E00">
              <w:rPr>
                <w:b/>
                <w:sz w:val="32"/>
              </w:rPr>
              <w:t>3</w:t>
            </w:r>
          </w:p>
        </w:tc>
      </w:tr>
      <w:tr w:rsidR="003E50DE" w:rsidRPr="00935AC9" w14:paraId="3CE79178" w14:textId="77777777" w:rsidTr="001A4021">
        <w:tc>
          <w:tcPr>
            <w:tcW w:w="1036" w:type="dxa"/>
            <w:shd w:val="clear" w:color="auto" w:fill="auto"/>
          </w:tcPr>
          <w:p w14:paraId="18878B5E" w14:textId="77777777" w:rsidR="003E50DE" w:rsidRPr="00EA7E00" w:rsidRDefault="003E50DE" w:rsidP="001A4021">
            <w:r w:rsidRPr="00EA7E00">
              <w:t>Accepts Score</w:t>
            </w:r>
          </w:p>
          <w:p w14:paraId="22FA506B" w14:textId="77777777" w:rsidR="003E50DE" w:rsidRPr="00EA7E00" w:rsidRDefault="003E50DE" w:rsidP="001A4021">
            <w:r w:rsidRPr="00EA7E00">
              <w:t>(Teacher only)</w:t>
            </w:r>
          </w:p>
        </w:tc>
        <w:tc>
          <w:tcPr>
            <w:tcW w:w="851" w:type="dxa"/>
            <w:gridSpan w:val="2"/>
            <w:shd w:val="clear" w:color="auto" w:fill="BFBFBF"/>
          </w:tcPr>
          <w:p w14:paraId="77EBE658" w14:textId="77777777" w:rsidR="003E50DE" w:rsidRPr="00EA7E00" w:rsidRDefault="003E50DE" w:rsidP="001A4021">
            <w:pPr>
              <w:jc w:val="center"/>
              <w:rPr>
                <w:b/>
              </w:rPr>
            </w:pPr>
            <w:r w:rsidRPr="00EA7E00">
              <w:rPr>
                <w:b/>
                <w:sz w:val="44"/>
              </w:rPr>
              <w:t>2</w:t>
            </w:r>
          </w:p>
        </w:tc>
        <w:tc>
          <w:tcPr>
            <w:tcW w:w="229" w:type="dxa"/>
            <w:vMerge/>
            <w:shd w:val="clear" w:color="auto" w:fill="000000"/>
          </w:tcPr>
          <w:p w14:paraId="2FF0B721" w14:textId="77777777" w:rsidR="003E50DE" w:rsidRPr="00EA7E00" w:rsidRDefault="003E50DE" w:rsidP="001A4021">
            <w:pPr>
              <w:jc w:val="center"/>
              <w:rPr>
                <w:b/>
                <w:sz w:val="44"/>
              </w:rPr>
            </w:pPr>
          </w:p>
        </w:tc>
        <w:tc>
          <w:tcPr>
            <w:tcW w:w="945" w:type="dxa"/>
            <w:gridSpan w:val="2"/>
            <w:shd w:val="clear" w:color="auto" w:fill="BFBFBF"/>
          </w:tcPr>
          <w:p w14:paraId="40AE3BE3" w14:textId="77777777" w:rsidR="003E50DE" w:rsidRPr="00EA7E00" w:rsidRDefault="003E50DE" w:rsidP="001A4021">
            <w:pPr>
              <w:jc w:val="center"/>
            </w:pPr>
            <w:r w:rsidRPr="00EA7E00">
              <w:rPr>
                <w:b/>
                <w:sz w:val="44"/>
              </w:rPr>
              <w:t>3</w:t>
            </w:r>
          </w:p>
        </w:tc>
        <w:tc>
          <w:tcPr>
            <w:tcW w:w="227" w:type="dxa"/>
            <w:vMerge/>
            <w:shd w:val="clear" w:color="auto" w:fill="000000"/>
          </w:tcPr>
          <w:p w14:paraId="773C5791" w14:textId="77777777" w:rsidR="003E50DE" w:rsidRPr="00EA7E00" w:rsidRDefault="003E50DE" w:rsidP="001A4021">
            <w:pPr>
              <w:jc w:val="center"/>
              <w:rPr>
                <w:b/>
                <w:sz w:val="44"/>
              </w:rPr>
            </w:pPr>
          </w:p>
        </w:tc>
        <w:tc>
          <w:tcPr>
            <w:tcW w:w="948" w:type="dxa"/>
            <w:gridSpan w:val="2"/>
            <w:shd w:val="clear" w:color="auto" w:fill="BFBFBF"/>
          </w:tcPr>
          <w:p w14:paraId="60F8494A" w14:textId="77777777" w:rsidR="003E50DE" w:rsidRPr="00EA7E00" w:rsidRDefault="003E50DE" w:rsidP="001A4021">
            <w:pPr>
              <w:jc w:val="center"/>
            </w:pPr>
            <w:r w:rsidRPr="00EA7E00">
              <w:rPr>
                <w:b/>
                <w:sz w:val="44"/>
              </w:rPr>
              <w:t>2</w:t>
            </w:r>
          </w:p>
        </w:tc>
        <w:tc>
          <w:tcPr>
            <w:tcW w:w="228" w:type="dxa"/>
            <w:vMerge/>
            <w:shd w:val="clear" w:color="auto" w:fill="000000"/>
          </w:tcPr>
          <w:p w14:paraId="30208037" w14:textId="77777777" w:rsidR="003E50DE" w:rsidRPr="00EA7E00" w:rsidRDefault="003E50DE" w:rsidP="001A4021">
            <w:pPr>
              <w:jc w:val="center"/>
              <w:rPr>
                <w:b/>
                <w:sz w:val="44"/>
              </w:rPr>
            </w:pPr>
          </w:p>
        </w:tc>
        <w:tc>
          <w:tcPr>
            <w:tcW w:w="952" w:type="dxa"/>
            <w:gridSpan w:val="2"/>
            <w:shd w:val="clear" w:color="auto" w:fill="BFBFBF"/>
          </w:tcPr>
          <w:p w14:paraId="69E379C5" w14:textId="77777777" w:rsidR="003E50DE" w:rsidRPr="00EA7E00" w:rsidRDefault="003E50DE" w:rsidP="001A4021">
            <w:pPr>
              <w:jc w:val="center"/>
            </w:pPr>
            <w:r w:rsidRPr="00EA7E00">
              <w:rPr>
                <w:b/>
                <w:sz w:val="44"/>
              </w:rPr>
              <w:t>2</w:t>
            </w:r>
          </w:p>
        </w:tc>
        <w:tc>
          <w:tcPr>
            <w:tcW w:w="229" w:type="dxa"/>
            <w:vMerge/>
            <w:shd w:val="clear" w:color="auto" w:fill="000000"/>
          </w:tcPr>
          <w:p w14:paraId="56C378D2" w14:textId="77777777" w:rsidR="003E50DE" w:rsidRPr="00EA7E00" w:rsidRDefault="003E50DE" w:rsidP="001A4021">
            <w:pPr>
              <w:jc w:val="center"/>
              <w:rPr>
                <w:b/>
                <w:sz w:val="44"/>
              </w:rPr>
            </w:pPr>
          </w:p>
        </w:tc>
        <w:tc>
          <w:tcPr>
            <w:tcW w:w="966" w:type="dxa"/>
            <w:gridSpan w:val="2"/>
            <w:shd w:val="clear" w:color="auto" w:fill="BFBFBF"/>
          </w:tcPr>
          <w:p w14:paraId="23FEEC9A" w14:textId="77777777" w:rsidR="003E50DE" w:rsidRPr="00EA7E00" w:rsidRDefault="003E50DE" w:rsidP="001A4021">
            <w:pPr>
              <w:jc w:val="center"/>
            </w:pPr>
            <w:r w:rsidRPr="00EA7E00">
              <w:rPr>
                <w:b/>
                <w:sz w:val="44"/>
              </w:rPr>
              <w:t>2</w:t>
            </w:r>
          </w:p>
        </w:tc>
        <w:tc>
          <w:tcPr>
            <w:tcW w:w="239" w:type="dxa"/>
            <w:vMerge/>
            <w:shd w:val="clear" w:color="auto" w:fill="000000"/>
          </w:tcPr>
          <w:p w14:paraId="05C7A165" w14:textId="77777777" w:rsidR="003E50DE" w:rsidRPr="00EA7E00" w:rsidRDefault="003E50DE" w:rsidP="001A4021">
            <w:pPr>
              <w:jc w:val="center"/>
              <w:rPr>
                <w:b/>
                <w:sz w:val="44"/>
              </w:rPr>
            </w:pPr>
          </w:p>
        </w:tc>
        <w:tc>
          <w:tcPr>
            <w:tcW w:w="1225" w:type="dxa"/>
            <w:gridSpan w:val="2"/>
            <w:shd w:val="clear" w:color="auto" w:fill="BFBFBF"/>
          </w:tcPr>
          <w:p w14:paraId="5687642D" w14:textId="77777777" w:rsidR="003E50DE" w:rsidRPr="00EA7E00" w:rsidRDefault="003E50DE" w:rsidP="001A4021">
            <w:pPr>
              <w:jc w:val="center"/>
            </w:pPr>
            <w:r w:rsidRPr="00EA7E00">
              <w:rPr>
                <w:b/>
                <w:sz w:val="44"/>
              </w:rPr>
              <w:t>3</w:t>
            </w:r>
          </w:p>
        </w:tc>
        <w:tc>
          <w:tcPr>
            <w:tcW w:w="236" w:type="dxa"/>
            <w:vMerge/>
            <w:shd w:val="clear" w:color="auto" w:fill="000000"/>
          </w:tcPr>
          <w:p w14:paraId="231AECF0" w14:textId="77777777" w:rsidR="003E50DE" w:rsidRPr="00EA7E00" w:rsidRDefault="003E50DE" w:rsidP="001A4021">
            <w:pPr>
              <w:jc w:val="center"/>
              <w:rPr>
                <w:b/>
                <w:sz w:val="44"/>
              </w:rPr>
            </w:pPr>
          </w:p>
        </w:tc>
        <w:tc>
          <w:tcPr>
            <w:tcW w:w="1039" w:type="dxa"/>
            <w:gridSpan w:val="2"/>
            <w:shd w:val="clear" w:color="auto" w:fill="BFBFBF"/>
          </w:tcPr>
          <w:p w14:paraId="5B007DD1" w14:textId="77777777" w:rsidR="003E50DE" w:rsidRPr="00EA7E00" w:rsidRDefault="003E50DE" w:rsidP="001A4021">
            <w:pPr>
              <w:jc w:val="center"/>
            </w:pPr>
            <w:r w:rsidRPr="00EA7E00">
              <w:rPr>
                <w:b/>
                <w:sz w:val="44"/>
              </w:rPr>
              <w:t>3</w:t>
            </w:r>
          </w:p>
        </w:tc>
      </w:tr>
      <w:tr w:rsidR="003E50DE" w:rsidRPr="00935AC9" w14:paraId="69EFF328" w14:textId="77777777" w:rsidTr="001A4021">
        <w:tc>
          <w:tcPr>
            <w:tcW w:w="1036" w:type="dxa"/>
            <w:shd w:val="clear" w:color="auto" w:fill="auto"/>
          </w:tcPr>
          <w:p w14:paraId="1AC47A91" w14:textId="77777777" w:rsidR="003E50DE" w:rsidRPr="00EA7E00" w:rsidRDefault="003E50DE" w:rsidP="001A4021">
            <w:r w:rsidRPr="00EA7E00">
              <w:t>Total</w:t>
            </w:r>
          </w:p>
        </w:tc>
        <w:tc>
          <w:tcPr>
            <w:tcW w:w="851" w:type="dxa"/>
            <w:gridSpan w:val="2"/>
            <w:shd w:val="clear" w:color="auto" w:fill="auto"/>
          </w:tcPr>
          <w:p w14:paraId="7E9EDB92" w14:textId="77777777" w:rsidR="003E50DE" w:rsidRPr="00EA7E00" w:rsidRDefault="003E50DE" w:rsidP="001A4021">
            <w:pPr>
              <w:jc w:val="center"/>
              <w:rPr>
                <w:b/>
                <w:sz w:val="40"/>
              </w:rPr>
            </w:pPr>
            <w:r w:rsidRPr="00EA7E00">
              <w:rPr>
                <w:b/>
                <w:sz w:val="40"/>
              </w:rPr>
              <w:t>8</w:t>
            </w:r>
          </w:p>
          <w:p w14:paraId="2F5A7A82" w14:textId="77777777" w:rsidR="003E50DE" w:rsidRPr="00EA7E00" w:rsidRDefault="003E50DE" w:rsidP="001A4021"/>
        </w:tc>
        <w:tc>
          <w:tcPr>
            <w:tcW w:w="229" w:type="dxa"/>
            <w:vMerge/>
            <w:shd w:val="clear" w:color="auto" w:fill="000000"/>
          </w:tcPr>
          <w:p w14:paraId="3D1A9A7A" w14:textId="77777777" w:rsidR="003E50DE" w:rsidRPr="00EA7E00" w:rsidRDefault="003E50DE" w:rsidP="001A4021">
            <w:pPr>
              <w:jc w:val="center"/>
              <w:rPr>
                <w:b/>
                <w:sz w:val="40"/>
              </w:rPr>
            </w:pPr>
          </w:p>
        </w:tc>
        <w:tc>
          <w:tcPr>
            <w:tcW w:w="945" w:type="dxa"/>
            <w:gridSpan w:val="2"/>
            <w:shd w:val="clear" w:color="auto" w:fill="auto"/>
          </w:tcPr>
          <w:p w14:paraId="40A51E93" w14:textId="77777777" w:rsidR="003E50DE" w:rsidRPr="00EA7E00" w:rsidRDefault="003E50DE" w:rsidP="001A4021">
            <w:pPr>
              <w:jc w:val="center"/>
            </w:pPr>
            <w:r w:rsidRPr="00EA7E00">
              <w:rPr>
                <w:b/>
                <w:sz w:val="40"/>
              </w:rPr>
              <w:t>9</w:t>
            </w:r>
          </w:p>
        </w:tc>
        <w:tc>
          <w:tcPr>
            <w:tcW w:w="227" w:type="dxa"/>
            <w:vMerge/>
            <w:shd w:val="clear" w:color="auto" w:fill="000000"/>
          </w:tcPr>
          <w:p w14:paraId="1992C898" w14:textId="77777777" w:rsidR="003E50DE" w:rsidRPr="00EA7E00" w:rsidRDefault="003E50DE" w:rsidP="001A4021">
            <w:pPr>
              <w:jc w:val="center"/>
              <w:rPr>
                <w:b/>
                <w:sz w:val="40"/>
              </w:rPr>
            </w:pPr>
          </w:p>
        </w:tc>
        <w:tc>
          <w:tcPr>
            <w:tcW w:w="948" w:type="dxa"/>
            <w:gridSpan w:val="2"/>
            <w:shd w:val="clear" w:color="auto" w:fill="auto"/>
          </w:tcPr>
          <w:p w14:paraId="2F2624DE" w14:textId="77777777" w:rsidR="003E50DE" w:rsidRPr="00EA7E00" w:rsidRDefault="003E50DE" w:rsidP="001A4021">
            <w:pPr>
              <w:jc w:val="center"/>
            </w:pPr>
            <w:r w:rsidRPr="00EA7E00">
              <w:rPr>
                <w:b/>
                <w:sz w:val="40"/>
              </w:rPr>
              <w:t>4</w:t>
            </w:r>
          </w:p>
        </w:tc>
        <w:tc>
          <w:tcPr>
            <w:tcW w:w="228" w:type="dxa"/>
            <w:vMerge/>
            <w:shd w:val="clear" w:color="auto" w:fill="000000"/>
          </w:tcPr>
          <w:p w14:paraId="65613495" w14:textId="77777777" w:rsidR="003E50DE" w:rsidRPr="00EA7E00" w:rsidRDefault="003E50DE" w:rsidP="001A4021">
            <w:pPr>
              <w:jc w:val="center"/>
              <w:rPr>
                <w:b/>
                <w:sz w:val="40"/>
              </w:rPr>
            </w:pPr>
          </w:p>
        </w:tc>
        <w:tc>
          <w:tcPr>
            <w:tcW w:w="952" w:type="dxa"/>
            <w:gridSpan w:val="2"/>
            <w:shd w:val="clear" w:color="auto" w:fill="auto"/>
          </w:tcPr>
          <w:p w14:paraId="5D2B3376" w14:textId="77777777" w:rsidR="003E50DE" w:rsidRPr="00EA7E00" w:rsidRDefault="003E50DE" w:rsidP="001A4021">
            <w:pPr>
              <w:jc w:val="center"/>
            </w:pPr>
            <w:r w:rsidRPr="00EA7E00">
              <w:rPr>
                <w:b/>
                <w:sz w:val="40"/>
              </w:rPr>
              <w:t>11</w:t>
            </w:r>
          </w:p>
        </w:tc>
        <w:tc>
          <w:tcPr>
            <w:tcW w:w="229" w:type="dxa"/>
            <w:vMerge/>
            <w:shd w:val="clear" w:color="auto" w:fill="000000"/>
          </w:tcPr>
          <w:p w14:paraId="5D620EF5" w14:textId="77777777" w:rsidR="003E50DE" w:rsidRPr="00EA7E00" w:rsidRDefault="003E50DE" w:rsidP="001A4021">
            <w:pPr>
              <w:jc w:val="center"/>
              <w:rPr>
                <w:b/>
                <w:sz w:val="40"/>
              </w:rPr>
            </w:pPr>
          </w:p>
        </w:tc>
        <w:tc>
          <w:tcPr>
            <w:tcW w:w="966" w:type="dxa"/>
            <w:gridSpan w:val="2"/>
            <w:shd w:val="clear" w:color="auto" w:fill="auto"/>
          </w:tcPr>
          <w:p w14:paraId="15E4A5B9" w14:textId="77777777" w:rsidR="003E50DE" w:rsidRPr="00EA7E00" w:rsidRDefault="003E50DE" w:rsidP="001A4021">
            <w:pPr>
              <w:jc w:val="center"/>
            </w:pPr>
            <w:r w:rsidRPr="00EA7E00">
              <w:rPr>
                <w:b/>
                <w:sz w:val="40"/>
              </w:rPr>
              <w:t>7</w:t>
            </w:r>
          </w:p>
        </w:tc>
        <w:tc>
          <w:tcPr>
            <w:tcW w:w="239" w:type="dxa"/>
            <w:vMerge/>
            <w:shd w:val="clear" w:color="auto" w:fill="000000"/>
          </w:tcPr>
          <w:p w14:paraId="7FB66014" w14:textId="77777777" w:rsidR="003E50DE" w:rsidRPr="00EA7E00" w:rsidRDefault="003E50DE" w:rsidP="001A4021">
            <w:pPr>
              <w:jc w:val="center"/>
              <w:rPr>
                <w:b/>
                <w:sz w:val="40"/>
              </w:rPr>
            </w:pPr>
          </w:p>
        </w:tc>
        <w:tc>
          <w:tcPr>
            <w:tcW w:w="1225" w:type="dxa"/>
            <w:gridSpan w:val="2"/>
            <w:shd w:val="clear" w:color="auto" w:fill="auto"/>
          </w:tcPr>
          <w:p w14:paraId="1290D01C" w14:textId="77777777" w:rsidR="003E50DE" w:rsidRPr="00EA7E00" w:rsidRDefault="003E50DE" w:rsidP="001A4021">
            <w:pPr>
              <w:jc w:val="center"/>
            </w:pPr>
            <w:r w:rsidRPr="00EA7E00">
              <w:rPr>
                <w:b/>
                <w:sz w:val="40"/>
              </w:rPr>
              <w:t>6</w:t>
            </w:r>
          </w:p>
        </w:tc>
        <w:tc>
          <w:tcPr>
            <w:tcW w:w="236" w:type="dxa"/>
            <w:vMerge/>
            <w:shd w:val="clear" w:color="auto" w:fill="000000"/>
          </w:tcPr>
          <w:p w14:paraId="588C8AED" w14:textId="77777777" w:rsidR="003E50DE" w:rsidRPr="00EA7E00" w:rsidRDefault="003E50DE" w:rsidP="001A4021">
            <w:pPr>
              <w:jc w:val="center"/>
              <w:rPr>
                <w:b/>
                <w:sz w:val="40"/>
              </w:rPr>
            </w:pPr>
          </w:p>
        </w:tc>
        <w:tc>
          <w:tcPr>
            <w:tcW w:w="1039" w:type="dxa"/>
            <w:gridSpan w:val="2"/>
            <w:shd w:val="clear" w:color="auto" w:fill="auto"/>
          </w:tcPr>
          <w:p w14:paraId="22BA8E40" w14:textId="77777777" w:rsidR="003E50DE" w:rsidRPr="00EA7E00" w:rsidRDefault="003E50DE" w:rsidP="001A4021">
            <w:pPr>
              <w:jc w:val="center"/>
            </w:pPr>
            <w:r w:rsidRPr="00EA7E00">
              <w:rPr>
                <w:b/>
                <w:sz w:val="40"/>
              </w:rPr>
              <w:t>12</w:t>
            </w:r>
          </w:p>
        </w:tc>
      </w:tr>
    </w:tbl>
    <w:p w14:paraId="3550316E" w14:textId="77777777" w:rsidR="003E50DE" w:rsidRPr="009B531F" w:rsidRDefault="003E50DE" w:rsidP="003E50DE">
      <w:pPr>
        <w:jc w:val="center"/>
        <w:rPr>
          <w:sz w:val="20"/>
        </w:rPr>
      </w:pPr>
      <w:r w:rsidRPr="009B531F">
        <w:rPr>
          <w:sz w:val="20"/>
        </w:rPr>
        <w:t>3= beautiful hour, 2= pretty good hour, 1= this hour could have been a lot better</w:t>
      </w:r>
    </w:p>
    <w:p w14:paraId="60851204" w14:textId="77777777" w:rsidR="003E50DE" w:rsidRPr="009B531F" w:rsidRDefault="003E50DE" w:rsidP="003E50DE">
      <w:pPr>
        <w:jc w:val="center"/>
        <w:rPr>
          <w:sz w:val="20"/>
        </w:rPr>
      </w:pPr>
      <w:r w:rsidRPr="009B531F">
        <w:rPr>
          <w:sz w:val="20"/>
        </w:rPr>
        <w:t>Smiley faces (Great big smiley face = 3, Medium smiley face = 2, Half smiley face = 1)</w:t>
      </w:r>
    </w:p>
    <w:p w14:paraId="296CA047" w14:textId="77777777" w:rsidR="003E50DE" w:rsidRPr="00935AC9" w:rsidRDefault="003E50DE" w:rsidP="003E50DE">
      <w:r w:rsidRPr="00935AC9">
        <w:t>Total Points Earned Today: _____</w:t>
      </w:r>
      <w:r w:rsidRPr="00C0216B">
        <w:rPr>
          <w:b/>
          <w:sz w:val="32"/>
        </w:rPr>
        <w:t>57</w:t>
      </w:r>
      <w:r w:rsidRPr="00935AC9">
        <w:t>_________out of 84 possible</w:t>
      </w:r>
    </w:p>
    <w:p w14:paraId="474D97A3" w14:textId="77777777" w:rsidR="003E50DE" w:rsidRPr="00935AC9" w:rsidRDefault="003E50DE" w:rsidP="003E50DE">
      <w:r>
        <w:t>Reinforcement</w:t>
      </w:r>
      <w:r w:rsidRPr="00935AC9">
        <w:t xml:space="preserve"> Earned: ________________________________________________________</w:t>
      </w:r>
    </w:p>
    <w:p w14:paraId="06BF2BE0" w14:textId="77777777" w:rsidR="003E50DE" w:rsidRPr="00935AC9" w:rsidRDefault="003E50DE" w:rsidP="003E50DE">
      <w:r w:rsidRPr="00935AC9">
        <w:t>Parent Signature: _____________________________________________________</w:t>
      </w:r>
    </w:p>
    <w:p w14:paraId="6F02D3D0" w14:textId="77777777" w:rsidR="003E50DE" w:rsidRPr="00935AC9" w:rsidRDefault="003E50DE" w:rsidP="003E50DE">
      <w:r>
        <w:t>Reinforcement</w:t>
      </w:r>
      <w:r w:rsidRPr="00935AC9">
        <w:t xml:space="preserve"> for 67-84= __________________</w:t>
      </w:r>
      <w:r>
        <w:t>Get to have a friend over for dinner</w:t>
      </w:r>
      <w:r w:rsidRPr="00935AC9">
        <w:t>_____</w:t>
      </w:r>
    </w:p>
    <w:p w14:paraId="5A84CF8B" w14:textId="77777777" w:rsidR="003E50DE" w:rsidRPr="00935AC9" w:rsidRDefault="003E50DE" w:rsidP="003E50DE">
      <w:r>
        <w:t>Reinforcement</w:t>
      </w:r>
      <w:r w:rsidRPr="00935AC9">
        <w:t xml:space="preserve"> for 58-66=___________</w:t>
      </w:r>
      <w:r>
        <w:t>Get to sit in Dad’s chair to watch TV_</w:t>
      </w:r>
      <w:r w:rsidRPr="00935AC9">
        <w:t>__________</w:t>
      </w:r>
    </w:p>
    <w:p w14:paraId="341AE070" w14:textId="77777777" w:rsidR="003E50DE" w:rsidRPr="00935AC9" w:rsidRDefault="003E50DE" w:rsidP="003E50DE">
      <w:r w:rsidRPr="00C0216B">
        <w:rPr>
          <w:highlight w:val="yellow"/>
        </w:rPr>
        <w:t>Reinforcement for 50-57=________________Choose what mom fixes for dinner________</w:t>
      </w:r>
    </w:p>
    <w:p w14:paraId="0620F378" w14:textId="77777777" w:rsidR="003E50DE" w:rsidRPr="00935AC9" w:rsidRDefault="003E50DE" w:rsidP="003E50DE">
      <w:r>
        <w:t>Reinforcement</w:t>
      </w:r>
      <w:r w:rsidRPr="00935AC9">
        <w:t xml:space="preserve"> for 49 or </w:t>
      </w:r>
      <w:r>
        <w:t>lower=________Get to skip a chore for the night</w:t>
      </w:r>
      <w:r w:rsidRPr="00935AC9">
        <w:t>_____________</w:t>
      </w:r>
    </w:p>
    <w:p w14:paraId="1BFFD7CC" w14:textId="77777777" w:rsidR="003E50DE" w:rsidRDefault="003E50DE" w:rsidP="003E50DE">
      <w:pPr>
        <w:pStyle w:val="ListParagraph"/>
        <w:ind w:left="0"/>
      </w:pPr>
      <w:r>
        <w:lastRenderedPageBreak/>
        <w:t xml:space="preserve">We like the parents to reinforce at home for excellent behavior at school.  We know some parents are unable to do this due to work schedules, so the reinforcement can occur at the end of the day. Young children cannot wait till Friday to be reinforced for good behavior. We have witnessed many failed </w:t>
      </w:r>
      <w:proofErr w:type="gramStart"/>
      <w:r>
        <w:t>behavior</w:t>
      </w:r>
      <w:proofErr w:type="gramEnd"/>
      <w:r>
        <w:t xml:space="preserve"> plans because the “pay-off” was too far in the future for the individual.  Each of us has our own rate of reinforcement need. The same is true with our students. We once worked with a school that reinforced behavior four times per year, once every 9 weeks. Their behavior never improved because it was too far in the future for middle school students.  In Positive Behavioral Interventions and Supports, we like the menu of reinforcers to have choices that are 2 points and choices that are 50 points. Some students can </w:t>
      </w:r>
      <w:proofErr w:type="gramStart"/>
      <w:r>
        <w:t>wait</w:t>
      </w:r>
      <w:proofErr w:type="gramEnd"/>
      <w:r>
        <w:t xml:space="preserve"> and others need immediate reinforcement.</w:t>
      </w:r>
    </w:p>
    <w:p w14:paraId="41066F1F" w14:textId="77777777" w:rsidR="003E50DE" w:rsidRDefault="003E50DE" w:rsidP="003E50DE">
      <w:pPr>
        <w:pStyle w:val="ListParagraph"/>
        <w:ind w:left="0"/>
      </w:pPr>
    </w:p>
    <w:p w14:paraId="2EE1D314" w14:textId="77777777" w:rsidR="003E50DE" w:rsidRDefault="003E50DE" w:rsidP="003E50DE">
      <w:pPr>
        <w:pStyle w:val="ListParagraph"/>
        <w:ind w:left="0"/>
      </w:pPr>
      <w:r>
        <w:t>The next page has one filled out for a young child with smiley faces. The child colors in the face they think that corresponded to their behavior and then the teacher puts the score for the face on her sheet.</w:t>
      </w:r>
    </w:p>
    <w:p w14:paraId="286B5F70" w14:textId="77777777" w:rsidR="003E50DE" w:rsidRDefault="003E50DE" w:rsidP="003E50DE">
      <w:pPr>
        <w:pStyle w:val="ListParagraph"/>
        <w:ind w:left="0"/>
      </w:pPr>
    </w:p>
    <w:p w14:paraId="3A3915DE" w14:textId="77777777" w:rsidR="003E50DE" w:rsidRDefault="003E50DE" w:rsidP="003E50DE">
      <w:pPr>
        <w:pStyle w:val="ListParagraph"/>
        <w:ind w:left="0"/>
      </w:pPr>
    </w:p>
    <w:p w14:paraId="3B08B8BF" w14:textId="77777777" w:rsidR="003E50DE" w:rsidRDefault="003E50DE" w:rsidP="003E50DE">
      <w:pPr>
        <w:pStyle w:val="ListParagraph"/>
        <w:ind w:left="0"/>
      </w:pPr>
    </w:p>
    <w:p w14:paraId="58A43BB8" w14:textId="77777777" w:rsidR="003E50DE" w:rsidRDefault="003E50DE" w:rsidP="003E50DE">
      <w:pPr>
        <w:pStyle w:val="ListParagraph"/>
        <w:ind w:left="0"/>
      </w:pPr>
    </w:p>
    <w:p w14:paraId="2F93F4DC" w14:textId="77777777" w:rsidR="003E50DE" w:rsidRDefault="003E50DE" w:rsidP="003E50DE">
      <w:pPr>
        <w:pStyle w:val="ListParagraph"/>
        <w:ind w:left="0"/>
      </w:pPr>
    </w:p>
    <w:p w14:paraId="5A256ECB" w14:textId="77777777" w:rsidR="003E50DE" w:rsidRDefault="003E50DE" w:rsidP="003E50DE">
      <w:pPr>
        <w:pStyle w:val="ListParagraph"/>
        <w:ind w:left="0"/>
      </w:pPr>
    </w:p>
    <w:p w14:paraId="69183789" w14:textId="77777777" w:rsidR="003E50DE" w:rsidRDefault="003E50DE" w:rsidP="003E50DE">
      <w:pPr>
        <w:pStyle w:val="ListParagraph"/>
        <w:ind w:left="0"/>
      </w:pPr>
    </w:p>
    <w:p w14:paraId="61178225" w14:textId="77777777" w:rsidR="003E50DE" w:rsidRDefault="003E50DE" w:rsidP="003E50DE">
      <w:pPr>
        <w:pStyle w:val="ListParagraph"/>
        <w:ind w:left="0"/>
      </w:pPr>
    </w:p>
    <w:p w14:paraId="5DE8BD8D" w14:textId="77777777" w:rsidR="003E50DE" w:rsidRDefault="003E50DE" w:rsidP="003E50DE">
      <w:pPr>
        <w:pStyle w:val="ListParagraph"/>
        <w:ind w:left="0"/>
      </w:pPr>
    </w:p>
    <w:p w14:paraId="44BCAA95" w14:textId="77777777" w:rsidR="003E50DE" w:rsidRDefault="003E50DE" w:rsidP="003E50DE">
      <w:pPr>
        <w:pStyle w:val="ListParagraph"/>
        <w:ind w:left="0"/>
      </w:pPr>
    </w:p>
    <w:p w14:paraId="14E8E03C" w14:textId="77777777" w:rsidR="003E50DE" w:rsidRDefault="003E50DE" w:rsidP="003E50DE">
      <w:pPr>
        <w:pStyle w:val="ListParagraph"/>
        <w:ind w:left="0"/>
      </w:pPr>
    </w:p>
    <w:p w14:paraId="44EF29ED" w14:textId="77777777" w:rsidR="003E50DE" w:rsidRDefault="003E50DE" w:rsidP="003E50DE">
      <w:pPr>
        <w:pStyle w:val="ListParagraph"/>
        <w:ind w:left="0"/>
      </w:pPr>
    </w:p>
    <w:p w14:paraId="2628318E" w14:textId="77777777" w:rsidR="003E50DE" w:rsidRDefault="003E50DE" w:rsidP="003E50DE">
      <w:pPr>
        <w:pStyle w:val="ListParagraph"/>
        <w:ind w:left="0"/>
      </w:pPr>
    </w:p>
    <w:p w14:paraId="6F01E0DC" w14:textId="77777777" w:rsidR="003E50DE" w:rsidRDefault="003E50DE" w:rsidP="003E50DE">
      <w:pPr>
        <w:pStyle w:val="ListParagraph"/>
        <w:ind w:left="0"/>
      </w:pPr>
    </w:p>
    <w:p w14:paraId="361C54AE" w14:textId="77777777" w:rsidR="003E50DE" w:rsidRDefault="003E50DE" w:rsidP="003E50DE">
      <w:pPr>
        <w:pStyle w:val="ListParagraph"/>
        <w:ind w:left="0"/>
      </w:pPr>
    </w:p>
    <w:p w14:paraId="77E95B51" w14:textId="77777777" w:rsidR="003E50DE" w:rsidRDefault="003E50DE" w:rsidP="003E50DE">
      <w:pPr>
        <w:pStyle w:val="ListParagraph"/>
        <w:ind w:left="0"/>
      </w:pPr>
    </w:p>
    <w:p w14:paraId="4E6136E6" w14:textId="77777777" w:rsidR="003E50DE" w:rsidRDefault="003E50DE" w:rsidP="003E50DE">
      <w:pPr>
        <w:pStyle w:val="ListParagraph"/>
        <w:ind w:left="0"/>
      </w:pPr>
    </w:p>
    <w:p w14:paraId="0283F4CB" w14:textId="77777777" w:rsidR="003E50DE" w:rsidRDefault="003E50DE" w:rsidP="003E50DE">
      <w:pPr>
        <w:pStyle w:val="ListParagraph"/>
        <w:ind w:left="0"/>
      </w:pPr>
    </w:p>
    <w:p w14:paraId="1B52BE0E" w14:textId="77777777" w:rsidR="003E50DE" w:rsidRDefault="003E50DE" w:rsidP="003E50DE">
      <w:pPr>
        <w:pStyle w:val="ListParagraph"/>
        <w:ind w:left="0"/>
      </w:pPr>
    </w:p>
    <w:p w14:paraId="5051DC4E" w14:textId="77777777" w:rsidR="003E50DE" w:rsidRDefault="003E50DE" w:rsidP="003E50DE">
      <w:pPr>
        <w:pStyle w:val="ListParagraph"/>
        <w:ind w:left="0"/>
      </w:pPr>
    </w:p>
    <w:p w14:paraId="6F7D762C" w14:textId="77777777" w:rsidR="003E50DE" w:rsidRDefault="003E50DE" w:rsidP="003E50DE">
      <w:pPr>
        <w:pStyle w:val="ListParagraph"/>
        <w:ind w:left="0"/>
      </w:pPr>
    </w:p>
    <w:p w14:paraId="3B2B6E05" w14:textId="77777777" w:rsidR="003E50DE" w:rsidRDefault="003E50DE" w:rsidP="003E50DE">
      <w:pPr>
        <w:pStyle w:val="ListParagraph"/>
        <w:ind w:left="0"/>
      </w:pPr>
    </w:p>
    <w:p w14:paraId="0C288F5C" w14:textId="77777777" w:rsidR="003E50DE" w:rsidRDefault="003E50DE" w:rsidP="003E50DE">
      <w:pPr>
        <w:pStyle w:val="ListParagraph"/>
        <w:ind w:left="0"/>
      </w:pPr>
    </w:p>
    <w:p w14:paraId="0B107239" w14:textId="77777777" w:rsidR="003E50DE" w:rsidRDefault="003E50DE" w:rsidP="003E50DE">
      <w:pPr>
        <w:pStyle w:val="ListParagraph"/>
        <w:ind w:left="0"/>
      </w:pPr>
    </w:p>
    <w:p w14:paraId="10FAB838" w14:textId="77777777" w:rsidR="003E50DE" w:rsidRDefault="003E50DE" w:rsidP="003E50DE">
      <w:pPr>
        <w:pStyle w:val="ListParagraph"/>
        <w:ind w:left="0"/>
      </w:pPr>
    </w:p>
    <w:p w14:paraId="7D7A0911" w14:textId="77777777" w:rsidR="003E50DE" w:rsidRDefault="003E50DE" w:rsidP="003E50DE">
      <w:pPr>
        <w:pStyle w:val="ListParagraph"/>
        <w:ind w:left="0"/>
      </w:pPr>
    </w:p>
    <w:p w14:paraId="4DBAD161" w14:textId="77777777" w:rsidR="003E50DE" w:rsidRDefault="003E50DE" w:rsidP="003E50DE">
      <w:pPr>
        <w:pStyle w:val="ListParagraph"/>
        <w:ind w:left="0"/>
      </w:pPr>
    </w:p>
    <w:p w14:paraId="12FF47FD" w14:textId="77777777" w:rsidR="003E50DE" w:rsidRDefault="003E50DE" w:rsidP="003E50DE">
      <w:pPr>
        <w:pStyle w:val="ListParagraph"/>
        <w:ind w:left="0"/>
      </w:pPr>
    </w:p>
    <w:p w14:paraId="66796EE7" w14:textId="77777777" w:rsidR="003E50DE" w:rsidRDefault="003E50DE" w:rsidP="003E50DE">
      <w:pPr>
        <w:pStyle w:val="ListParagraph"/>
        <w:ind w:left="0"/>
      </w:pPr>
    </w:p>
    <w:p w14:paraId="5BA08462" w14:textId="77777777" w:rsidR="003E50DE" w:rsidRDefault="003E50DE" w:rsidP="003E50DE">
      <w:pPr>
        <w:pStyle w:val="ListParagraph"/>
        <w:ind w:left="0"/>
      </w:pPr>
    </w:p>
    <w:p w14:paraId="38039618" w14:textId="77777777" w:rsidR="003E50DE" w:rsidRDefault="003E50DE" w:rsidP="003E50DE">
      <w:pPr>
        <w:pStyle w:val="ListParagraph"/>
        <w:ind w:left="0"/>
      </w:pPr>
    </w:p>
    <w:p w14:paraId="7CA1DF2C" w14:textId="77777777" w:rsidR="003E50DE" w:rsidRDefault="003E50DE" w:rsidP="003E50DE">
      <w:pPr>
        <w:pStyle w:val="ListParagraph"/>
        <w:ind w:left="0"/>
      </w:pPr>
    </w:p>
    <w:p w14:paraId="68FB8D9F" w14:textId="77777777" w:rsidR="003E50DE" w:rsidRDefault="003E50DE" w:rsidP="003E50DE">
      <w:pPr>
        <w:pStyle w:val="ListParagraph"/>
        <w:ind w:left="0"/>
      </w:pPr>
    </w:p>
    <w:p w14:paraId="157509AC" w14:textId="77777777" w:rsidR="003E50DE" w:rsidRDefault="003E50DE" w:rsidP="003E50DE">
      <w:pPr>
        <w:pStyle w:val="ListParagraph"/>
        <w:ind w:left="0"/>
      </w:pPr>
    </w:p>
    <w:p w14:paraId="4600B718" w14:textId="77777777" w:rsidR="003E50DE" w:rsidRDefault="003E50DE" w:rsidP="003E50DE">
      <w:pPr>
        <w:pStyle w:val="ListParagraph"/>
        <w:ind w:left="0"/>
      </w:pPr>
    </w:p>
    <w:p w14:paraId="247CE29F" w14:textId="77777777" w:rsidR="003E50DE" w:rsidRDefault="003E50DE" w:rsidP="003E50DE">
      <w:pPr>
        <w:pStyle w:val="ListParagraph"/>
        <w:ind w:left="0"/>
      </w:pPr>
    </w:p>
    <w:p w14:paraId="478BF592" w14:textId="77777777" w:rsidR="003E50DE" w:rsidRDefault="003E50DE" w:rsidP="003E50DE">
      <w:pPr>
        <w:jc w:val="center"/>
        <w:rPr>
          <w:rFonts w:ascii="Georgia" w:hAnsi="Georgia"/>
        </w:rPr>
      </w:pPr>
      <w:r>
        <w:rPr>
          <w:rFonts w:ascii="Georgia" w:hAnsi="Georgia"/>
        </w:rPr>
        <w:lastRenderedPageBreak/>
        <w:t>Student Teacher Action Rating Sheet (</w:t>
      </w:r>
      <w:r w:rsidRPr="00B245B8">
        <w:rPr>
          <w:rFonts w:ascii="Georgia" w:hAnsi="Georgia"/>
          <w:b/>
        </w:rPr>
        <w:t>STARS</w:t>
      </w:r>
      <w:r>
        <w:rPr>
          <w:rFonts w:ascii="Georgia" w:hAnsi="Georgia"/>
        </w:rPr>
        <w:t>)</w:t>
      </w:r>
    </w:p>
    <w:p w14:paraId="5F58BE0D" w14:textId="77777777" w:rsidR="003E50DE" w:rsidRPr="00935AC9" w:rsidRDefault="003E50DE" w:rsidP="003E50DE">
      <w:r w:rsidRPr="00935AC9">
        <w:t>Student Name:</w:t>
      </w:r>
      <w:r>
        <w:t xml:space="preserve"> </w:t>
      </w:r>
      <w:r w:rsidRPr="00935AC9">
        <w:t>_____</w:t>
      </w:r>
      <w:r>
        <w:t xml:space="preserve"> Sample _______________________</w:t>
      </w:r>
      <w:r w:rsidRPr="00935AC9">
        <w:t>_</w:t>
      </w:r>
      <w:r>
        <w:t xml:space="preserve">   Date:  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9"/>
        <w:gridCol w:w="965"/>
        <w:gridCol w:w="229"/>
        <w:gridCol w:w="945"/>
        <w:gridCol w:w="227"/>
        <w:gridCol w:w="948"/>
        <w:gridCol w:w="228"/>
        <w:gridCol w:w="952"/>
        <w:gridCol w:w="229"/>
        <w:gridCol w:w="966"/>
        <w:gridCol w:w="239"/>
        <w:gridCol w:w="1225"/>
        <w:gridCol w:w="236"/>
        <w:gridCol w:w="1039"/>
      </w:tblGrid>
      <w:tr w:rsidR="003E50DE" w:rsidRPr="00935AC9" w14:paraId="2D9C87C1" w14:textId="77777777" w:rsidTr="001A4021">
        <w:tc>
          <w:tcPr>
            <w:tcW w:w="1109" w:type="dxa"/>
            <w:shd w:val="clear" w:color="auto" w:fill="auto"/>
          </w:tcPr>
          <w:p w14:paraId="6A7FD4A8" w14:textId="77777777" w:rsidR="003E50DE" w:rsidRPr="00EA7E00" w:rsidRDefault="003E50DE" w:rsidP="003E50DE">
            <w:pPr>
              <w:spacing w:after="0"/>
            </w:pPr>
            <w:r w:rsidRPr="00EA7E00">
              <w:t>Behaviors</w:t>
            </w:r>
          </w:p>
        </w:tc>
        <w:tc>
          <w:tcPr>
            <w:tcW w:w="965" w:type="dxa"/>
            <w:shd w:val="clear" w:color="auto" w:fill="auto"/>
          </w:tcPr>
          <w:p w14:paraId="450E2C5D" w14:textId="77777777" w:rsidR="003E50DE" w:rsidRPr="00EA7E00" w:rsidRDefault="003E50DE" w:rsidP="003E50DE">
            <w:pPr>
              <w:spacing w:after="0"/>
            </w:pPr>
            <w:r w:rsidRPr="00EA7E00">
              <w:t>Hour One</w:t>
            </w:r>
          </w:p>
        </w:tc>
        <w:tc>
          <w:tcPr>
            <w:tcW w:w="229" w:type="dxa"/>
            <w:vMerge w:val="restart"/>
            <w:shd w:val="clear" w:color="auto" w:fill="000000"/>
          </w:tcPr>
          <w:p w14:paraId="4BC8C4E0" w14:textId="77777777" w:rsidR="003E50DE" w:rsidRPr="00EA7E00" w:rsidRDefault="003E50DE" w:rsidP="003E50DE">
            <w:pPr>
              <w:spacing w:after="0"/>
            </w:pPr>
          </w:p>
        </w:tc>
        <w:tc>
          <w:tcPr>
            <w:tcW w:w="945" w:type="dxa"/>
            <w:shd w:val="clear" w:color="auto" w:fill="auto"/>
          </w:tcPr>
          <w:p w14:paraId="70359E16" w14:textId="77777777" w:rsidR="003E50DE" w:rsidRPr="00EA7E00" w:rsidRDefault="003E50DE" w:rsidP="003E50DE">
            <w:pPr>
              <w:spacing w:after="0"/>
            </w:pPr>
            <w:r w:rsidRPr="00EA7E00">
              <w:t>Hour Two</w:t>
            </w:r>
          </w:p>
        </w:tc>
        <w:tc>
          <w:tcPr>
            <w:tcW w:w="227" w:type="dxa"/>
            <w:vMerge w:val="restart"/>
            <w:shd w:val="clear" w:color="auto" w:fill="000000"/>
          </w:tcPr>
          <w:p w14:paraId="53FEB497" w14:textId="77777777" w:rsidR="003E50DE" w:rsidRPr="00EA7E00" w:rsidRDefault="003E50DE" w:rsidP="003E50DE">
            <w:pPr>
              <w:spacing w:after="0"/>
            </w:pPr>
          </w:p>
        </w:tc>
        <w:tc>
          <w:tcPr>
            <w:tcW w:w="948" w:type="dxa"/>
            <w:shd w:val="clear" w:color="auto" w:fill="auto"/>
          </w:tcPr>
          <w:p w14:paraId="6D62F5C5" w14:textId="77777777" w:rsidR="003E50DE" w:rsidRPr="00EA7E00" w:rsidRDefault="003E50DE" w:rsidP="003E50DE">
            <w:pPr>
              <w:spacing w:after="0"/>
            </w:pPr>
            <w:r w:rsidRPr="00EA7E00">
              <w:t>Hour Three</w:t>
            </w:r>
          </w:p>
        </w:tc>
        <w:tc>
          <w:tcPr>
            <w:tcW w:w="228" w:type="dxa"/>
            <w:vMerge w:val="restart"/>
            <w:shd w:val="clear" w:color="auto" w:fill="000000"/>
          </w:tcPr>
          <w:p w14:paraId="087B7C82" w14:textId="77777777" w:rsidR="003E50DE" w:rsidRPr="00EA7E00" w:rsidRDefault="003E50DE" w:rsidP="003E50DE">
            <w:pPr>
              <w:spacing w:after="0"/>
            </w:pPr>
          </w:p>
        </w:tc>
        <w:tc>
          <w:tcPr>
            <w:tcW w:w="952" w:type="dxa"/>
            <w:shd w:val="clear" w:color="auto" w:fill="auto"/>
          </w:tcPr>
          <w:p w14:paraId="0464371C" w14:textId="77777777" w:rsidR="003E50DE" w:rsidRPr="00EA7E00" w:rsidRDefault="003E50DE" w:rsidP="003E50DE">
            <w:pPr>
              <w:spacing w:after="0"/>
            </w:pPr>
            <w:r w:rsidRPr="00EA7E00">
              <w:t>Hour Four</w:t>
            </w:r>
          </w:p>
        </w:tc>
        <w:tc>
          <w:tcPr>
            <w:tcW w:w="229" w:type="dxa"/>
            <w:vMerge w:val="restart"/>
            <w:shd w:val="clear" w:color="auto" w:fill="000000"/>
          </w:tcPr>
          <w:p w14:paraId="13A2E346" w14:textId="77777777" w:rsidR="003E50DE" w:rsidRPr="00EA7E00" w:rsidRDefault="003E50DE" w:rsidP="003E50DE">
            <w:pPr>
              <w:spacing w:after="0"/>
            </w:pPr>
          </w:p>
        </w:tc>
        <w:tc>
          <w:tcPr>
            <w:tcW w:w="966" w:type="dxa"/>
            <w:shd w:val="clear" w:color="auto" w:fill="auto"/>
          </w:tcPr>
          <w:p w14:paraId="6AF5AD73" w14:textId="77777777" w:rsidR="003E50DE" w:rsidRPr="00EA7E00" w:rsidRDefault="003E50DE" w:rsidP="003E50DE">
            <w:pPr>
              <w:spacing w:after="0"/>
            </w:pPr>
            <w:r w:rsidRPr="00EA7E00">
              <w:t>Hour Five</w:t>
            </w:r>
          </w:p>
        </w:tc>
        <w:tc>
          <w:tcPr>
            <w:tcW w:w="239" w:type="dxa"/>
            <w:vMerge w:val="restart"/>
            <w:shd w:val="clear" w:color="auto" w:fill="000000"/>
          </w:tcPr>
          <w:p w14:paraId="6E0BF761" w14:textId="77777777" w:rsidR="003E50DE" w:rsidRPr="00EA7E00" w:rsidRDefault="003E50DE" w:rsidP="003E50DE">
            <w:pPr>
              <w:spacing w:after="0"/>
            </w:pPr>
          </w:p>
        </w:tc>
        <w:tc>
          <w:tcPr>
            <w:tcW w:w="1225" w:type="dxa"/>
            <w:shd w:val="clear" w:color="auto" w:fill="auto"/>
          </w:tcPr>
          <w:p w14:paraId="7DC24CD0" w14:textId="77777777" w:rsidR="003E50DE" w:rsidRDefault="003E50DE" w:rsidP="003E50DE">
            <w:pPr>
              <w:spacing w:after="0"/>
            </w:pPr>
            <w:r w:rsidRPr="00EA7E00">
              <w:t xml:space="preserve">Hour </w:t>
            </w:r>
          </w:p>
          <w:p w14:paraId="5C1E45F0" w14:textId="3EC74581" w:rsidR="003E50DE" w:rsidRPr="00EA7E00" w:rsidRDefault="003E50DE" w:rsidP="003E50DE">
            <w:pPr>
              <w:spacing w:after="0"/>
            </w:pPr>
            <w:r w:rsidRPr="00EA7E00">
              <w:t>Six</w:t>
            </w:r>
          </w:p>
        </w:tc>
        <w:tc>
          <w:tcPr>
            <w:tcW w:w="236" w:type="dxa"/>
            <w:vMerge w:val="restart"/>
            <w:shd w:val="clear" w:color="auto" w:fill="000000"/>
          </w:tcPr>
          <w:p w14:paraId="106DF237" w14:textId="77777777" w:rsidR="003E50DE" w:rsidRPr="00EA7E00" w:rsidRDefault="003E50DE" w:rsidP="003E50DE">
            <w:pPr>
              <w:spacing w:after="0"/>
            </w:pPr>
          </w:p>
        </w:tc>
        <w:tc>
          <w:tcPr>
            <w:tcW w:w="1039" w:type="dxa"/>
            <w:shd w:val="clear" w:color="auto" w:fill="auto"/>
          </w:tcPr>
          <w:p w14:paraId="64F1DC47" w14:textId="77777777" w:rsidR="003E50DE" w:rsidRPr="00EA7E00" w:rsidRDefault="003E50DE" w:rsidP="003E50DE">
            <w:pPr>
              <w:spacing w:after="0"/>
            </w:pPr>
            <w:r w:rsidRPr="00EA7E00">
              <w:t>Hour Seven</w:t>
            </w:r>
          </w:p>
        </w:tc>
      </w:tr>
      <w:tr w:rsidR="003E50DE" w:rsidRPr="00935AC9" w14:paraId="6B39315C" w14:textId="77777777" w:rsidTr="001A4021">
        <w:tc>
          <w:tcPr>
            <w:tcW w:w="1109" w:type="dxa"/>
            <w:vMerge w:val="restart"/>
            <w:shd w:val="clear" w:color="auto" w:fill="auto"/>
          </w:tcPr>
          <w:p w14:paraId="6958EC4A" w14:textId="77777777" w:rsidR="003E50DE" w:rsidRPr="00EA7E00" w:rsidRDefault="003E50DE" w:rsidP="003E50DE">
            <w:pPr>
              <w:spacing w:after="0"/>
            </w:pPr>
          </w:p>
        </w:tc>
        <w:tc>
          <w:tcPr>
            <w:tcW w:w="965" w:type="dxa"/>
            <w:shd w:val="clear" w:color="auto" w:fill="BFBFBF"/>
          </w:tcPr>
          <w:p w14:paraId="136DC860" w14:textId="77777777" w:rsidR="003E50DE" w:rsidRPr="00EA7E00" w:rsidRDefault="003E50DE" w:rsidP="003E50DE">
            <w:pPr>
              <w:spacing w:after="0"/>
            </w:pPr>
          </w:p>
        </w:tc>
        <w:tc>
          <w:tcPr>
            <w:tcW w:w="229" w:type="dxa"/>
            <w:vMerge/>
            <w:shd w:val="clear" w:color="auto" w:fill="000000"/>
          </w:tcPr>
          <w:p w14:paraId="75ACB728" w14:textId="77777777" w:rsidR="003E50DE" w:rsidRPr="00EA7E00" w:rsidRDefault="003E50DE" w:rsidP="003E50DE">
            <w:pPr>
              <w:spacing w:after="0"/>
            </w:pPr>
          </w:p>
        </w:tc>
        <w:tc>
          <w:tcPr>
            <w:tcW w:w="945" w:type="dxa"/>
            <w:shd w:val="clear" w:color="auto" w:fill="BFBFBF"/>
          </w:tcPr>
          <w:p w14:paraId="7DFB60C7" w14:textId="77777777" w:rsidR="003E50DE" w:rsidRPr="00EA7E00" w:rsidRDefault="003E50DE" w:rsidP="003E50DE">
            <w:pPr>
              <w:spacing w:after="0"/>
            </w:pPr>
          </w:p>
        </w:tc>
        <w:tc>
          <w:tcPr>
            <w:tcW w:w="227" w:type="dxa"/>
            <w:vMerge/>
            <w:shd w:val="clear" w:color="auto" w:fill="000000"/>
          </w:tcPr>
          <w:p w14:paraId="2FBCBE2F" w14:textId="77777777" w:rsidR="003E50DE" w:rsidRPr="00EA7E00" w:rsidRDefault="003E50DE" w:rsidP="003E50DE">
            <w:pPr>
              <w:spacing w:after="0"/>
            </w:pPr>
          </w:p>
        </w:tc>
        <w:tc>
          <w:tcPr>
            <w:tcW w:w="948" w:type="dxa"/>
            <w:shd w:val="clear" w:color="auto" w:fill="BFBFBF"/>
          </w:tcPr>
          <w:p w14:paraId="76D8EFB5" w14:textId="77777777" w:rsidR="003E50DE" w:rsidRPr="00EA7E00" w:rsidRDefault="003E50DE" w:rsidP="003E50DE">
            <w:pPr>
              <w:spacing w:after="0"/>
            </w:pPr>
          </w:p>
        </w:tc>
        <w:tc>
          <w:tcPr>
            <w:tcW w:w="228" w:type="dxa"/>
            <w:vMerge/>
            <w:shd w:val="clear" w:color="auto" w:fill="000000"/>
          </w:tcPr>
          <w:p w14:paraId="7B70DC66" w14:textId="77777777" w:rsidR="003E50DE" w:rsidRPr="00EA7E00" w:rsidRDefault="003E50DE" w:rsidP="003E50DE">
            <w:pPr>
              <w:spacing w:after="0"/>
            </w:pPr>
          </w:p>
        </w:tc>
        <w:tc>
          <w:tcPr>
            <w:tcW w:w="952" w:type="dxa"/>
            <w:shd w:val="clear" w:color="auto" w:fill="BFBFBF"/>
          </w:tcPr>
          <w:p w14:paraId="33C439C1" w14:textId="77777777" w:rsidR="003E50DE" w:rsidRPr="00EA7E00" w:rsidRDefault="003E50DE" w:rsidP="003E50DE">
            <w:pPr>
              <w:spacing w:after="0"/>
            </w:pPr>
          </w:p>
        </w:tc>
        <w:tc>
          <w:tcPr>
            <w:tcW w:w="229" w:type="dxa"/>
            <w:vMerge/>
            <w:shd w:val="clear" w:color="auto" w:fill="000000"/>
          </w:tcPr>
          <w:p w14:paraId="09E86EF8" w14:textId="77777777" w:rsidR="003E50DE" w:rsidRPr="00EA7E00" w:rsidRDefault="003E50DE" w:rsidP="003E50DE">
            <w:pPr>
              <w:spacing w:after="0"/>
            </w:pPr>
          </w:p>
        </w:tc>
        <w:tc>
          <w:tcPr>
            <w:tcW w:w="966" w:type="dxa"/>
            <w:shd w:val="clear" w:color="auto" w:fill="BFBFBF"/>
          </w:tcPr>
          <w:p w14:paraId="34F5C901" w14:textId="77777777" w:rsidR="003E50DE" w:rsidRPr="00EA7E00" w:rsidRDefault="003E50DE" w:rsidP="003E50DE">
            <w:pPr>
              <w:spacing w:after="0"/>
            </w:pPr>
          </w:p>
        </w:tc>
        <w:tc>
          <w:tcPr>
            <w:tcW w:w="239" w:type="dxa"/>
            <w:vMerge/>
            <w:shd w:val="clear" w:color="auto" w:fill="000000"/>
          </w:tcPr>
          <w:p w14:paraId="542D0BF2" w14:textId="77777777" w:rsidR="003E50DE" w:rsidRPr="00EA7E00" w:rsidRDefault="003E50DE" w:rsidP="003E50DE">
            <w:pPr>
              <w:spacing w:after="0"/>
            </w:pPr>
          </w:p>
        </w:tc>
        <w:tc>
          <w:tcPr>
            <w:tcW w:w="1225" w:type="dxa"/>
            <w:shd w:val="clear" w:color="auto" w:fill="BFBFBF"/>
          </w:tcPr>
          <w:p w14:paraId="5F3021EC" w14:textId="77777777" w:rsidR="003E50DE" w:rsidRPr="00EA7E00" w:rsidRDefault="003E50DE" w:rsidP="003E50DE">
            <w:pPr>
              <w:spacing w:after="0"/>
            </w:pPr>
          </w:p>
        </w:tc>
        <w:tc>
          <w:tcPr>
            <w:tcW w:w="236" w:type="dxa"/>
            <w:vMerge/>
            <w:shd w:val="clear" w:color="auto" w:fill="000000"/>
          </w:tcPr>
          <w:p w14:paraId="549240DC" w14:textId="77777777" w:rsidR="003E50DE" w:rsidRPr="00EA7E00" w:rsidRDefault="003E50DE" w:rsidP="003E50DE">
            <w:pPr>
              <w:spacing w:after="0"/>
            </w:pPr>
          </w:p>
        </w:tc>
        <w:tc>
          <w:tcPr>
            <w:tcW w:w="1039" w:type="dxa"/>
            <w:shd w:val="clear" w:color="auto" w:fill="BFBFBF"/>
          </w:tcPr>
          <w:p w14:paraId="09CF27DE" w14:textId="77777777" w:rsidR="003E50DE" w:rsidRPr="00EA7E00" w:rsidRDefault="003E50DE" w:rsidP="003E50DE">
            <w:pPr>
              <w:spacing w:after="0"/>
            </w:pPr>
          </w:p>
        </w:tc>
      </w:tr>
      <w:tr w:rsidR="003E50DE" w:rsidRPr="00935AC9" w14:paraId="41638446" w14:textId="77777777" w:rsidTr="003E50DE">
        <w:trPr>
          <w:trHeight w:val="1943"/>
        </w:trPr>
        <w:tc>
          <w:tcPr>
            <w:tcW w:w="1109" w:type="dxa"/>
            <w:vMerge/>
            <w:shd w:val="clear" w:color="auto" w:fill="auto"/>
          </w:tcPr>
          <w:p w14:paraId="0C277BBA" w14:textId="77777777" w:rsidR="003E50DE" w:rsidRPr="00EA7E00" w:rsidRDefault="003E50DE" w:rsidP="003E50DE">
            <w:pPr>
              <w:spacing w:after="0"/>
            </w:pPr>
          </w:p>
        </w:tc>
        <w:tc>
          <w:tcPr>
            <w:tcW w:w="965" w:type="dxa"/>
            <w:shd w:val="clear" w:color="auto" w:fill="auto"/>
          </w:tcPr>
          <w:p w14:paraId="61C25839" w14:textId="0466E47F"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74624" behindDoc="1" locked="0" layoutInCell="1" allowOverlap="1" wp14:anchorId="1B5CEF6E" wp14:editId="3EA21534">
                      <wp:simplePos x="0" y="0"/>
                      <wp:positionH relativeFrom="column">
                        <wp:posOffset>31750</wp:posOffset>
                      </wp:positionH>
                      <wp:positionV relativeFrom="paragraph">
                        <wp:posOffset>219075</wp:posOffset>
                      </wp:positionV>
                      <wp:extent cx="356235" cy="945515"/>
                      <wp:effectExtent l="635" t="0" r="0" b="0"/>
                      <wp:wrapTight wrapText="bothSides">
                        <wp:wrapPolygon edited="0">
                          <wp:start x="0" y="0"/>
                          <wp:lineTo x="-578" y="21382"/>
                          <wp:lineTo x="21600" y="21382"/>
                          <wp:lineTo x="21600" y="13752"/>
                          <wp:lineTo x="19251" y="10474"/>
                          <wp:lineTo x="20445" y="0"/>
                          <wp:lineTo x="0" y="0"/>
                        </wp:wrapPolygon>
                      </wp:wrapTight>
                      <wp:docPr id="242727" name="Group 242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728"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9"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29" name="Picture 55" descr="Description: http://static-a.arttoday.com/thm/thm14/AF/animations/creatures/faces/happy_face_smiling/4944027.gif?happy_face_smiling_lg_nwm"/>
                                <pic:cNvPicPr>
                                  <a:picLocks noChangeAspect="1" noChangeArrowheads="1"/>
                                </pic:cNvPicPr>
                              </pic:nvPicPr>
                              <pic:blipFill>
                                <a:blip r:embed="rId10" r:link="rId11"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30" name="Picture 54" descr="Description: http://static-a.arttoday.com/thm/thm14/AF/animations/people_a_l/heads/yellow_guy_winking/4954850.gif?yellow_guy_winking_lg_nwm"/>
                                <pic:cNvPicPr>
                                  <a:picLocks noChangeAspect="1" noChangeArrowheads="1"/>
                                </pic:cNvPicPr>
                              </pic:nvPicPr>
                              <pic:blipFill>
                                <a:blip r:embed="rId12" r:link="rId13"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CAAE7B6" id="Group 242727" o:spid="_x0000_s1026" style="position:absolute;margin-left:2.5pt;margin-top:17.25pt;width:28.05pt;height:74.45pt;z-index:-251641856"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">
                        <v:imagedata r:id="rId15" r:href="rId16"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">
                        <v:imagedata r:id="rId17" r:href="rId18"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">
                        <v:imagedata r:id="rId19" r:href="rId20" grayscale="t"/>
                      </v:shape>
                      <w10:wrap type="tight"/>
                    </v:group>
                  </w:pict>
                </mc:Fallback>
              </mc:AlternateContent>
            </w:r>
          </w:p>
        </w:tc>
        <w:tc>
          <w:tcPr>
            <w:tcW w:w="229" w:type="dxa"/>
            <w:vMerge/>
            <w:shd w:val="clear" w:color="auto" w:fill="000000"/>
          </w:tcPr>
          <w:p w14:paraId="77BF71BF" w14:textId="77777777" w:rsidR="003E50DE" w:rsidRPr="00EA7E00" w:rsidRDefault="003E50DE" w:rsidP="003E50DE">
            <w:pPr>
              <w:spacing w:after="0"/>
              <w:rPr>
                <w:b/>
                <w:sz w:val="32"/>
              </w:rPr>
            </w:pPr>
          </w:p>
        </w:tc>
        <w:tc>
          <w:tcPr>
            <w:tcW w:w="945" w:type="dxa"/>
            <w:shd w:val="clear" w:color="auto" w:fill="auto"/>
          </w:tcPr>
          <w:p w14:paraId="067BB3F0" w14:textId="0EA531F6"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76672" behindDoc="1" locked="0" layoutInCell="1" allowOverlap="1" wp14:anchorId="5759FF70" wp14:editId="6B1446C7">
                      <wp:simplePos x="0" y="0"/>
                      <wp:positionH relativeFrom="column">
                        <wp:posOffset>31750</wp:posOffset>
                      </wp:positionH>
                      <wp:positionV relativeFrom="paragraph">
                        <wp:posOffset>219075</wp:posOffset>
                      </wp:positionV>
                      <wp:extent cx="356235" cy="945515"/>
                      <wp:effectExtent l="0" t="0" r="0" b="0"/>
                      <wp:wrapTight wrapText="bothSides">
                        <wp:wrapPolygon edited="0">
                          <wp:start x="0" y="0"/>
                          <wp:lineTo x="-578" y="21382"/>
                          <wp:lineTo x="21600" y="21382"/>
                          <wp:lineTo x="21600" y="13752"/>
                          <wp:lineTo x="19251" y="10474"/>
                          <wp:lineTo x="20445" y="0"/>
                          <wp:lineTo x="0" y="0"/>
                        </wp:wrapPolygon>
                      </wp:wrapTight>
                      <wp:docPr id="242723" name="Group 2427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724"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16"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25" name="Picture 55" descr="Description: http://static-a.arttoday.com/thm/thm14/AF/animations/creatures/faces/happy_face_smiling/4944027.gif?happy_face_smiling_lg_nwm"/>
                                <pic:cNvPicPr>
                                  <a:picLocks noChangeAspect="1" noChangeArrowheads="1"/>
                                </pic:cNvPicPr>
                              </pic:nvPicPr>
                              <pic:blipFill>
                                <a:blip r:embed="rId10" r:link="rId11"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26" name="Picture 54" descr="Description: http://static-a.arttoday.com/thm/thm14/AF/animations/people_a_l/heads/yellow_guy_winking/4954850.gif?yellow_guy_winking_lg_nwm"/>
                                <pic:cNvPicPr>
                                  <a:picLocks noChangeAspect="1" noChangeArrowheads="1"/>
                                </pic:cNvPicPr>
                              </pic:nvPicPr>
                              <pic:blipFill>
                                <a:blip r:embed="rId12" r:link="rId20"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AADD1C4" id="Group 242723" o:spid="_x0000_s1026" style="position:absolute;margin-left:2.5pt;margin-top:17.25pt;width:28.05pt;height:74.45pt;z-index:-251639808"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">
                        <v:imagedata r:id="rId15" r:href="rId21"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">
                        <v:imagedata r:id="rId17" r:href="rId22"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">
                        <v:imagedata r:id="rId19" r:href="rId23" grayscale="t"/>
                      </v:shape>
                      <w10:wrap type="tight"/>
                    </v:group>
                  </w:pict>
                </mc:Fallback>
              </mc:AlternateContent>
            </w:r>
          </w:p>
        </w:tc>
        <w:tc>
          <w:tcPr>
            <w:tcW w:w="227" w:type="dxa"/>
            <w:vMerge/>
            <w:shd w:val="clear" w:color="auto" w:fill="000000"/>
          </w:tcPr>
          <w:p w14:paraId="52B2A1ED" w14:textId="77777777" w:rsidR="003E50DE" w:rsidRPr="00EA7E00" w:rsidRDefault="003E50DE" w:rsidP="003E50DE">
            <w:pPr>
              <w:spacing w:after="0"/>
              <w:rPr>
                <w:b/>
                <w:sz w:val="32"/>
              </w:rPr>
            </w:pPr>
          </w:p>
        </w:tc>
        <w:tc>
          <w:tcPr>
            <w:tcW w:w="948" w:type="dxa"/>
            <w:shd w:val="clear" w:color="auto" w:fill="auto"/>
          </w:tcPr>
          <w:p w14:paraId="29FAF397" w14:textId="2BC83831"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79744" behindDoc="1" locked="0" layoutInCell="1" allowOverlap="1" wp14:anchorId="32A95989" wp14:editId="03EC26CD">
                      <wp:simplePos x="0" y="0"/>
                      <wp:positionH relativeFrom="column">
                        <wp:posOffset>31750</wp:posOffset>
                      </wp:positionH>
                      <wp:positionV relativeFrom="paragraph">
                        <wp:posOffset>219075</wp:posOffset>
                      </wp:positionV>
                      <wp:extent cx="356235" cy="945515"/>
                      <wp:effectExtent l="0" t="0" r="0" b="0"/>
                      <wp:wrapTight wrapText="bothSides">
                        <wp:wrapPolygon edited="0">
                          <wp:start x="0" y="0"/>
                          <wp:lineTo x="-578" y="21382"/>
                          <wp:lineTo x="21600" y="21382"/>
                          <wp:lineTo x="21600" y="13752"/>
                          <wp:lineTo x="19251" y="10474"/>
                          <wp:lineTo x="20445" y="0"/>
                          <wp:lineTo x="0" y="0"/>
                        </wp:wrapPolygon>
                      </wp:wrapTight>
                      <wp:docPr id="96287" name="Group 96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720"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9"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21" name="Picture 55" descr="Description: http://static-a.arttoday.com/thm/thm14/AF/animations/creatures/faces/happy_face_smiling/4944027.gif?happy_face_smiling_lg_nwm"/>
                                <pic:cNvPicPr>
                                  <a:picLocks noChangeAspect="1" noChangeArrowheads="1"/>
                                </pic:cNvPicPr>
                              </pic:nvPicPr>
                              <pic:blipFill>
                                <a:blip r:embed="rId10" r:link="rId11"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22" name="Picture 54" descr="Description: http://static-a.arttoday.com/thm/thm14/AF/animations/people_a_l/heads/yellow_guy_winking/4954850.gif?yellow_guy_winking_lg_nwm"/>
                                <pic:cNvPicPr>
                                  <a:picLocks noChangeAspect="1" noChangeArrowheads="1"/>
                                </pic:cNvPicPr>
                              </pic:nvPicPr>
                              <pic:blipFill>
                                <a:blip r:embed="rId12" r:link="rId23"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66FE302" id="Group 96287" o:spid="_x0000_s1026" style="position:absolute;margin-left:2.5pt;margin-top:17.25pt;width:28.05pt;height:74.45pt;z-index:-251636736"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">
                        <v:imagedata r:id="rId15" r:href="rId24"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">
                        <v:imagedata r:id="rId17" r:href="rId25"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">
                        <v:imagedata r:id="rId19" r:href="rId26" grayscale="t"/>
                      </v:shape>
                      <w10:wrap type="tight"/>
                    </v:group>
                  </w:pict>
                </mc:Fallback>
              </mc:AlternateContent>
            </w:r>
          </w:p>
        </w:tc>
        <w:tc>
          <w:tcPr>
            <w:tcW w:w="228" w:type="dxa"/>
            <w:vMerge/>
            <w:shd w:val="clear" w:color="auto" w:fill="000000"/>
          </w:tcPr>
          <w:p w14:paraId="1B5FB050" w14:textId="77777777" w:rsidR="003E50DE" w:rsidRPr="00EA7E00" w:rsidRDefault="003E50DE" w:rsidP="003E50DE">
            <w:pPr>
              <w:spacing w:after="0"/>
              <w:rPr>
                <w:b/>
                <w:sz w:val="32"/>
              </w:rPr>
            </w:pPr>
          </w:p>
        </w:tc>
        <w:tc>
          <w:tcPr>
            <w:tcW w:w="952" w:type="dxa"/>
            <w:shd w:val="clear" w:color="auto" w:fill="auto"/>
          </w:tcPr>
          <w:p w14:paraId="40FBB957" w14:textId="64669F79"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2816" behindDoc="1" locked="0" layoutInCell="1" allowOverlap="1" wp14:anchorId="25DC9B30" wp14:editId="1599262C">
                      <wp:simplePos x="0" y="0"/>
                      <wp:positionH relativeFrom="column">
                        <wp:posOffset>31750</wp:posOffset>
                      </wp:positionH>
                      <wp:positionV relativeFrom="paragraph">
                        <wp:posOffset>219075</wp:posOffset>
                      </wp:positionV>
                      <wp:extent cx="356235" cy="945515"/>
                      <wp:effectExtent l="1905" t="0" r="0" b="0"/>
                      <wp:wrapTight wrapText="bothSides">
                        <wp:wrapPolygon edited="0">
                          <wp:start x="0" y="0"/>
                          <wp:lineTo x="-578" y="21382"/>
                          <wp:lineTo x="21600" y="21382"/>
                          <wp:lineTo x="21600" y="13752"/>
                          <wp:lineTo x="19251" y="10474"/>
                          <wp:lineTo x="20445" y="0"/>
                          <wp:lineTo x="0" y="0"/>
                        </wp:wrapPolygon>
                      </wp:wrapTight>
                      <wp:docPr id="96283" name="Group 96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96284"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21"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85" name="Picture 55" descr="Description: http://static-a.arttoday.com/thm/thm14/AF/animations/creatures/faces/happy_face_smiling/4944027.gif?happy_face_smiling_lg_nwm"/>
                                <pic:cNvPicPr>
                                  <a:picLocks noChangeAspect="1" noChangeArrowheads="1"/>
                                </pic:cNvPicPr>
                              </pic:nvPicPr>
                              <pic:blipFill>
                                <a:blip r:embed="rId10" r:link="rId25"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86" name="Picture 54" descr="Description: http://static-a.arttoday.com/thm/thm14/AF/animations/people_a_l/heads/yellow_guy_winking/4954850.gif?yellow_guy_winking_lg_nwm"/>
                                <pic:cNvPicPr>
                                  <a:picLocks noChangeAspect="1" noChangeArrowheads="1"/>
                                </pic:cNvPicPr>
                              </pic:nvPicPr>
                              <pic:blipFill>
                                <a:blip r:embed="rId12" r:link="rId20"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03EA4FB" id="Group 96283" o:spid="_x0000_s1026" style="position:absolute;margin-left:2.5pt;margin-top:17.25pt;width:28.05pt;height:74.45pt;z-index:-251633664"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">
                        <v:imagedata r:id="rId15" r:href="rId27"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">
                        <v:imagedata r:id="rId17" r:href="rId28"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">
                        <v:imagedata r:id="rId19" r:href="rId29" grayscale="t"/>
                      </v:shape>
                      <w10:wrap type="tight"/>
                    </v:group>
                  </w:pict>
                </mc:Fallback>
              </mc:AlternateContent>
            </w:r>
          </w:p>
        </w:tc>
        <w:tc>
          <w:tcPr>
            <w:tcW w:w="229" w:type="dxa"/>
            <w:vMerge/>
            <w:shd w:val="clear" w:color="auto" w:fill="000000"/>
          </w:tcPr>
          <w:p w14:paraId="14021500" w14:textId="77777777" w:rsidR="003E50DE" w:rsidRPr="00EA7E00" w:rsidRDefault="003E50DE" w:rsidP="003E50DE">
            <w:pPr>
              <w:spacing w:after="0"/>
              <w:rPr>
                <w:b/>
                <w:sz w:val="32"/>
              </w:rPr>
            </w:pPr>
          </w:p>
        </w:tc>
        <w:tc>
          <w:tcPr>
            <w:tcW w:w="966" w:type="dxa"/>
            <w:shd w:val="clear" w:color="auto" w:fill="auto"/>
          </w:tcPr>
          <w:p w14:paraId="2EEC6509" w14:textId="22A41A7D"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5888" behindDoc="1" locked="0" layoutInCell="1" allowOverlap="1" wp14:anchorId="1B3A3FAE" wp14:editId="2F5A1318">
                      <wp:simplePos x="0" y="0"/>
                      <wp:positionH relativeFrom="column">
                        <wp:posOffset>31750</wp:posOffset>
                      </wp:positionH>
                      <wp:positionV relativeFrom="paragraph">
                        <wp:posOffset>219075</wp:posOffset>
                      </wp:positionV>
                      <wp:extent cx="356235" cy="945515"/>
                      <wp:effectExtent l="0" t="0" r="0" b="0"/>
                      <wp:wrapTight wrapText="bothSides">
                        <wp:wrapPolygon edited="0">
                          <wp:start x="0" y="0"/>
                          <wp:lineTo x="-578" y="21382"/>
                          <wp:lineTo x="21600" y="21382"/>
                          <wp:lineTo x="21600" y="13752"/>
                          <wp:lineTo x="19251" y="10474"/>
                          <wp:lineTo x="20445" y="0"/>
                          <wp:lineTo x="0" y="0"/>
                        </wp:wrapPolygon>
                      </wp:wrapTight>
                      <wp:docPr id="96274" name="Group 96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96275"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16"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81" name="Picture 55" descr="Description: http://static-a.arttoday.com/thm/thm14/AF/animations/creatures/faces/happy_face_smiling/4944027.gif?happy_face_smiling_lg_nwm"/>
                                <pic:cNvPicPr>
                                  <a:picLocks noChangeAspect="1" noChangeArrowheads="1"/>
                                </pic:cNvPicPr>
                              </pic:nvPicPr>
                              <pic:blipFill>
                                <a:blip r:embed="rId10" r:link="rId25"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82" name="Picture 54" descr="Description: http://static-a.arttoday.com/thm/thm14/AF/animations/people_a_l/heads/yellow_guy_winking/4954850.gif?yellow_guy_winking_lg_nwm"/>
                                <pic:cNvPicPr>
                                  <a:picLocks noChangeAspect="1" noChangeArrowheads="1"/>
                                </pic:cNvPicPr>
                              </pic:nvPicPr>
                              <pic:blipFill>
                                <a:blip r:embed="rId12" r:link="rId20"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37758BE" id="Group 96274" o:spid="_x0000_s1026" style="position:absolute;margin-left:2.5pt;margin-top:17.25pt;width:28.05pt;height:74.45pt;z-index:-251630592"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">
                        <v:imagedata r:id="rId15" r:href="rId30"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">
                        <v:imagedata r:id="rId17" r:href="rId31"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">
                        <v:imagedata r:id="rId19" r:href="rId32" grayscale="t"/>
                      </v:shape>
                      <w10:wrap type="tight"/>
                    </v:group>
                  </w:pict>
                </mc:Fallback>
              </mc:AlternateContent>
            </w:r>
          </w:p>
        </w:tc>
        <w:tc>
          <w:tcPr>
            <w:tcW w:w="239" w:type="dxa"/>
            <w:vMerge/>
            <w:shd w:val="clear" w:color="auto" w:fill="000000"/>
          </w:tcPr>
          <w:p w14:paraId="3DECE169" w14:textId="77777777" w:rsidR="003E50DE" w:rsidRPr="00EA7E00" w:rsidRDefault="003E50DE" w:rsidP="003E50DE">
            <w:pPr>
              <w:spacing w:after="0"/>
              <w:rPr>
                <w:b/>
                <w:sz w:val="32"/>
              </w:rPr>
            </w:pPr>
          </w:p>
        </w:tc>
        <w:tc>
          <w:tcPr>
            <w:tcW w:w="1225" w:type="dxa"/>
            <w:shd w:val="clear" w:color="auto" w:fill="auto"/>
          </w:tcPr>
          <w:p w14:paraId="43905C80" w14:textId="500DC31E"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8960" behindDoc="1" locked="0" layoutInCell="1" allowOverlap="1" wp14:anchorId="24A9B561" wp14:editId="2D9B4088">
                      <wp:simplePos x="0" y="0"/>
                      <wp:positionH relativeFrom="column">
                        <wp:posOffset>31750</wp:posOffset>
                      </wp:positionH>
                      <wp:positionV relativeFrom="paragraph">
                        <wp:posOffset>219075</wp:posOffset>
                      </wp:positionV>
                      <wp:extent cx="356235" cy="945515"/>
                      <wp:effectExtent l="2540" t="0" r="0" b="0"/>
                      <wp:wrapTight wrapText="bothSides">
                        <wp:wrapPolygon edited="0">
                          <wp:start x="0" y="0"/>
                          <wp:lineTo x="-578" y="21382"/>
                          <wp:lineTo x="21600" y="21382"/>
                          <wp:lineTo x="21600" y="13752"/>
                          <wp:lineTo x="19251" y="10474"/>
                          <wp:lineTo x="20445" y="0"/>
                          <wp:lineTo x="0" y="0"/>
                        </wp:wrapPolygon>
                      </wp:wrapTight>
                      <wp:docPr id="96270" name="Group 96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96271"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24"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72" name="Picture 55" descr="Description: http://static-a.arttoday.com/thm/thm14/AF/animations/creatures/faces/happy_face_smiling/4944027.gif?happy_face_smiling_lg_nwm"/>
                                <pic:cNvPicPr>
                                  <a:picLocks noChangeAspect="1" noChangeArrowheads="1"/>
                                </pic:cNvPicPr>
                              </pic:nvPicPr>
                              <pic:blipFill>
                                <a:blip r:embed="rId10" r:link="rId11"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73" name="Picture 54" descr="Description: http://static-a.arttoday.com/thm/thm14/AF/animations/people_a_l/heads/yellow_guy_winking/4954850.gif?yellow_guy_winking_lg_nwm"/>
                                <pic:cNvPicPr>
                                  <a:picLocks noChangeAspect="1" noChangeArrowheads="1"/>
                                </pic:cNvPicPr>
                              </pic:nvPicPr>
                              <pic:blipFill>
                                <a:blip r:embed="rId12" r:link="rId13"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F89E90C" id="Group 96270" o:spid="_x0000_s1026" style="position:absolute;margin-left:2.5pt;margin-top:17.25pt;width:28.05pt;height:74.45pt;z-index:-251627520"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">
                        <v:imagedata r:id="rId15" r:href="rId33"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">
                        <v:imagedata r:id="rId17" r:href="rId34"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">
                        <v:imagedata r:id="rId19" r:href="rId35" grayscale="t"/>
                      </v:shape>
                      <w10:wrap type="tight"/>
                    </v:group>
                  </w:pict>
                </mc:Fallback>
              </mc:AlternateContent>
            </w:r>
          </w:p>
        </w:tc>
        <w:tc>
          <w:tcPr>
            <w:tcW w:w="236" w:type="dxa"/>
            <w:vMerge/>
            <w:shd w:val="clear" w:color="auto" w:fill="000000"/>
          </w:tcPr>
          <w:p w14:paraId="14396ECC" w14:textId="77777777" w:rsidR="003E50DE" w:rsidRPr="00EA7E00" w:rsidRDefault="003E50DE" w:rsidP="003E50DE">
            <w:pPr>
              <w:spacing w:after="0"/>
              <w:rPr>
                <w:b/>
                <w:sz w:val="32"/>
              </w:rPr>
            </w:pPr>
          </w:p>
        </w:tc>
        <w:tc>
          <w:tcPr>
            <w:tcW w:w="1039" w:type="dxa"/>
            <w:shd w:val="clear" w:color="auto" w:fill="auto"/>
          </w:tcPr>
          <w:p w14:paraId="7A5C48D8" w14:textId="2B818D6A"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92032" behindDoc="1" locked="0" layoutInCell="1" allowOverlap="1" wp14:anchorId="1DA00270" wp14:editId="38077FD1">
                      <wp:simplePos x="0" y="0"/>
                      <wp:positionH relativeFrom="column">
                        <wp:posOffset>31750</wp:posOffset>
                      </wp:positionH>
                      <wp:positionV relativeFrom="paragraph">
                        <wp:posOffset>219075</wp:posOffset>
                      </wp:positionV>
                      <wp:extent cx="356235" cy="945515"/>
                      <wp:effectExtent l="0" t="0" r="0" b="0"/>
                      <wp:wrapTight wrapText="bothSides">
                        <wp:wrapPolygon edited="0">
                          <wp:start x="0" y="0"/>
                          <wp:lineTo x="-578" y="21382"/>
                          <wp:lineTo x="21600" y="21382"/>
                          <wp:lineTo x="21600" y="13752"/>
                          <wp:lineTo x="19251" y="10474"/>
                          <wp:lineTo x="20445" y="0"/>
                          <wp:lineTo x="0" y="0"/>
                        </wp:wrapPolygon>
                      </wp:wrapTight>
                      <wp:docPr id="96266" name="Group 962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96267"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21"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68" name="Picture 55" descr="Description: http://static-a.arttoday.com/thm/thm14/AF/animations/creatures/faces/happy_face_smiling/4944027.gif?happy_face_smiling_lg_nwm"/>
                                <pic:cNvPicPr>
                                  <a:picLocks noChangeAspect="1" noChangeArrowheads="1"/>
                                </pic:cNvPicPr>
                              </pic:nvPicPr>
                              <pic:blipFill>
                                <a:blip r:embed="rId10" r:link="rId34"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69" name="Picture 54" descr="Description: http://static-a.arttoday.com/thm/thm14/AF/animations/people_a_l/heads/yellow_guy_winking/4954850.gif?yellow_guy_winking_lg_nwm"/>
                                <pic:cNvPicPr>
                                  <a:picLocks noChangeAspect="1" noChangeArrowheads="1"/>
                                </pic:cNvPicPr>
                              </pic:nvPicPr>
                              <pic:blipFill>
                                <a:blip r:embed="rId12" r:link="rId20"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681D15A" id="Group 96266" o:spid="_x0000_s1026" style="position:absolute;margin-left:2.5pt;margin-top:17.25pt;width:28.05pt;height:74.45pt;z-index:-251624448"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">
                        <v:imagedata r:id="rId15" r:href="rId36"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">
                        <v:imagedata r:id="rId17" r:href="rId37"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">
                        <v:imagedata r:id="rId19" r:href="rId38" grayscale="t"/>
                      </v:shape>
                      <w10:wrap type="tight"/>
                    </v:group>
                  </w:pict>
                </mc:Fallback>
              </mc:AlternateContent>
            </w:r>
          </w:p>
        </w:tc>
      </w:tr>
      <w:tr w:rsidR="003E50DE" w:rsidRPr="00935AC9" w14:paraId="3164C0AE" w14:textId="77777777" w:rsidTr="001A4021">
        <w:tc>
          <w:tcPr>
            <w:tcW w:w="1109" w:type="dxa"/>
            <w:vMerge w:val="restart"/>
            <w:shd w:val="clear" w:color="auto" w:fill="auto"/>
          </w:tcPr>
          <w:p w14:paraId="21D64A5F" w14:textId="77777777" w:rsidR="003E50DE" w:rsidRPr="00EA7E00" w:rsidRDefault="003E50DE" w:rsidP="003E50DE">
            <w:pPr>
              <w:spacing w:after="0"/>
            </w:pPr>
          </w:p>
          <w:p w14:paraId="34EFE94B" w14:textId="77777777" w:rsidR="003E50DE" w:rsidRPr="00EA7E00" w:rsidRDefault="003E50DE" w:rsidP="003E50DE">
            <w:pPr>
              <w:spacing w:after="0"/>
            </w:pPr>
          </w:p>
          <w:p w14:paraId="72D5A05C" w14:textId="77777777" w:rsidR="003E50DE" w:rsidRPr="00EA7E00" w:rsidRDefault="003E50DE" w:rsidP="003E50DE">
            <w:pPr>
              <w:spacing w:after="0"/>
            </w:pPr>
          </w:p>
          <w:p w14:paraId="0875D985" w14:textId="77777777" w:rsidR="003E50DE" w:rsidRPr="00EA7E00" w:rsidRDefault="003E50DE" w:rsidP="003E50DE">
            <w:pPr>
              <w:spacing w:after="0"/>
            </w:pPr>
          </w:p>
        </w:tc>
        <w:tc>
          <w:tcPr>
            <w:tcW w:w="965" w:type="dxa"/>
            <w:shd w:val="clear" w:color="auto" w:fill="BFBFBF"/>
          </w:tcPr>
          <w:p w14:paraId="2C266C9A" w14:textId="77777777" w:rsidR="003E50DE" w:rsidRPr="00EA7E00" w:rsidRDefault="003E50DE" w:rsidP="003E50DE">
            <w:pPr>
              <w:spacing w:after="0"/>
            </w:pPr>
          </w:p>
        </w:tc>
        <w:tc>
          <w:tcPr>
            <w:tcW w:w="229" w:type="dxa"/>
            <w:vMerge/>
            <w:shd w:val="clear" w:color="auto" w:fill="000000"/>
          </w:tcPr>
          <w:p w14:paraId="59212D01" w14:textId="77777777" w:rsidR="003E50DE" w:rsidRPr="00EA7E00" w:rsidRDefault="003E50DE" w:rsidP="003E50DE">
            <w:pPr>
              <w:spacing w:after="0"/>
            </w:pPr>
          </w:p>
        </w:tc>
        <w:tc>
          <w:tcPr>
            <w:tcW w:w="945" w:type="dxa"/>
            <w:shd w:val="clear" w:color="auto" w:fill="BFBFBF"/>
          </w:tcPr>
          <w:p w14:paraId="68C87021" w14:textId="77777777" w:rsidR="003E50DE" w:rsidRPr="00EA7E00" w:rsidRDefault="003E50DE" w:rsidP="003E50DE">
            <w:pPr>
              <w:spacing w:after="0"/>
            </w:pPr>
          </w:p>
        </w:tc>
        <w:tc>
          <w:tcPr>
            <w:tcW w:w="227" w:type="dxa"/>
            <w:vMerge/>
            <w:shd w:val="clear" w:color="auto" w:fill="000000"/>
          </w:tcPr>
          <w:p w14:paraId="6C8289FD" w14:textId="77777777" w:rsidR="003E50DE" w:rsidRPr="00EA7E00" w:rsidRDefault="003E50DE" w:rsidP="003E50DE">
            <w:pPr>
              <w:spacing w:after="0"/>
            </w:pPr>
          </w:p>
        </w:tc>
        <w:tc>
          <w:tcPr>
            <w:tcW w:w="948" w:type="dxa"/>
            <w:shd w:val="clear" w:color="auto" w:fill="BFBFBF"/>
          </w:tcPr>
          <w:p w14:paraId="66F48D3E" w14:textId="77777777" w:rsidR="003E50DE" w:rsidRPr="00EA7E00" w:rsidRDefault="003E50DE" w:rsidP="003E50DE">
            <w:pPr>
              <w:spacing w:after="0"/>
            </w:pPr>
          </w:p>
        </w:tc>
        <w:tc>
          <w:tcPr>
            <w:tcW w:w="228" w:type="dxa"/>
            <w:vMerge/>
            <w:shd w:val="clear" w:color="auto" w:fill="000000"/>
          </w:tcPr>
          <w:p w14:paraId="4EDB77BD" w14:textId="77777777" w:rsidR="003E50DE" w:rsidRPr="00EA7E00" w:rsidRDefault="003E50DE" w:rsidP="003E50DE">
            <w:pPr>
              <w:spacing w:after="0"/>
            </w:pPr>
          </w:p>
        </w:tc>
        <w:tc>
          <w:tcPr>
            <w:tcW w:w="952" w:type="dxa"/>
            <w:shd w:val="clear" w:color="auto" w:fill="BFBFBF"/>
          </w:tcPr>
          <w:p w14:paraId="548D5CEF" w14:textId="77777777" w:rsidR="003E50DE" w:rsidRPr="00EA7E00" w:rsidRDefault="003E50DE" w:rsidP="003E50DE">
            <w:pPr>
              <w:spacing w:after="0"/>
            </w:pPr>
          </w:p>
        </w:tc>
        <w:tc>
          <w:tcPr>
            <w:tcW w:w="229" w:type="dxa"/>
            <w:vMerge/>
            <w:shd w:val="clear" w:color="auto" w:fill="000000"/>
          </w:tcPr>
          <w:p w14:paraId="4E331D68" w14:textId="77777777" w:rsidR="003E50DE" w:rsidRPr="00EA7E00" w:rsidRDefault="003E50DE" w:rsidP="003E50DE">
            <w:pPr>
              <w:spacing w:after="0"/>
            </w:pPr>
          </w:p>
        </w:tc>
        <w:tc>
          <w:tcPr>
            <w:tcW w:w="966" w:type="dxa"/>
            <w:shd w:val="clear" w:color="auto" w:fill="BFBFBF"/>
          </w:tcPr>
          <w:p w14:paraId="19FBFDCB" w14:textId="77777777" w:rsidR="003E50DE" w:rsidRPr="00EA7E00" w:rsidRDefault="003E50DE" w:rsidP="003E50DE">
            <w:pPr>
              <w:spacing w:after="0"/>
            </w:pPr>
          </w:p>
        </w:tc>
        <w:tc>
          <w:tcPr>
            <w:tcW w:w="239" w:type="dxa"/>
            <w:vMerge/>
            <w:shd w:val="clear" w:color="auto" w:fill="000000"/>
          </w:tcPr>
          <w:p w14:paraId="73441482" w14:textId="77777777" w:rsidR="003E50DE" w:rsidRPr="00EA7E00" w:rsidRDefault="003E50DE" w:rsidP="003E50DE">
            <w:pPr>
              <w:spacing w:after="0"/>
            </w:pPr>
          </w:p>
        </w:tc>
        <w:tc>
          <w:tcPr>
            <w:tcW w:w="1225" w:type="dxa"/>
            <w:shd w:val="clear" w:color="auto" w:fill="BFBFBF"/>
          </w:tcPr>
          <w:p w14:paraId="15D3AF2C" w14:textId="77777777" w:rsidR="003E50DE" w:rsidRPr="00EA7E00" w:rsidRDefault="003E50DE" w:rsidP="003E50DE">
            <w:pPr>
              <w:spacing w:after="0"/>
            </w:pPr>
          </w:p>
        </w:tc>
        <w:tc>
          <w:tcPr>
            <w:tcW w:w="236" w:type="dxa"/>
            <w:vMerge/>
            <w:shd w:val="clear" w:color="auto" w:fill="000000"/>
          </w:tcPr>
          <w:p w14:paraId="74F3ECD8" w14:textId="77777777" w:rsidR="003E50DE" w:rsidRPr="00EA7E00" w:rsidRDefault="003E50DE" w:rsidP="003E50DE">
            <w:pPr>
              <w:spacing w:after="0"/>
            </w:pPr>
          </w:p>
        </w:tc>
        <w:tc>
          <w:tcPr>
            <w:tcW w:w="1039" w:type="dxa"/>
            <w:shd w:val="clear" w:color="auto" w:fill="BFBFBF"/>
          </w:tcPr>
          <w:p w14:paraId="4CD20DB5" w14:textId="77777777" w:rsidR="003E50DE" w:rsidRPr="00EA7E00" w:rsidRDefault="003E50DE" w:rsidP="003E50DE">
            <w:pPr>
              <w:spacing w:after="0"/>
            </w:pPr>
          </w:p>
        </w:tc>
      </w:tr>
      <w:tr w:rsidR="003E50DE" w:rsidRPr="00935AC9" w14:paraId="2B9C0B7A" w14:textId="77777777" w:rsidTr="001A4021">
        <w:tc>
          <w:tcPr>
            <w:tcW w:w="1109" w:type="dxa"/>
            <w:vMerge/>
            <w:shd w:val="clear" w:color="auto" w:fill="auto"/>
          </w:tcPr>
          <w:p w14:paraId="0140AA95" w14:textId="77777777" w:rsidR="003E50DE" w:rsidRPr="00EA7E00" w:rsidRDefault="003E50DE" w:rsidP="003E50DE">
            <w:pPr>
              <w:spacing w:after="0"/>
            </w:pPr>
          </w:p>
        </w:tc>
        <w:tc>
          <w:tcPr>
            <w:tcW w:w="965" w:type="dxa"/>
            <w:shd w:val="clear" w:color="auto" w:fill="auto"/>
          </w:tcPr>
          <w:p w14:paraId="28DCC1AA" w14:textId="22295508"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75648" behindDoc="1" locked="0" layoutInCell="1" allowOverlap="1" wp14:anchorId="1E8A3F02" wp14:editId="12BF49AC">
                      <wp:simplePos x="0" y="0"/>
                      <wp:positionH relativeFrom="column">
                        <wp:posOffset>52070</wp:posOffset>
                      </wp:positionH>
                      <wp:positionV relativeFrom="paragraph">
                        <wp:posOffset>84455</wp:posOffset>
                      </wp:positionV>
                      <wp:extent cx="356235" cy="945515"/>
                      <wp:effectExtent l="1905" t="1905" r="0" b="5080"/>
                      <wp:wrapTight wrapText="bothSides">
                        <wp:wrapPolygon edited="0">
                          <wp:start x="0" y="0"/>
                          <wp:lineTo x="-578" y="21382"/>
                          <wp:lineTo x="21600" y="21382"/>
                          <wp:lineTo x="21600" y="13752"/>
                          <wp:lineTo x="19251" y="10474"/>
                          <wp:lineTo x="20445" y="0"/>
                          <wp:lineTo x="0" y="0"/>
                        </wp:wrapPolygon>
                      </wp:wrapTight>
                      <wp:docPr id="96262" name="Group 96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96263"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33"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64" name="Picture 55" descr="Description: http://static-a.arttoday.com/thm/thm14/AF/animations/creatures/faces/happy_face_smiling/4944027.gif?happy_face_smiling_lg_nwm"/>
                                <pic:cNvPicPr>
                                  <a:picLocks noChangeAspect="1" noChangeArrowheads="1"/>
                                </pic:cNvPicPr>
                              </pic:nvPicPr>
                              <pic:blipFill>
                                <a:blip r:embed="rId10" r:link="rId11"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65" name="Picture 54" descr="Description: http://static-a.arttoday.com/thm/thm14/AF/animations/people_a_l/heads/yellow_guy_winking/4954850.gif?yellow_guy_winking_lg_nwm"/>
                                <pic:cNvPicPr>
                                  <a:picLocks noChangeAspect="1" noChangeArrowheads="1"/>
                                </pic:cNvPicPr>
                              </pic:nvPicPr>
                              <pic:blipFill>
                                <a:blip r:embed="rId12" r:link="rId20"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7448005" id="Group 96262" o:spid="_x0000_s1026" style="position:absolute;margin-left:4.1pt;margin-top:6.65pt;width:28.05pt;height:74.45pt;z-index:-251640832"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">
                        <v:imagedata r:id="rId15" r:href="rId39"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">
                        <v:imagedata r:id="rId17" r:href="rId40"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">
                        <v:imagedata r:id="rId19" r:href="rId41" grayscale="t"/>
                      </v:shape>
                      <w10:wrap type="tight"/>
                    </v:group>
                  </w:pict>
                </mc:Fallback>
              </mc:AlternateContent>
            </w:r>
          </w:p>
        </w:tc>
        <w:tc>
          <w:tcPr>
            <w:tcW w:w="229" w:type="dxa"/>
            <w:vMerge/>
            <w:shd w:val="clear" w:color="auto" w:fill="000000"/>
          </w:tcPr>
          <w:p w14:paraId="37FE5EB1" w14:textId="77777777" w:rsidR="003E50DE" w:rsidRPr="00EA7E00" w:rsidRDefault="003E50DE" w:rsidP="003E50DE">
            <w:pPr>
              <w:spacing w:after="0"/>
              <w:rPr>
                <w:b/>
                <w:sz w:val="32"/>
              </w:rPr>
            </w:pPr>
          </w:p>
        </w:tc>
        <w:tc>
          <w:tcPr>
            <w:tcW w:w="945" w:type="dxa"/>
            <w:shd w:val="clear" w:color="auto" w:fill="auto"/>
          </w:tcPr>
          <w:p w14:paraId="348379AA" w14:textId="047A3269"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77696" behindDoc="1" locked="0" layoutInCell="1" allowOverlap="1" wp14:anchorId="389FEBAC" wp14:editId="4F7A0FAB">
                      <wp:simplePos x="0" y="0"/>
                      <wp:positionH relativeFrom="column">
                        <wp:posOffset>52070</wp:posOffset>
                      </wp:positionH>
                      <wp:positionV relativeFrom="paragraph">
                        <wp:posOffset>84455</wp:posOffset>
                      </wp:positionV>
                      <wp:extent cx="356235" cy="945515"/>
                      <wp:effectExtent l="0" t="1905" r="0" b="5080"/>
                      <wp:wrapTight wrapText="bothSides">
                        <wp:wrapPolygon edited="0">
                          <wp:start x="0" y="0"/>
                          <wp:lineTo x="-578" y="21382"/>
                          <wp:lineTo x="21600" y="21382"/>
                          <wp:lineTo x="21600" y="13752"/>
                          <wp:lineTo x="19251" y="10474"/>
                          <wp:lineTo x="20445" y="0"/>
                          <wp:lineTo x="0" y="0"/>
                        </wp:wrapPolygon>
                      </wp:wrapTight>
                      <wp:docPr id="96258" name="Group 96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96259"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16"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60" name="Picture 55" descr="Description: http://static-a.arttoday.com/thm/thm14/AF/animations/creatures/faces/happy_face_smiling/4944027.gif?happy_face_smiling_lg_nwm"/>
                                <pic:cNvPicPr>
                                  <a:picLocks noChangeAspect="1" noChangeArrowheads="1"/>
                                </pic:cNvPicPr>
                              </pic:nvPicPr>
                              <pic:blipFill>
                                <a:blip r:embed="rId10" r:link="rId18"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61" name="Picture 54" descr="Description: http://static-a.arttoday.com/thm/thm14/AF/animations/people_a_l/heads/yellow_guy_winking/4954850.gif?yellow_guy_winking_lg_nwm"/>
                                <pic:cNvPicPr>
                                  <a:picLocks noChangeAspect="1" noChangeArrowheads="1"/>
                                </pic:cNvPicPr>
                              </pic:nvPicPr>
                              <pic:blipFill>
                                <a:blip r:embed="rId12" r:link="rId26"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1EB3E10" id="Group 96258" o:spid="_x0000_s1026" style="position:absolute;margin-left:4.1pt;margin-top:6.65pt;width:28.05pt;height:74.45pt;z-index:-251638784"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">
                        <v:imagedata r:id="rId15" r:href="rId42"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">
                        <v:imagedata r:id="rId17" r:href="rId43"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">
                        <v:imagedata r:id="rId19" r:href="rId44" grayscale="t"/>
                      </v:shape>
                      <w10:wrap type="tight"/>
                    </v:group>
                  </w:pict>
                </mc:Fallback>
              </mc:AlternateContent>
            </w:r>
          </w:p>
        </w:tc>
        <w:tc>
          <w:tcPr>
            <w:tcW w:w="227" w:type="dxa"/>
            <w:vMerge/>
            <w:shd w:val="clear" w:color="auto" w:fill="000000"/>
          </w:tcPr>
          <w:p w14:paraId="32DF4A52" w14:textId="77777777" w:rsidR="003E50DE" w:rsidRPr="00EA7E00" w:rsidRDefault="003E50DE" w:rsidP="003E50DE">
            <w:pPr>
              <w:spacing w:after="0"/>
              <w:rPr>
                <w:b/>
                <w:sz w:val="32"/>
              </w:rPr>
            </w:pPr>
          </w:p>
        </w:tc>
        <w:tc>
          <w:tcPr>
            <w:tcW w:w="948" w:type="dxa"/>
            <w:shd w:val="clear" w:color="auto" w:fill="auto"/>
          </w:tcPr>
          <w:p w14:paraId="3B330448" w14:textId="549BBFFF"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0768" behindDoc="1" locked="0" layoutInCell="1" allowOverlap="1" wp14:anchorId="6A20E4F2" wp14:editId="18B7F834">
                      <wp:simplePos x="0" y="0"/>
                      <wp:positionH relativeFrom="column">
                        <wp:posOffset>52070</wp:posOffset>
                      </wp:positionH>
                      <wp:positionV relativeFrom="paragraph">
                        <wp:posOffset>84455</wp:posOffset>
                      </wp:positionV>
                      <wp:extent cx="356235" cy="945515"/>
                      <wp:effectExtent l="0" t="1905" r="0" b="5080"/>
                      <wp:wrapTight wrapText="bothSides">
                        <wp:wrapPolygon edited="0">
                          <wp:start x="0" y="0"/>
                          <wp:lineTo x="-578" y="21382"/>
                          <wp:lineTo x="21600" y="21382"/>
                          <wp:lineTo x="21600" y="13752"/>
                          <wp:lineTo x="19251" y="10474"/>
                          <wp:lineTo x="20445" y="0"/>
                          <wp:lineTo x="0" y="0"/>
                        </wp:wrapPolygon>
                      </wp:wrapTight>
                      <wp:docPr id="242718" name="Group 242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719"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21"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56" name="Picture 55" descr="Description: http://static-a.arttoday.com/thm/thm14/AF/animations/creatures/faces/happy_face_smiling/4944027.gif?happy_face_smiling_lg_nwm"/>
                                <pic:cNvPicPr>
                                  <a:picLocks noChangeAspect="1" noChangeArrowheads="1"/>
                                </pic:cNvPicPr>
                              </pic:nvPicPr>
                              <pic:blipFill>
                                <a:blip r:embed="rId10" r:link="rId34"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257" name="Picture 54" descr="Description: http://static-a.arttoday.com/thm/thm14/AF/animations/people_a_l/heads/yellow_guy_winking/4954850.gif?yellow_guy_winking_lg_nwm"/>
                                <pic:cNvPicPr>
                                  <a:picLocks noChangeAspect="1" noChangeArrowheads="1"/>
                                </pic:cNvPicPr>
                              </pic:nvPicPr>
                              <pic:blipFill>
                                <a:blip r:embed="rId12" r:link="rId38"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E7699B5" id="Group 242718" o:spid="_x0000_s1026" style="position:absolute;margin-left:4.1pt;margin-top:6.65pt;width:28.05pt;height:74.45pt;z-index:-251635712"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">
                        <v:imagedata r:id="rId15" r:href="rId45"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">
                        <v:imagedata r:id="rId17" r:href="rId46"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">
                        <v:imagedata r:id="rId19" r:href="rId47" grayscale="t"/>
                      </v:shape>
                      <w10:wrap type="tight"/>
                    </v:group>
                  </w:pict>
                </mc:Fallback>
              </mc:AlternateContent>
            </w:r>
          </w:p>
        </w:tc>
        <w:tc>
          <w:tcPr>
            <w:tcW w:w="228" w:type="dxa"/>
            <w:vMerge/>
            <w:shd w:val="clear" w:color="auto" w:fill="000000"/>
          </w:tcPr>
          <w:p w14:paraId="2F38057D" w14:textId="77777777" w:rsidR="003E50DE" w:rsidRPr="00EA7E00" w:rsidRDefault="003E50DE" w:rsidP="003E50DE">
            <w:pPr>
              <w:spacing w:after="0"/>
              <w:rPr>
                <w:b/>
                <w:sz w:val="32"/>
              </w:rPr>
            </w:pPr>
          </w:p>
        </w:tc>
        <w:tc>
          <w:tcPr>
            <w:tcW w:w="952" w:type="dxa"/>
            <w:shd w:val="clear" w:color="auto" w:fill="auto"/>
          </w:tcPr>
          <w:p w14:paraId="13376341" w14:textId="52764C14"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3840" behindDoc="1" locked="0" layoutInCell="1" allowOverlap="1" wp14:anchorId="0AFC125A" wp14:editId="64B997A3">
                      <wp:simplePos x="0" y="0"/>
                      <wp:positionH relativeFrom="column">
                        <wp:posOffset>52070</wp:posOffset>
                      </wp:positionH>
                      <wp:positionV relativeFrom="paragraph">
                        <wp:posOffset>84455</wp:posOffset>
                      </wp:positionV>
                      <wp:extent cx="356235" cy="945515"/>
                      <wp:effectExtent l="0" t="1905" r="2540" b="5080"/>
                      <wp:wrapTight wrapText="bothSides">
                        <wp:wrapPolygon edited="0">
                          <wp:start x="0" y="0"/>
                          <wp:lineTo x="-578" y="21382"/>
                          <wp:lineTo x="21600" y="21382"/>
                          <wp:lineTo x="21600" y="13752"/>
                          <wp:lineTo x="19251" y="10474"/>
                          <wp:lineTo x="20445" y="0"/>
                          <wp:lineTo x="0" y="0"/>
                        </wp:wrapPolygon>
                      </wp:wrapTight>
                      <wp:docPr id="242714" name="Group 2427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715"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33"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16" name="Picture 55" descr="Description: http://static-a.arttoday.com/thm/thm14/AF/animations/creatures/faces/happy_face_smiling/4944027.gif?happy_face_smiling_lg_nwm"/>
                                <pic:cNvPicPr>
                                  <a:picLocks noChangeAspect="1" noChangeArrowheads="1"/>
                                </pic:cNvPicPr>
                              </pic:nvPicPr>
                              <pic:blipFill>
                                <a:blip r:embed="rId10" r:link="rId25"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17" name="Picture 54" descr="Description: http://static-a.arttoday.com/thm/thm14/AF/animations/people_a_l/heads/yellow_guy_winking/4954850.gif?yellow_guy_winking_lg_nwm"/>
                                <pic:cNvPicPr>
                                  <a:picLocks noChangeAspect="1" noChangeArrowheads="1"/>
                                </pic:cNvPicPr>
                              </pic:nvPicPr>
                              <pic:blipFill>
                                <a:blip r:embed="rId12" r:link="rId38"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9A35B94" id="Group 242714" o:spid="_x0000_s1026" style="position:absolute;margin-left:4.1pt;margin-top:6.65pt;width:28.05pt;height:74.45pt;z-index:-251632640"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">
                        <v:imagedata r:id="rId15" r:href="rId48"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">
                        <v:imagedata r:id="rId17" r:href="rId49"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">
                        <v:imagedata r:id="rId19" r:href="rId50" grayscale="t"/>
                      </v:shape>
                      <w10:wrap type="tight"/>
                    </v:group>
                  </w:pict>
                </mc:Fallback>
              </mc:AlternateContent>
            </w:r>
          </w:p>
        </w:tc>
        <w:tc>
          <w:tcPr>
            <w:tcW w:w="229" w:type="dxa"/>
            <w:vMerge/>
            <w:shd w:val="clear" w:color="auto" w:fill="000000"/>
          </w:tcPr>
          <w:p w14:paraId="4EE77C18" w14:textId="77777777" w:rsidR="003E50DE" w:rsidRPr="00EA7E00" w:rsidRDefault="003E50DE" w:rsidP="003E50DE">
            <w:pPr>
              <w:spacing w:after="0"/>
              <w:rPr>
                <w:b/>
                <w:sz w:val="32"/>
              </w:rPr>
            </w:pPr>
          </w:p>
        </w:tc>
        <w:tc>
          <w:tcPr>
            <w:tcW w:w="966" w:type="dxa"/>
            <w:shd w:val="clear" w:color="auto" w:fill="auto"/>
          </w:tcPr>
          <w:p w14:paraId="21908980" w14:textId="48E0C906"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6912" behindDoc="1" locked="0" layoutInCell="1" allowOverlap="1" wp14:anchorId="0358B288" wp14:editId="3EFB439F">
                      <wp:simplePos x="0" y="0"/>
                      <wp:positionH relativeFrom="column">
                        <wp:posOffset>52070</wp:posOffset>
                      </wp:positionH>
                      <wp:positionV relativeFrom="paragraph">
                        <wp:posOffset>84455</wp:posOffset>
                      </wp:positionV>
                      <wp:extent cx="356235" cy="945515"/>
                      <wp:effectExtent l="635" t="1905" r="0" b="5080"/>
                      <wp:wrapTight wrapText="bothSides">
                        <wp:wrapPolygon edited="0">
                          <wp:start x="0" y="0"/>
                          <wp:lineTo x="-578" y="21382"/>
                          <wp:lineTo x="21600" y="21382"/>
                          <wp:lineTo x="21600" y="13752"/>
                          <wp:lineTo x="19251" y="10474"/>
                          <wp:lineTo x="20445" y="0"/>
                          <wp:lineTo x="0" y="0"/>
                        </wp:wrapPolygon>
                      </wp:wrapTight>
                      <wp:docPr id="242710" name="Group 2427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711"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39"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12" name="Picture 55" descr="Description: http://static-a.arttoday.com/thm/thm14/AF/animations/creatures/faces/happy_face_smiling/4944027.gif?happy_face_smiling_lg_nwm"/>
                                <pic:cNvPicPr>
                                  <a:picLocks noChangeAspect="1" noChangeArrowheads="1"/>
                                </pic:cNvPicPr>
                              </pic:nvPicPr>
                              <pic:blipFill>
                                <a:blip r:embed="rId10" r:link="rId34"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13" name="Picture 54" descr="Description: http://static-a.arttoday.com/thm/thm14/AF/animations/people_a_l/heads/yellow_guy_winking/4954850.gif?yellow_guy_winking_lg_nwm"/>
                                <pic:cNvPicPr>
                                  <a:picLocks noChangeAspect="1" noChangeArrowheads="1"/>
                                </pic:cNvPicPr>
                              </pic:nvPicPr>
                              <pic:blipFill>
                                <a:blip r:embed="rId12" r:link="rId47"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ACCF091" id="Group 242710" o:spid="_x0000_s1026" style="position:absolute;margin-left:4.1pt;margin-top:6.65pt;width:28.05pt;height:74.45pt;z-index:-251629568"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">
                        <v:imagedata r:id="rId15" r:href="rId51"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">
                        <v:imagedata r:id="rId17" r:href="rId52"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">
                        <v:imagedata r:id="rId19" r:href="rId53" grayscale="t"/>
                      </v:shape>
                      <w10:wrap type="tight"/>
                    </v:group>
                  </w:pict>
                </mc:Fallback>
              </mc:AlternateContent>
            </w:r>
          </w:p>
        </w:tc>
        <w:tc>
          <w:tcPr>
            <w:tcW w:w="239" w:type="dxa"/>
            <w:vMerge/>
            <w:shd w:val="clear" w:color="auto" w:fill="000000"/>
          </w:tcPr>
          <w:p w14:paraId="40F7B2BD" w14:textId="77777777" w:rsidR="003E50DE" w:rsidRPr="00EA7E00" w:rsidRDefault="003E50DE" w:rsidP="003E50DE">
            <w:pPr>
              <w:spacing w:after="0"/>
              <w:rPr>
                <w:b/>
                <w:sz w:val="32"/>
              </w:rPr>
            </w:pPr>
          </w:p>
        </w:tc>
        <w:tc>
          <w:tcPr>
            <w:tcW w:w="1225" w:type="dxa"/>
            <w:shd w:val="clear" w:color="auto" w:fill="auto"/>
          </w:tcPr>
          <w:p w14:paraId="7990E22F" w14:textId="1FEC5573"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9984" behindDoc="1" locked="0" layoutInCell="1" allowOverlap="1" wp14:anchorId="7CC5C8D8" wp14:editId="485E0AD2">
                      <wp:simplePos x="0" y="0"/>
                      <wp:positionH relativeFrom="column">
                        <wp:posOffset>52070</wp:posOffset>
                      </wp:positionH>
                      <wp:positionV relativeFrom="paragraph">
                        <wp:posOffset>84455</wp:posOffset>
                      </wp:positionV>
                      <wp:extent cx="356235" cy="945515"/>
                      <wp:effectExtent l="0" t="1905" r="1905" b="5080"/>
                      <wp:wrapTight wrapText="bothSides">
                        <wp:wrapPolygon edited="0">
                          <wp:start x="0" y="0"/>
                          <wp:lineTo x="-578" y="21382"/>
                          <wp:lineTo x="21600" y="21382"/>
                          <wp:lineTo x="21600" y="13752"/>
                          <wp:lineTo x="19251" y="10474"/>
                          <wp:lineTo x="20445" y="0"/>
                          <wp:lineTo x="0" y="0"/>
                        </wp:wrapPolygon>
                      </wp:wrapTight>
                      <wp:docPr id="242706" name="Group 242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707"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42"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08" name="Picture 55" descr="Description: http://static-a.arttoday.com/thm/thm14/AF/animations/creatures/faces/happy_face_smiling/4944027.gif?happy_face_smiling_lg_nwm"/>
                                <pic:cNvPicPr>
                                  <a:picLocks noChangeAspect="1" noChangeArrowheads="1"/>
                                </pic:cNvPicPr>
                              </pic:nvPicPr>
                              <pic:blipFill>
                                <a:blip r:embed="rId10" r:link="rId25"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09" name="Picture 54" descr="Description: http://static-a.arttoday.com/thm/thm14/AF/animations/people_a_l/heads/yellow_guy_winking/4954850.gif?yellow_guy_winking_lg_nwm"/>
                                <pic:cNvPicPr>
                                  <a:picLocks noChangeAspect="1" noChangeArrowheads="1"/>
                                </pic:cNvPicPr>
                              </pic:nvPicPr>
                              <pic:blipFill>
                                <a:blip r:embed="rId12" r:link="rId38"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45C7A51" id="Group 242706" o:spid="_x0000_s1026" style="position:absolute;margin-left:4.1pt;margin-top:6.65pt;width:28.05pt;height:74.45pt;z-index:-251626496"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">
                        <v:imagedata r:id="rId15" r:href="rId54"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">
                        <v:imagedata r:id="rId17" r:href="rId55"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">
                        <v:imagedata r:id="rId19" r:href="rId56" grayscale="t"/>
                      </v:shape>
                      <w10:wrap type="tight"/>
                    </v:group>
                  </w:pict>
                </mc:Fallback>
              </mc:AlternateContent>
            </w:r>
          </w:p>
        </w:tc>
        <w:tc>
          <w:tcPr>
            <w:tcW w:w="236" w:type="dxa"/>
            <w:vMerge/>
            <w:shd w:val="clear" w:color="auto" w:fill="000000"/>
          </w:tcPr>
          <w:p w14:paraId="464229FF" w14:textId="77777777" w:rsidR="003E50DE" w:rsidRPr="00EA7E00" w:rsidRDefault="003E50DE" w:rsidP="003E50DE">
            <w:pPr>
              <w:spacing w:after="0"/>
              <w:rPr>
                <w:b/>
                <w:sz w:val="32"/>
              </w:rPr>
            </w:pPr>
          </w:p>
        </w:tc>
        <w:tc>
          <w:tcPr>
            <w:tcW w:w="1039" w:type="dxa"/>
            <w:shd w:val="clear" w:color="auto" w:fill="auto"/>
          </w:tcPr>
          <w:p w14:paraId="7351FE77" w14:textId="2B1E52E3"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93056" behindDoc="1" locked="0" layoutInCell="1" allowOverlap="1" wp14:anchorId="4AB70493" wp14:editId="5AD1EEE2">
                      <wp:simplePos x="0" y="0"/>
                      <wp:positionH relativeFrom="column">
                        <wp:posOffset>52070</wp:posOffset>
                      </wp:positionH>
                      <wp:positionV relativeFrom="paragraph">
                        <wp:posOffset>84455</wp:posOffset>
                      </wp:positionV>
                      <wp:extent cx="356235" cy="945515"/>
                      <wp:effectExtent l="0" t="1905" r="0" b="5080"/>
                      <wp:wrapTight wrapText="bothSides">
                        <wp:wrapPolygon edited="0">
                          <wp:start x="0" y="0"/>
                          <wp:lineTo x="-578" y="21382"/>
                          <wp:lineTo x="21600" y="21382"/>
                          <wp:lineTo x="21600" y="13752"/>
                          <wp:lineTo x="19251" y="10474"/>
                          <wp:lineTo x="20445" y="0"/>
                          <wp:lineTo x="0" y="0"/>
                        </wp:wrapPolygon>
                      </wp:wrapTight>
                      <wp:docPr id="242702" name="Group 2427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703"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33"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04" name="Picture 55" descr="Description: http://static-a.arttoday.com/thm/thm14/AF/animations/creatures/faces/happy_face_smiling/4944027.gif?happy_face_smiling_lg_nwm"/>
                                <pic:cNvPicPr>
                                  <a:picLocks noChangeAspect="1" noChangeArrowheads="1"/>
                                </pic:cNvPicPr>
                              </pic:nvPicPr>
                              <pic:blipFill>
                                <a:blip r:embed="rId10" r:link="rId46"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05" name="Picture 54" descr="Description: http://static-a.arttoday.com/thm/thm14/AF/animations/people_a_l/heads/yellow_guy_winking/4954850.gif?yellow_guy_winking_lg_nwm"/>
                                <pic:cNvPicPr>
                                  <a:picLocks noChangeAspect="1" noChangeArrowheads="1"/>
                                </pic:cNvPicPr>
                              </pic:nvPicPr>
                              <pic:blipFill>
                                <a:blip r:embed="rId12" r:link="rId26"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C4C30F5" id="Group 242702" o:spid="_x0000_s1026" style="position:absolute;margin-left:4.1pt;margin-top:6.65pt;width:28.05pt;height:74.45pt;z-index:-251623424"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">
                        <v:imagedata r:id="rId15" r:href="rId57"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">
                        <v:imagedata r:id="rId17" r:href="rId58"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">
                        <v:imagedata r:id="rId19" r:href="rId59" grayscale="t"/>
                      </v:shape>
                      <w10:wrap type="tight"/>
                    </v:group>
                  </w:pict>
                </mc:Fallback>
              </mc:AlternateContent>
            </w:r>
          </w:p>
        </w:tc>
      </w:tr>
      <w:tr w:rsidR="003E50DE" w:rsidRPr="00935AC9" w14:paraId="775A4B66" w14:textId="77777777" w:rsidTr="001A4021">
        <w:tc>
          <w:tcPr>
            <w:tcW w:w="1109" w:type="dxa"/>
            <w:vMerge w:val="restart"/>
            <w:shd w:val="clear" w:color="auto" w:fill="auto"/>
          </w:tcPr>
          <w:p w14:paraId="1C70FEB2" w14:textId="77777777" w:rsidR="003E50DE" w:rsidRPr="00EA7E00" w:rsidRDefault="003E50DE" w:rsidP="003E50DE">
            <w:pPr>
              <w:spacing w:after="0"/>
            </w:pPr>
          </w:p>
          <w:p w14:paraId="35E7AF0F" w14:textId="77777777" w:rsidR="003E50DE" w:rsidRPr="00EA7E00" w:rsidRDefault="003E50DE" w:rsidP="003E50DE">
            <w:pPr>
              <w:spacing w:after="0"/>
            </w:pPr>
          </w:p>
          <w:p w14:paraId="1433955D" w14:textId="77777777" w:rsidR="003E50DE" w:rsidRPr="00EA7E00" w:rsidRDefault="003E50DE" w:rsidP="003E50DE">
            <w:pPr>
              <w:spacing w:after="0"/>
            </w:pPr>
          </w:p>
          <w:p w14:paraId="19F5CC22" w14:textId="77777777" w:rsidR="003E50DE" w:rsidRPr="00EA7E00" w:rsidRDefault="003E50DE" w:rsidP="003E50DE">
            <w:pPr>
              <w:spacing w:after="0"/>
            </w:pPr>
          </w:p>
        </w:tc>
        <w:tc>
          <w:tcPr>
            <w:tcW w:w="965" w:type="dxa"/>
            <w:shd w:val="clear" w:color="auto" w:fill="BFBFBF"/>
          </w:tcPr>
          <w:p w14:paraId="05A4E270" w14:textId="77777777" w:rsidR="003E50DE" w:rsidRPr="00EA7E00" w:rsidRDefault="003E50DE" w:rsidP="003E50DE">
            <w:pPr>
              <w:spacing w:after="0"/>
            </w:pPr>
          </w:p>
        </w:tc>
        <w:tc>
          <w:tcPr>
            <w:tcW w:w="229" w:type="dxa"/>
            <w:vMerge/>
            <w:shd w:val="clear" w:color="auto" w:fill="000000"/>
          </w:tcPr>
          <w:p w14:paraId="218F8B00" w14:textId="77777777" w:rsidR="003E50DE" w:rsidRPr="00EA7E00" w:rsidRDefault="003E50DE" w:rsidP="003E50DE">
            <w:pPr>
              <w:spacing w:after="0"/>
            </w:pPr>
          </w:p>
        </w:tc>
        <w:tc>
          <w:tcPr>
            <w:tcW w:w="945" w:type="dxa"/>
            <w:shd w:val="clear" w:color="auto" w:fill="BFBFBF"/>
          </w:tcPr>
          <w:p w14:paraId="1AD44E34" w14:textId="77777777" w:rsidR="003E50DE" w:rsidRPr="00EA7E00" w:rsidRDefault="003E50DE" w:rsidP="003E50DE">
            <w:pPr>
              <w:spacing w:after="0"/>
            </w:pPr>
          </w:p>
        </w:tc>
        <w:tc>
          <w:tcPr>
            <w:tcW w:w="227" w:type="dxa"/>
            <w:vMerge/>
            <w:shd w:val="clear" w:color="auto" w:fill="000000"/>
          </w:tcPr>
          <w:p w14:paraId="5DC8D424" w14:textId="77777777" w:rsidR="003E50DE" w:rsidRPr="00EA7E00" w:rsidRDefault="003E50DE" w:rsidP="003E50DE">
            <w:pPr>
              <w:spacing w:after="0"/>
            </w:pPr>
          </w:p>
        </w:tc>
        <w:tc>
          <w:tcPr>
            <w:tcW w:w="948" w:type="dxa"/>
            <w:shd w:val="clear" w:color="auto" w:fill="BFBFBF"/>
          </w:tcPr>
          <w:p w14:paraId="7C7F4C34" w14:textId="77777777" w:rsidR="003E50DE" w:rsidRPr="00EA7E00" w:rsidRDefault="003E50DE" w:rsidP="003E50DE">
            <w:pPr>
              <w:spacing w:after="0"/>
            </w:pPr>
          </w:p>
        </w:tc>
        <w:tc>
          <w:tcPr>
            <w:tcW w:w="228" w:type="dxa"/>
            <w:vMerge/>
            <w:shd w:val="clear" w:color="auto" w:fill="000000"/>
          </w:tcPr>
          <w:p w14:paraId="3A9B7302" w14:textId="77777777" w:rsidR="003E50DE" w:rsidRPr="00EA7E00" w:rsidRDefault="003E50DE" w:rsidP="003E50DE">
            <w:pPr>
              <w:spacing w:after="0"/>
            </w:pPr>
          </w:p>
        </w:tc>
        <w:tc>
          <w:tcPr>
            <w:tcW w:w="952" w:type="dxa"/>
            <w:shd w:val="clear" w:color="auto" w:fill="BFBFBF"/>
          </w:tcPr>
          <w:p w14:paraId="7897E0F9" w14:textId="77777777" w:rsidR="003E50DE" w:rsidRPr="00EA7E00" w:rsidRDefault="003E50DE" w:rsidP="003E50DE">
            <w:pPr>
              <w:spacing w:after="0"/>
            </w:pPr>
          </w:p>
        </w:tc>
        <w:tc>
          <w:tcPr>
            <w:tcW w:w="229" w:type="dxa"/>
            <w:vMerge/>
            <w:shd w:val="clear" w:color="auto" w:fill="000000"/>
          </w:tcPr>
          <w:p w14:paraId="759EBB12" w14:textId="77777777" w:rsidR="003E50DE" w:rsidRPr="00EA7E00" w:rsidRDefault="003E50DE" w:rsidP="003E50DE">
            <w:pPr>
              <w:spacing w:after="0"/>
            </w:pPr>
          </w:p>
        </w:tc>
        <w:tc>
          <w:tcPr>
            <w:tcW w:w="966" w:type="dxa"/>
            <w:shd w:val="clear" w:color="auto" w:fill="BFBFBF"/>
          </w:tcPr>
          <w:p w14:paraId="657BA33D" w14:textId="77777777" w:rsidR="003E50DE" w:rsidRPr="00EA7E00" w:rsidRDefault="003E50DE" w:rsidP="003E50DE">
            <w:pPr>
              <w:spacing w:after="0"/>
            </w:pPr>
          </w:p>
        </w:tc>
        <w:tc>
          <w:tcPr>
            <w:tcW w:w="239" w:type="dxa"/>
            <w:vMerge/>
            <w:shd w:val="clear" w:color="auto" w:fill="000000"/>
          </w:tcPr>
          <w:p w14:paraId="5332452F" w14:textId="77777777" w:rsidR="003E50DE" w:rsidRPr="00EA7E00" w:rsidRDefault="003E50DE" w:rsidP="003E50DE">
            <w:pPr>
              <w:spacing w:after="0"/>
            </w:pPr>
          </w:p>
        </w:tc>
        <w:tc>
          <w:tcPr>
            <w:tcW w:w="1225" w:type="dxa"/>
            <w:shd w:val="clear" w:color="auto" w:fill="BFBFBF"/>
          </w:tcPr>
          <w:p w14:paraId="4A94F6BD" w14:textId="77777777" w:rsidR="003E50DE" w:rsidRPr="00EA7E00" w:rsidRDefault="003E50DE" w:rsidP="003E50DE">
            <w:pPr>
              <w:spacing w:after="0"/>
            </w:pPr>
          </w:p>
        </w:tc>
        <w:tc>
          <w:tcPr>
            <w:tcW w:w="236" w:type="dxa"/>
            <w:vMerge/>
            <w:shd w:val="clear" w:color="auto" w:fill="000000"/>
          </w:tcPr>
          <w:p w14:paraId="4FCA8242" w14:textId="77777777" w:rsidR="003E50DE" w:rsidRPr="00EA7E00" w:rsidRDefault="003E50DE" w:rsidP="003E50DE">
            <w:pPr>
              <w:spacing w:after="0"/>
            </w:pPr>
          </w:p>
        </w:tc>
        <w:tc>
          <w:tcPr>
            <w:tcW w:w="1039" w:type="dxa"/>
            <w:shd w:val="clear" w:color="auto" w:fill="BFBFBF"/>
          </w:tcPr>
          <w:p w14:paraId="26F3F066" w14:textId="77777777" w:rsidR="003E50DE" w:rsidRPr="00EA7E00" w:rsidRDefault="003E50DE" w:rsidP="003E50DE">
            <w:pPr>
              <w:spacing w:after="0"/>
            </w:pPr>
          </w:p>
        </w:tc>
      </w:tr>
      <w:tr w:rsidR="003E50DE" w:rsidRPr="00935AC9" w14:paraId="53A83AE7" w14:textId="77777777" w:rsidTr="003E50DE">
        <w:trPr>
          <w:trHeight w:val="1673"/>
        </w:trPr>
        <w:tc>
          <w:tcPr>
            <w:tcW w:w="1109" w:type="dxa"/>
            <w:vMerge/>
            <w:shd w:val="clear" w:color="auto" w:fill="auto"/>
          </w:tcPr>
          <w:p w14:paraId="5E0B79CB" w14:textId="77777777" w:rsidR="003E50DE" w:rsidRPr="00EA7E00" w:rsidRDefault="003E50DE" w:rsidP="003E50DE">
            <w:pPr>
              <w:spacing w:after="0"/>
            </w:pPr>
          </w:p>
        </w:tc>
        <w:tc>
          <w:tcPr>
            <w:tcW w:w="965" w:type="dxa"/>
            <w:shd w:val="clear" w:color="auto" w:fill="auto"/>
          </w:tcPr>
          <w:p w14:paraId="794C56C1" w14:textId="405D5B0D"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73600" behindDoc="1" locked="0" layoutInCell="1" allowOverlap="1" wp14:anchorId="6A3749DA" wp14:editId="42C630B7">
                      <wp:simplePos x="0" y="0"/>
                      <wp:positionH relativeFrom="column">
                        <wp:posOffset>31750</wp:posOffset>
                      </wp:positionH>
                      <wp:positionV relativeFrom="paragraph">
                        <wp:posOffset>10160</wp:posOffset>
                      </wp:positionV>
                      <wp:extent cx="356235" cy="945515"/>
                      <wp:effectExtent l="635" t="0" r="0" b="0"/>
                      <wp:wrapNone/>
                      <wp:docPr id="242697" name="Group 242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698"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39"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699" name="Picture 55" descr="Description: http://static-a.arttoday.com/thm/thm14/AF/animations/creatures/faces/happy_face_smiling/4944027.gif?happy_face_smiling_lg_nwm"/>
                                <pic:cNvPicPr>
                                  <a:picLocks noChangeAspect="1" noChangeArrowheads="1"/>
                                </pic:cNvPicPr>
                              </pic:nvPicPr>
                              <pic:blipFill>
                                <a:blip r:embed="rId10" r:link="rId34"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701" name="Picture 54" descr="Description: http://static-a.arttoday.com/thm/thm14/AF/animations/people_a_l/heads/yellow_guy_winking/4954850.gif?yellow_guy_winking_lg_nwm"/>
                                <pic:cNvPicPr>
                                  <a:picLocks noChangeAspect="1" noChangeArrowheads="1"/>
                                </pic:cNvPicPr>
                              </pic:nvPicPr>
                              <pic:blipFill>
                                <a:blip r:embed="rId12" r:link="rId47"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BE28DFC" id="Group 242697" o:spid="_x0000_s1026" style="position:absolute;margin-left:2.5pt;margin-top:.8pt;width:28.05pt;height:74.45pt;z-index:-251642880"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">
                        <v:imagedata r:id="rId15" r:href="rId60"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">
                        <v:imagedata r:id="rId17" r:href="rId61"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">
                        <v:imagedata r:id="rId19" r:href="rId62" grayscale="t"/>
                      </v:shape>
                    </v:group>
                  </w:pict>
                </mc:Fallback>
              </mc:AlternateContent>
            </w:r>
          </w:p>
          <w:p w14:paraId="00A92D8B" w14:textId="77777777" w:rsidR="003E50DE" w:rsidRPr="00EA7E00" w:rsidRDefault="003E50DE" w:rsidP="003E50DE">
            <w:pPr>
              <w:spacing w:after="0"/>
              <w:rPr>
                <w:b/>
                <w:sz w:val="32"/>
              </w:rPr>
            </w:pPr>
          </w:p>
          <w:p w14:paraId="7544D1AF" w14:textId="77777777" w:rsidR="003E50DE" w:rsidRPr="00EA7E00" w:rsidRDefault="003E50DE" w:rsidP="003E50DE">
            <w:pPr>
              <w:spacing w:after="0"/>
              <w:rPr>
                <w:b/>
                <w:sz w:val="32"/>
              </w:rPr>
            </w:pPr>
          </w:p>
          <w:p w14:paraId="6C2D1C83" w14:textId="77777777" w:rsidR="003E50DE" w:rsidRPr="00EA7E00" w:rsidRDefault="003E50DE" w:rsidP="003E50DE">
            <w:pPr>
              <w:spacing w:after="0"/>
              <w:rPr>
                <w:b/>
                <w:sz w:val="32"/>
              </w:rPr>
            </w:pPr>
          </w:p>
          <w:p w14:paraId="19ABAF39" w14:textId="77777777" w:rsidR="003E50DE" w:rsidRPr="00EA7E00" w:rsidRDefault="003E50DE" w:rsidP="003E50DE">
            <w:pPr>
              <w:spacing w:after="0"/>
              <w:rPr>
                <w:b/>
                <w:sz w:val="32"/>
              </w:rPr>
            </w:pPr>
          </w:p>
        </w:tc>
        <w:tc>
          <w:tcPr>
            <w:tcW w:w="229" w:type="dxa"/>
            <w:vMerge/>
            <w:shd w:val="clear" w:color="auto" w:fill="000000"/>
          </w:tcPr>
          <w:p w14:paraId="6A6DEB41" w14:textId="77777777" w:rsidR="003E50DE" w:rsidRPr="00EA7E00" w:rsidRDefault="003E50DE" w:rsidP="003E50DE">
            <w:pPr>
              <w:spacing w:after="0"/>
              <w:rPr>
                <w:b/>
                <w:sz w:val="32"/>
              </w:rPr>
            </w:pPr>
          </w:p>
        </w:tc>
        <w:tc>
          <w:tcPr>
            <w:tcW w:w="945" w:type="dxa"/>
            <w:shd w:val="clear" w:color="auto" w:fill="auto"/>
          </w:tcPr>
          <w:p w14:paraId="15E71CBE" w14:textId="67CBF38E"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78720" behindDoc="1" locked="0" layoutInCell="1" allowOverlap="1" wp14:anchorId="661910DA" wp14:editId="4847A370">
                      <wp:simplePos x="0" y="0"/>
                      <wp:positionH relativeFrom="column">
                        <wp:posOffset>31750</wp:posOffset>
                      </wp:positionH>
                      <wp:positionV relativeFrom="paragraph">
                        <wp:posOffset>10160</wp:posOffset>
                      </wp:positionV>
                      <wp:extent cx="356235" cy="945515"/>
                      <wp:effectExtent l="0" t="0" r="0" b="0"/>
                      <wp:wrapNone/>
                      <wp:docPr id="242693" name="Group 2426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694"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16"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695" name="Picture 55" descr="Description: http://static-a.arttoday.com/thm/thm14/AF/animations/creatures/faces/happy_face_smiling/4944027.gif?happy_face_smiling_lg_nwm"/>
                                <pic:cNvPicPr>
                                  <a:picLocks noChangeAspect="1" noChangeArrowheads="1"/>
                                </pic:cNvPicPr>
                              </pic:nvPicPr>
                              <pic:blipFill>
                                <a:blip r:embed="rId10" r:link="rId11"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696" name="Picture 54" descr="Description: http://static-a.arttoday.com/thm/thm14/AF/animations/people_a_l/heads/yellow_guy_winking/4954850.gif?yellow_guy_winking_lg_nwm"/>
                                <pic:cNvPicPr>
                                  <a:picLocks noChangeAspect="1" noChangeArrowheads="1"/>
                                </pic:cNvPicPr>
                              </pic:nvPicPr>
                              <pic:blipFill>
                                <a:blip r:embed="rId12" r:link="rId20"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A2FC8FC" id="Group 242693" o:spid="_x0000_s1026" style="position:absolute;margin-left:2.5pt;margin-top:.8pt;width:28.05pt;height:74.45pt;z-index:-251637760"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">
                        <v:imagedata r:id="rId15" r:href="rId63"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">
                        <v:imagedata r:id="rId17" r:href="rId64"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">
                        <v:imagedata r:id="rId19" r:href="rId65" grayscale="t"/>
                      </v:shape>
                    </v:group>
                  </w:pict>
                </mc:Fallback>
              </mc:AlternateContent>
            </w:r>
          </w:p>
          <w:p w14:paraId="5E466FBA" w14:textId="77777777" w:rsidR="003E50DE" w:rsidRPr="00EA7E00" w:rsidRDefault="003E50DE" w:rsidP="003E50DE">
            <w:pPr>
              <w:spacing w:after="0"/>
              <w:rPr>
                <w:b/>
                <w:sz w:val="32"/>
              </w:rPr>
            </w:pPr>
          </w:p>
          <w:p w14:paraId="4F391015" w14:textId="77777777" w:rsidR="003E50DE" w:rsidRPr="00EA7E00" w:rsidRDefault="003E50DE" w:rsidP="003E50DE">
            <w:pPr>
              <w:spacing w:after="0"/>
              <w:rPr>
                <w:b/>
                <w:sz w:val="32"/>
              </w:rPr>
            </w:pPr>
          </w:p>
          <w:p w14:paraId="5B2AC37A" w14:textId="77777777" w:rsidR="003E50DE" w:rsidRPr="00EA7E00" w:rsidRDefault="003E50DE" w:rsidP="003E50DE">
            <w:pPr>
              <w:spacing w:after="0"/>
              <w:rPr>
                <w:b/>
                <w:sz w:val="32"/>
              </w:rPr>
            </w:pPr>
          </w:p>
          <w:p w14:paraId="129A14F6" w14:textId="77777777" w:rsidR="003E50DE" w:rsidRPr="00EA7E00" w:rsidRDefault="003E50DE" w:rsidP="003E50DE">
            <w:pPr>
              <w:spacing w:after="0"/>
              <w:rPr>
                <w:b/>
                <w:sz w:val="32"/>
              </w:rPr>
            </w:pPr>
          </w:p>
        </w:tc>
        <w:tc>
          <w:tcPr>
            <w:tcW w:w="227" w:type="dxa"/>
            <w:vMerge/>
            <w:shd w:val="clear" w:color="auto" w:fill="000000"/>
          </w:tcPr>
          <w:p w14:paraId="3C22DB96" w14:textId="77777777" w:rsidR="003E50DE" w:rsidRPr="00EA7E00" w:rsidRDefault="003E50DE" w:rsidP="003E50DE">
            <w:pPr>
              <w:spacing w:after="0"/>
              <w:rPr>
                <w:b/>
                <w:sz w:val="32"/>
              </w:rPr>
            </w:pPr>
          </w:p>
        </w:tc>
        <w:tc>
          <w:tcPr>
            <w:tcW w:w="948" w:type="dxa"/>
            <w:shd w:val="clear" w:color="auto" w:fill="auto"/>
          </w:tcPr>
          <w:p w14:paraId="204EE881" w14:textId="02358FE2"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1792" behindDoc="1" locked="0" layoutInCell="1" allowOverlap="1" wp14:anchorId="6AA8612C" wp14:editId="7F55DA0C">
                      <wp:simplePos x="0" y="0"/>
                      <wp:positionH relativeFrom="column">
                        <wp:posOffset>31750</wp:posOffset>
                      </wp:positionH>
                      <wp:positionV relativeFrom="paragraph">
                        <wp:posOffset>10160</wp:posOffset>
                      </wp:positionV>
                      <wp:extent cx="356235" cy="945515"/>
                      <wp:effectExtent l="0" t="0" r="0" b="0"/>
                      <wp:wrapNone/>
                      <wp:docPr id="242689" name="Group 2426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42690"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54"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691" name="Picture 55" descr="Description: http://static-a.arttoday.com/thm/thm14/AF/animations/creatures/faces/happy_face_smiling/4944027.gif?happy_face_smiling_lg_nwm"/>
                                <pic:cNvPicPr>
                                  <a:picLocks noChangeAspect="1" noChangeArrowheads="1"/>
                                </pic:cNvPicPr>
                              </pic:nvPicPr>
                              <pic:blipFill>
                                <a:blip r:embed="rId10" r:link="rId18"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692" name="Picture 54" descr="Description: http://static-a.arttoday.com/thm/thm14/AF/animations/people_a_l/heads/yellow_guy_winking/4954850.gif?yellow_guy_winking_lg_nwm"/>
                                <pic:cNvPicPr>
                                  <a:picLocks noChangeAspect="1" noChangeArrowheads="1"/>
                                </pic:cNvPicPr>
                              </pic:nvPicPr>
                              <pic:blipFill>
                                <a:blip r:embed="rId12" r:link="rId47"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D7AC98F" id="Group 242689" o:spid="_x0000_s1026" style="position:absolute;margin-left:2.5pt;margin-top:.8pt;width:28.05pt;height:74.45pt;z-index:-251634688"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">
                        <v:imagedata r:id="rId15" r:href="rId66"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">
                        <v:imagedata r:id="rId17" r:href="rId67"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">
                        <v:imagedata r:id="rId19" r:href="rId68" grayscale="t"/>
                      </v:shape>
                    </v:group>
                  </w:pict>
                </mc:Fallback>
              </mc:AlternateContent>
            </w:r>
          </w:p>
          <w:p w14:paraId="0E3A5CA1" w14:textId="77777777" w:rsidR="003E50DE" w:rsidRPr="00EA7E00" w:rsidRDefault="003E50DE" w:rsidP="003E50DE">
            <w:pPr>
              <w:spacing w:after="0"/>
              <w:rPr>
                <w:b/>
                <w:sz w:val="32"/>
              </w:rPr>
            </w:pPr>
          </w:p>
          <w:p w14:paraId="70005611" w14:textId="77777777" w:rsidR="003E50DE" w:rsidRPr="00EA7E00" w:rsidRDefault="003E50DE" w:rsidP="003E50DE">
            <w:pPr>
              <w:spacing w:after="0"/>
              <w:rPr>
                <w:b/>
                <w:sz w:val="32"/>
              </w:rPr>
            </w:pPr>
          </w:p>
          <w:p w14:paraId="57F2B240" w14:textId="77777777" w:rsidR="003E50DE" w:rsidRPr="00EA7E00" w:rsidRDefault="003E50DE" w:rsidP="003E50DE">
            <w:pPr>
              <w:spacing w:after="0"/>
              <w:rPr>
                <w:b/>
                <w:sz w:val="32"/>
              </w:rPr>
            </w:pPr>
          </w:p>
          <w:p w14:paraId="14AD26A2" w14:textId="77777777" w:rsidR="003E50DE" w:rsidRPr="00EA7E00" w:rsidRDefault="003E50DE" w:rsidP="003E50DE">
            <w:pPr>
              <w:spacing w:after="0"/>
              <w:rPr>
                <w:b/>
                <w:sz w:val="32"/>
              </w:rPr>
            </w:pPr>
          </w:p>
        </w:tc>
        <w:tc>
          <w:tcPr>
            <w:tcW w:w="228" w:type="dxa"/>
            <w:vMerge/>
            <w:shd w:val="clear" w:color="auto" w:fill="000000"/>
          </w:tcPr>
          <w:p w14:paraId="51AFBF1C" w14:textId="77777777" w:rsidR="003E50DE" w:rsidRPr="00EA7E00" w:rsidRDefault="003E50DE" w:rsidP="003E50DE">
            <w:pPr>
              <w:spacing w:after="0"/>
              <w:rPr>
                <w:b/>
                <w:sz w:val="32"/>
              </w:rPr>
            </w:pPr>
          </w:p>
        </w:tc>
        <w:tc>
          <w:tcPr>
            <w:tcW w:w="952" w:type="dxa"/>
            <w:shd w:val="clear" w:color="auto" w:fill="auto"/>
          </w:tcPr>
          <w:p w14:paraId="5E438018" w14:textId="124BC956"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4864" behindDoc="1" locked="0" layoutInCell="1" allowOverlap="1" wp14:anchorId="58A4B6FD" wp14:editId="1B9B00D0">
                      <wp:simplePos x="0" y="0"/>
                      <wp:positionH relativeFrom="column">
                        <wp:posOffset>31750</wp:posOffset>
                      </wp:positionH>
                      <wp:positionV relativeFrom="paragraph">
                        <wp:posOffset>10160</wp:posOffset>
                      </wp:positionV>
                      <wp:extent cx="356235" cy="945515"/>
                      <wp:effectExtent l="1905"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30"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42"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55" descr="Description: http://static-a.arttoday.com/thm/thm14/AF/animations/creatures/faces/happy_face_smiling/4944027.gif?happy_face_smiling_lg_nwm"/>
                                <pic:cNvPicPr>
                                  <a:picLocks noChangeAspect="1" noChangeArrowheads="1"/>
                                </pic:cNvPicPr>
                              </pic:nvPicPr>
                              <pic:blipFill>
                                <a:blip r:embed="rId10" r:link="rId55"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688" name="Picture 54" descr="Description: http://static-a.arttoday.com/thm/thm14/AF/animations/people_a_l/heads/yellow_guy_winking/4954850.gif?yellow_guy_winking_lg_nwm"/>
                                <pic:cNvPicPr>
                                  <a:picLocks noChangeAspect="1" noChangeArrowheads="1"/>
                                </pic:cNvPicPr>
                              </pic:nvPicPr>
                              <pic:blipFill>
                                <a:blip r:embed="rId12" r:link="rId68"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DFC0AE6" id="Group 29" o:spid="_x0000_s1026" style="position:absolute;margin-left:2.5pt;margin-top:.8pt;width:28.05pt;height:74.45pt;z-index:-251631616"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">
                        <v:imagedata r:id="rId15" r:href="rId69"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">
                        <v:imagedata r:id="rId17" r:href="rId70"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">
                        <v:imagedata r:id="rId19" r:href="rId71" grayscale="t"/>
                      </v:shape>
                    </v:group>
                  </w:pict>
                </mc:Fallback>
              </mc:AlternateContent>
            </w:r>
          </w:p>
          <w:p w14:paraId="5E95FA46" w14:textId="77777777" w:rsidR="003E50DE" w:rsidRPr="00EA7E00" w:rsidRDefault="003E50DE" w:rsidP="003E50DE">
            <w:pPr>
              <w:spacing w:after="0"/>
              <w:rPr>
                <w:b/>
                <w:sz w:val="32"/>
              </w:rPr>
            </w:pPr>
          </w:p>
          <w:p w14:paraId="3AAF3C4D" w14:textId="77777777" w:rsidR="003E50DE" w:rsidRPr="00EA7E00" w:rsidRDefault="003E50DE" w:rsidP="003E50DE">
            <w:pPr>
              <w:spacing w:after="0"/>
              <w:rPr>
                <w:b/>
                <w:sz w:val="32"/>
              </w:rPr>
            </w:pPr>
          </w:p>
          <w:p w14:paraId="6FA92CE3" w14:textId="77777777" w:rsidR="003E50DE" w:rsidRPr="00EA7E00" w:rsidRDefault="003E50DE" w:rsidP="003E50DE">
            <w:pPr>
              <w:spacing w:after="0"/>
              <w:rPr>
                <w:b/>
                <w:sz w:val="32"/>
              </w:rPr>
            </w:pPr>
          </w:p>
          <w:p w14:paraId="482BF547" w14:textId="77777777" w:rsidR="003E50DE" w:rsidRPr="00EA7E00" w:rsidRDefault="003E50DE" w:rsidP="003E50DE">
            <w:pPr>
              <w:spacing w:after="0"/>
              <w:rPr>
                <w:b/>
                <w:sz w:val="32"/>
              </w:rPr>
            </w:pPr>
          </w:p>
        </w:tc>
        <w:tc>
          <w:tcPr>
            <w:tcW w:w="229" w:type="dxa"/>
            <w:vMerge/>
            <w:shd w:val="clear" w:color="auto" w:fill="000000"/>
          </w:tcPr>
          <w:p w14:paraId="596D8586" w14:textId="77777777" w:rsidR="003E50DE" w:rsidRPr="00EA7E00" w:rsidRDefault="003E50DE" w:rsidP="003E50DE">
            <w:pPr>
              <w:spacing w:after="0"/>
              <w:rPr>
                <w:b/>
                <w:sz w:val="32"/>
              </w:rPr>
            </w:pPr>
          </w:p>
        </w:tc>
        <w:tc>
          <w:tcPr>
            <w:tcW w:w="966" w:type="dxa"/>
            <w:shd w:val="clear" w:color="auto" w:fill="auto"/>
          </w:tcPr>
          <w:p w14:paraId="59A852A0" w14:textId="7BA7604B"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87936" behindDoc="1" locked="0" layoutInCell="1" allowOverlap="1" wp14:anchorId="420CF83A" wp14:editId="247AE82E">
                      <wp:simplePos x="0" y="0"/>
                      <wp:positionH relativeFrom="column">
                        <wp:posOffset>31750</wp:posOffset>
                      </wp:positionH>
                      <wp:positionV relativeFrom="paragraph">
                        <wp:posOffset>10160</wp:posOffset>
                      </wp:positionV>
                      <wp:extent cx="356235" cy="945515"/>
                      <wp:effectExtent l="0" t="0" r="0" b="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6"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16"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55" descr="Description: http://static-a.arttoday.com/thm/thm14/AF/animations/creatures/faces/happy_face_smiling/4944027.gif?happy_face_smiling_lg_nwm"/>
                                <pic:cNvPicPr>
                                  <a:picLocks noChangeAspect="1" noChangeArrowheads="1"/>
                                </pic:cNvPicPr>
                              </pic:nvPicPr>
                              <pic:blipFill>
                                <a:blip r:embed="rId10" r:link="rId11"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54" descr="Description: http://static-a.arttoday.com/thm/thm14/AF/animations/people_a_l/heads/yellow_guy_winking/4954850.gif?yellow_guy_winking_lg_nwm"/>
                                <pic:cNvPicPr>
                                  <a:picLocks noChangeAspect="1" noChangeArrowheads="1"/>
                                </pic:cNvPicPr>
                              </pic:nvPicPr>
                              <pic:blipFill>
                                <a:blip r:embed="rId12" r:link="rId29"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907DBAB" id="Group 25" o:spid="_x0000_s1026" style="position:absolute;margin-left:2.5pt;margin-top:.8pt;width:28.05pt;height:74.45pt;z-index:-251628544"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">
                        <v:imagedata r:id="rId15" r:href="rId72"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">
                        <v:imagedata r:id="rId17" r:href="rId73"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">
                        <v:imagedata r:id="rId19" r:href="rId74" grayscale="t"/>
                      </v:shape>
                    </v:group>
                  </w:pict>
                </mc:Fallback>
              </mc:AlternateContent>
            </w:r>
          </w:p>
          <w:p w14:paraId="2976A203" w14:textId="77777777" w:rsidR="003E50DE" w:rsidRPr="00EA7E00" w:rsidRDefault="003E50DE" w:rsidP="003E50DE">
            <w:pPr>
              <w:spacing w:after="0"/>
              <w:rPr>
                <w:b/>
                <w:sz w:val="32"/>
              </w:rPr>
            </w:pPr>
          </w:p>
          <w:p w14:paraId="4732176B" w14:textId="77777777" w:rsidR="003E50DE" w:rsidRPr="00EA7E00" w:rsidRDefault="003E50DE" w:rsidP="003E50DE">
            <w:pPr>
              <w:spacing w:after="0"/>
              <w:rPr>
                <w:b/>
                <w:sz w:val="32"/>
              </w:rPr>
            </w:pPr>
          </w:p>
          <w:p w14:paraId="67B944E7" w14:textId="77777777" w:rsidR="003E50DE" w:rsidRPr="00EA7E00" w:rsidRDefault="003E50DE" w:rsidP="003E50DE">
            <w:pPr>
              <w:spacing w:after="0"/>
              <w:rPr>
                <w:b/>
                <w:sz w:val="32"/>
              </w:rPr>
            </w:pPr>
          </w:p>
          <w:p w14:paraId="49953460" w14:textId="77777777" w:rsidR="003E50DE" w:rsidRPr="00EA7E00" w:rsidRDefault="003E50DE" w:rsidP="003E50DE">
            <w:pPr>
              <w:spacing w:after="0"/>
              <w:rPr>
                <w:b/>
                <w:sz w:val="32"/>
              </w:rPr>
            </w:pPr>
          </w:p>
        </w:tc>
        <w:tc>
          <w:tcPr>
            <w:tcW w:w="239" w:type="dxa"/>
            <w:vMerge/>
            <w:shd w:val="clear" w:color="auto" w:fill="000000"/>
          </w:tcPr>
          <w:p w14:paraId="7C071446" w14:textId="77777777" w:rsidR="003E50DE" w:rsidRPr="00EA7E00" w:rsidRDefault="003E50DE" w:rsidP="003E50DE">
            <w:pPr>
              <w:spacing w:after="0"/>
              <w:rPr>
                <w:b/>
                <w:sz w:val="32"/>
              </w:rPr>
            </w:pPr>
          </w:p>
        </w:tc>
        <w:tc>
          <w:tcPr>
            <w:tcW w:w="1225" w:type="dxa"/>
            <w:shd w:val="clear" w:color="auto" w:fill="auto"/>
          </w:tcPr>
          <w:p w14:paraId="36A1B39F" w14:textId="0080A0D9"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91008" behindDoc="1" locked="0" layoutInCell="1" allowOverlap="1" wp14:anchorId="069BADA1" wp14:editId="1A2A0488">
                      <wp:simplePos x="0" y="0"/>
                      <wp:positionH relativeFrom="column">
                        <wp:posOffset>31750</wp:posOffset>
                      </wp:positionH>
                      <wp:positionV relativeFrom="paragraph">
                        <wp:posOffset>10160</wp:posOffset>
                      </wp:positionV>
                      <wp:extent cx="356235" cy="945515"/>
                      <wp:effectExtent l="2540" t="0" r="0"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22"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39"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55" descr="Description: http://static-a.arttoday.com/thm/thm14/AF/animations/creatures/faces/happy_face_smiling/4944027.gif?happy_face_smiling_lg_nwm"/>
                                <pic:cNvPicPr>
                                  <a:picLocks noChangeAspect="1" noChangeArrowheads="1"/>
                                </pic:cNvPicPr>
                              </pic:nvPicPr>
                              <pic:blipFill>
                                <a:blip r:embed="rId10" r:link="rId34"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Picture 54" descr="Description: http://static-a.arttoday.com/thm/thm14/AF/animations/people_a_l/heads/yellow_guy_winking/4954850.gif?yellow_guy_winking_lg_nwm"/>
                                <pic:cNvPicPr>
                                  <a:picLocks noChangeAspect="1" noChangeArrowheads="1"/>
                                </pic:cNvPicPr>
                              </pic:nvPicPr>
                              <pic:blipFill>
                                <a:blip r:embed="rId12" r:link="rId47"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031112" id="Group 21" o:spid="_x0000_s1026" style="position:absolute;margin-left:2.5pt;margin-top:.8pt;width:28.05pt;height:74.45pt;z-index:-251625472"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">
                        <v:imagedata r:id="rId15" r:href="rId75"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">
                        <v:imagedata r:id="rId17" r:href="rId76"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">
                        <v:imagedata r:id="rId19" r:href="rId77" grayscale="t"/>
                      </v:shape>
                    </v:group>
                  </w:pict>
                </mc:Fallback>
              </mc:AlternateContent>
            </w:r>
          </w:p>
          <w:p w14:paraId="7474ADB4" w14:textId="77777777" w:rsidR="003E50DE" w:rsidRPr="00EA7E00" w:rsidRDefault="003E50DE" w:rsidP="003E50DE">
            <w:pPr>
              <w:spacing w:after="0"/>
              <w:rPr>
                <w:b/>
                <w:sz w:val="32"/>
              </w:rPr>
            </w:pPr>
          </w:p>
          <w:p w14:paraId="3B38D584" w14:textId="77777777" w:rsidR="003E50DE" w:rsidRPr="00EA7E00" w:rsidRDefault="003E50DE" w:rsidP="003E50DE">
            <w:pPr>
              <w:spacing w:after="0"/>
              <w:rPr>
                <w:b/>
                <w:sz w:val="32"/>
              </w:rPr>
            </w:pPr>
          </w:p>
          <w:p w14:paraId="0E63FE00" w14:textId="77777777" w:rsidR="003E50DE" w:rsidRPr="00EA7E00" w:rsidRDefault="003E50DE" w:rsidP="003E50DE">
            <w:pPr>
              <w:spacing w:after="0"/>
              <w:rPr>
                <w:b/>
                <w:sz w:val="32"/>
              </w:rPr>
            </w:pPr>
          </w:p>
          <w:p w14:paraId="2D13FFB2" w14:textId="77777777" w:rsidR="003E50DE" w:rsidRPr="00EA7E00" w:rsidRDefault="003E50DE" w:rsidP="003E50DE">
            <w:pPr>
              <w:spacing w:after="0"/>
              <w:rPr>
                <w:b/>
                <w:sz w:val="32"/>
              </w:rPr>
            </w:pPr>
          </w:p>
        </w:tc>
        <w:tc>
          <w:tcPr>
            <w:tcW w:w="236" w:type="dxa"/>
            <w:vMerge/>
            <w:shd w:val="clear" w:color="auto" w:fill="000000"/>
          </w:tcPr>
          <w:p w14:paraId="73452441" w14:textId="77777777" w:rsidR="003E50DE" w:rsidRPr="00EA7E00" w:rsidRDefault="003E50DE" w:rsidP="003E50DE">
            <w:pPr>
              <w:spacing w:after="0"/>
              <w:rPr>
                <w:b/>
                <w:sz w:val="32"/>
              </w:rPr>
            </w:pPr>
          </w:p>
        </w:tc>
        <w:tc>
          <w:tcPr>
            <w:tcW w:w="1039" w:type="dxa"/>
            <w:shd w:val="clear" w:color="auto" w:fill="auto"/>
          </w:tcPr>
          <w:p w14:paraId="3E8CD497" w14:textId="29F8B9FE" w:rsidR="003E50DE" w:rsidRPr="00EA7E00" w:rsidRDefault="003E50DE" w:rsidP="003E50DE">
            <w:pPr>
              <w:spacing w:after="0"/>
              <w:rPr>
                <w:b/>
                <w:sz w:val="32"/>
              </w:rPr>
            </w:pPr>
            <w:r w:rsidRPr="00EA7E00">
              <w:rPr>
                <w:b/>
                <w:noProof/>
                <w:sz w:val="32"/>
              </w:rPr>
              <mc:AlternateContent>
                <mc:Choice Requires="wpg">
                  <w:drawing>
                    <wp:anchor distT="0" distB="0" distL="114300" distR="114300" simplePos="0" relativeHeight="251694080" behindDoc="1" locked="0" layoutInCell="1" allowOverlap="1" wp14:anchorId="1D60A3D3" wp14:editId="58FC8463">
                      <wp:simplePos x="0" y="0"/>
                      <wp:positionH relativeFrom="column">
                        <wp:posOffset>31750</wp:posOffset>
                      </wp:positionH>
                      <wp:positionV relativeFrom="paragraph">
                        <wp:posOffset>10160</wp:posOffset>
                      </wp:positionV>
                      <wp:extent cx="356235" cy="945515"/>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235" cy="945515"/>
                                <a:chOff x="2803" y="9322"/>
                                <a:chExt cx="561" cy="1489"/>
                              </a:xfrm>
                            </wpg:grpSpPr>
                            <pic:pic xmlns:pic="http://schemas.openxmlformats.org/drawingml/2006/picture">
                              <pic:nvPicPr>
                                <pic:cNvPr id="18" name="Picture 56" descr="Description: http://static-a.arttoday.com/thm/thm14/AF/animations/people_a_l/heads/yellow_guy_smiling_really_big/4954173.gif?yellow_guy_smiling_really_big_lg_nwm"/>
                                <pic:cNvPicPr>
                                  <a:picLocks noChangeAspect="1" noChangeArrowheads="1"/>
                                </pic:cNvPicPr>
                              </pic:nvPicPr>
                              <pic:blipFill>
                                <a:blip r:embed="rId8" r:link="rId63" cstate="print">
                                  <a:grayscl/>
                                  <a:extLst>
                                    <a:ext uri="{28A0092B-C50C-407E-A947-70E740481C1C}">
                                      <a14:useLocalDpi xmlns:a14="http://schemas.microsoft.com/office/drawing/2010/main" val="0"/>
                                    </a:ext>
                                  </a:extLst>
                                </a:blip>
                                <a:srcRect/>
                                <a:stretch>
                                  <a:fillRect/>
                                </a:stretch>
                              </pic:blipFill>
                              <pic:spPr bwMode="auto">
                                <a:xfrm>
                                  <a:off x="2835" y="9322"/>
                                  <a:ext cx="489" cy="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55" descr="Description: http://static-a.arttoday.com/thm/thm14/AF/animations/creatures/faces/happy_face_smiling/4944027.gif?happy_face_smiling_lg_nwm"/>
                                <pic:cNvPicPr>
                                  <a:picLocks noChangeAspect="1" noChangeArrowheads="1"/>
                                </pic:cNvPicPr>
                              </pic:nvPicPr>
                              <pic:blipFill>
                                <a:blip r:embed="rId10" r:link="rId55" cstate="print">
                                  <a:grayscl/>
                                  <a:extLst>
                                    <a:ext uri="{28A0092B-C50C-407E-A947-70E740481C1C}">
                                      <a14:useLocalDpi xmlns:a14="http://schemas.microsoft.com/office/drawing/2010/main" val="0"/>
                                    </a:ext>
                                  </a:extLst>
                                </a:blip>
                                <a:srcRect/>
                                <a:stretch>
                                  <a:fillRect/>
                                </a:stretch>
                              </pic:blipFill>
                              <pic:spPr bwMode="auto">
                                <a:xfrm>
                                  <a:off x="2835" y="9808"/>
                                  <a:ext cx="455"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54" descr="Description: http://static-a.arttoday.com/thm/thm14/AF/animations/people_a_l/heads/yellow_guy_winking/4954850.gif?yellow_guy_winking_lg_nwm"/>
                                <pic:cNvPicPr>
                                  <a:picLocks noChangeAspect="1" noChangeArrowheads="1"/>
                                </pic:cNvPicPr>
                              </pic:nvPicPr>
                              <pic:blipFill>
                                <a:blip r:embed="rId12" r:link="rId68" cstate="print">
                                  <a:grayscl/>
                                  <a:extLst>
                                    <a:ext uri="{28A0092B-C50C-407E-A947-70E740481C1C}">
                                      <a14:useLocalDpi xmlns:a14="http://schemas.microsoft.com/office/drawing/2010/main" val="0"/>
                                    </a:ext>
                                  </a:extLst>
                                </a:blip>
                                <a:srcRect/>
                                <a:stretch>
                                  <a:fillRect/>
                                </a:stretch>
                              </pic:blipFill>
                              <pic:spPr bwMode="auto">
                                <a:xfrm>
                                  <a:off x="2803" y="10276"/>
                                  <a:ext cx="561"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1CE4491" id="Group 17" o:spid="_x0000_s1026" style="position:absolute;margin-left:2.5pt;margin-top:.8pt;width:28.05pt;height:74.45pt;z-index:-251622400" coordorigin="2803,9322" coordsize="561,1489"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">
                      <v:shape id="Picture 56" o:spid="_x0000_s1027" type="#_x0000_t75" alt="Description: http://static-a.arttoday.com/thm/thm14/AF/animations/people_a_l/heads/yellow_guy_smiling_really_big/4954173.gif?yellow_guy_smiling_really_big_lg_nwm" style="position:absolute;left:2835;top:9322;width:489;height: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">
                        <v:imagedata r:id="rId15" r:href="rId78" grayscale="t"/>
                      </v:shape>
                      <v:shape id="Picture 55" o:spid="_x0000_s1028" type="#_x0000_t75" alt="Description: http://static-a.arttoday.com/thm/thm14/AF/animations/creatures/faces/happy_face_smiling/4944027.gif?happy_face_smiling_lg_nwm" style="position:absolute;left:2835;top:9808;width:455;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">
                        <v:imagedata r:id="rId17" r:href="rId79" grayscale="t"/>
                      </v:shape>
                      <v:shape id="Picture 54" o:spid="_x0000_s1029" type="#_x0000_t75" alt="Description: http://static-a.arttoday.com/thm/thm14/AF/animations/people_a_l/heads/yellow_guy_winking/4954850.gif?yellow_guy_winking_lg_nwm" style="position:absolute;left:2803;top:10276;width:561;height: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">
                        <v:imagedata r:id="rId19" r:href="rId80" grayscale="t"/>
                      </v:shape>
                    </v:group>
                  </w:pict>
                </mc:Fallback>
              </mc:AlternateContent>
            </w:r>
          </w:p>
          <w:p w14:paraId="3BC46BD0" w14:textId="77777777" w:rsidR="003E50DE" w:rsidRPr="00EA7E00" w:rsidRDefault="003E50DE" w:rsidP="003E50DE">
            <w:pPr>
              <w:spacing w:after="0"/>
              <w:rPr>
                <w:b/>
                <w:sz w:val="32"/>
              </w:rPr>
            </w:pPr>
          </w:p>
          <w:p w14:paraId="7968E4EC" w14:textId="77777777" w:rsidR="003E50DE" w:rsidRPr="00EA7E00" w:rsidRDefault="003E50DE" w:rsidP="003E50DE">
            <w:pPr>
              <w:spacing w:after="0"/>
              <w:rPr>
                <w:b/>
                <w:sz w:val="32"/>
              </w:rPr>
            </w:pPr>
          </w:p>
          <w:p w14:paraId="4823342F" w14:textId="77777777" w:rsidR="003E50DE" w:rsidRPr="00EA7E00" w:rsidRDefault="003E50DE" w:rsidP="003E50DE">
            <w:pPr>
              <w:spacing w:after="0"/>
              <w:rPr>
                <w:b/>
                <w:sz w:val="32"/>
              </w:rPr>
            </w:pPr>
          </w:p>
          <w:p w14:paraId="0995D20F" w14:textId="77777777" w:rsidR="003E50DE" w:rsidRPr="00EA7E00" w:rsidRDefault="003E50DE" w:rsidP="003E50DE">
            <w:pPr>
              <w:spacing w:after="0"/>
              <w:rPr>
                <w:b/>
                <w:sz w:val="32"/>
              </w:rPr>
            </w:pPr>
          </w:p>
        </w:tc>
      </w:tr>
      <w:tr w:rsidR="003E50DE" w:rsidRPr="00935AC9" w14:paraId="116DC17A" w14:textId="77777777" w:rsidTr="001A4021">
        <w:tc>
          <w:tcPr>
            <w:tcW w:w="1109" w:type="dxa"/>
            <w:shd w:val="clear" w:color="auto" w:fill="auto"/>
          </w:tcPr>
          <w:p w14:paraId="77E88542" w14:textId="77777777" w:rsidR="003E50DE" w:rsidRPr="00EA7E00" w:rsidRDefault="003E50DE" w:rsidP="003E50DE">
            <w:pPr>
              <w:spacing w:after="0"/>
            </w:pPr>
          </w:p>
          <w:p w14:paraId="2E4D30E9" w14:textId="77777777" w:rsidR="003E50DE" w:rsidRPr="00EA7E00" w:rsidRDefault="003E50DE" w:rsidP="003E50DE">
            <w:pPr>
              <w:spacing w:after="0"/>
            </w:pPr>
          </w:p>
          <w:p w14:paraId="625A1EE7" w14:textId="77777777" w:rsidR="003E50DE" w:rsidRPr="00EA7E00" w:rsidRDefault="003E50DE" w:rsidP="003E50DE">
            <w:pPr>
              <w:spacing w:after="0"/>
            </w:pPr>
          </w:p>
          <w:p w14:paraId="36606FF7" w14:textId="77777777" w:rsidR="003E50DE" w:rsidRPr="00EA7E00" w:rsidRDefault="003E50DE" w:rsidP="003E50DE">
            <w:pPr>
              <w:spacing w:after="0"/>
            </w:pPr>
          </w:p>
        </w:tc>
        <w:tc>
          <w:tcPr>
            <w:tcW w:w="965" w:type="dxa"/>
            <w:shd w:val="clear" w:color="auto" w:fill="auto"/>
          </w:tcPr>
          <w:p w14:paraId="2CB42DB9" w14:textId="77777777" w:rsidR="003E50DE" w:rsidRPr="00EA7E00" w:rsidRDefault="003E50DE" w:rsidP="003E50DE">
            <w:pPr>
              <w:spacing w:after="0"/>
            </w:pPr>
          </w:p>
        </w:tc>
        <w:tc>
          <w:tcPr>
            <w:tcW w:w="229" w:type="dxa"/>
            <w:vMerge/>
            <w:shd w:val="clear" w:color="auto" w:fill="000000"/>
          </w:tcPr>
          <w:p w14:paraId="174AE7A1" w14:textId="77777777" w:rsidR="003E50DE" w:rsidRPr="00EA7E00" w:rsidRDefault="003E50DE" w:rsidP="003E50DE">
            <w:pPr>
              <w:spacing w:after="0"/>
              <w:jc w:val="center"/>
              <w:rPr>
                <w:b/>
                <w:sz w:val="40"/>
              </w:rPr>
            </w:pPr>
          </w:p>
        </w:tc>
        <w:tc>
          <w:tcPr>
            <w:tcW w:w="945" w:type="dxa"/>
            <w:shd w:val="clear" w:color="auto" w:fill="auto"/>
          </w:tcPr>
          <w:p w14:paraId="2FA4C1AA" w14:textId="77777777" w:rsidR="003E50DE" w:rsidRPr="00EA7E00" w:rsidRDefault="003E50DE" w:rsidP="003E50DE">
            <w:pPr>
              <w:spacing w:after="0"/>
              <w:jc w:val="center"/>
            </w:pPr>
          </w:p>
        </w:tc>
        <w:tc>
          <w:tcPr>
            <w:tcW w:w="227" w:type="dxa"/>
            <w:vMerge/>
            <w:shd w:val="clear" w:color="auto" w:fill="000000"/>
          </w:tcPr>
          <w:p w14:paraId="5EA656BF" w14:textId="77777777" w:rsidR="003E50DE" w:rsidRPr="00EA7E00" w:rsidRDefault="003E50DE" w:rsidP="003E50DE">
            <w:pPr>
              <w:spacing w:after="0"/>
              <w:jc w:val="center"/>
              <w:rPr>
                <w:b/>
                <w:sz w:val="40"/>
              </w:rPr>
            </w:pPr>
          </w:p>
        </w:tc>
        <w:tc>
          <w:tcPr>
            <w:tcW w:w="948" w:type="dxa"/>
            <w:shd w:val="clear" w:color="auto" w:fill="auto"/>
          </w:tcPr>
          <w:p w14:paraId="2E5ABBDF" w14:textId="77777777" w:rsidR="003E50DE" w:rsidRPr="00EA7E00" w:rsidRDefault="003E50DE" w:rsidP="003E50DE">
            <w:pPr>
              <w:spacing w:after="0"/>
              <w:jc w:val="center"/>
            </w:pPr>
          </w:p>
        </w:tc>
        <w:tc>
          <w:tcPr>
            <w:tcW w:w="228" w:type="dxa"/>
            <w:vMerge/>
            <w:shd w:val="clear" w:color="auto" w:fill="000000"/>
          </w:tcPr>
          <w:p w14:paraId="69E635B9" w14:textId="77777777" w:rsidR="003E50DE" w:rsidRPr="00EA7E00" w:rsidRDefault="003E50DE" w:rsidP="003E50DE">
            <w:pPr>
              <w:spacing w:after="0"/>
              <w:jc w:val="center"/>
              <w:rPr>
                <w:b/>
                <w:sz w:val="40"/>
              </w:rPr>
            </w:pPr>
          </w:p>
        </w:tc>
        <w:tc>
          <w:tcPr>
            <w:tcW w:w="952" w:type="dxa"/>
            <w:shd w:val="clear" w:color="auto" w:fill="auto"/>
          </w:tcPr>
          <w:p w14:paraId="3FA7E0A2" w14:textId="77777777" w:rsidR="003E50DE" w:rsidRPr="00EA7E00" w:rsidRDefault="003E50DE" w:rsidP="003E50DE">
            <w:pPr>
              <w:spacing w:after="0"/>
              <w:jc w:val="center"/>
            </w:pPr>
          </w:p>
        </w:tc>
        <w:tc>
          <w:tcPr>
            <w:tcW w:w="229" w:type="dxa"/>
            <w:vMerge/>
            <w:shd w:val="clear" w:color="auto" w:fill="000000"/>
          </w:tcPr>
          <w:p w14:paraId="26618C4E" w14:textId="77777777" w:rsidR="003E50DE" w:rsidRPr="00EA7E00" w:rsidRDefault="003E50DE" w:rsidP="003E50DE">
            <w:pPr>
              <w:spacing w:after="0"/>
              <w:jc w:val="center"/>
              <w:rPr>
                <w:b/>
                <w:sz w:val="40"/>
              </w:rPr>
            </w:pPr>
          </w:p>
        </w:tc>
        <w:tc>
          <w:tcPr>
            <w:tcW w:w="966" w:type="dxa"/>
            <w:shd w:val="clear" w:color="auto" w:fill="auto"/>
          </w:tcPr>
          <w:p w14:paraId="075063EE" w14:textId="77777777" w:rsidR="003E50DE" w:rsidRPr="00EA7E00" w:rsidRDefault="003E50DE" w:rsidP="003E50DE">
            <w:pPr>
              <w:spacing w:after="0"/>
              <w:jc w:val="center"/>
            </w:pPr>
          </w:p>
        </w:tc>
        <w:tc>
          <w:tcPr>
            <w:tcW w:w="239" w:type="dxa"/>
            <w:vMerge/>
            <w:shd w:val="clear" w:color="auto" w:fill="000000"/>
          </w:tcPr>
          <w:p w14:paraId="321661E7" w14:textId="77777777" w:rsidR="003E50DE" w:rsidRPr="00EA7E00" w:rsidRDefault="003E50DE" w:rsidP="003E50DE">
            <w:pPr>
              <w:spacing w:after="0"/>
              <w:jc w:val="center"/>
              <w:rPr>
                <w:b/>
                <w:sz w:val="40"/>
              </w:rPr>
            </w:pPr>
          </w:p>
        </w:tc>
        <w:tc>
          <w:tcPr>
            <w:tcW w:w="1225" w:type="dxa"/>
            <w:shd w:val="clear" w:color="auto" w:fill="auto"/>
          </w:tcPr>
          <w:p w14:paraId="1FB6967D" w14:textId="77777777" w:rsidR="003E50DE" w:rsidRPr="00EA7E00" w:rsidRDefault="003E50DE" w:rsidP="003E50DE">
            <w:pPr>
              <w:spacing w:after="0"/>
              <w:jc w:val="center"/>
            </w:pPr>
          </w:p>
        </w:tc>
        <w:tc>
          <w:tcPr>
            <w:tcW w:w="236" w:type="dxa"/>
            <w:vMerge/>
            <w:shd w:val="clear" w:color="auto" w:fill="000000"/>
          </w:tcPr>
          <w:p w14:paraId="3AB7FC66" w14:textId="77777777" w:rsidR="003E50DE" w:rsidRPr="00EA7E00" w:rsidRDefault="003E50DE" w:rsidP="003E50DE">
            <w:pPr>
              <w:spacing w:after="0"/>
              <w:jc w:val="center"/>
              <w:rPr>
                <w:b/>
                <w:sz w:val="40"/>
              </w:rPr>
            </w:pPr>
          </w:p>
        </w:tc>
        <w:tc>
          <w:tcPr>
            <w:tcW w:w="1039" w:type="dxa"/>
            <w:shd w:val="clear" w:color="auto" w:fill="auto"/>
          </w:tcPr>
          <w:p w14:paraId="3F5A975E" w14:textId="77777777" w:rsidR="003E50DE" w:rsidRPr="00EA7E00" w:rsidRDefault="003E50DE" w:rsidP="003E50DE">
            <w:pPr>
              <w:spacing w:after="0"/>
              <w:jc w:val="center"/>
            </w:pPr>
          </w:p>
        </w:tc>
      </w:tr>
    </w:tbl>
    <w:p w14:paraId="3AA40E02" w14:textId="77777777" w:rsidR="003E50DE" w:rsidRDefault="003E50DE" w:rsidP="003E50DE">
      <w:r>
        <w:t>3= beautiful hour, 2= pretty good hour, 1= this hour could have been a lot better</w:t>
      </w:r>
    </w:p>
    <w:p w14:paraId="53F7FA63" w14:textId="77777777" w:rsidR="003E50DE" w:rsidRPr="00935AC9" w:rsidRDefault="003E50DE" w:rsidP="003E50DE">
      <w:r w:rsidRPr="00935AC9">
        <w:t>Total Points Earned Today: ______________out of 84 possible</w:t>
      </w:r>
    </w:p>
    <w:p w14:paraId="6B4D7C1B" w14:textId="77777777" w:rsidR="003E50DE" w:rsidRPr="00935AC9" w:rsidRDefault="003E50DE" w:rsidP="003E50DE">
      <w:r>
        <w:t>Reinforcement</w:t>
      </w:r>
      <w:r w:rsidRPr="00935AC9">
        <w:t xml:space="preserve"> Earned: ________________________</w:t>
      </w:r>
      <w:r>
        <w:t>__________________</w:t>
      </w:r>
    </w:p>
    <w:p w14:paraId="169F1757" w14:textId="77777777" w:rsidR="003E50DE" w:rsidRPr="00935AC9" w:rsidRDefault="003E50DE" w:rsidP="003E50DE">
      <w:r w:rsidRPr="00935AC9">
        <w:t>Parent Signature: _____________________________________________________</w:t>
      </w:r>
    </w:p>
    <w:p w14:paraId="704F1E13" w14:textId="77777777" w:rsidR="003E50DE" w:rsidRPr="00935AC9" w:rsidRDefault="003E50DE" w:rsidP="003E50DE">
      <w:r>
        <w:t>Reinforcement</w:t>
      </w:r>
      <w:r w:rsidRPr="00935AC9">
        <w:t xml:space="preserve"> for 67-84= __________________</w:t>
      </w:r>
      <w:r>
        <w:t>________________________________</w:t>
      </w:r>
      <w:r w:rsidRPr="00935AC9">
        <w:t>_____</w:t>
      </w:r>
    </w:p>
    <w:p w14:paraId="2641A4F5" w14:textId="77777777" w:rsidR="003E50DE" w:rsidRPr="00935AC9" w:rsidRDefault="003E50DE" w:rsidP="003E50DE">
      <w:r>
        <w:t>Reinforcement</w:t>
      </w:r>
      <w:r w:rsidRPr="00935AC9">
        <w:t xml:space="preserve"> for 58-66=___________</w:t>
      </w:r>
      <w:r>
        <w:t>___________________________________</w:t>
      </w:r>
      <w:r w:rsidRPr="00935AC9">
        <w:t>__________</w:t>
      </w:r>
    </w:p>
    <w:p w14:paraId="3F620DC4" w14:textId="77777777" w:rsidR="003E50DE" w:rsidRPr="00935AC9" w:rsidRDefault="003E50DE" w:rsidP="003E50DE">
      <w:r w:rsidRPr="00C0216B">
        <w:t>Reinforcement for 50-57=________________</w:t>
      </w:r>
      <w:r>
        <w:t>_________________________________</w:t>
      </w:r>
      <w:r w:rsidRPr="00C0216B">
        <w:t>________</w:t>
      </w:r>
    </w:p>
    <w:p w14:paraId="2FB6EBF9" w14:textId="77777777" w:rsidR="003E50DE" w:rsidRPr="00935AC9" w:rsidRDefault="003E50DE" w:rsidP="003E50DE">
      <w:r>
        <w:t>Reinforcement</w:t>
      </w:r>
      <w:r w:rsidRPr="00935AC9">
        <w:t xml:space="preserve"> for 49 or </w:t>
      </w:r>
      <w:r>
        <w:t>lower=_______________________________________</w:t>
      </w:r>
      <w:r w:rsidRPr="00935AC9">
        <w:t>_____________</w:t>
      </w:r>
    </w:p>
    <w:p w14:paraId="29C42D65" w14:textId="2B543CD4" w:rsidR="003E50DE" w:rsidRDefault="003E50DE" w:rsidP="003E50DE">
      <w:r>
        <w:lastRenderedPageBreak/>
        <w:t xml:space="preserve">For your student:  </w:t>
      </w:r>
    </w:p>
    <w:p w14:paraId="59AE6648" w14:textId="1296CD1F" w:rsidR="003E50DE" w:rsidRDefault="003E50DE" w:rsidP="003E50DE"/>
    <w:p w14:paraId="3E47E67E" w14:textId="7FB1DA5F" w:rsidR="003E50DE" w:rsidRDefault="003E50DE" w:rsidP="003E50DE">
      <w:r>
        <w:t>I’d use the three behaviors:</w:t>
      </w:r>
    </w:p>
    <w:p w14:paraId="65136F9C" w14:textId="2DFEA667" w:rsidR="003E50DE" w:rsidRDefault="003E50DE" w:rsidP="003E50DE"/>
    <w:p w14:paraId="63AC6C1D" w14:textId="4770C5FB" w:rsidR="003E50DE" w:rsidRDefault="00617B32" w:rsidP="00617B32">
      <w:pPr>
        <w:pStyle w:val="ListParagraph"/>
        <w:numPr>
          <w:ilvl w:val="0"/>
          <w:numId w:val="11"/>
        </w:numPr>
      </w:pPr>
      <w:r>
        <w:rPr>
          <w:noProof/>
        </w:rPr>
        <w:drawing>
          <wp:anchor distT="0" distB="0" distL="114300" distR="114300" simplePos="0" relativeHeight="251697152" behindDoc="1" locked="0" layoutInCell="1" allowOverlap="1" wp14:anchorId="3ED296B9" wp14:editId="6A6F9F88">
            <wp:simplePos x="0" y="0"/>
            <wp:positionH relativeFrom="column">
              <wp:posOffset>91440</wp:posOffset>
            </wp:positionH>
            <wp:positionV relativeFrom="paragraph">
              <wp:posOffset>549275</wp:posOffset>
            </wp:positionV>
            <wp:extent cx="2407920" cy="1872615"/>
            <wp:effectExtent l="0" t="0" r="0" b="0"/>
            <wp:wrapTight wrapText="bothSides">
              <wp:wrapPolygon edited="0">
                <wp:start x="0" y="0"/>
                <wp:lineTo x="0" y="21314"/>
                <wp:lineTo x="21361" y="21314"/>
                <wp:lineTo x="21361" y="0"/>
                <wp:lineTo x="0" y="0"/>
              </wp:wrapPolygon>
            </wp:wrapTight>
            <wp:docPr id="242732" name="Picture 242732" descr="A picture containing tablewar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32" name="ring the bell 123rf.jpg"/>
                    <pic:cNvPicPr/>
                  </pic:nvPicPr>
                  <pic:blipFill>
                    <a:blip r:embed="rId81">
                      <a:extLst>
                        <a:ext uri="{28A0092B-C50C-407E-A947-70E740481C1C}">
                          <a14:useLocalDpi xmlns:a14="http://schemas.microsoft.com/office/drawing/2010/main" val="0"/>
                        </a:ext>
                      </a:extLst>
                    </a:blip>
                    <a:stretch>
                      <a:fillRect/>
                    </a:stretch>
                  </pic:blipFill>
                  <pic:spPr>
                    <a:xfrm>
                      <a:off x="0" y="0"/>
                      <a:ext cx="2407920" cy="1872615"/>
                    </a:xfrm>
                    <a:prstGeom prst="rect">
                      <a:avLst/>
                    </a:prstGeom>
                  </pic:spPr>
                </pic:pic>
              </a:graphicData>
            </a:graphic>
          </wp:anchor>
        </w:drawing>
      </w:r>
      <w:r w:rsidR="003E50DE" w:rsidRPr="00617B32">
        <w:rPr>
          <w:b/>
        </w:rPr>
        <w:t>Begins work within three minutes</w:t>
      </w:r>
      <w:r w:rsidR="003E50DE">
        <w:t xml:space="preserve"> and give him an egg timer (plastic one).  Teacher turns it over when directions are given.  </w:t>
      </w:r>
      <w:r w:rsidR="000F3641">
        <w:t xml:space="preserve">You can get a large one and set it on the teacher’s desk and turn it over when directions are given.  </w:t>
      </w:r>
    </w:p>
    <w:p w14:paraId="32A1BE32" w14:textId="66584EB5" w:rsidR="000F3641" w:rsidRDefault="000F3641" w:rsidP="000F3641">
      <w:pPr>
        <w:tabs>
          <w:tab w:val="left" w:pos="2214"/>
        </w:tabs>
      </w:pPr>
      <w:r>
        <w:t xml:space="preserve">I like to tell students that I want them to think about their work before they begin for three minutes.  Set the timer after the directions are given and then ring a small call bell when the three minutes are finished- signaling that it was time to start.  </w:t>
      </w:r>
    </w:p>
    <w:p w14:paraId="62A29F96" w14:textId="14B2CA11" w:rsidR="000F3641" w:rsidRDefault="000F3641" w:rsidP="003E50DE">
      <w:r>
        <w:t xml:space="preserve">Give him a 3 x 5 card (A11?) and have him tally if he was on task when the egg timer </w:t>
      </w:r>
      <w:proofErr w:type="gramStart"/>
      <w:r>
        <w:t>ended</w:t>
      </w:r>
      <w:proofErr w:type="gramEnd"/>
      <w:r w:rsidR="00617B32">
        <w:t xml:space="preserve"> and the bell rang</w:t>
      </w:r>
      <w:r>
        <w:t xml:space="preserve">.  </w:t>
      </w:r>
    </w:p>
    <w:p w14:paraId="40E64DE4" w14:textId="5E46FFFD" w:rsidR="003E50DE" w:rsidRDefault="003E50DE" w:rsidP="003E50DE"/>
    <w:p w14:paraId="64D776C8" w14:textId="38F4C9BF" w:rsidR="003E50DE" w:rsidRDefault="003E50DE" w:rsidP="003E50DE"/>
    <w:p w14:paraId="21EC7E3A" w14:textId="08B348BF" w:rsidR="003E50DE" w:rsidRDefault="003E50DE" w:rsidP="003E50DE"/>
    <w:p w14:paraId="1C76D8B9" w14:textId="65A20573" w:rsidR="003E50DE" w:rsidRDefault="00E55470" w:rsidP="00E55470">
      <w:pPr>
        <w:pStyle w:val="ListParagraph"/>
        <w:numPr>
          <w:ilvl w:val="0"/>
          <w:numId w:val="11"/>
        </w:numPr>
      </w:pPr>
      <w:r w:rsidRPr="00E55470">
        <w:rPr>
          <w:b/>
        </w:rPr>
        <w:t>Respects the learning of others by using a zero-inch voice</w:t>
      </w:r>
      <w:r>
        <w:t xml:space="preserve"> when the “zero-inch voice” sign is on.  I use a ruler – I know you use metrics- so you can change.  I talk to kids about using a zero-inch voice, a three-inch voice, a six-inch voice, a twelve-inch voice, and a yardstick voice and when and where you would use them.  </w:t>
      </w:r>
    </w:p>
    <w:p w14:paraId="13B7EC2A" w14:textId="2B9A1036" w:rsidR="00E55470" w:rsidRPr="00E55470" w:rsidRDefault="00E55470" w:rsidP="00E55470">
      <w:pPr>
        <w:pStyle w:val="ListParagraph"/>
        <w:numPr>
          <w:ilvl w:val="0"/>
          <w:numId w:val="11"/>
        </w:numPr>
      </w:pPr>
      <w:r>
        <w:rPr>
          <w:b/>
        </w:rPr>
        <w:t>The third behavior should be one you are pretty sure he will do appropriately every hour.  This is like a free space in BINGO.  As a team determine something you know he will do that is appropriate.</w:t>
      </w:r>
    </w:p>
    <w:p w14:paraId="506CA150" w14:textId="4E6F3899" w:rsidR="00E55470" w:rsidRDefault="00E55470" w:rsidP="00E55470">
      <w:pPr>
        <w:pStyle w:val="ListParagraph"/>
        <w:numPr>
          <w:ilvl w:val="0"/>
          <w:numId w:val="11"/>
        </w:numPr>
      </w:pPr>
      <w:r w:rsidRPr="00E55470">
        <w:rPr>
          <w:b/>
        </w:rPr>
        <w:t>Accepts Score</w:t>
      </w:r>
      <w:r>
        <w:t>:  This is the one where only the adult gives a score.</w:t>
      </w:r>
      <w:r w:rsidR="000C5CFB">
        <w:t xml:space="preserve"> I model for students – if we don’t match and you say “Okay, I understand.” Then you will get a “3” here.  If we don’t match and you whine or say “</w:t>
      </w:r>
      <w:proofErr w:type="spellStart"/>
      <w:r w:rsidR="000C5CFB">
        <w:t>awwwww</w:t>
      </w:r>
      <w:proofErr w:type="spellEnd"/>
      <w:r w:rsidR="000C5CFB">
        <w:t>”, you will get a 2 here.  If we don’t match and you hit your fist on the table or argue loudly, you will get a 1 here.  You are trying to earn the most post possible.</w:t>
      </w:r>
    </w:p>
    <w:p w14:paraId="2EAB8B8E" w14:textId="77777777" w:rsidR="00E55470" w:rsidRDefault="00E55470" w:rsidP="00E55470">
      <w:pPr>
        <w:pStyle w:val="ListParagraph"/>
      </w:pPr>
    </w:p>
    <w:p w14:paraId="380A7AB8" w14:textId="0512C774" w:rsidR="003E50DE" w:rsidRDefault="003E50DE" w:rsidP="003E50DE"/>
    <w:p w14:paraId="3C7A621E" w14:textId="3E12DC7C" w:rsidR="003E50DE" w:rsidRDefault="003E50DE" w:rsidP="003E50DE"/>
    <w:p w14:paraId="74A154BD" w14:textId="6C3CD2BD" w:rsidR="003E50DE" w:rsidRDefault="003E50DE" w:rsidP="003E50DE"/>
    <w:p w14:paraId="746D9511" w14:textId="2AFCA97C" w:rsidR="003E50DE" w:rsidRDefault="003E50DE" w:rsidP="003E50DE"/>
    <w:p w14:paraId="39FEBAB6" w14:textId="7C4DA896" w:rsidR="003E50DE" w:rsidRDefault="003E50DE" w:rsidP="003E50DE"/>
    <w:p w14:paraId="4A4985D7" w14:textId="01A072FC" w:rsidR="003E50DE" w:rsidRDefault="003E50DE" w:rsidP="003E50DE"/>
    <w:p w14:paraId="0367D3EA" w14:textId="41396B7C" w:rsidR="003E50DE" w:rsidRDefault="003E50DE" w:rsidP="003E50DE"/>
    <w:p w14:paraId="52DD5137" w14:textId="0F818B6B" w:rsidR="003E50DE" w:rsidRDefault="003E50DE" w:rsidP="003E50DE"/>
    <w:p w14:paraId="77CE3294" w14:textId="76BA434C" w:rsidR="003E50DE" w:rsidRDefault="003E50DE" w:rsidP="003E50DE"/>
    <w:p w14:paraId="28B0BFA2" w14:textId="5CE7C0D9" w:rsidR="003E50DE" w:rsidRDefault="003E50DE" w:rsidP="003E50DE">
      <w:pPr>
        <w:sectPr w:rsidR="003E50DE" w:rsidSect="001A4021">
          <w:pgSz w:w="12240" w:h="15840"/>
          <w:pgMar w:top="720" w:right="720" w:bottom="720" w:left="1872" w:header="720" w:footer="720" w:gutter="0"/>
          <w:cols w:space="720"/>
          <w:docGrid w:linePitch="360"/>
        </w:sectPr>
      </w:pPr>
    </w:p>
    <w:p w14:paraId="6810B2CB" w14:textId="2EE3EE77" w:rsidR="003E50DE" w:rsidRDefault="00D20C17" w:rsidP="003E50DE">
      <w:pPr>
        <w:sectPr w:rsidR="003E50DE" w:rsidSect="003E50DE">
          <w:pgSz w:w="15840" w:h="12240" w:orient="landscape"/>
          <w:pgMar w:top="720" w:right="720" w:bottom="1872" w:left="720" w:header="720" w:footer="720" w:gutter="0"/>
          <w:cols w:space="720"/>
          <w:docGrid w:linePitch="360"/>
        </w:sectPr>
      </w:pPr>
      <w:r>
        <w:rPr>
          <w:noProof/>
        </w:rPr>
        <w:lastRenderedPageBreak/>
        <mc:AlternateContent>
          <mc:Choice Requires="wpg">
            <w:drawing>
              <wp:anchor distT="0" distB="0" distL="114300" distR="114300" simplePos="0" relativeHeight="251705344" behindDoc="0" locked="0" layoutInCell="1" allowOverlap="1" wp14:anchorId="79400F7D" wp14:editId="3206B3B3">
                <wp:simplePos x="0" y="0"/>
                <wp:positionH relativeFrom="column">
                  <wp:posOffset>560070</wp:posOffset>
                </wp:positionH>
                <wp:positionV relativeFrom="paragraph">
                  <wp:posOffset>-697230</wp:posOffset>
                </wp:positionV>
                <wp:extent cx="7328720" cy="4442459"/>
                <wp:effectExtent l="0" t="0" r="24765" b="0"/>
                <wp:wrapNone/>
                <wp:docPr id="242738" name="Group 242738"/>
                <wp:cNvGraphicFramePr/>
                <a:graphic xmlns:a="http://schemas.openxmlformats.org/drawingml/2006/main">
                  <a:graphicData uri="http://schemas.microsoft.com/office/word/2010/wordprocessingGroup">
                    <wpg:wgp>
                      <wpg:cNvGrpSpPr/>
                      <wpg:grpSpPr>
                        <a:xfrm>
                          <a:off x="0" y="0"/>
                          <a:ext cx="7328720" cy="4442459"/>
                          <a:chOff x="0" y="0"/>
                          <a:chExt cx="7328720" cy="4442459"/>
                        </a:xfrm>
                      </wpg:grpSpPr>
                      <wpg:grpSp>
                        <wpg:cNvPr id="242731" name="Group 242731"/>
                        <wpg:cNvGrpSpPr/>
                        <wpg:grpSpPr>
                          <a:xfrm>
                            <a:off x="1630680" y="0"/>
                            <a:ext cx="5698040" cy="4442459"/>
                            <a:chOff x="778960" y="0"/>
                            <a:chExt cx="5698040" cy="4442459"/>
                          </a:xfrm>
                        </wpg:grpSpPr>
                        <wps:wsp>
                          <wps:cNvPr id="12" name="Arrow: Right 12"/>
                          <wps:cNvSpPr>
                            <a:spLocks/>
                          </wps:cNvSpPr>
                          <wps:spPr>
                            <a:xfrm rot="1737396">
                              <a:off x="1337310" y="0"/>
                              <a:ext cx="1858645" cy="1931670"/>
                            </a:xfrm>
                            <a:prstGeom prst="rightArrow">
                              <a:avLst/>
                            </a:prstGeom>
                            <a:solidFill>
                              <a:srgbClr val="00B0F0"/>
                            </a:solidFill>
                            <a:ln w="25400" cap="flat" cmpd="sng" algn="ctr">
                              <a:solidFill>
                                <a:srgbClr val="4F81BD">
                                  <a:shade val="50000"/>
                                </a:srgbClr>
                              </a:solidFill>
                              <a:prstDash val="solid"/>
                            </a:ln>
                            <a:effectLst/>
                          </wps:spPr>
                          <wps:txbx>
                            <w:txbxContent>
                              <w:p w14:paraId="4C0BF4F3" w14:textId="77777777" w:rsidR="00FD1B87" w:rsidRDefault="00FD1B87" w:rsidP="003E50DE">
                                <w:pPr>
                                  <w:pStyle w:val="NormalWeb"/>
                                  <w:spacing w:before="0" w:beforeAutospacing="0" w:after="0" w:afterAutospacing="0"/>
                                  <w:jc w:val="center"/>
                                  <w:textAlignment w:val="baseline"/>
                                </w:pPr>
                                <w:r w:rsidRPr="00C22236">
                                  <w:rPr>
                                    <w:rFonts w:ascii="Calibri" w:hAnsi="Calibri"/>
                                    <w:color w:val="FFFFFF"/>
                                    <w:kern w:val="24"/>
                                  </w:rPr>
                                  <w:t>Parent report to school</w:t>
                                </w:r>
                              </w:p>
                            </w:txbxContent>
                          </wps:txbx>
                          <wps:bodyPr anchor="ctr"/>
                        </wps:wsp>
                        <wps:wsp>
                          <wps:cNvPr id="13" name="Rectangle 13"/>
                          <wps:cNvSpPr>
                            <a:spLocks/>
                          </wps:cNvSpPr>
                          <wps:spPr>
                            <a:xfrm>
                              <a:off x="5410200" y="228600"/>
                              <a:ext cx="1066800" cy="1371600"/>
                            </a:xfrm>
                            <a:prstGeom prst="rect">
                              <a:avLst/>
                            </a:prstGeom>
                            <a:solidFill>
                              <a:srgbClr val="3D23C1"/>
                            </a:solidFill>
                            <a:ln w="25400" cap="flat" cmpd="sng" algn="ctr">
                              <a:solidFill>
                                <a:srgbClr val="4F81BD">
                                  <a:shade val="50000"/>
                                </a:srgbClr>
                              </a:solidFill>
                              <a:prstDash val="solid"/>
                            </a:ln>
                            <a:effectLst/>
                          </wps:spPr>
                          <wps:txbx>
                            <w:txbxContent>
                              <w:p w14:paraId="01C0F2D6" w14:textId="77777777" w:rsidR="00FD1B87" w:rsidRDefault="00FD1B87" w:rsidP="003E50DE">
                                <w:pPr>
                                  <w:pStyle w:val="NormalWeb"/>
                                  <w:spacing w:before="0" w:beforeAutospacing="0" w:after="0" w:afterAutospacing="0"/>
                                  <w:jc w:val="center"/>
                                  <w:textAlignment w:val="baseline"/>
                                </w:pPr>
                                <w:r>
                                  <w:rPr>
                                    <w:rFonts w:ascii="Calibri" w:hAnsi="Calibri"/>
                                    <w:color w:val="FFFFFF"/>
                                    <w:kern w:val="24"/>
                                  </w:rPr>
                                  <w:t>Go over daily graphed points working towards</w:t>
                                </w:r>
                              </w:p>
                            </w:txbxContent>
                          </wps:txbx>
                          <wps:bodyPr anchor="ctr"/>
                        </wps:wsp>
                        <wps:wsp>
                          <wps:cNvPr id="14" name="Arrow: Down 14"/>
                          <wps:cNvSpPr>
                            <a:spLocks noChangeArrowheads="1"/>
                          </wps:cNvSpPr>
                          <wps:spPr bwMode="auto">
                            <a:xfrm rot="8120329">
                              <a:off x="778960" y="3299459"/>
                              <a:ext cx="685800" cy="1143000"/>
                            </a:xfrm>
                            <a:prstGeom prst="downArrow">
                              <a:avLst>
                                <a:gd name="adj1" fmla="val 50000"/>
                                <a:gd name="adj2" fmla="val 500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15" name="Arrow: Down 15"/>
                          <wps:cNvSpPr>
                            <a:spLocks noChangeArrowheads="1"/>
                          </wps:cNvSpPr>
                          <wps:spPr bwMode="auto">
                            <a:xfrm rot="10800000">
                              <a:off x="1303020" y="1348740"/>
                              <a:ext cx="381000" cy="676910"/>
                            </a:xfrm>
                            <a:prstGeom prst="downArrow">
                              <a:avLst>
                                <a:gd name="adj1" fmla="val 50000"/>
                                <a:gd name="adj2" fmla="val 533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s:wsp>
                          <wps:cNvPr id="16" name="Arrow: Down 16"/>
                          <wps:cNvSpPr>
                            <a:spLocks noChangeArrowheads="1"/>
                          </wps:cNvSpPr>
                          <wps:spPr bwMode="auto">
                            <a:xfrm rot="14660843">
                              <a:off x="4612005" y="405765"/>
                              <a:ext cx="381000" cy="676910"/>
                            </a:xfrm>
                            <a:prstGeom prst="downArrow">
                              <a:avLst>
                                <a:gd name="adj1" fmla="val 50000"/>
                                <a:gd name="adj2" fmla="val 53300"/>
                              </a:avLst>
                            </a:prstGeom>
                            <a:solidFill>
                              <a:srgbClr val="4F81BD"/>
                            </a:solidFill>
                            <a:ln w="25400" algn="ctr">
                              <a:solidFill>
                                <a:srgbClr val="385D8A"/>
                              </a:solidFill>
                              <a:miter lim="800000"/>
                              <a:headEnd/>
                              <a:tailEnd/>
                            </a:ln>
                          </wps:spPr>
                          <wps:bodyPr rot="0" vert="horz" wrap="square" lIns="91440" tIns="45720" rIns="91440" bIns="45720" anchor="ctr" anchorCtr="0" upright="1">
                            <a:noAutofit/>
                          </wps:bodyPr>
                        </wps:wsp>
                      </wpg:grpSp>
                      <wps:wsp>
                        <wps:cNvPr id="242734" name="Rectangle 242734"/>
                        <wps:cNvSpPr/>
                        <wps:spPr>
                          <a:xfrm>
                            <a:off x="0" y="2331720"/>
                            <a:ext cx="1329690" cy="9829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025B1C" w14:textId="41DCD365" w:rsidR="00FD1B87" w:rsidRDefault="00FD1B87" w:rsidP="008F5CAB">
                              <w:pPr>
                                <w:jc w:val="center"/>
                              </w:pPr>
                              <w:r>
                                <w:t>Graph points ear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735" name="Rectangle: Rounded Corners 242735"/>
                        <wps:cNvSpPr/>
                        <wps:spPr>
                          <a:xfrm>
                            <a:off x="262890" y="647700"/>
                            <a:ext cx="1211580" cy="6667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9D8EE" w14:textId="01B254CC" w:rsidR="00FD1B87" w:rsidRDefault="00FD1B87" w:rsidP="008F5CAB">
                              <w:pPr>
                                <w:jc w:val="center"/>
                              </w:pPr>
                              <w:r>
                                <w:t>Earned reinfor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736" name="Pentagon 242736"/>
                        <wps:cNvSpPr/>
                        <wps:spPr>
                          <a:xfrm>
                            <a:off x="998220" y="1348740"/>
                            <a:ext cx="986790" cy="944880"/>
                          </a:xfrm>
                          <a:prstGeom prst="pen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F8235E" w14:textId="39760576" w:rsidR="00FD1B87" w:rsidRDefault="00FD1B87" w:rsidP="008F5CAB">
                              <w:pPr>
                                <w:jc w:val="center"/>
                              </w:pPr>
                              <w:r>
                                <w:t>Home check-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400F7D" id="Group 242738" o:spid="_x0000_s1031" style="position:absolute;margin-left:44.1pt;margin-top:-54.9pt;width:577.05pt;height:349.8pt;z-index:251705344" coordsize="73287,44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">
                <v:group id="Group 242731" o:spid="_x0000_s1032" style="position:absolute;left:16306;width:56981;height:44424" coordorigin="7789" coordsize="56980,44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 o:spid="_x0000_s1033" type="#_x0000_t13" style="position:absolute;left:13373;width:18586;height:19316;rotation:18977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" adj="10800" fillcolor="#00b0f0" strokecolor="#385d8a" strokeweight="2pt">
                    <v:path arrowok="t"/>
                    <v:textbox>
                      <w:txbxContent>
                        <w:p w14:paraId="4C0BF4F3" w14:textId="77777777" w:rsidR="00FD1B87" w:rsidRDefault="00FD1B87" w:rsidP="003E50DE">
                          <w:pPr>
                            <w:pStyle w:val="NormalWeb"/>
                            <w:spacing w:before="0" w:beforeAutospacing="0" w:after="0" w:afterAutospacing="0"/>
                            <w:jc w:val="center"/>
                            <w:textAlignment w:val="baseline"/>
                          </w:pPr>
                          <w:r w:rsidRPr="00C22236">
                            <w:rPr>
                              <w:rFonts w:ascii="Calibri" w:hAnsi="Calibri"/>
                              <w:color w:val="FFFFFF"/>
                              <w:kern w:val="24"/>
                            </w:rPr>
                            <w:t>Parent report to school</w:t>
                          </w:r>
                        </w:p>
                      </w:txbxContent>
                    </v:textbox>
                  </v:shape>
                  <v:rect id="Rectangle 13" o:spid="_x0000_s1034" style="position:absolute;left:54102;top:2286;width:10668;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" fillcolor="#3d23c1" strokecolor="#385d8a" strokeweight="2pt">
                    <v:path arrowok="t"/>
                    <v:textbox>
                      <w:txbxContent>
                        <w:p w14:paraId="01C0F2D6" w14:textId="77777777" w:rsidR="00FD1B87" w:rsidRDefault="00FD1B87" w:rsidP="003E50DE">
                          <w:pPr>
                            <w:pStyle w:val="NormalWeb"/>
                            <w:spacing w:before="0" w:beforeAutospacing="0" w:after="0" w:afterAutospacing="0"/>
                            <w:jc w:val="center"/>
                            <w:textAlignment w:val="baseline"/>
                          </w:pPr>
                          <w:r>
                            <w:rPr>
                              <w:rFonts w:ascii="Calibri" w:hAnsi="Calibri"/>
                              <w:color w:val="FFFFFF"/>
                              <w:kern w:val="24"/>
                            </w:rPr>
                            <w:t>Go over daily graphed points working towards</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4" o:spid="_x0000_s1035" type="#_x0000_t67" style="position:absolute;left:7789;top:32994;width:6858;height:11430;rotation:886956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" adj="15120" fillcolor="#4f81bd" strokecolor="#385d8a" strokeweight="2pt"/>
                  <v:shape id="Arrow: Down 15" o:spid="_x0000_s1036" type="#_x0000_t67" style="position:absolute;left:13030;top:13487;width:3810;height:676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" adj="15120" fillcolor="#4f81bd" strokecolor="#385d8a" strokeweight="2pt"/>
                  <v:shape id="Arrow: Down 16" o:spid="_x0000_s1037" type="#_x0000_t67" style="position:absolute;left:46120;top:4057;width:3810;height:6769;rotation:-757941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" adj="15120" fillcolor="#4f81bd" strokecolor="#385d8a" strokeweight="2pt"/>
                </v:group>
                <v:rect id="Rectangle 242734" o:spid="_x0000_s1038" style="position:absolute;top:23317;width:13296;height:9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" fillcolor="#4472c4 [3204]" strokecolor="#1f3763 [1604]" strokeweight="1pt">
                  <v:textbox>
                    <w:txbxContent>
                      <w:p w14:paraId="41025B1C" w14:textId="41DCD365" w:rsidR="00FD1B87" w:rsidRDefault="00FD1B87" w:rsidP="008F5CAB">
                        <w:pPr>
                          <w:jc w:val="center"/>
                        </w:pPr>
                        <w:r>
                          <w:t>Graph points earned</w:t>
                        </w:r>
                      </w:p>
                    </w:txbxContent>
                  </v:textbox>
                </v:rect>
                <v:roundrect id="Rectangle: Rounded Corners 242735" o:spid="_x0000_s1039" style="position:absolute;left:2628;top:6477;width:12116;height:6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" fillcolor="#4472c4 [3204]" strokecolor="#1f3763 [1604]" strokeweight="1pt">
                  <v:stroke joinstyle="miter"/>
                  <v:textbox>
                    <w:txbxContent>
                      <w:p w14:paraId="1789D8EE" w14:textId="01B254CC" w:rsidR="00FD1B87" w:rsidRDefault="00FD1B87" w:rsidP="008F5CAB">
                        <w:pPr>
                          <w:jc w:val="center"/>
                        </w:pPr>
                        <w:r>
                          <w:t>Earned reinforcer</w:t>
                        </w:r>
                      </w:p>
                    </w:txbxContent>
                  </v:textbox>
                </v:roundrect>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Pentagon 242736" o:spid="_x0000_s1040" type="#_x0000_t56" style="position:absolute;left:9982;top:13487;width:9868;height:9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" fillcolor="#4472c4 [3204]" strokecolor="#1f3763 [1604]" strokeweight="1pt">
                  <v:textbox>
                    <w:txbxContent>
                      <w:p w14:paraId="67F8235E" w14:textId="39760576" w:rsidR="00FD1B87" w:rsidRDefault="00FD1B87" w:rsidP="008F5CAB">
                        <w:pPr>
                          <w:jc w:val="center"/>
                        </w:pPr>
                        <w:r>
                          <w:t>Home check-in</w:t>
                        </w:r>
                      </w:p>
                    </w:txbxContent>
                  </v:textbox>
                </v:shape>
              </v:group>
            </w:pict>
          </mc:Fallback>
        </mc:AlternateContent>
      </w:r>
      <w:r w:rsidR="008F5CAB">
        <w:rPr>
          <w:noProof/>
        </w:rPr>
        <mc:AlternateContent>
          <mc:Choice Requires="wps">
            <w:drawing>
              <wp:anchor distT="0" distB="0" distL="114300" distR="114300" simplePos="0" relativeHeight="251706368" behindDoc="0" locked="0" layoutInCell="1" allowOverlap="1" wp14:anchorId="730015B1" wp14:editId="23AB16DC">
                <wp:simplePos x="0" y="0"/>
                <wp:positionH relativeFrom="column">
                  <wp:posOffset>461010</wp:posOffset>
                </wp:positionH>
                <wp:positionV relativeFrom="paragraph">
                  <wp:posOffset>5372100</wp:posOffset>
                </wp:positionV>
                <wp:extent cx="1897380" cy="655320"/>
                <wp:effectExtent l="0" t="0" r="26670" b="11430"/>
                <wp:wrapNone/>
                <wp:docPr id="242737" name="Text Box 242737"/>
                <wp:cNvGraphicFramePr/>
                <a:graphic xmlns:a="http://schemas.openxmlformats.org/drawingml/2006/main">
                  <a:graphicData uri="http://schemas.microsoft.com/office/word/2010/wordprocessingShape">
                    <wps:wsp>
                      <wps:cNvSpPr txBox="1"/>
                      <wps:spPr>
                        <a:xfrm>
                          <a:off x="0" y="0"/>
                          <a:ext cx="1897380" cy="655320"/>
                        </a:xfrm>
                        <a:prstGeom prst="rect">
                          <a:avLst/>
                        </a:prstGeom>
                        <a:solidFill>
                          <a:schemeClr val="lt1"/>
                        </a:solidFill>
                        <a:ln w="6350">
                          <a:solidFill>
                            <a:prstClr val="black"/>
                          </a:solidFill>
                        </a:ln>
                      </wps:spPr>
                      <wps:txbx>
                        <w:txbxContent>
                          <w:p w14:paraId="2497F23D" w14:textId="4A334ACD" w:rsidR="00FD1B87" w:rsidRDefault="00FD1B87">
                            <w:r>
                              <w:t>Adapted from Hawken &amp; B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0015B1" id="_x0000_t202" coordsize="21600,21600" o:spt="202" path="m,l,21600r21600,l21600,xe">
                <v:stroke joinstyle="miter"/>
                <v:path gradientshapeok="t" o:connecttype="rect"/>
              </v:shapetype>
              <v:shape id="Text Box 242737" o:spid="_x0000_s1041" type="#_x0000_t202" style="position:absolute;margin-left:36.3pt;margin-top:423pt;width:149.4pt;height:51.6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" fillcolor="white [3201]" strokeweight=".5pt">
                <v:textbox>
                  <w:txbxContent>
                    <w:p w14:paraId="2497F23D" w14:textId="4A334ACD" w:rsidR="00FD1B87" w:rsidRDefault="00FD1B87">
                      <w:r>
                        <w:t>Adapted from Hawken &amp; Breen</w:t>
                      </w:r>
                    </w:p>
                  </w:txbxContent>
                </v:textbox>
              </v:shape>
            </w:pict>
          </mc:Fallback>
        </mc:AlternateContent>
      </w:r>
      <w:r w:rsidR="003E50DE" w:rsidRPr="00C22236">
        <w:rPr>
          <w:noProof/>
        </w:rPr>
        <w:drawing>
          <wp:inline distT="0" distB="0" distL="0" distR="0" wp14:anchorId="3943013E" wp14:editId="7598AB1E">
            <wp:extent cx="10271760" cy="5047615"/>
            <wp:effectExtent l="0" t="0" r="0" b="19685"/>
            <wp:docPr id="7" name="Diagram 7"/>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4692165" w14:textId="77777777" w:rsidR="003E50DE" w:rsidRDefault="003E50DE" w:rsidP="003E50DE">
      <w:pPr>
        <w:jc w:val="center"/>
        <w:rPr>
          <w:b/>
          <w:bCs/>
        </w:rPr>
      </w:pPr>
      <w:r>
        <w:rPr>
          <w:b/>
          <w:bCs/>
        </w:rPr>
        <w:lastRenderedPageBreak/>
        <w:t xml:space="preserve">Free or Inexpensive </w:t>
      </w:r>
      <w:r w:rsidRPr="00A057EC">
        <w:rPr>
          <w:b/>
          <w:bCs/>
        </w:rPr>
        <w:t>Rewards</w:t>
      </w:r>
      <w:r>
        <w:rPr>
          <w:b/>
          <w:bCs/>
        </w:rPr>
        <w:t xml:space="preserve"> for Parents to Use with Their Children</w:t>
      </w:r>
    </w:p>
    <w:p w14:paraId="5032D950" w14:textId="77777777" w:rsidR="003E50DE" w:rsidRDefault="003E50DE" w:rsidP="003E50DE">
      <w:pPr>
        <w:jc w:val="center"/>
        <w:rPr>
          <w:b/>
          <w:bCs/>
        </w:rPr>
      </w:pPr>
    </w:p>
    <w:p w14:paraId="49C79FB0" w14:textId="77777777" w:rsidR="003E50DE" w:rsidRPr="00A057EC" w:rsidRDefault="003E50DE" w:rsidP="003E50DE">
      <w:pPr>
        <w:jc w:val="center"/>
      </w:pPr>
      <w:r>
        <w:rPr>
          <w:b/>
          <w:bCs/>
        </w:rPr>
        <w:t>Young Children</w:t>
      </w:r>
    </w:p>
    <w:p w14:paraId="0A4603AC" w14:textId="77777777" w:rsidR="003E50DE" w:rsidRDefault="003E50DE" w:rsidP="003E50DE">
      <w:pPr>
        <w:numPr>
          <w:ilvl w:val="0"/>
          <w:numId w:val="10"/>
        </w:numPr>
        <w:spacing w:after="0" w:line="240" w:lineRule="auto"/>
      </w:pPr>
      <w:r w:rsidRPr="007A5ED9">
        <w:t xml:space="preserve">Assist the </w:t>
      </w:r>
      <w:r>
        <w:t>parent with a household chore</w:t>
      </w:r>
    </w:p>
    <w:p w14:paraId="3B07A411" w14:textId="77777777" w:rsidR="003E50DE" w:rsidRDefault="003E50DE" w:rsidP="003E50DE">
      <w:pPr>
        <w:numPr>
          <w:ilvl w:val="0"/>
          <w:numId w:val="10"/>
        </w:numPr>
        <w:spacing w:after="0" w:line="240" w:lineRule="auto"/>
      </w:pPr>
      <w:r>
        <w:t>Send an email to a relative telling them what a good job they had done on a project at school.  In other words, email Aunt Linda and tell her about the “A” you got on your spelling test.</w:t>
      </w:r>
    </w:p>
    <w:p w14:paraId="2F2DFE10" w14:textId="77777777" w:rsidR="003E50DE" w:rsidRDefault="003E50DE" w:rsidP="003E50DE">
      <w:pPr>
        <w:numPr>
          <w:ilvl w:val="0"/>
          <w:numId w:val="10"/>
        </w:numPr>
        <w:spacing w:after="0" w:line="240" w:lineRule="auto"/>
      </w:pPr>
      <w:r>
        <w:t>Get to decorate paper placemats for the dining room table for dinner that evening</w:t>
      </w:r>
    </w:p>
    <w:p w14:paraId="12787625" w14:textId="77777777" w:rsidR="003E50DE" w:rsidRDefault="003E50DE" w:rsidP="003E50DE">
      <w:pPr>
        <w:numPr>
          <w:ilvl w:val="0"/>
          <w:numId w:val="10"/>
        </w:numPr>
        <w:spacing w:after="0" w:line="240" w:lineRule="auto"/>
      </w:pPr>
      <w:r>
        <w:t>Get to choose what is fixed for dinner that night- example</w:t>
      </w:r>
      <w:proofErr w:type="gramStart"/>
      <w:r>
        <w:t>:  “</w:t>
      </w:r>
      <w:proofErr w:type="gramEnd"/>
      <w:r>
        <w:t>You get to choose, I can make tacos or meatloaf.  Which do you want me to fix?”</w:t>
      </w:r>
    </w:p>
    <w:p w14:paraId="3259241D" w14:textId="77777777" w:rsidR="003E50DE" w:rsidRDefault="003E50DE" w:rsidP="003E50DE">
      <w:pPr>
        <w:numPr>
          <w:ilvl w:val="0"/>
          <w:numId w:val="10"/>
        </w:numPr>
        <w:spacing w:after="0" w:line="240" w:lineRule="auto"/>
      </w:pPr>
      <w:r>
        <w:t>Get to help parent fix dinner- shell peas, peel potatoes, make art out of vegetables, make ants on a log etc.</w:t>
      </w:r>
    </w:p>
    <w:p w14:paraId="20CB28A1" w14:textId="77777777" w:rsidR="003E50DE" w:rsidRDefault="003E50DE" w:rsidP="003E50DE">
      <w:pPr>
        <w:numPr>
          <w:ilvl w:val="0"/>
          <w:numId w:val="10"/>
        </w:numPr>
        <w:spacing w:after="0" w:line="240" w:lineRule="auto"/>
      </w:pPr>
      <w:r>
        <w:t>Get to be the first person to share 3 stars and a wish at the dinner table (3 good things that happened that day and one thing they wish had gone better.)</w:t>
      </w:r>
    </w:p>
    <w:p w14:paraId="2CE275E4" w14:textId="77777777" w:rsidR="003E50DE" w:rsidRDefault="003E50DE" w:rsidP="003E50DE">
      <w:pPr>
        <w:numPr>
          <w:ilvl w:val="0"/>
          <w:numId w:val="10"/>
        </w:numPr>
        <w:spacing w:after="0" w:line="240" w:lineRule="auto"/>
      </w:pPr>
      <w:r>
        <w:t>Get to create a family night activity- roller skating, hiking in the park, picnic dinner on the living room floor or under the dining room table with blankets over the top.</w:t>
      </w:r>
    </w:p>
    <w:p w14:paraId="06D177A9" w14:textId="77777777" w:rsidR="003E50DE" w:rsidRDefault="003E50DE" w:rsidP="003E50DE">
      <w:pPr>
        <w:numPr>
          <w:ilvl w:val="0"/>
          <w:numId w:val="10"/>
        </w:numPr>
        <w:spacing w:after="0" w:line="240" w:lineRule="auto"/>
      </w:pPr>
      <w:r>
        <w:t>Camp out in the backyard with a parent.</w:t>
      </w:r>
    </w:p>
    <w:p w14:paraId="2CE83AFA" w14:textId="77777777" w:rsidR="003E50DE" w:rsidRDefault="003E50DE" w:rsidP="003E50DE">
      <w:pPr>
        <w:numPr>
          <w:ilvl w:val="0"/>
          <w:numId w:val="10"/>
        </w:numPr>
        <w:spacing w:after="0" w:line="240" w:lineRule="auto"/>
      </w:pPr>
      <w:r>
        <w:t xml:space="preserve">Get a car ride to or from school instead of the bus </w:t>
      </w:r>
    </w:p>
    <w:p w14:paraId="642B6594" w14:textId="77777777" w:rsidR="003E50DE" w:rsidRDefault="003E50DE" w:rsidP="003E50DE">
      <w:pPr>
        <w:numPr>
          <w:ilvl w:val="0"/>
          <w:numId w:val="10"/>
        </w:numPr>
        <w:spacing w:after="0" w:line="240" w:lineRule="auto"/>
      </w:pPr>
      <w:r>
        <w:t>Get to have a picture framed for mom or dad’s office</w:t>
      </w:r>
    </w:p>
    <w:p w14:paraId="6FE4DA05" w14:textId="77777777" w:rsidR="003E50DE" w:rsidRDefault="003E50DE" w:rsidP="003E50DE">
      <w:pPr>
        <w:numPr>
          <w:ilvl w:val="0"/>
          <w:numId w:val="10"/>
        </w:numPr>
        <w:spacing w:after="0" w:line="240" w:lineRule="auto"/>
      </w:pPr>
      <w:r>
        <w:t>Get to choose the game the family plays together that night</w:t>
      </w:r>
    </w:p>
    <w:p w14:paraId="398CEA4D" w14:textId="77777777" w:rsidR="003E50DE" w:rsidRDefault="003E50DE" w:rsidP="003E50DE">
      <w:pPr>
        <w:numPr>
          <w:ilvl w:val="0"/>
          <w:numId w:val="10"/>
        </w:numPr>
        <w:spacing w:after="0" w:line="240" w:lineRule="auto"/>
      </w:pPr>
      <w:r>
        <w:t>Get to choose the story the family reads out loud together (read the classics)</w:t>
      </w:r>
    </w:p>
    <w:p w14:paraId="6E0568CE" w14:textId="77777777" w:rsidR="003E50DE" w:rsidRDefault="003E50DE" w:rsidP="003E50DE">
      <w:pPr>
        <w:numPr>
          <w:ilvl w:val="0"/>
          <w:numId w:val="10"/>
        </w:numPr>
        <w:spacing w:after="0" w:line="240" w:lineRule="auto"/>
      </w:pPr>
      <w:r>
        <w:t>Get to go with a parent to volunteer at a retirement home (the children will get tons of attention)</w:t>
      </w:r>
    </w:p>
    <w:p w14:paraId="6092A90F" w14:textId="77777777" w:rsidR="003E50DE" w:rsidRDefault="003E50DE" w:rsidP="003E50DE">
      <w:pPr>
        <w:numPr>
          <w:ilvl w:val="0"/>
          <w:numId w:val="10"/>
        </w:numPr>
        <w:spacing w:after="0" w:line="240" w:lineRule="auto"/>
      </w:pPr>
      <w:r>
        <w:t>Get to gather old toys and take to a shelter for children who have nothing</w:t>
      </w:r>
    </w:p>
    <w:p w14:paraId="756C98F6" w14:textId="77777777" w:rsidR="003E50DE" w:rsidRDefault="003E50DE" w:rsidP="003E50DE">
      <w:pPr>
        <w:numPr>
          <w:ilvl w:val="0"/>
          <w:numId w:val="10"/>
        </w:numPr>
        <w:spacing w:after="0" w:line="240" w:lineRule="auto"/>
      </w:pPr>
      <w:r>
        <w:t>Get to ask friends to bring dog and cat food to their birthday party instead of toys that will break.  Take the food to a shelter the day after as a reward.  They will get a ton of attention from the staff.</w:t>
      </w:r>
    </w:p>
    <w:p w14:paraId="62350083" w14:textId="77777777" w:rsidR="003E50DE" w:rsidRDefault="003E50DE" w:rsidP="003E50DE">
      <w:pPr>
        <w:numPr>
          <w:ilvl w:val="0"/>
          <w:numId w:val="10"/>
        </w:numPr>
        <w:spacing w:after="0" w:line="240" w:lineRule="auto"/>
      </w:pPr>
      <w:r>
        <w:t xml:space="preserve">Bury treasures in a sandbox for the child to find.  Put letters in plastic Easter eggs and they </w:t>
      </w:r>
      <w:proofErr w:type="gramStart"/>
      <w:r>
        <w:t>have to</w:t>
      </w:r>
      <w:proofErr w:type="gramEnd"/>
      <w:r>
        <w:t xml:space="preserve"> put the letters together that spell treat the child will receive.  (ideas: a walk with grandma, bike riding at the park, etc.)</w:t>
      </w:r>
    </w:p>
    <w:p w14:paraId="26619834" w14:textId="77777777" w:rsidR="003E50DE" w:rsidRDefault="003E50DE" w:rsidP="003E50DE">
      <w:pPr>
        <w:numPr>
          <w:ilvl w:val="0"/>
          <w:numId w:val="10"/>
        </w:numPr>
        <w:spacing w:after="0" w:line="240" w:lineRule="auto"/>
      </w:pPr>
      <w:r>
        <w:t>Make special mud pies in the backyard with mom or dad or have a family contest to see who can make the best mud pie.</w:t>
      </w:r>
    </w:p>
    <w:p w14:paraId="0918CAFA" w14:textId="77777777" w:rsidR="003E50DE" w:rsidRDefault="003E50DE" w:rsidP="003E50DE">
      <w:pPr>
        <w:numPr>
          <w:ilvl w:val="0"/>
          <w:numId w:val="10"/>
        </w:numPr>
        <w:spacing w:after="0" w:line="240" w:lineRule="auto"/>
      </w:pPr>
      <w:r>
        <w:t xml:space="preserve">Dig shapes in the sandbox and then decorate with items found around the house.  Pour inexpensive plaster of </w:t>
      </w:r>
      <w:proofErr w:type="spellStart"/>
      <w:r>
        <w:t>paris</w:t>
      </w:r>
      <w:proofErr w:type="spellEnd"/>
      <w:r>
        <w:t xml:space="preserve"> into the shape and wait to dry.  When it’s pulled out it will be a sandy relief that can be hung on the wall (if you remember to put a paper clip in the plaster of </w:t>
      </w:r>
      <w:proofErr w:type="spellStart"/>
      <w:r>
        <w:t>paris</w:t>
      </w:r>
      <w:proofErr w:type="spellEnd"/>
      <w:r>
        <w:t xml:space="preserve"> on the top before it dries </w:t>
      </w:r>
      <w:r>
        <w:sym w:font="Wingdings" w:char="F04A"/>
      </w:r>
      <w:r>
        <w:t>)</w:t>
      </w:r>
    </w:p>
    <w:p w14:paraId="172F8242" w14:textId="77777777" w:rsidR="003E50DE" w:rsidRDefault="003E50DE" w:rsidP="003E50DE">
      <w:pPr>
        <w:numPr>
          <w:ilvl w:val="0"/>
          <w:numId w:val="10"/>
        </w:numPr>
        <w:spacing w:after="0" w:line="240" w:lineRule="auto"/>
      </w:pPr>
      <w:r>
        <w:t>Get to go shopping with a parent as an only child.  Give them a special task to look for something that you are seeking.  For example</w:t>
      </w:r>
      <w:proofErr w:type="gramStart"/>
      <w:r>
        <w:t>:  “</w:t>
      </w:r>
      <w:proofErr w:type="gramEnd"/>
      <w:r>
        <w:t>Here’s a picture of a blue blouse that I’m trying to find.  Help me look for something that looks like this.”</w:t>
      </w:r>
    </w:p>
    <w:p w14:paraId="14A4E29D" w14:textId="77777777" w:rsidR="003E50DE" w:rsidRDefault="003E50DE" w:rsidP="003E50DE">
      <w:pPr>
        <w:numPr>
          <w:ilvl w:val="0"/>
          <w:numId w:val="10"/>
        </w:numPr>
        <w:spacing w:after="0" w:line="240" w:lineRule="auto"/>
      </w:pPr>
      <w:r>
        <w:t xml:space="preserve">Take all the children to grandma and </w:t>
      </w:r>
      <w:proofErr w:type="gramStart"/>
      <w:r>
        <w:t>grandpa’s</w:t>
      </w:r>
      <w:proofErr w:type="gramEnd"/>
      <w:r>
        <w:t xml:space="preserve"> except one and let that child stay home with mom and dad and be “only child” for the weekend.  The other children will get spoiled with lots of attention by grandma and grandpa and the “only child” will get lots of attention from mom and dad. (If you don’t have grandma and grandpa nearby- trade with another family taking turns to keep each other’s children.)</w:t>
      </w:r>
    </w:p>
    <w:p w14:paraId="14966333" w14:textId="77777777" w:rsidR="003E50DE" w:rsidRDefault="003E50DE" w:rsidP="003E50DE">
      <w:pPr>
        <w:numPr>
          <w:ilvl w:val="0"/>
          <w:numId w:val="10"/>
        </w:numPr>
        <w:spacing w:after="0" w:line="240" w:lineRule="auto"/>
      </w:pPr>
      <w:r>
        <w:t xml:space="preserve">Download a fun recipe and let your child help you make that recipe as a surprise for the rest of the family that evening.  (put up signs that </w:t>
      </w:r>
      <w:proofErr w:type="gramStart"/>
      <w:r>
        <w:t>say</w:t>
      </w:r>
      <w:proofErr w:type="gramEnd"/>
      <w:r>
        <w:t xml:space="preserve"> “Secret Cooking in Progress”.  Must have special pass to enter the kitchen.</w:t>
      </w:r>
    </w:p>
    <w:p w14:paraId="68685DE9" w14:textId="77777777" w:rsidR="003E50DE" w:rsidRDefault="003E50DE" w:rsidP="003E50DE">
      <w:pPr>
        <w:numPr>
          <w:ilvl w:val="0"/>
          <w:numId w:val="10"/>
        </w:numPr>
        <w:spacing w:after="0" w:line="240" w:lineRule="auto"/>
      </w:pPr>
      <w:r>
        <w:lastRenderedPageBreak/>
        <w:t>Surprise your child with a scavenger hunt around the house.  If they read, give them written clues hinting as to where the next card is hiding.  At the end have them find a note that tells them their big prize.  (If your child can’t read, you can use pictures.)</w:t>
      </w:r>
    </w:p>
    <w:p w14:paraId="06E7B14E" w14:textId="77777777" w:rsidR="003E50DE" w:rsidRDefault="003E50DE" w:rsidP="003E50DE">
      <w:pPr>
        <w:numPr>
          <w:ilvl w:val="0"/>
          <w:numId w:val="10"/>
        </w:numPr>
        <w:spacing w:after="0" w:line="240" w:lineRule="auto"/>
      </w:pPr>
      <w:r>
        <w:t>Make a story on the computer with your child using Microsoft’s PowerPoint program.  Let your child be the star of the story.</w:t>
      </w:r>
    </w:p>
    <w:p w14:paraId="0189A1E8" w14:textId="77777777" w:rsidR="003E50DE" w:rsidRDefault="003E50DE" w:rsidP="003E50DE">
      <w:pPr>
        <w:numPr>
          <w:ilvl w:val="0"/>
          <w:numId w:val="10"/>
        </w:numPr>
        <w:spacing w:after="0" w:line="240" w:lineRule="auto"/>
      </w:pPr>
      <w:r>
        <w:t>Let your child take the digital camera out in the back yard and then come back in and turn those pictures into a story on the computer.  Help them print off their book for a distant family member.</w:t>
      </w:r>
    </w:p>
    <w:p w14:paraId="1814E6F9" w14:textId="77777777" w:rsidR="003E50DE" w:rsidRDefault="003E50DE" w:rsidP="003E50DE">
      <w:pPr>
        <w:numPr>
          <w:ilvl w:val="0"/>
          <w:numId w:val="10"/>
        </w:numPr>
        <w:spacing w:after="0" w:line="240" w:lineRule="auto"/>
      </w:pPr>
      <w:r>
        <w:t xml:space="preserve">Go outside and collect cool leaves and flowers.  Come inside and put those leaves and flowers between two sheets of wax paper.  The parent will iron these two sheets together and create placemats for everyone in the family for the evening.  </w:t>
      </w:r>
    </w:p>
    <w:p w14:paraId="74ED9FF1" w14:textId="77777777" w:rsidR="003E50DE" w:rsidRDefault="003E50DE" w:rsidP="003E50DE">
      <w:pPr>
        <w:numPr>
          <w:ilvl w:val="0"/>
          <w:numId w:val="10"/>
        </w:numPr>
        <w:spacing w:after="0" w:line="240" w:lineRule="auto"/>
      </w:pPr>
      <w:r>
        <w:t xml:space="preserve">Start a family story at the dinner table and each person in the family </w:t>
      </w:r>
      <w:proofErr w:type="gramStart"/>
      <w:r>
        <w:t>has to</w:t>
      </w:r>
      <w:proofErr w:type="gramEnd"/>
      <w:r>
        <w:t xml:space="preserve"> tell a part of the story.  The child being rewarded gets to start and end the story.</w:t>
      </w:r>
    </w:p>
    <w:p w14:paraId="5B1DE2D0" w14:textId="77777777" w:rsidR="003E50DE" w:rsidRDefault="003E50DE" w:rsidP="003E50DE">
      <w:pPr>
        <w:numPr>
          <w:ilvl w:val="0"/>
          <w:numId w:val="10"/>
        </w:numPr>
        <w:spacing w:after="0" w:line="240" w:lineRule="auto"/>
      </w:pPr>
      <w:r>
        <w:t>Let your child earn 5 minutes of either staying up later or sleeping in the morning.  Use that time to read together if they stay up later.</w:t>
      </w:r>
    </w:p>
    <w:p w14:paraId="24932A58" w14:textId="77777777" w:rsidR="003E50DE" w:rsidRDefault="003E50DE" w:rsidP="003E50DE">
      <w:pPr>
        <w:numPr>
          <w:ilvl w:val="0"/>
          <w:numId w:val="10"/>
        </w:numPr>
        <w:spacing w:after="0" w:line="240" w:lineRule="auto"/>
      </w:pPr>
      <w:r>
        <w:t>Play secretary and let your child dictate a story to you.  Type up the story and send it out to some relatives who will call them and tell them how much they liked the story.</w:t>
      </w:r>
    </w:p>
    <w:p w14:paraId="3CCC3135" w14:textId="77777777" w:rsidR="003E50DE" w:rsidRDefault="003E50DE" w:rsidP="003E50DE">
      <w:pPr>
        <w:numPr>
          <w:ilvl w:val="0"/>
          <w:numId w:val="10"/>
        </w:numPr>
        <w:spacing w:after="0" w:line="240" w:lineRule="auto"/>
      </w:pPr>
      <w:r>
        <w:t>Write a story for your child where the child or their personal hero is a character in the story.</w:t>
      </w:r>
    </w:p>
    <w:p w14:paraId="0088A3C9" w14:textId="77777777" w:rsidR="003E50DE" w:rsidRDefault="003E50DE" w:rsidP="003E50DE">
      <w:pPr>
        <w:numPr>
          <w:ilvl w:val="0"/>
          <w:numId w:val="10"/>
        </w:numPr>
        <w:spacing w:after="0" w:line="240" w:lineRule="auto"/>
      </w:pPr>
      <w:r>
        <w:t xml:space="preserve">Change the screen saver on your computer to </w:t>
      </w:r>
      <w:proofErr w:type="gramStart"/>
      <w:r>
        <w:t>say</w:t>
      </w:r>
      <w:proofErr w:type="gramEnd"/>
      <w:r>
        <w:t xml:space="preserve"> “My child is the greatest.” …or something that would make them feel good about themselves.  Do this at your office and then take a picture of it or take your child to your office on the weekend and let them see it.</w:t>
      </w:r>
    </w:p>
    <w:p w14:paraId="15000E38" w14:textId="77777777" w:rsidR="003E50DE" w:rsidRDefault="003E50DE" w:rsidP="003E50DE">
      <w:pPr>
        <w:numPr>
          <w:ilvl w:val="0"/>
          <w:numId w:val="10"/>
        </w:numPr>
        <w:spacing w:after="0" w:line="240" w:lineRule="auto"/>
      </w:pPr>
      <w:r>
        <w:t>Let your child help you do the laundry and then pay them with a special dessert for dinner.  Be sure to say, “Since you helped me save time by helping me fold the laundry, I have time to make this special dessert for dinner.”</w:t>
      </w:r>
    </w:p>
    <w:p w14:paraId="3E2E36AA" w14:textId="77777777" w:rsidR="003E50DE" w:rsidRDefault="003E50DE" w:rsidP="003E50DE">
      <w:pPr>
        <w:numPr>
          <w:ilvl w:val="0"/>
          <w:numId w:val="10"/>
        </w:numPr>
        <w:spacing w:after="0" w:line="240" w:lineRule="auto"/>
      </w:pPr>
      <w:r>
        <w:t xml:space="preserve">Help your child organize their room giving them a mnemonic to help them remember where things go- for instance teach them the color order of the rainbow and then teach them to hang up their clothes in color groups matching the order of the rainbow (ROYGBIV).  Later </w:t>
      </w:r>
      <w:proofErr w:type="gramStart"/>
      <w:r>
        <w:t>on</w:t>
      </w:r>
      <w:proofErr w:type="gramEnd"/>
      <w:r>
        <w:t xml:space="preserve"> when you catch them hanging up their clothes in the correct place draw a “rainbow” award for their good work and put it on their door as a surprise when they come home.  </w:t>
      </w:r>
    </w:p>
    <w:p w14:paraId="0DF3DF35" w14:textId="77777777" w:rsidR="003E50DE" w:rsidRDefault="003E50DE" w:rsidP="003E50DE">
      <w:pPr>
        <w:numPr>
          <w:ilvl w:val="0"/>
          <w:numId w:val="10"/>
        </w:numPr>
        <w:spacing w:after="0" w:line="240" w:lineRule="auto"/>
      </w:pPr>
      <w:r>
        <w:t>Have the bedroom fairy come while they are at school and choose the bedroom that is the neatest.  Hang a fairy from the doorway of the room that is the neatest and that person gets to sit in “Dad’s chair” to read that night.  (or something that would be appropriate at your house).</w:t>
      </w:r>
    </w:p>
    <w:p w14:paraId="5FC69BF7" w14:textId="77777777" w:rsidR="003E50DE" w:rsidRDefault="003E50DE" w:rsidP="003E50DE">
      <w:pPr>
        <w:numPr>
          <w:ilvl w:val="0"/>
          <w:numId w:val="10"/>
        </w:numPr>
        <w:spacing w:after="0" w:line="240" w:lineRule="auto"/>
      </w:pPr>
      <w:r>
        <w:t>Mystery grab bag.  Take an old pillow case and put slips of paper inside listing some of the prizes on this page and let the child draw out the prize they are going to get for their behavior reward.</w:t>
      </w:r>
    </w:p>
    <w:p w14:paraId="615A36E8" w14:textId="77777777" w:rsidR="003E50DE" w:rsidRDefault="003E50DE" w:rsidP="003E50DE">
      <w:pPr>
        <w:numPr>
          <w:ilvl w:val="0"/>
          <w:numId w:val="10"/>
        </w:numPr>
        <w:spacing w:after="0" w:line="240" w:lineRule="auto"/>
      </w:pPr>
      <w:r>
        <w:t xml:space="preserve">Let your child dictate where you drive on the way home from a location.  In other words, they </w:t>
      </w:r>
      <w:proofErr w:type="gramStart"/>
      <w:r>
        <w:t>have to</w:t>
      </w:r>
      <w:proofErr w:type="gramEnd"/>
      <w:r>
        <w:t xml:space="preserve"> tell you turn left here…turn right here.  If they happen to steer you into a Baskin Robbins Ice Cream Parlor, it wouldn’t be a horrible thing to stop and have a family treat together.  </w:t>
      </w:r>
    </w:p>
    <w:p w14:paraId="5CF95CDD" w14:textId="77777777" w:rsidR="003E50DE" w:rsidRDefault="003E50DE" w:rsidP="003E50DE">
      <w:pPr>
        <w:numPr>
          <w:ilvl w:val="0"/>
          <w:numId w:val="10"/>
        </w:numPr>
        <w:spacing w:after="0" w:line="240" w:lineRule="auto"/>
      </w:pPr>
      <w:r>
        <w:t>Give your child a special piece of jewelry that belongs to you to keep and wear for the day. (Nothing that costs a lot of money- but something that looks like it is special to you.)  The child will feel special all day long.</w:t>
      </w:r>
    </w:p>
    <w:p w14:paraId="656C6A6B" w14:textId="77777777" w:rsidR="003E50DE" w:rsidRDefault="003E50DE" w:rsidP="003E50DE">
      <w:pPr>
        <w:numPr>
          <w:ilvl w:val="0"/>
          <w:numId w:val="10"/>
        </w:numPr>
        <w:spacing w:after="0" w:line="240" w:lineRule="auto"/>
      </w:pPr>
      <w:r>
        <w:t>Take your children to the library one at a time and give them special one on one time at the library checking out books or listening to stories.</w:t>
      </w:r>
    </w:p>
    <w:p w14:paraId="0B3B6670" w14:textId="77777777" w:rsidR="003E50DE" w:rsidRDefault="003E50DE" w:rsidP="003E50DE">
      <w:pPr>
        <w:numPr>
          <w:ilvl w:val="0"/>
          <w:numId w:val="10"/>
        </w:numPr>
        <w:spacing w:after="0" w:line="240" w:lineRule="auto"/>
      </w:pPr>
      <w:r>
        <w:t xml:space="preserve">Sign your child up for acting lessons (they </w:t>
      </w:r>
      <w:proofErr w:type="gramStart"/>
      <w:r>
        <w:t>have to</w:t>
      </w:r>
      <w:proofErr w:type="gramEnd"/>
      <w:r>
        <w:t xml:space="preserve"> have earned this privilege).  Many universities offer free acting classes on the weekend for children.</w:t>
      </w:r>
    </w:p>
    <w:p w14:paraId="00D588D2" w14:textId="77777777" w:rsidR="003E50DE" w:rsidRDefault="003E50DE" w:rsidP="003E50DE">
      <w:pPr>
        <w:numPr>
          <w:ilvl w:val="0"/>
          <w:numId w:val="10"/>
        </w:numPr>
        <w:spacing w:after="0" w:line="240" w:lineRule="auto"/>
      </w:pPr>
      <w:r>
        <w:t>Take your child to an art gallery and then have them draw a picture of their favorite painting or statue.  Possibly stage a mini art gallery tour of the child’s work for relatives who are coming to visit.  Serve cheese and grape juice.</w:t>
      </w:r>
    </w:p>
    <w:p w14:paraId="1AEE8143" w14:textId="77777777" w:rsidR="003E50DE" w:rsidRDefault="003E50DE" w:rsidP="003E50DE">
      <w:pPr>
        <w:numPr>
          <w:ilvl w:val="0"/>
          <w:numId w:val="10"/>
        </w:numPr>
        <w:spacing w:after="0" w:line="240" w:lineRule="auto"/>
      </w:pPr>
      <w:r>
        <w:lastRenderedPageBreak/>
        <w:t xml:space="preserve">Take your child to the university astronomy lab. (It is usually free).  Help them place stars on the ceiling of their room in their favorite constellation.  If </w:t>
      </w:r>
      <w:proofErr w:type="gramStart"/>
      <w:r>
        <w:t>possible</w:t>
      </w:r>
      <w:proofErr w:type="gramEnd"/>
      <w:r>
        <w:t xml:space="preserve"> they could paint the stars with “glow in the dark” paint.</w:t>
      </w:r>
    </w:p>
    <w:p w14:paraId="4AE197D2" w14:textId="77777777" w:rsidR="003E50DE" w:rsidRDefault="003E50DE" w:rsidP="003E50DE">
      <w:pPr>
        <w:numPr>
          <w:ilvl w:val="0"/>
          <w:numId w:val="10"/>
        </w:numPr>
        <w:spacing w:after="0" w:line="240" w:lineRule="auto"/>
      </w:pPr>
      <w:r>
        <w:t xml:space="preserve">Take your child on a nature walk and collect rocks.  Bring the rocks back home and have a contest painting the rocks to look like animals.  </w:t>
      </w:r>
    </w:p>
    <w:p w14:paraId="4B8A2646" w14:textId="77777777" w:rsidR="003E50DE" w:rsidRDefault="003E50DE" w:rsidP="003E50DE">
      <w:pPr>
        <w:numPr>
          <w:ilvl w:val="0"/>
          <w:numId w:val="10"/>
        </w:numPr>
        <w:spacing w:after="0" w:line="240" w:lineRule="auto"/>
      </w:pPr>
      <w:r>
        <w:t>Have your child collect some toys they have outgrown.  Clean up the toys and take them to a local hospital children’s ward and donate the toys to the ward.  The child will get lots of attention and feel good.</w:t>
      </w:r>
    </w:p>
    <w:p w14:paraId="0DEB1876" w14:textId="77777777" w:rsidR="003E50DE" w:rsidRDefault="003E50DE" w:rsidP="003E50DE">
      <w:pPr>
        <w:numPr>
          <w:ilvl w:val="0"/>
          <w:numId w:val="10"/>
        </w:numPr>
        <w:spacing w:after="0" w:line="240" w:lineRule="auto"/>
      </w:pPr>
      <w:r>
        <w:t>Go to your local appliance store and ask them to save a refrigerator box for you.  The next time your child earns a reward, give them the box and help them plan and decorate the box to turn it into anything their imagination desires.</w:t>
      </w:r>
    </w:p>
    <w:p w14:paraId="0F160FDB" w14:textId="77777777" w:rsidR="003E50DE" w:rsidRDefault="003E50DE" w:rsidP="003E50DE">
      <w:pPr>
        <w:numPr>
          <w:ilvl w:val="0"/>
          <w:numId w:val="10"/>
        </w:numPr>
        <w:spacing w:after="0" w:line="240" w:lineRule="auto"/>
      </w:pPr>
      <w:r w:rsidRPr="002166DF">
        <w:t>Make</w:t>
      </w:r>
      <w:r w:rsidRPr="002166DF">
        <w:rPr>
          <w:b/>
        </w:rPr>
        <w:t xml:space="preserve"> </w:t>
      </w:r>
      <w:r w:rsidRPr="002166DF">
        <w:rPr>
          <w:rStyle w:val="Emphasis"/>
          <w:b w:val="0"/>
          <w:color w:val="000000"/>
        </w:rPr>
        <w:t>Papier</w:t>
      </w:r>
      <w:r w:rsidRPr="002166DF">
        <w:rPr>
          <w:b/>
          <w:color w:val="000000"/>
        </w:rPr>
        <w:t>-</w:t>
      </w:r>
      <w:r w:rsidRPr="002166DF">
        <w:rPr>
          <w:rStyle w:val="Emphasis"/>
          <w:b w:val="0"/>
          <w:color w:val="000000"/>
        </w:rPr>
        <w:t>mâché</w:t>
      </w:r>
      <w:r w:rsidRPr="002166DF">
        <w:rPr>
          <w:b/>
        </w:rPr>
        <w:t xml:space="preserve"> </w:t>
      </w:r>
      <w:r>
        <w:t xml:space="preserve">Halloween masks by taking punch ball balloons and spreading the paper strips over the balloon shape.  </w:t>
      </w:r>
      <w:r w:rsidRPr="002166DF">
        <w:t xml:space="preserve">Make noses, horns, tongues whatever they desire and then paint when dry.  </w:t>
      </w:r>
      <w:r>
        <w:t>You will have a unique and free Halloween costume and you will have given your child tons of attention.</w:t>
      </w:r>
    </w:p>
    <w:p w14:paraId="5C6B05BF" w14:textId="77777777" w:rsidR="003E50DE" w:rsidRDefault="003E50DE" w:rsidP="003E50DE">
      <w:pPr>
        <w:numPr>
          <w:ilvl w:val="0"/>
          <w:numId w:val="10"/>
        </w:numPr>
        <w:spacing w:after="0" w:line="240" w:lineRule="auto"/>
      </w:pPr>
      <w:r>
        <w:t xml:space="preserve">Find an </w:t>
      </w:r>
      <w:proofErr w:type="gramStart"/>
      <w:r>
        <w:t>old fashioned</w:t>
      </w:r>
      <w:proofErr w:type="gramEnd"/>
      <w:r>
        <w:t xml:space="preserve"> popcorn popper (not an air popper).  Spread an old sheet out on the living room floor, put a little oil in the popper and then have your children sit outside the perimeter of the sheet.  Put a few kernels of popcorn in the popper and watch them fly up in the air.  The children will love watching this.  For a special treat pour cinnamon sugar on the popcorn after it pops.</w:t>
      </w:r>
    </w:p>
    <w:p w14:paraId="10C84B47" w14:textId="77777777" w:rsidR="003E50DE" w:rsidRDefault="003E50DE" w:rsidP="003E50DE">
      <w:pPr>
        <w:numPr>
          <w:ilvl w:val="0"/>
          <w:numId w:val="10"/>
        </w:numPr>
        <w:spacing w:after="0" w:line="240" w:lineRule="auto"/>
      </w:pPr>
      <w:r>
        <w:t xml:space="preserve">Find some light balsa wood and create a boat powered by a rubber band and paper clip paddle wheel.  Make a unique sail and take the boat to a creek or lake nearby and help your child launch their boat.  Be sure to take a butterfly net to retrieve the boat when it goes downstream.  (Proactively, you could put an eye hook on the front of the boat and attach some fishing line to </w:t>
      </w:r>
      <w:proofErr w:type="gramStart"/>
      <w:r>
        <w:t>it</w:t>
      </w:r>
      <w:proofErr w:type="gramEnd"/>
      <w:r>
        <w:t xml:space="preserve"> so it can be brought back to shore.</w:t>
      </w:r>
    </w:p>
    <w:p w14:paraId="6EFCA2EE" w14:textId="77777777" w:rsidR="003E50DE" w:rsidRDefault="003E50DE" w:rsidP="003E50DE">
      <w:pPr>
        <w:numPr>
          <w:ilvl w:val="0"/>
          <w:numId w:val="10"/>
        </w:numPr>
        <w:spacing w:after="0" w:line="240" w:lineRule="auto"/>
      </w:pPr>
      <w:r>
        <w:t xml:space="preserve">Take your child fishing.  It’s a great place to have some really </w:t>
      </w:r>
      <w:proofErr w:type="gramStart"/>
      <w:r>
        <w:t>in depth</w:t>
      </w:r>
      <w:proofErr w:type="gramEnd"/>
      <w:r>
        <w:t xml:space="preserve"> conversations.</w:t>
      </w:r>
    </w:p>
    <w:p w14:paraId="6D0370E1" w14:textId="77777777" w:rsidR="003E50DE" w:rsidRDefault="003E50DE" w:rsidP="003E50DE">
      <w:pPr>
        <w:numPr>
          <w:ilvl w:val="0"/>
          <w:numId w:val="10"/>
        </w:numPr>
        <w:spacing w:after="0" w:line="240" w:lineRule="auto"/>
      </w:pPr>
      <w:r>
        <w:t>Take your child for a ride looking for items that start with each letter of the alphabet.  Take the child’s picture in front of each item that starts with that letter and then put it together as an ABC Book.  For example: “This is Johnny in front of Applebees.”  “This is Johnny in front of BlockBuster.” And so on….</w:t>
      </w:r>
    </w:p>
    <w:p w14:paraId="380E61A6" w14:textId="77777777" w:rsidR="003E50DE" w:rsidRDefault="003E50DE" w:rsidP="003E50DE">
      <w:pPr>
        <w:numPr>
          <w:ilvl w:val="0"/>
          <w:numId w:val="10"/>
        </w:numPr>
        <w:spacing w:after="0" w:line="240" w:lineRule="auto"/>
      </w:pPr>
      <w:r>
        <w:t>Check with your local humane society and see if they allow children under 18 to volunteer to feed and water the animals.  (Some shelters only allow adults over 18).  Let your child earn the privilege of going to the shelter to feed and water the animals.  Perhaps they can walk a small dog or pet a cat.</w:t>
      </w:r>
    </w:p>
    <w:p w14:paraId="1AC4E52A" w14:textId="77777777" w:rsidR="003E50DE" w:rsidRDefault="003E50DE" w:rsidP="003E50DE">
      <w:pPr>
        <w:numPr>
          <w:ilvl w:val="0"/>
          <w:numId w:val="10"/>
        </w:numPr>
        <w:spacing w:after="0" w:line="240" w:lineRule="auto"/>
      </w:pPr>
      <w:r>
        <w:t xml:space="preserve">Take your child to the local fire department. </w:t>
      </w:r>
      <w:proofErr w:type="gramStart"/>
      <w:r>
        <w:t>As long as</w:t>
      </w:r>
      <w:proofErr w:type="gramEnd"/>
      <w:r>
        <w:t xml:space="preserve"> they are not busy, they will be glad to show the child around and give them some great attention.   Most children have seen a fire truck, but few have </w:t>
      </w:r>
      <w:proofErr w:type="gramStart"/>
      <w:r>
        <w:t>actually gone</w:t>
      </w:r>
      <w:proofErr w:type="gramEnd"/>
      <w:r>
        <w:t xml:space="preserve"> to the fire department to see what it looks like.</w:t>
      </w:r>
    </w:p>
    <w:p w14:paraId="0E983728" w14:textId="77777777" w:rsidR="003E50DE" w:rsidRDefault="003E50DE" w:rsidP="003E50DE">
      <w:pPr>
        <w:numPr>
          <w:ilvl w:val="0"/>
          <w:numId w:val="10"/>
        </w:numPr>
        <w:spacing w:after="0" w:line="240" w:lineRule="auto"/>
      </w:pPr>
      <w:r>
        <w:t xml:space="preserve">Play the “Gatekeeper Game” with your child.  A description of this game is available on </w:t>
      </w:r>
      <w:r w:rsidRPr="0091503F">
        <w:t>www.behaviordoctor.org</w:t>
      </w:r>
      <w:r>
        <w:t xml:space="preserve"> (under books- Stork Manual page 60.)</w:t>
      </w:r>
    </w:p>
    <w:p w14:paraId="0088A42B" w14:textId="77777777" w:rsidR="003E50DE" w:rsidRDefault="003E50DE" w:rsidP="003E50DE">
      <w:pPr>
        <w:numPr>
          <w:ilvl w:val="0"/>
          <w:numId w:val="10"/>
        </w:numPr>
        <w:spacing w:after="0" w:line="240" w:lineRule="auto"/>
      </w:pPr>
      <w:r>
        <w:t xml:space="preserve">Tell your children you have a surprise performance for them.  Get a stocking cap and lay on a sturdy table with your head hanging chin up in the air.  Cover </w:t>
      </w:r>
      <w:proofErr w:type="gramStart"/>
      <w:r>
        <w:t>all of</w:t>
      </w:r>
      <w:proofErr w:type="gramEnd"/>
      <w:r>
        <w:t xml:space="preserve"> your face with the stocking cap except your chin and mouth.  Draw two eyeballs on your chin and then lip sync to a silly song.  It looks </w:t>
      </w:r>
      <w:proofErr w:type="gramStart"/>
      <w:r>
        <w:t>really funny</w:t>
      </w:r>
      <w:proofErr w:type="gramEnd"/>
      <w:r>
        <w:t>, like a little headed person with a big mouth singing.  Then let your child put on a performance for you.</w:t>
      </w:r>
    </w:p>
    <w:p w14:paraId="150EC6A9" w14:textId="77777777" w:rsidR="003E50DE" w:rsidRDefault="003E50DE" w:rsidP="003E50DE">
      <w:pPr>
        <w:numPr>
          <w:ilvl w:val="0"/>
          <w:numId w:val="10"/>
        </w:numPr>
        <w:spacing w:after="0" w:line="240" w:lineRule="auto"/>
      </w:pPr>
      <w:r>
        <w:t xml:space="preserve">Play hide and go seek in your house in the dark.  Turn out all the lights and have everyone hide.  One person is “it” and they </w:t>
      </w:r>
      <w:proofErr w:type="gramStart"/>
      <w:r>
        <w:t>have to</w:t>
      </w:r>
      <w:proofErr w:type="gramEnd"/>
      <w:r>
        <w:t xml:space="preserve"> go around the house and find the people who are hiding.  It’s really a great way to help your children not be afraid of the dark.  You can limit it to one or two rooms if your children are young.</w:t>
      </w:r>
    </w:p>
    <w:p w14:paraId="72E80E58" w14:textId="77777777" w:rsidR="003E50DE" w:rsidRDefault="003E50DE" w:rsidP="003E50DE">
      <w:pPr>
        <w:numPr>
          <w:ilvl w:val="0"/>
          <w:numId w:val="10"/>
        </w:numPr>
        <w:spacing w:after="0" w:line="240" w:lineRule="auto"/>
      </w:pPr>
      <w:r>
        <w:lastRenderedPageBreak/>
        <w:t xml:space="preserve">Ask your children if they’d rather have a dollar a day for thirty days or a penny a day that doubles each day for 30 days.  In other </w:t>
      </w:r>
      <w:proofErr w:type="gramStart"/>
      <w:r>
        <w:t>words</w:t>
      </w:r>
      <w:proofErr w:type="gramEnd"/>
      <w:r>
        <w:t xml:space="preserve"> on day one 1 cent, day two 2 more cents, day three 4 cents and so on.  Once they decide then help them figure out which one would have been the better deal.  $</w:t>
      </w:r>
      <w:r w:rsidRPr="0037021C">
        <w:rPr>
          <w:rFonts w:ascii="Courier New" w:hAnsi="Courier New" w:cs="Courier New"/>
        </w:rPr>
        <w:t>10,737,418.23</w:t>
      </w:r>
      <w:r>
        <w:t xml:space="preserve"> at the end of 30 days with the double the pennies per day.</w:t>
      </w:r>
    </w:p>
    <w:p w14:paraId="4B7B4037" w14:textId="77777777" w:rsidR="003E50DE" w:rsidRDefault="003E50DE" w:rsidP="003E50DE">
      <w:pPr>
        <w:numPr>
          <w:ilvl w:val="0"/>
          <w:numId w:val="10"/>
        </w:numPr>
        <w:spacing w:after="0" w:line="240" w:lineRule="auto"/>
      </w:pPr>
      <w:r>
        <w:t>Give your child a nice piece of manila paper and some wax crayons.  Have them color a design on every inch of the paper- could be stripes or wavy lines- whatever they desire.  Then have them cover the entire page with black crayon.  They color over the entire page.  Then give them a paper clip and have them open one end and scratch a cool design into the black crayon.  The colors underneath will show through.  Do an art gallery tour and have tea and cookies after looking at the different pictures.</w:t>
      </w:r>
    </w:p>
    <w:p w14:paraId="525B51F9" w14:textId="77777777" w:rsidR="003E50DE" w:rsidRDefault="003E50DE" w:rsidP="003E50DE">
      <w:pPr>
        <w:numPr>
          <w:ilvl w:val="0"/>
          <w:numId w:val="10"/>
        </w:numPr>
        <w:spacing w:after="0" w:line="240" w:lineRule="auto"/>
      </w:pPr>
      <w:r>
        <w:t xml:space="preserve">Teach your child how to throw a football, shoot a basket, kick a field goal, hit a baseball, or putt a golf ball.  Then for fun, switch hands and try to do </w:t>
      </w:r>
      <w:proofErr w:type="gramStart"/>
      <w:r>
        <w:t>all of</w:t>
      </w:r>
      <w:proofErr w:type="gramEnd"/>
      <w:r>
        <w:t xml:space="preserve"> those things with the opposite side of the body.</w:t>
      </w:r>
    </w:p>
    <w:p w14:paraId="1464AF0D" w14:textId="77777777" w:rsidR="003E50DE" w:rsidRDefault="003E50DE" w:rsidP="003E50DE">
      <w:pPr>
        <w:numPr>
          <w:ilvl w:val="0"/>
          <w:numId w:val="10"/>
        </w:numPr>
        <w:spacing w:after="0" w:line="240" w:lineRule="auto"/>
      </w:pPr>
      <w:r>
        <w:t xml:space="preserve">Find an old croquet set- probably on </w:t>
      </w:r>
      <w:proofErr w:type="spellStart"/>
      <w:r>
        <w:t>EBay</w:t>
      </w:r>
      <w:proofErr w:type="spellEnd"/>
      <w:r>
        <w:t>.  Set up croquet in your yard and challenge your child to a game of croquet.  The winning child gets to choose what the family eats for dinner.</w:t>
      </w:r>
    </w:p>
    <w:p w14:paraId="759C4748" w14:textId="77777777" w:rsidR="003E50DE" w:rsidRDefault="003E50DE" w:rsidP="003E50DE">
      <w:pPr>
        <w:numPr>
          <w:ilvl w:val="0"/>
          <w:numId w:val="10"/>
        </w:numPr>
        <w:spacing w:after="0" w:line="240" w:lineRule="auto"/>
      </w:pPr>
      <w:r>
        <w:t xml:space="preserve">Turn your dining room table into a cave by covering it with blankets, quilts and sheets that cover the top and sides down to the floor.  Lie inside the cave and draw picture by flashlight to hang on the wall of the cave- just like the caveman drawings.  You can safety pin the pictures to the “cave walls”.  </w:t>
      </w:r>
    </w:p>
    <w:p w14:paraId="076792E4" w14:textId="77777777" w:rsidR="003E50DE" w:rsidRDefault="003E50DE" w:rsidP="003E50DE">
      <w:pPr>
        <w:numPr>
          <w:ilvl w:val="0"/>
          <w:numId w:val="10"/>
        </w:numPr>
        <w:spacing w:after="0" w:line="240" w:lineRule="auto"/>
      </w:pPr>
      <w:r>
        <w:t>Have a talent night for the family.  Have everyone keep it a secret what they are doing and then perform for each other.</w:t>
      </w:r>
    </w:p>
    <w:p w14:paraId="2B7AE083" w14:textId="77777777" w:rsidR="003E50DE" w:rsidRDefault="003E50DE" w:rsidP="003E50DE">
      <w:pPr>
        <w:numPr>
          <w:ilvl w:val="0"/>
          <w:numId w:val="10"/>
        </w:numPr>
        <w:spacing w:after="0" w:line="240" w:lineRule="auto"/>
      </w:pPr>
      <w:r>
        <w:t xml:space="preserve">Teach your child how to darn a sock and then turn it into a magical sock puppet.  Put on puppet shows for each other. </w:t>
      </w:r>
    </w:p>
    <w:p w14:paraId="2403D776" w14:textId="77777777" w:rsidR="003E50DE" w:rsidRDefault="003E50DE" w:rsidP="003E50DE">
      <w:pPr>
        <w:numPr>
          <w:ilvl w:val="0"/>
          <w:numId w:val="10"/>
        </w:numPr>
        <w:spacing w:after="0" w:line="240" w:lineRule="auto"/>
      </w:pPr>
      <w:r>
        <w:t>Take a tension curtain rod and put it in the door frame with some old curtains attached.  Let your child put on a talent show for you as they enter through the curtain.</w:t>
      </w:r>
    </w:p>
    <w:p w14:paraId="426D837D" w14:textId="77777777" w:rsidR="003E50DE" w:rsidRDefault="003E50DE" w:rsidP="003E50DE">
      <w:pPr>
        <w:numPr>
          <w:ilvl w:val="0"/>
          <w:numId w:val="10"/>
        </w:numPr>
        <w:spacing w:after="0" w:line="240" w:lineRule="auto"/>
      </w:pPr>
      <w:r>
        <w:t xml:space="preserve">Attach cork panels to a wall in the kitchen or put in a large picture frame and put a special piece of art, poetry, or an exceptional paper on the board and have the entire family view and comment at dinner on the highlighted piece. </w:t>
      </w:r>
    </w:p>
    <w:p w14:paraId="7E5A2008" w14:textId="77777777" w:rsidR="003E50DE" w:rsidRDefault="003E50DE" w:rsidP="003E50DE">
      <w:pPr>
        <w:numPr>
          <w:ilvl w:val="0"/>
          <w:numId w:val="10"/>
        </w:numPr>
        <w:spacing w:after="0" w:line="240" w:lineRule="auto"/>
      </w:pPr>
      <w:r>
        <w:t>Let your child design thank you cards, birthday cards, or holiday cards and use them to send to friends and relatives.  Make sure they sign their work.</w:t>
      </w:r>
    </w:p>
    <w:p w14:paraId="628BDA00" w14:textId="77777777" w:rsidR="003E50DE" w:rsidRDefault="003E50DE" w:rsidP="003E50DE">
      <w:pPr>
        <w:numPr>
          <w:ilvl w:val="0"/>
          <w:numId w:val="10"/>
        </w:numPr>
        <w:spacing w:after="0" w:line="240" w:lineRule="auto"/>
      </w:pPr>
      <w:r>
        <w:t>Buy your child an inexpensive digital camera and have them take pictures and then gather the family with popcorn and watch the video on your television by hooking the camera to the television or upload to the computer and attach the computer to the television.  Have everyone choose a favorite photo and talk about it.</w:t>
      </w:r>
    </w:p>
    <w:p w14:paraId="2A371F06" w14:textId="77777777" w:rsidR="003E50DE" w:rsidRDefault="003E50DE" w:rsidP="003E50DE">
      <w:pPr>
        <w:numPr>
          <w:ilvl w:val="0"/>
          <w:numId w:val="10"/>
        </w:numPr>
        <w:spacing w:after="0" w:line="240" w:lineRule="auto"/>
      </w:pPr>
      <w:r>
        <w:t>Have a date night with your child as an only child.  Take your child out to dinner and a play or a movie.</w:t>
      </w:r>
      <w:r>
        <w:tab/>
      </w:r>
    </w:p>
    <w:p w14:paraId="1FADE7AC" w14:textId="77777777" w:rsidR="003E50DE" w:rsidRDefault="003E50DE" w:rsidP="003E50DE"/>
    <w:p w14:paraId="6D9D77B1" w14:textId="77777777" w:rsidR="003E50DE" w:rsidRDefault="003E50DE" w:rsidP="003E50DE"/>
    <w:p w14:paraId="4D05A2B5" w14:textId="77777777" w:rsidR="003E50DE" w:rsidRPr="00653570" w:rsidRDefault="003E50DE" w:rsidP="003E50DE">
      <w:pPr>
        <w:rPr>
          <w:b/>
        </w:rPr>
      </w:pPr>
      <w:r w:rsidRPr="00653570">
        <w:rPr>
          <w:b/>
        </w:rPr>
        <w:t>Teenagers</w:t>
      </w:r>
    </w:p>
    <w:p w14:paraId="6C3FD8B0" w14:textId="77777777" w:rsidR="003E50DE" w:rsidRDefault="003E50DE" w:rsidP="003E50DE"/>
    <w:p w14:paraId="6868B718" w14:textId="77777777" w:rsidR="003E50DE" w:rsidRDefault="003E50DE" w:rsidP="003E50DE">
      <w:pPr>
        <w:numPr>
          <w:ilvl w:val="0"/>
          <w:numId w:val="9"/>
        </w:numPr>
        <w:spacing w:after="0" w:line="240" w:lineRule="auto"/>
      </w:pPr>
      <w:r>
        <w:t>A gallon of paint is inexpensive.  Let the child choose the color and help them paint their room.  You can also buy mistake paint (colors that didn’t work out for others) and let the child paint a mural on their bedroom wall.</w:t>
      </w:r>
    </w:p>
    <w:p w14:paraId="144507EF" w14:textId="77777777" w:rsidR="003E50DE" w:rsidRDefault="003E50DE" w:rsidP="003E50DE">
      <w:pPr>
        <w:numPr>
          <w:ilvl w:val="0"/>
          <w:numId w:val="9"/>
        </w:numPr>
        <w:spacing w:after="0" w:line="240" w:lineRule="auto"/>
      </w:pPr>
      <w:r>
        <w:lastRenderedPageBreak/>
        <w:t xml:space="preserve">Teenagers need extra-curricular activities; however, these activities are expensive.  Work out a deal with the karate teacher, horse stable, art teacher, sport coach etc.  Offer to provide transportation, house cleaning duties once a month, or precooked meals to get a discount on these classes for your teenager.  </w:t>
      </w:r>
    </w:p>
    <w:p w14:paraId="374E2B19" w14:textId="77777777" w:rsidR="003E50DE" w:rsidRDefault="003E50DE" w:rsidP="003E50DE">
      <w:pPr>
        <w:numPr>
          <w:ilvl w:val="0"/>
          <w:numId w:val="9"/>
        </w:numPr>
        <w:spacing w:after="0" w:line="240" w:lineRule="auto"/>
      </w:pPr>
      <w:r>
        <w:t>Teenagers have a difficult time with their emotions.  Download yoga lessons from online and do yoga breathing exercises together as a family.  Talk to your child about using these techniques when they feel tense at school.</w:t>
      </w:r>
    </w:p>
    <w:p w14:paraId="4CD83EAA" w14:textId="77777777" w:rsidR="003E50DE" w:rsidRDefault="003E50DE" w:rsidP="003E50DE">
      <w:pPr>
        <w:numPr>
          <w:ilvl w:val="0"/>
          <w:numId w:val="9"/>
        </w:numPr>
        <w:spacing w:after="0" w:line="240" w:lineRule="auto"/>
      </w:pPr>
      <w:r>
        <w:t xml:space="preserve">Make a deal.  If your child maintains the grades you agree upon, does not have any unnecessary absences, and has been agreeable, allow them to take a mental health day and stay home on a day you are home as well.  Go window shopping together, fishing, go-kart riding, or whatever would float your child’s boat.  My mother did this with us when we were children and I still remember these days fondly.  </w:t>
      </w:r>
    </w:p>
    <w:p w14:paraId="1EE8DEC5" w14:textId="77777777" w:rsidR="003E50DE" w:rsidRDefault="003E50DE" w:rsidP="003E50DE">
      <w:pPr>
        <w:numPr>
          <w:ilvl w:val="0"/>
          <w:numId w:val="9"/>
        </w:numPr>
        <w:spacing w:after="0" w:line="240" w:lineRule="auto"/>
      </w:pPr>
      <w:r>
        <w:t>Let your teenager play their music during dinner and talk to you about why they like each song that plays.</w:t>
      </w:r>
    </w:p>
    <w:p w14:paraId="66B6EB54" w14:textId="77777777" w:rsidR="003E50DE" w:rsidRDefault="003E50DE" w:rsidP="003E50DE">
      <w:pPr>
        <w:numPr>
          <w:ilvl w:val="0"/>
          <w:numId w:val="9"/>
        </w:numPr>
        <w:spacing w:after="0" w:line="240" w:lineRule="auto"/>
      </w:pPr>
      <w:r>
        <w:t xml:space="preserve">Watch an old black and white classic movie together and talk about how movies have changed.  My children loved “Harvey” with Jimmy Stewart when they were teenagers.  </w:t>
      </w:r>
    </w:p>
    <w:p w14:paraId="126EE576" w14:textId="77777777" w:rsidR="003E50DE" w:rsidRDefault="003E50DE" w:rsidP="003E50DE">
      <w:pPr>
        <w:numPr>
          <w:ilvl w:val="0"/>
          <w:numId w:val="9"/>
        </w:numPr>
        <w:spacing w:after="0" w:line="240" w:lineRule="auto"/>
      </w:pPr>
      <w:r>
        <w:t>Write half a story or poem and let your teenager write the other half.  Submit the story for publication.</w:t>
      </w:r>
    </w:p>
    <w:p w14:paraId="4365A194" w14:textId="77777777" w:rsidR="003E50DE" w:rsidRDefault="003E50DE" w:rsidP="003E50DE">
      <w:pPr>
        <w:numPr>
          <w:ilvl w:val="0"/>
          <w:numId w:val="9"/>
        </w:numPr>
        <w:spacing w:after="0" w:line="240" w:lineRule="auto"/>
      </w:pPr>
      <w:r>
        <w:t>Scan your teenager’s papers or art work and have them bound in a book (</w:t>
      </w:r>
      <w:r w:rsidRPr="00AB6A67">
        <w:t>www.lulu.com</w:t>
      </w:r>
      <w:r>
        <w:t xml:space="preserve"> has inexpensive binding available).  Present the book to your teenager at a special dinner.</w:t>
      </w:r>
    </w:p>
    <w:p w14:paraId="2CF49012" w14:textId="77777777" w:rsidR="003E50DE" w:rsidRDefault="003E50DE" w:rsidP="003E50DE">
      <w:pPr>
        <w:numPr>
          <w:ilvl w:val="0"/>
          <w:numId w:val="9"/>
        </w:numPr>
        <w:spacing w:after="0" w:line="240" w:lineRule="auto"/>
      </w:pPr>
      <w:r>
        <w:t>Make a scrap book of your teenager and their friends with ticket stubs and pictures and present at a surprise party.</w:t>
      </w:r>
    </w:p>
    <w:p w14:paraId="3D47CC32" w14:textId="77777777" w:rsidR="003E50DE" w:rsidRDefault="003E50DE" w:rsidP="003E50DE">
      <w:pPr>
        <w:numPr>
          <w:ilvl w:val="0"/>
          <w:numId w:val="9"/>
        </w:numPr>
        <w:spacing w:after="0" w:line="240" w:lineRule="auto"/>
      </w:pPr>
      <w:r>
        <w:t>Save your change for a year.  Let your teenager choose what to do with that money.  One family that I know saved enough to take a family of six to Disneyland.</w:t>
      </w:r>
    </w:p>
    <w:p w14:paraId="067162D9" w14:textId="77777777" w:rsidR="003E50DE" w:rsidRDefault="003E50DE" w:rsidP="003E50DE">
      <w:pPr>
        <w:numPr>
          <w:ilvl w:val="0"/>
          <w:numId w:val="9"/>
        </w:numPr>
        <w:spacing w:after="0" w:line="240" w:lineRule="auto"/>
      </w:pPr>
      <w:r>
        <w:t>One of the greatest gifts you can give to a teenager is to teach them charity.  Sign up to work in a soup kitchen, nursing home, or other similar area and work with them once a month.</w:t>
      </w:r>
    </w:p>
    <w:p w14:paraId="46E9D9A7" w14:textId="77777777" w:rsidR="003E50DE" w:rsidRDefault="003E50DE" w:rsidP="003E50DE">
      <w:pPr>
        <w:numPr>
          <w:ilvl w:val="0"/>
          <w:numId w:val="9"/>
        </w:numPr>
        <w:spacing w:after="0" w:line="240" w:lineRule="auto"/>
      </w:pPr>
      <w:r>
        <w:t>Organize a neighborhood football or basketball game “oldies” vs “youngsters” or “men” vs. “women” and then have a block barbecue afterwards.</w:t>
      </w:r>
    </w:p>
    <w:p w14:paraId="144FA5B3" w14:textId="77777777" w:rsidR="003E50DE" w:rsidRDefault="003E50DE" w:rsidP="003E50DE">
      <w:pPr>
        <w:numPr>
          <w:ilvl w:val="0"/>
          <w:numId w:val="9"/>
        </w:numPr>
        <w:spacing w:after="0" w:line="240" w:lineRule="auto"/>
      </w:pPr>
      <w:r>
        <w:t xml:space="preserve">Let them drive the “good” car for a special occasion. </w:t>
      </w:r>
    </w:p>
    <w:p w14:paraId="4E948930" w14:textId="77777777" w:rsidR="003E50DE" w:rsidRDefault="003E50DE" w:rsidP="003E50DE">
      <w:pPr>
        <w:numPr>
          <w:ilvl w:val="0"/>
          <w:numId w:val="9"/>
        </w:numPr>
        <w:spacing w:after="0" w:line="240" w:lineRule="auto"/>
      </w:pPr>
      <w:r>
        <w:t>Surprise them with their favorite dessert for no special reason.</w:t>
      </w:r>
    </w:p>
    <w:p w14:paraId="335FC304" w14:textId="77777777" w:rsidR="003E50DE" w:rsidRDefault="003E50DE" w:rsidP="003E50DE">
      <w:pPr>
        <w:numPr>
          <w:ilvl w:val="0"/>
          <w:numId w:val="9"/>
        </w:numPr>
        <w:spacing w:after="0" w:line="240" w:lineRule="auto"/>
      </w:pPr>
      <w:r>
        <w:t xml:space="preserve">Write a story about the 20 things you love about them.  Include fun pictures.  </w:t>
      </w:r>
    </w:p>
    <w:p w14:paraId="7BC93C5A" w14:textId="77777777" w:rsidR="003E50DE" w:rsidRDefault="003E50DE" w:rsidP="003E50DE">
      <w:pPr>
        <w:numPr>
          <w:ilvl w:val="0"/>
          <w:numId w:val="9"/>
        </w:numPr>
        <w:spacing w:after="0" w:line="240" w:lineRule="auto"/>
      </w:pPr>
      <w:r>
        <w:t>Choose a family member of the month and make a poster of them.  Let them choose Friday night dinners for the month.</w:t>
      </w:r>
    </w:p>
    <w:p w14:paraId="721D48F8" w14:textId="77777777" w:rsidR="003E50DE" w:rsidRDefault="003E50DE" w:rsidP="003E50DE">
      <w:pPr>
        <w:numPr>
          <w:ilvl w:val="0"/>
          <w:numId w:val="9"/>
        </w:numPr>
        <w:spacing w:after="0" w:line="240" w:lineRule="auto"/>
      </w:pPr>
      <w:r>
        <w:t xml:space="preserve">Teach your children how to play a game like </w:t>
      </w:r>
      <w:r w:rsidRPr="008333C4">
        <w:rPr>
          <w:i/>
        </w:rPr>
        <w:t>Spoons, Canasta, Poker</w:t>
      </w:r>
      <w:r>
        <w:t>, etc. and have a family game night.</w:t>
      </w:r>
    </w:p>
    <w:p w14:paraId="68855118" w14:textId="77777777" w:rsidR="003E50DE" w:rsidRDefault="003E50DE" w:rsidP="003E50DE">
      <w:pPr>
        <w:numPr>
          <w:ilvl w:val="0"/>
          <w:numId w:val="9"/>
        </w:numPr>
        <w:spacing w:after="0" w:line="240" w:lineRule="auto"/>
      </w:pPr>
      <w:r>
        <w:t>Turn out all the lights in the house and play hide and go seek in the dark.  The person that can stay hidden the longest gets to choose the movie the family watches on Saturday night.</w:t>
      </w:r>
    </w:p>
    <w:p w14:paraId="5D85016D" w14:textId="77777777" w:rsidR="003E50DE" w:rsidRDefault="003E50DE" w:rsidP="003E50DE">
      <w:pPr>
        <w:numPr>
          <w:ilvl w:val="0"/>
          <w:numId w:val="9"/>
        </w:numPr>
        <w:spacing w:after="0" w:line="240" w:lineRule="auto"/>
      </w:pPr>
      <w:r>
        <w:t>Hire your child to be an interior decorator and using only items available in the house, redo a room in the house.</w:t>
      </w:r>
    </w:p>
    <w:p w14:paraId="5294882A" w14:textId="77777777" w:rsidR="003E50DE" w:rsidRDefault="003E50DE" w:rsidP="003E50DE">
      <w:pPr>
        <w:numPr>
          <w:ilvl w:val="0"/>
          <w:numId w:val="9"/>
        </w:numPr>
        <w:spacing w:after="0" w:line="240" w:lineRule="auto"/>
      </w:pPr>
      <w:r>
        <w:t xml:space="preserve">Do your own </w:t>
      </w:r>
      <w:r w:rsidRPr="008333C4">
        <w:rPr>
          <w:i/>
        </w:rPr>
        <w:t>Trading Spaces</w:t>
      </w:r>
      <w:r>
        <w:t>. Parents redecorate the teen’s bedroom and the teen redecorates the parent’s bedroom.</w:t>
      </w:r>
    </w:p>
    <w:p w14:paraId="27389DBC" w14:textId="77777777" w:rsidR="003E50DE" w:rsidRDefault="003E50DE" w:rsidP="003E50DE">
      <w:pPr>
        <w:numPr>
          <w:ilvl w:val="0"/>
          <w:numId w:val="9"/>
        </w:numPr>
        <w:spacing w:after="0" w:line="240" w:lineRule="auto"/>
      </w:pPr>
      <w:r>
        <w:t xml:space="preserve">Use plastic Easter eggs and put dollar amounts in the eggs on slips of paper and number the eggs with a permanent marker.  Play </w:t>
      </w:r>
      <w:r w:rsidRPr="008333C4">
        <w:rPr>
          <w:i/>
        </w:rPr>
        <w:t>Deal or No Deal</w:t>
      </w:r>
      <w:r>
        <w:t xml:space="preserve"> with one of the parents playing the banker.</w:t>
      </w:r>
    </w:p>
    <w:p w14:paraId="4207ED0B" w14:textId="77777777" w:rsidR="003E50DE" w:rsidRDefault="003E50DE" w:rsidP="003E50DE">
      <w:pPr>
        <w:numPr>
          <w:ilvl w:val="0"/>
          <w:numId w:val="9"/>
        </w:numPr>
        <w:spacing w:after="0" w:line="240" w:lineRule="auto"/>
      </w:pPr>
      <w:r>
        <w:t xml:space="preserve">Help your teenager study for a test by downloading a free </w:t>
      </w:r>
      <w:r w:rsidRPr="00D01F3B">
        <w:rPr>
          <w:i/>
        </w:rPr>
        <w:t>Who Wants to be a Millionaire</w:t>
      </w:r>
      <w:r>
        <w:t xml:space="preserve"> PowerPoint game and put the answers to your teenagers’ test into the game and then play to help them study.</w:t>
      </w:r>
    </w:p>
    <w:p w14:paraId="451D9E3B" w14:textId="77777777" w:rsidR="003E50DE" w:rsidRDefault="003E50DE" w:rsidP="003E50DE">
      <w:pPr>
        <w:numPr>
          <w:ilvl w:val="0"/>
          <w:numId w:val="9"/>
        </w:numPr>
        <w:spacing w:after="0" w:line="240" w:lineRule="auto"/>
      </w:pPr>
      <w:r>
        <w:t xml:space="preserve">Tape record your student’s study questions onto a tape recorder for </w:t>
      </w:r>
      <w:proofErr w:type="gramStart"/>
      <w:r>
        <w:t>them</w:t>
      </w:r>
      <w:proofErr w:type="gramEnd"/>
      <w:r>
        <w:t xml:space="preserve"> so they can listen to them while they are going to sleep.  </w:t>
      </w:r>
    </w:p>
    <w:p w14:paraId="1C4C121B" w14:textId="77777777" w:rsidR="003E50DE" w:rsidRDefault="003E50DE" w:rsidP="003E50DE">
      <w:pPr>
        <w:numPr>
          <w:ilvl w:val="0"/>
          <w:numId w:val="9"/>
        </w:numPr>
        <w:spacing w:after="0" w:line="240" w:lineRule="auto"/>
      </w:pPr>
      <w:r>
        <w:lastRenderedPageBreak/>
        <w:t>Make flash cards for your student’s exams to help them study for a big exam.</w:t>
      </w:r>
    </w:p>
    <w:p w14:paraId="2D5F5307" w14:textId="77777777" w:rsidR="003E50DE" w:rsidRDefault="003E50DE" w:rsidP="003E50DE">
      <w:pPr>
        <w:numPr>
          <w:ilvl w:val="0"/>
          <w:numId w:val="9"/>
        </w:numPr>
        <w:spacing w:after="0" w:line="240" w:lineRule="auto"/>
      </w:pPr>
      <w:r>
        <w:t>Help your teenager organize their notebook using color coded folders for each subject and pocket folders for study cards.</w:t>
      </w:r>
    </w:p>
    <w:p w14:paraId="3D00F661" w14:textId="77777777" w:rsidR="003E50DE" w:rsidRDefault="003E50DE" w:rsidP="003E50DE">
      <w:pPr>
        <w:numPr>
          <w:ilvl w:val="0"/>
          <w:numId w:val="9"/>
        </w:numPr>
        <w:spacing w:after="0" w:line="240" w:lineRule="auto"/>
      </w:pPr>
      <w:r>
        <w:t>Hide positive messages all over your teenager’s room, in their books they use at home (you don’t want them to get embarrassed at school), on their bathroom mirror, etc.</w:t>
      </w:r>
    </w:p>
    <w:p w14:paraId="68F8C1F9" w14:textId="77777777" w:rsidR="003E50DE" w:rsidRDefault="003E50DE" w:rsidP="003E50DE">
      <w:pPr>
        <w:numPr>
          <w:ilvl w:val="0"/>
          <w:numId w:val="9"/>
        </w:numPr>
        <w:spacing w:after="0" w:line="240" w:lineRule="auto"/>
      </w:pPr>
      <w:r>
        <w:t>Watch Jeopardy and give each family member a pad of post it notes or index cards.  Have everyone write down what they think the answer is and keep points.  The person who wins gets to pick what the family does as an activity that weekend.</w:t>
      </w:r>
    </w:p>
    <w:p w14:paraId="2A366C63" w14:textId="77777777" w:rsidR="003E50DE" w:rsidRDefault="003E50DE" w:rsidP="003E50DE">
      <w:pPr>
        <w:numPr>
          <w:ilvl w:val="0"/>
          <w:numId w:val="9"/>
        </w:numPr>
        <w:spacing w:after="0" w:line="240" w:lineRule="auto"/>
      </w:pPr>
      <w:r>
        <w:t xml:space="preserve">Do some research for your teenager.  For example, if your teen is studying Greek Mythology go to the library and check out all the books on Greek Mythology for them or download some appropriate materials from the Internet (be careful of the Internet as some information is not correct). </w:t>
      </w:r>
    </w:p>
    <w:p w14:paraId="04E8E045" w14:textId="77777777" w:rsidR="003E50DE" w:rsidRDefault="003E50DE" w:rsidP="003E50DE">
      <w:pPr>
        <w:numPr>
          <w:ilvl w:val="0"/>
          <w:numId w:val="9"/>
        </w:numPr>
        <w:spacing w:after="0" w:line="240" w:lineRule="auto"/>
      </w:pPr>
      <w:r>
        <w:t>Take your teen to a museum, on a nature walk, to a sporting event, whatever would float their boat.  It’s the time you spend with them that is important and there are many free events you can attend.</w:t>
      </w:r>
    </w:p>
    <w:p w14:paraId="74F0636C" w14:textId="77777777" w:rsidR="003E50DE" w:rsidRDefault="003E50DE" w:rsidP="003E50DE">
      <w:pPr>
        <w:numPr>
          <w:ilvl w:val="0"/>
          <w:numId w:val="9"/>
        </w:numPr>
        <w:spacing w:after="0" w:line="240" w:lineRule="auto"/>
      </w:pPr>
      <w:r>
        <w:t xml:space="preserve">Make a special mix CD for your teen of their favorite songs.  You can upload i-tunes and then copy their own CD’s into the program and mix and match their favorite songs onto one </w:t>
      </w:r>
      <w:proofErr w:type="gramStart"/>
      <w:r>
        <w:t>CD</w:t>
      </w:r>
      <w:proofErr w:type="gramEnd"/>
      <w:r>
        <w:t xml:space="preserve"> so they don’t have to flip through CD’s to listen to their favorite songs.</w:t>
      </w:r>
    </w:p>
    <w:p w14:paraId="45231474" w14:textId="77777777" w:rsidR="003E50DE" w:rsidRDefault="003E50DE" w:rsidP="003E50DE">
      <w:pPr>
        <w:numPr>
          <w:ilvl w:val="0"/>
          <w:numId w:val="9"/>
        </w:numPr>
        <w:spacing w:after="0" w:line="240" w:lineRule="auto"/>
      </w:pPr>
      <w:r>
        <w:t xml:space="preserve">Have a contest to see who can find something that no one in the family can guess what it is.  For example, a shirt </w:t>
      </w:r>
      <w:proofErr w:type="gramStart"/>
      <w:r>
        <w:t>stay</w:t>
      </w:r>
      <w:proofErr w:type="gramEnd"/>
      <w:r>
        <w:t>, or the inside spring to a toy, things that might not be recognizable away from their use.</w:t>
      </w:r>
    </w:p>
    <w:p w14:paraId="6DD48778" w14:textId="77777777" w:rsidR="003E50DE" w:rsidRDefault="003E50DE" w:rsidP="003E50DE">
      <w:pPr>
        <w:numPr>
          <w:ilvl w:val="0"/>
          <w:numId w:val="9"/>
        </w:numPr>
        <w:spacing w:after="0" w:line="240" w:lineRule="auto"/>
      </w:pPr>
      <w:r>
        <w:t xml:space="preserve">Have everyone come to the table with a quote and then a contest to see who can guess who made the quote famous.  </w:t>
      </w:r>
    </w:p>
    <w:p w14:paraId="0D5E04ED" w14:textId="77777777" w:rsidR="003E50DE" w:rsidRDefault="003E50DE" w:rsidP="003E50DE">
      <w:pPr>
        <w:numPr>
          <w:ilvl w:val="0"/>
          <w:numId w:val="9"/>
        </w:numPr>
        <w:spacing w:after="0" w:line="240" w:lineRule="auto"/>
      </w:pPr>
      <w:r>
        <w:t>Surprise your teen with a scavenger hunt all over the house when they get home from school.  Make the clues hard to figure out.  I always had a little prize at the end like baseball cards.</w:t>
      </w:r>
    </w:p>
    <w:p w14:paraId="6AEFB529" w14:textId="77777777" w:rsidR="003E50DE" w:rsidRDefault="003E50DE" w:rsidP="003E50DE">
      <w:pPr>
        <w:numPr>
          <w:ilvl w:val="0"/>
          <w:numId w:val="9"/>
        </w:numPr>
        <w:spacing w:after="0" w:line="240" w:lineRule="auto"/>
      </w:pPr>
      <w:r>
        <w:t>Let your teen host the training of a guide dog.  This will teach them responsibility and give them a sense of pride.</w:t>
      </w:r>
    </w:p>
    <w:p w14:paraId="0905E786" w14:textId="77777777" w:rsidR="003E50DE" w:rsidRDefault="003E50DE" w:rsidP="003E50DE">
      <w:pPr>
        <w:numPr>
          <w:ilvl w:val="0"/>
          <w:numId w:val="9"/>
        </w:numPr>
        <w:spacing w:after="0" w:line="240" w:lineRule="auto"/>
      </w:pPr>
      <w:r>
        <w:t>Help your teen become a big brother to a child who needs a mentor.  There is no greater gift you can give yourself than that of service to someone in need.</w:t>
      </w:r>
    </w:p>
    <w:p w14:paraId="428FBC72" w14:textId="77777777" w:rsidR="003E50DE" w:rsidRDefault="003E50DE" w:rsidP="003E50DE"/>
    <w:p w14:paraId="1F3D472B" w14:textId="77777777" w:rsidR="003E50DE" w:rsidRDefault="003E50DE" w:rsidP="003E50DE"/>
    <w:p w14:paraId="7F411A4D" w14:textId="77777777" w:rsidR="003E50DE" w:rsidRDefault="003E50DE" w:rsidP="003E50DE"/>
    <w:p w14:paraId="7F9AFA27" w14:textId="77777777" w:rsidR="003E50DE" w:rsidRDefault="003E50DE" w:rsidP="003E50DE"/>
    <w:p w14:paraId="777B9696" w14:textId="77777777" w:rsidR="003E50DE" w:rsidRDefault="003E50DE" w:rsidP="003E50DE"/>
    <w:p w14:paraId="5B4CF266" w14:textId="77777777" w:rsidR="003E50DE" w:rsidRDefault="003E50DE" w:rsidP="003E50DE"/>
    <w:p w14:paraId="31FC2146" w14:textId="77777777" w:rsidR="003E50DE" w:rsidRDefault="003E50DE" w:rsidP="003E50DE"/>
    <w:p w14:paraId="0B6A166D" w14:textId="77777777" w:rsidR="003E50DE" w:rsidRDefault="003E50DE" w:rsidP="003E50DE">
      <w:r>
        <w:t xml:space="preserve">The next page has a blank rating sheet for the older student or to input the teacher’s rating from the happy face page filled out by the student. </w:t>
      </w:r>
    </w:p>
    <w:p w14:paraId="7FEB11B6" w14:textId="77777777" w:rsidR="003E50DE" w:rsidRDefault="003E50DE" w:rsidP="003E50DE"/>
    <w:p w14:paraId="78136335" w14:textId="36A1A8B9" w:rsidR="003E50DE" w:rsidRDefault="003E50DE" w:rsidP="003E50DE"/>
    <w:p w14:paraId="72D283F7" w14:textId="111D94DE" w:rsidR="009A5E7A" w:rsidRDefault="009A5E7A" w:rsidP="003E50DE"/>
    <w:p w14:paraId="1AD1DE45" w14:textId="77777777" w:rsidR="003E50DE" w:rsidRDefault="003E50DE" w:rsidP="003E50DE">
      <w:pPr>
        <w:jc w:val="center"/>
        <w:rPr>
          <w:rFonts w:ascii="Georgia" w:hAnsi="Georgia"/>
        </w:rPr>
      </w:pPr>
      <w:r>
        <w:rPr>
          <w:rFonts w:ascii="Georgia" w:hAnsi="Georgia"/>
        </w:rPr>
        <w:lastRenderedPageBreak/>
        <w:t>Student Teacher Action Rating Sheet (</w:t>
      </w:r>
      <w:r w:rsidRPr="00B245B8">
        <w:rPr>
          <w:rFonts w:ascii="Georgia" w:hAnsi="Georgia"/>
          <w:b/>
        </w:rPr>
        <w:t>STARS</w:t>
      </w:r>
      <w:r>
        <w:rPr>
          <w:rFonts w:ascii="Georgia" w:hAnsi="Georgia"/>
        </w:rPr>
        <w:t>)</w:t>
      </w:r>
    </w:p>
    <w:p w14:paraId="0048B3D8" w14:textId="77777777" w:rsidR="003E50DE" w:rsidRPr="00935AC9" w:rsidRDefault="003E50DE" w:rsidP="003E50DE">
      <w:r w:rsidRPr="00935AC9">
        <w:t>Student Name:</w:t>
      </w:r>
      <w:r>
        <w:t xml:space="preserve"> </w:t>
      </w:r>
      <w:r w:rsidRPr="00935AC9">
        <w:t>_____</w:t>
      </w:r>
      <w:r>
        <w:t xml:space="preserve"> Sample _______________________</w:t>
      </w:r>
      <w:r w:rsidRPr="00935AC9">
        <w:t>_</w:t>
      </w:r>
      <w:r>
        <w:t xml:space="preserve">   Date:  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427"/>
        <w:gridCol w:w="424"/>
        <w:gridCol w:w="229"/>
        <w:gridCol w:w="517"/>
        <w:gridCol w:w="428"/>
        <w:gridCol w:w="227"/>
        <w:gridCol w:w="520"/>
        <w:gridCol w:w="428"/>
        <w:gridCol w:w="228"/>
        <w:gridCol w:w="526"/>
        <w:gridCol w:w="426"/>
        <w:gridCol w:w="229"/>
        <w:gridCol w:w="538"/>
        <w:gridCol w:w="428"/>
        <w:gridCol w:w="239"/>
        <w:gridCol w:w="797"/>
        <w:gridCol w:w="428"/>
        <w:gridCol w:w="236"/>
        <w:gridCol w:w="606"/>
        <w:gridCol w:w="433"/>
      </w:tblGrid>
      <w:tr w:rsidR="003E50DE" w:rsidRPr="00935AC9" w14:paraId="21B292A1" w14:textId="77777777" w:rsidTr="001A4021">
        <w:tc>
          <w:tcPr>
            <w:tcW w:w="1036" w:type="dxa"/>
            <w:shd w:val="clear" w:color="auto" w:fill="auto"/>
          </w:tcPr>
          <w:p w14:paraId="0028107B" w14:textId="77777777" w:rsidR="003E50DE" w:rsidRPr="00EA7E00" w:rsidRDefault="003E50DE" w:rsidP="009A5E7A">
            <w:pPr>
              <w:spacing w:after="0"/>
            </w:pPr>
          </w:p>
        </w:tc>
        <w:tc>
          <w:tcPr>
            <w:tcW w:w="851" w:type="dxa"/>
            <w:gridSpan w:val="2"/>
            <w:shd w:val="clear" w:color="auto" w:fill="auto"/>
          </w:tcPr>
          <w:p w14:paraId="1C0CFC34" w14:textId="77777777" w:rsidR="003E50DE" w:rsidRPr="00EA7E00" w:rsidRDefault="003E50DE" w:rsidP="009A5E7A">
            <w:pPr>
              <w:spacing w:after="0"/>
            </w:pPr>
            <w:r w:rsidRPr="00EA7E00">
              <w:t>Hour One</w:t>
            </w:r>
          </w:p>
        </w:tc>
        <w:tc>
          <w:tcPr>
            <w:tcW w:w="229" w:type="dxa"/>
            <w:vMerge w:val="restart"/>
            <w:shd w:val="clear" w:color="auto" w:fill="000000"/>
          </w:tcPr>
          <w:p w14:paraId="39341D9D" w14:textId="77777777" w:rsidR="003E50DE" w:rsidRPr="00EA7E00" w:rsidRDefault="003E50DE" w:rsidP="009A5E7A">
            <w:pPr>
              <w:spacing w:after="0"/>
            </w:pPr>
          </w:p>
        </w:tc>
        <w:tc>
          <w:tcPr>
            <w:tcW w:w="945" w:type="dxa"/>
            <w:gridSpan w:val="2"/>
            <w:shd w:val="clear" w:color="auto" w:fill="auto"/>
          </w:tcPr>
          <w:p w14:paraId="1F60CFD7" w14:textId="77777777" w:rsidR="003E50DE" w:rsidRPr="00EA7E00" w:rsidRDefault="003E50DE" w:rsidP="009A5E7A">
            <w:pPr>
              <w:spacing w:after="0"/>
            </w:pPr>
            <w:r w:rsidRPr="00EA7E00">
              <w:t>Hour Two</w:t>
            </w:r>
          </w:p>
        </w:tc>
        <w:tc>
          <w:tcPr>
            <w:tcW w:w="227" w:type="dxa"/>
            <w:vMerge w:val="restart"/>
            <w:shd w:val="clear" w:color="auto" w:fill="000000"/>
          </w:tcPr>
          <w:p w14:paraId="601224F3" w14:textId="77777777" w:rsidR="003E50DE" w:rsidRPr="00EA7E00" w:rsidRDefault="003E50DE" w:rsidP="009A5E7A">
            <w:pPr>
              <w:spacing w:after="0"/>
            </w:pPr>
          </w:p>
        </w:tc>
        <w:tc>
          <w:tcPr>
            <w:tcW w:w="948" w:type="dxa"/>
            <w:gridSpan w:val="2"/>
            <w:shd w:val="clear" w:color="auto" w:fill="auto"/>
          </w:tcPr>
          <w:p w14:paraId="332060CF" w14:textId="77777777" w:rsidR="003E50DE" w:rsidRPr="00EA7E00" w:rsidRDefault="003E50DE" w:rsidP="009A5E7A">
            <w:pPr>
              <w:spacing w:after="0"/>
            </w:pPr>
            <w:r w:rsidRPr="00EA7E00">
              <w:t>Hour Three</w:t>
            </w:r>
          </w:p>
        </w:tc>
        <w:tc>
          <w:tcPr>
            <w:tcW w:w="228" w:type="dxa"/>
            <w:vMerge w:val="restart"/>
            <w:shd w:val="clear" w:color="auto" w:fill="000000"/>
          </w:tcPr>
          <w:p w14:paraId="7C2EB991" w14:textId="77777777" w:rsidR="003E50DE" w:rsidRPr="00EA7E00" w:rsidRDefault="003E50DE" w:rsidP="009A5E7A">
            <w:pPr>
              <w:spacing w:after="0"/>
            </w:pPr>
          </w:p>
        </w:tc>
        <w:tc>
          <w:tcPr>
            <w:tcW w:w="952" w:type="dxa"/>
            <w:gridSpan w:val="2"/>
            <w:shd w:val="clear" w:color="auto" w:fill="auto"/>
          </w:tcPr>
          <w:p w14:paraId="2791DDBF" w14:textId="77777777" w:rsidR="003E50DE" w:rsidRPr="00EA7E00" w:rsidRDefault="003E50DE" w:rsidP="009A5E7A">
            <w:pPr>
              <w:spacing w:after="0"/>
            </w:pPr>
            <w:r w:rsidRPr="00EA7E00">
              <w:t>Hour Four</w:t>
            </w:r>
          </w:p>
        </w:tc>
        <w:tc>
          <w:tcPr>
            <w:tcW w:w="229" w:type="dxa"/>
            <w:vMerge w:val="restart"/>
            <w:shd w:val="clear" w:color="auto" w:fill="000000"/>
          </w:tcPr>
          <w:p w14:paraId="21F4BBC9" w14:textId="77777777" w:rsidR="003E50DE" w:rsidRPr="00EA7E00" w:rsidRDefault="003E50DE" w:rsidP="009A5E7A">
            <w:pPr>
              <w:spacing w:after="0"/>
            </w:pPr>
          </w:p>
        </w:tc>
        <w:tc>
          <w:tcPr>
            <w:tcW w:w="966" w:type="dxa"/>
            <w:gridSpan w:val="2"/>
            <w:shd w:val="clear" w:color="auto" w:fill="auto"/>
          </w:tcPr>
          <w:p w14:paraId="44D4C7DD" w14:textId="77777777" w:rsidR="003E50DE" w:rsidRPr="00EA7E00" w:rsidRDefault="003E50DE" w:rsidP="009A5E7A">
            <w:pPr>
              <w:spacing w:after="0"/>
            </w:pPr>
            <w:r w:rsidRPr="00EA7E00">
              <w:t>Hour Five</w:t>
            </w:r>
          </w:p>
        </w:tc>
        <w:tc>
          <w:tcPr>
            <w:tcW w:w="239" w:type="dxa"/>
            <w:vMerge w:val="restart"/>
            <w:shd w:val="clear" w:color="auto" w:fill="000000"/>
          </w:tcPr>
          <w:p w14:paraId="32044BD1" w14:textId="77777777" w:rsidR="003E50DE" w:rsidRPr="00EA7E00" w:rsidRDefault="003E50DE" w:rsidP="009A5E7A">
            <w:pPr>
              <w:spacing w:after="0"/>
            </w:pPr>
          </w:p>
        </w:tc>
        <w:tc>
          <w:tcPr>
            <w:tcW w:w="1225" w:type="dxa"/>
            <w:gridSpan w:val="2"/>
            <w:shd w:val="clear" w:color="auto" w:fill="auto"/>
          </w:tcPr>
          <w:p w14:paraId="69DD654B" w14:textId="77777777" w:rsidR="003E50DE" w:rsidRPr="00EA7E00" w:rsidRDefault="003E50DE" w:rsidP="009A5E7A">
            <w:pPr>
              <w:spacing w:after="0"/>
            </w:pPr>
            <w:r w:rsidRPr="00EA7E00">
              <w:t>Hour Six</w:t>
            </w:r>
          </w:p>
        </w:tc>
        <w:tc>
          <w:tcPr>
            <w:tcW w:w="236" w:type="dxa"/>
            <w:vMerge w:val="restart"/>
            <w:shd w:val="clear" w:color="auto" w:fill="000000"/>
          </w:tcPr>
          <w:p w14:paraId="6D83DC50" w14:textId="77777777" w:rsidR="003E50DE" w:rsidRPr="00EA7E00" w:rsidRDefault="003E50DE" w:rsidP="009A5E7A">
            <w:pPr>
              <w:spacing w:after="0"/>
            </w:pPr>
          </w:p>
        </w:tc>
        <w:tc>
          <w:tcPr>
            <w:tcW w:w="1039" w:type="dxa"/>
            <w:gridSpan w:val="2"/>
            <w:shd w:val="clear" w:color="auto" w:fill="auto"/>
          </w:tcPr>
          <w:p w14:paraId="76A7E2BE" w14:textId="77777777" w:rsidR="003E50DE" w:rsidRPr="00EA7E00" w:rsidRDefault="003E50DE" w:rsidP="009A5E7A">
            <w:pPr>
              <w:spacing w:after="0"/>
            </w:pPr>
            <w:r w:rsidRPr="00EA7E00">
              <w:t>Hour Seven</w:t>
            </w:r>
          </w:p>
        </w:tc>
      </w:tr>
      <w:tr w:rsidR="003E50DE" w:rsidRPr="00935AC9" w14:paraId="289F2A7A" w14:textId="77777777" w:rsidTr="001A4021">
        <w:tc>
          <w:tcPr>
            <w:tcW w:w="1036" w:type="dxa"/>
            <w:vMerge w:val="restart"/>
            <w:shd w:val="clear" w:color="auto" w:fill="auto"/>
          </w:tcPr>
          <w:p w14:paraId="5AAFEADA" w14:textId="77777777" w:rsidR="003E50DE" w:rsidRPr="00EA7E00" w:rsidRDefault="003E50DE" w:rsidP="009A5E7A">
            <w:pPr>
              <w:spacing w:after="0"/>
            </w:pPr>
          </w:p>
          <w:p w14:paraId="29D18829" w14:textId="77777777" w:rsidR="003E50DE" w:rsidRPr="00EA7E00" w:rsidRDefault="003E50DE" w:rsidP="009A5E7A">
            <w:pPr>
              <w:spacing w:after="0"/>
            </w:pPr>
          </w:p>
          <w:p w14:paraId="66615400" w14:textId="77777777" w:rsidR="003E50DE" w:rsidRPr="00EA7E00" w:rsidRDefault="003E50DE" w:rsidP="009A5E7A">
            <w:pPr>
              <w:spacing w:after="0"/>
            </w:pPr>
          </w:p>
          <w:p w14:paraId="3EE06C4D" w14:textId="77777777" w:rsidR="003E50DE" w:rsidRPr="00EA7E00" w:rsidRDefault="003E50DE" w:rsidP="009A5E7A">
            <w:pPr>
              <w:spacing w:after="0"/>
            </w:pPr>
          </w:p>
        </w:tc>
        <w:tc>
          <w:tcPr>
            <w:tcW w:w="427" w:type="dxa"/>
            <w:shd w:val="clear" w:color="auto" w:fill="BFBFBF"/>
          </w:tcPr>
          <w:p w14:paraId="42A799D1" w14:textId="77777777" w:rsidR="003E50DE" w:rsidRPr="00EA7E00" w:rsidRDefault="003E50DE" w:rsidP="009A5E7A">
            <w:pPr>
              <w:spacing w:after="0"/>
            </w:pPr>
          </w:p>
        </w:tc>
        <w:tc>
          <w:tcPr>
            <w:tcW w:w="424" w:type="dxa"/>
            <w:shd w:val="clear" w:color="auto" w:fill="F2F2F2"/>
          </w:tcPr>
          <w:p w14:paraId="32C4CA95" w14:textId="77777777" w:rsidR="003E50DE" w:rsidRPr="00EA7E00" w:rsidRDefault="003E50DE" w:rsidP="009A5E7A">
            <w:pPr>
              <w:spacing w:after="0"/>
            </w:pPr>
          </w:p>
        </w:tc>
        <w:tc>
          <w:tcPr>
            <w:tcW w:w="229" w:type="dxa"/>
            <w:vMerge/>
            <w:shd w:val="clear" w:color="auto" w:fill="000000"/>
          </w:tcPr>
          <w:p w14:paraId="429C7FEF" w14:textId="77777777" w:rsidR="003E50DE" w:rsidRPr="00EA7E00" w:rsidRDefault="003E50DE" w:rsidP="009A5E7A">
            <w:pPr>
              <w:spacing w:after="0"/>
            </w:pPr>
          </w:p>
        </w:tc>
        <w:tc>
          <w:tcPr>
            <w:tcW w:w="517" w:type="dxa"/>
            <w:shd w:val="clear" w:color="auto" w:fill="BFBFBF"/>
          </w:tcPr>
          <w:p w14:paraId="08E4CA72" w14:textId="77777777" w:rsidR="003E50DE" w:rsidRPr="00EA7E00" w:rsidRDefault="003E50DE" w:rsidP="009A5E7A">
            <w:pPr>
              <w:spacing w:after="0"/>
            </w:pPr>
          </w:p>
        </w:tc>
        <w:tc>
          <w:tcPr>
            <w:tcW w:w="428" w:type="dxa"/>
            <w:shd w:val="clear" w:color="auto" w:fill="F2F2F2"/>
          </w:tcPr>
          <w:p w14:paraId="4C3729FE" w14:textId="77777777" w:rsidR="003E50DE" w:rsidRPr="00EA7E00" w:rsidRDefault="003E50DE" w:rsidP="009A5E7A">
            <w:pPr>
              <w:spacing w:after="0"/>
            </w:pPr>
          </w:p>
        </w:tc>
        <w:tc>
          <w:tcPr>
            <w:tcW w:w="227" w:type="dxa"/>
            <w:vMerge/>
            <w:shd w:val="clear" w:color="auto" w:fill="000000"/>
          </w:tcPr>
          <w:p w14:paraId="7B52C00C" w14:textId="77777777" w:rsidR="003E50DE" w:rsidRPr="00EA7E00" w:rsidRDefault="003E50DE" w:rsidP="009A5E7A">
            <w:pPr>
              <w:spacing w:after="0"/>
            </w:pPr>
          </w:p>
        </w:tc>
        <w:tc>
          <w:tcPr>
            <w:tcW w:w="520" w:type="dxa"/>
            <w:shd w:val="clear" w:color="auto" w:fill="BFBFBF"/>
          </w:tcPr>
          <w:p w14:paraId="309E9734" w14:textId="77777777" w:rsidR="003E50DE" w:rsidRPr="00EA7E00" w:rsidRDefault="003E50DE" w:rsidP="009A5E7A">
            <w:pPr>
              <w:spacing w:after="0"/>
            </w:pPr>
          </w:p>
        </w:tc>
        <w:tc>
          <w:tcPr>
            <w:tcW w:w="428" w:type="dxa"/>
            <w:shd w:val="clear" w:color="auto" w:fill="F2F2F2"/>
          </w:tcPr>
          <w:p w14:paraId="4F1B6FB2" w14:textId="77777777" w:rsidR="003E50DE" w:rsidRPr="00EA7E00" w:rsidRDefault="003E50DE" w:rsidP="009A5E7A">
            <w:pPr>
              <w:spacing w:after="0"/>
            </w:pPr>
          </w:p>
        </w:tc>
        <w:tc>
          <w:tcPr>
            <w:tcW w:w="228" w:type="dxa"/>
            <w:vMerge/>
            <w:shd w:val="clear" w:color="auto" w:fill="000000"/>
          </w:tcPr>
          <w:p w14:paraId="6A98D647" w14:textId="77777777" w:rsidR="003E50DE" w:rsidRPr="00EA7E00" w:rsidRDefault="003E50DE" w:rsidP="009A5E7A">
            <w:pPr>
              <w:spacing w:after="0"/>
            </w:pPr>
          </w:p>
        </w:tc>
        <w:tc>
          <w:tcPr>
            <w:tcW w:w="526" w:type="dxa"/>
            <w:shd w:val="clear" w:color="auto" w:fill="BFBFBF"/>
          </w:tcPr>
          <w:p w14:paraId="0461611A" w14:textId="77777777" w:rsidR="003E50DE" w:rsidRPr="00EA7E00" w:rsidRDefault="003E50DE" w:rsidP="009A5E7A">
            <w:pPr>
              <w:spacing w:after="0"/>
            </w:pPr>
          </w:p>
        </w:tc>
        <w:tc>
          <w:tcPr>
            <w:tcW w:w="426" w:type="dxa"/>
            <w:shd w:val="clear" w:color="auto" w:fill="F2F2F2"/>
          </w:tcPr>
          <w:p w14:paraId="26D6C6DD" w14:textId="77777777" w:rsidR="003E50DE" w:rsidRPr="00EA7E00" w:rsidRDefault="003E50DE" w:rsidP="009A5E7A">
            <w:pPr>
              <w:spacing w:after="0"/>
            </w:pPr>
          </w:p>
        </w:tc>
        <w:tc>
          <w:tcPr>
            <w:tcW w:w="229" w:type="dxa"/>
            <w:vMerge/>
            <w:shd w:val="clear" w:color="auto" w:fill="000000"/>
          </w:tcPr>
          <w:p w14:paraId="1897CA67" w14:textId="77777777" w:rsidR="003E50DE" w:rsidRPr="00EA7E00" w:rsidRDefault="003E50DE" w:rsidP="009A5E7A">
            <w:pPr>
              <w:spacing w:after="0"/>
            </w:pPr>
          </w:p>
        </w:tc>
        <w:tc>
          <w:tcPr>
            <w:tcW w:w="538" w:type="dxa"/>
            <w:shd w:val="clear" w:color="auto" w:fill="BFBFBF"/>
          </w:tcPr>
          <w:p w14:paraId="123C9B27" w14:textId="77777777" w:rsidR="003E50DE" w:rsidRPr="00EA7E00" w:rsidRDefault="003E50DE" w:rsidP="009A5E7A">
            <w:pPr>
              <w:spacing w:after="0"/>
            </w:pPr>
          </w:p>
        </w:tc>
        <w:tc>
          <w:tcPr>
            <w:tcW w:w="428" w:type="dxa"/>
            <w:shd w:val="clear" w:color="auto" w:fill="F2F2F2"/>
          </w:tcPr>
          <w:p w14:paraId="3A18D074" w14:textId="77777777" w:rsidR="003E50DE" w:rsidRPr="00EA7E00" w:rsidRDefault="003E50DE" w:rsidP="009A5E7A">
            <w:pPr>
              <w:spacing w:after="0"/>
            </w:pPr>
          </w:p>
        </w:tc>
        <w:tc>
          <w:tcPr>
            <w:tcW w:w="239" w:type="dxa"/>
            <w:vMerge/>
            <w:shd w:val="clear" w:color="auto" w:fill="000000"/>
          </w:tcPr>
          <w:p w14:paraId="6501CF33" w14:textId="77777777" w:rsidR="003E50DE" w:rsidRPr="00EA7E00" w:rsidRDefault="003E50DE" w:rsidP="009A5E7A">
            <w:pPr>
              <w:spacing w:after="0"/>
            </w:pPr>
          </w:p>
        </w:tc>
        <w:tc>
          <w:tcPr>
            <w:tcW w:w="797" w:type="dxa"/>
            <w:shd w:val="clear" w:color="auto" w:fill="BFBFBF"/>
          </w:tcPr>
          <w:p w14:paraId="1176C84C" w14:textId="77777777" w:rsidR="003E50DE" w:rsidRPr="00EA7E00" w:rsidRDefault="003E50DE" w:rsidP="009A5E7A">
            <w:pPr>
              <w:spacing w:after="0"/>
            </w:pPr>
          </w:p>
        </w:tc>
        <w:tc>
          <w:tcPr>
            <w:tcW w:w="428" w:type="dxa"/>
            <w:shd w:val="clear" w:color="auto" w:fill="BFBFBF"/>
          </w:tcPr>
          <w:p w14:paraId="14EECD40" w14:textId="77777777" w:rsidR="003E50DE" w:rsidRPr="00EA7E00" w:rsidRDefault="003E50DE" w:rsidP="009A5E7A">
            <w:pPr>
              <w:spacing w:after="0"/>
            </w:pPr>
          </w:p>
        </w:tc>
        <w:tc>
          <w:tcPr>
            <w:tcW w:w="236" w:type="dxa"/>
            <w:vMerge/>
            <w:shd w:val="clear" w:color="auto" w:fill="000000"/>
          </w:tcPr>
          <w:p w14:paraId="2844C839" w14:textId="77777777" w:rsidR="003E50DE" w:rsidRPr="00EA7E00" w:rsidRDefault="003E50DE" w:rsidP="009A5E7A">
            <w:pPr>
              <w:spacing w:after="0"/>
            </w:pPr>
          </w:p>
        </w:tc>
        <w:tc>
          <w:tcPr>
            <w:tcW w:w="606" w:type="dxa"/>
            <w:shd w:val="clear" w:color="auto" w:fill="BFBFBF"/>
          </w:tcPr>
          <w:p w14:paraId="71C2007B" w14:textId="77777777" w:rsidR="003E50DE" w:rsidRPr="00EA7E00" w:rsidRDefault="003E50DE" w:rsidP="009A5E7A">
            <w:pPr>
              <w:spacing w:after="0"/>
            </w:pPr>
          </w:p>
        </w:tc>
        <w:tc>
          <w:tcPr>
            <w:tcW w:w="433" w:type="dxa"/>
            <w:shd w:val="clear" w:color="auto" w:fill="BFBFBF"/>
          </w:tcPr>
          <w:p w14:paraId="3A995D5A" w14:textId="77777777" w:rsidR="003E50DE" w:rsidRPr="00EA7E00" w:rsidRDefault="003E50DE" w:rsidP="009A5E7A">
            <w:pPr>
              <w:spacing w:after="0"/>
            </w:pPr>
          </w:p>
        </w:tc>
      </w:tr>
      <w:tr w:rsidR="003E50DE" w:rsidRPr="00935AC9" w14:paraId="2887BF53" w14:textId="77777777" w:rsidTr="001A4021">
        <w:tc>
          <w:tcPr>
            <w:tcW w:w="1036" w:type="dxa"/>
            <w:vMerge/>
            <w:shd w:val="clear" w:color="auto" w:fill="auto"/>
          </w:tcPr>
          <w:p w14:paraId="7D2D498E" w14:textId="77777777" w:rsidR="003E50DE" w:rsidRPr="00EA7E00" w:rsidRDefault="003E50DE" w:rsidP="009A5E7A">
            <w:pPr>
              <w:spacing w:after="0"/>
            </w:pPr>
          </w:p>
        </w:tc>
        <w:tc>
          <w:tcPr>
            <w:tcW w:w="427" w:type="dxa"/>
            <w:shd w:val="clear" w:color="auto" w:fill="auto"/>
          </w:tcPr>
          <w:p w14:paraId="4D6BD87A" w14:textId="77777777" w:rsidR="003E50DE" w:rsidRPr="00EA7E00" w:rsidRDefault="003E50DE" w:rsidP="009A5E7A">
            <w:pPr>
              <w:spacing w:after="0"/>
              <w:rPr>
                <w:b/>
                <w:sz w:val="32"/>
              </w:rPr>
            </w:pPr>
          </w:p>
          <w:p w14:paraId="3D5C9EF5" w14:textId="77777777" w:rsidR="003E50DE" w:rsidRPr="00EA7E00" w:rsidRDefault="003E50DE" w:rsidP="009A5E7A">
            <w:pPr>
              <w:spacing w:after="0"/>
              <w:rPr>
                <w:sz w:val="32"/>
              </w:rPr>
            </w:pPr>
          </w:p>
          <w:p w14:paraId="254AE04B" w14:textId="77777777" w:rsidR="003E50DE" w:rsidRPr="00EA7E00" w:rsidRDefault="003E50DE" w:rsidP="009A5E7A">
            <w:pPr>
              <w:spacing w:after="0"/>
              <w:rPr>
                <w:sz w:val="32"/>
              </w:rPr>
            </w:pPr>
          </w:p>
        </w:tc>
        <w:tc>
          <w:tcPr>
            <w:tcW w:w="424" w:type="dxa"/>
            <w:shd w:val="clear" w:color="auto" w:fill="F2F2F2"/>
          </w:tcPr>
          <w:p w14:paraId="448B5511" w14:textId="77777777" w:rsidR="003E50DE" w:rsidRPr="00EA7E00" w:rsidRDefault="003E50DE" w:rsidP="009A5E7A">
            <w:pPr>
              <w:spacing w:after="0"/>
              <w:rPr>
                <w:b/>
                <w:sz w:val="32"/>
              </w:rPr>
            </w:pPr>
          </w:p>
        </w:tc>
        <w:tc>
          <w:tcPr>
            <w:tcW w:w="229" w:type="dxa"/>
            <w:vMerge/>
            <w:shd w:val="clear" w:color="auto" w:fill="000000"/>
          </w:tcPr>
          <w:p w14:paraId="304B5361" w14:textId="77777777" w:rsidR="003E50DE" w:rsidRPr="00EA7E00" w:rsidRDefault="003E50DE" w:rsidP="009A5E7A">
            <w:pPr>
              <w:spacing w:after="0"/>
              <w:rPr>
                <w:b/>
                <w:sz w:val="32"/>
              </w:rPr>
            </w:pPr>
          </w:p>
        </w:tc>
        <w:tc>
          <w:tcPr>
            <w:tcW w:w="517" w:type="dxa"/>
            <w:shd w:val="clear" w:color="auto" w:fill="auto"/>
          </w:tcPr>
          <w:p w14:paraId="54CA80C9" w14:textId="77777777" w:rsidR="003E50DE" w:rsidRPr="00EA7E00" w:rsidRDefault="003E50DE" w:rsidP="009A5E7A">
            <w:pPr>
              <w:spacing w:after="0"/>
              <w:rPr>
                <w:b/>
                <w:sz w:val="32"/>
              </w:rPr>
            </w:pPr>
          </w:p>
        </w:tc>
        <w:tc>
          <w:tcPr>
            <w:tcW w:w="428" w:type="dxa"/>
            <w:shd w:val="clear" w:color="auto" w:fill="F2F2F2"/>
          </w:tcPr>
          <w:p w14:paraId="77BB82F9" w14:textId="77777777" w:rsidR="003E50DE" w:rsidRPr="00EA7E00" w:rsidRDefault="003E50DE" w:rsidP="009A5E7A">
            <w:pPr>
              <w:spacing w:after="0"/>
              <w:rPr>
                <w:b/>
                <w:sz w:val="32"/>
              </w:rPr>
            </w:pPr>
          </w:p>
        </w:tc>
        <w:tc>
          <w:tcPr>
            <w:tcW w:w="227" w:type="dxa"/>
            <w:vMerge/>
            <w:shd w:val="clear" w:color="auto" w:fill="000000"/>
          </w:tcPr>
          <w:p w14:paraId="6F9C7022" w14:textId="77777777" w:rsidR="003E50DE" w:rsidRPr="00EA7E00" w:rsidRDefault="003E50DE" w:rsidP="009A5E7A">
            <w:pPr>
              <w:spacing w:after="0"/>
              <w:rPr>
                <w:b/>
                <w:sz w:val="32"/>
              </w:rPr>
            </w:pPr>
          </w:p>
        </w:tc>
        <w:tc>
          <w:tcPr>
            <w:tcW w:w="520" w:type="dxa"/>
            <w:shd w:val="clear" w:color="auto" w:fill="auto"/>
          </w:tcPr>
          <w:p w14:paraId="5F86B4EC" w14:textId="77777777" w:rsidR="003E50DE" w:rsidRPr="00EA7E00" w:rsidRDefault="003E50DE" w:rsidP="009A5E7A">
            <w:pPr>
              <w:spacing w:after="0"/>
              <w:rPr>
                <w:b/>
                <w:sz w:val="32"/>
              </w:rPr>
            </w:pPr>
          </w:p>
        </w:tc>
        <w:tc>
          <w:tcPr>
            <w:tcW w:w="428" w:type="dxa"/>
            <w:shd w:val="clear" w:color="auto" w:fill="F2F2F2"/>
          </w:tcPr>
          <w:p w14:paraId="4DD7A337" w14:textId="77777777" w:rsidR="003E50DE" w:rsidRPr="00EA7E00" w:rsidRDefault="003E50DE" w:rsidP="009A5E7A">
            <w:pPr>
              <w:spacing w:after="0"/>
              <w:rPr>
                <w:b/>
                <w:sz w:val="32"/>
              </w:rPr>
            </w:pPr>
          </w:p>
        </w:tc>
        <w:tc>
          <w:tcPr>
            <w:tcW w:w="228" w:type="dxa"/>
            <w:vMerge/>
            <w:shd w:val="clear" w:color="auto" w:fill="000000"/>
          </w:tcPr>
          <w:p w14:paraId="649D5AE2" w14:textId="77777777" w:rsidR="003E50DE" w:rsidRPr="00EA7E00" w:rsidRDefault="003E50DE" w:rsidP="009A5E7A">
            <w:pPr>
              <w:spacing w:after="0"/>
              <w:rPr>
                <w:b/>
                <w:sz w:val="32"/>
              </w:rPr>
            </w:pPr>
          </w:p>
        </w:tc>
        <w:tc>
          <w:tcPr>
            <w:tcW w:w="526" w:type="dxa"/>
            <w:shd w:val="clear" w:color="auto" w:fill="auto"/>
          </w:tcPr>
          <w:p w14:paraId="03B46B25" w14:textId="77777777" w:rsidR="003E50DE" w:rsidRPr="00EA7E00" w:rsidRDefault="003E50DE" w:rsidP="009A5E7A">
            <w:pPr>
              <w:spacing w:after="0"/>
              <w:rPr>
                <w:b/>
                <w:sz w:val="32"/>
              </w:rPr>
            </w:pPr>
          </w:p>
        </w:tc>
        <w:tc>
          <w:tcPr>
            <w:tcW w:w="426" w:type="dxa"/>
            <w:shd w:val="clear" w:color="auto" w:fill="F2F2F2"/>
          </w:tcPr>
          <w:p w14:paraId="3B7F1227" w14:textId="77777777" w:rsidR="003E50DE" w:rsidRPr="00EA7E00" w:rsidRDefault="003E50DE" w:rsidP="009A5E7A">
            <w:pPr>
              <w:spacing w:after="0"/>
              <w:rPr>
                <w:b/>
                <w:sz w:val="32"/>
              </w:rPr>
            </w:pPr>
          </w:p>
        </w:tc>
        <w:tc>
          <w:tcPr>
            <w:tcW w:w="229" w:type="dxa"/>
            <w:vMerge/>
            <w:shd w:val="clear" w:color="auto" w:fill="000000"/>
          </w:tcPr>
          <w:p w14:paraId="14E8465A" w14:textId="77777777" w:rsidR="003E50DE" w:rsidRPr="00EA7E00" w:rsidRDefault="003E50DE" w:rsidP="009A5E7A">
            <w:pPr>
              <w:spacing w:after="0"/>
              <w:rPr>
                <w:b/>
                <w:sz w:val="32"/>
              </w:rPr>
            </w:pPr>
          </w:p>
        </w:tc>
        <w:tc>
          <w:tcPr>
            <w:tcW w:w="538" w:type="dxa"/>
            <w:shd w:val="clear" w:color="auto" w:fill="auto"/>
          </w:tcPr>
          <w:p w14:paraId="2DDF988E" w14:textId="77777777" w:rsidR="003E50DE" w:rsidRPr="00EA7E00" w:rsidRDefault="003E50DE" w:rsidP="009A5E7A">
            <w:pPr>
              <w:spacing w:after="0"/>
              <w:rPr>
                <w:b/>
                <w:sz w:val="32"/>
              </w:rPr>
            </w:pPr>
          </w:p>
        </w:tc>
        <w:tc>
          <w:tcPr>
            <w:tcW w:w="428" w:type="dxa"/>
            <w:shd w:val="clear" w:color="auto" w:fill="F2F2F2"/>
          </w:tcPr>
          <w:p w14:paraId="75EC395A" w14:textId="77777777" w:rsidR="003E50DE" w:rsidRPr="00EA7E00" w:rsidRDefault="003E50DE" w:rsidP="009A5E7A">
            <w:pPr>
              <w:spacing w:after="0"/>
              <w:rPr>
                <w:b/>
                <w:sz w:val="32"/>
              </w:rPr>
            </w:pPr>
          </w:p>
        </w:tc>
        <w:tc>
          <w:tcPr>
            <w:tcW w:w="239" w:type="dxa"/>
            <w:vMerge/>
            <w:shd w:val="clear" w:color="auto" w:fill="000000"/>
          </w:tcPr>
          <w:p w14:paraId="026133A0" w14:textId="77777777" w:rsidR="003E50DE" w:rsidRPr="00EA7E00" w:rsidRDefault="003E50DE" w:rsidP="009A5E7A">
            <w:pPr>
              <w:spacing w:after="0"/>
              <w:rPr>
                <w:b/>
                <w:sz w:val="32"/>
              </w:rPr>
            </w:pPr>
          </w:p>
        </w:tc>
        <w:tc>
          <w:tcPr>
            <w:tcW w:w="797" w:type="dxa"/>
            <w:shd w:val="clear" w:color="auto" w:fill="auto"/>
          </w:tcPr>
          <w:p w14:paraId="66063366" w14:textId="77777777" w:rsidR="003E50DE" w:rsidRPr="00EA7E00" w:rsidRDefault="003E50DE" w:rsidP="009A5E7A">
            <w:pPr>
              <w:spacing w:after="0"/>
              <w:rPr>
                <w:b/>
                <w:sz w:val="32"/>
              </w:rPr>
            </w:pPr>
          </w:p>
        </w:tc>
        <w:tc>
          <w:tcPr>
            <w:tcW w:w="428" w:type="dxa"/>
            <w:shd w:val="clear" w:color="auto" w:fill="F2F2F2"/>
          </w:tcPr>
          <w:p w14:paraId="16EECBB1" w14:textId="77777777" w:rsidR="003E50DE" w:rsidRPr="00EA7E00" w:rsidRDefault="003E50DE" w:rsidP="009A5E7A">
            <w:pPr>
              <w:spacing w:after="0"/>
              <w:rPr>
                <w:b/>
                <w:sz w:val="32"/>
              </w:rPr>
            </w:pPr>
          </w:p>
        </w:tc>
        <w:tc>
          <w:tcPr>
            <w:tcW w:w="236" w:type="dxa"/>
            <w:vMerge/>
            <w:shd w:val="clear" w:color="auto" w:fill="000000"/>
          </w:tcPr>
          <w:p w14:paraId="6209048A" w14:textId="77777777" w:rsidR="003E50DE" w:rsidRPr="00EA7E00" w:rsidRDefault="003E50DE" w:rsidP="009A5E7A">
            <w:pPr>
              <w:spacing w:after="0"/>
              <w:rPr>
                <w:b/>
                <w:sz w:val="32"/>
              </w:rPr>
            </w:pPr>
          </w:p>
        </w:tc>
        <w:tc>
          <w:tcPr>
            <w:tcW w:w="606" w:type="dxa"/>
            <w:shd w:val="clear" w:color="auto" w:fill="auto"/>
          </w:tcPr>
          <w:p w14:paraId="0F0007AA" w14:textId="77777777" w:rsidR="003E50DE" w:rsidRPr="00EA7E00" w:rsidRDefault="003E50DE" w:rsidP="009A5E7A">
            <w:pPr>
              <w:spacing w:after="0"/>
              <w:rPr>
                <w:b/>
                <w:sz w:val="32"/>
              </w:rPr>
            </w:pPr>
          </w:p>
        </w:tc>
        <w:tc>
          <w:tcPr>
            <w:tcW w:w="433" w:type="dxa"/>
            <w:shd w:val="clear" w:color="auto" w:fill="F2F2F2"/>
          </w:tcPr>
          <w:p w14:paraId="0F32BCF5" w14:textId="77777777" w:rsidR="003E50DE" w:rsidRPr="00EA7E00" w:rsidRDefault="003E50DE" w:rsidP="009A5E7A">
            <w:pPr>
              <w:spacing w:after="0"/>
              <w:rPr>
                <w:b/>
                <w:sz w:val="32"/>
              </w:rPr>
            </w:pPr>
          </w:p>
        </w:tc>
      </w:tr>
      <w:tr w:rsidR="003E50DE" w:rsidRPr="00935AC9" w14:paraId="6EB76E35" w14:textId="77777777" w:rsidTr="001A4021">
        <w:tc>
          <w:tcPr>
            <w:tcW w:w="1036" w:type="dxa"/>
            <w:vMerge w:val="restart"/>
            <w:shd w:val="clear" w:color="auto" w:fill="auto"/>
          </w:tcPr>
          <w:p w14:paraId="7AC38F17" w14:textId="77777777" w:rsidR="003E50DE" w:rsidRPr="00EA7E00" w:rsidRDefault="003E50DE" w:rsidP="009A5E7A">
            <w:pPr>
              <w:spacing w:after="0"/>
            </w:pPr>
          </w:p>
          <w:p w14:paraId="3B55718C" w14:textId="77777777" w:rsidR="003E50DE" w:rsidRPr="00EA7E00" w:rsidRDefault="003E50DE" w:rsidP="009A5E7A">
            <w:pPr>
              <w:spacing w:after="0"/>
            </w:pPr>
          </w:p>
          <w:p w14:paraId="57F1DC01" w14:textId="77777777" w:rsidR="003E50DE" w:rsidRPr="00EA7E00" w:rsidRDefault="003E50DE" w:rsidP="009A5E7A">
            <w:pPr>
              <w:spacing w:after="0"/>
            </w:pPr>
          </w:p>
          <w:p w14:paraId="7491EB86" w14:textId="77777777" w:rsidR="003E50DE" w:rsidRPr="00EA7E00" w:rsidRDefault="003E50DE" w:rsidP="009A5E7A">
            <w:pPr>
              <w:spacing w:after="0"/>
            </w:pPr>
          </w:p>
        </w:tc>
        <w:tc>
          <w:tcPr>
            <w:tcW w:w="427" w:type="dxa"/>
            <w:shd w:val="clear" w:color="auto" w:fill="BFBFBF"/>
          </w:tcPr>
          <w:p w14:paraId="1D0579BB" w14:textId="77777777" w:rsidR="003E50DE" w:rsidRPr="00EA7E00" w:rsidRDefault="003E50DE" w:rsidP="009A5E7A">
            <w:pPr>
              <w:spacing w:after="0"/>
            </w:pPr>
          </w:p>
        </w:tc>
        <w:tc>
          <w:tcPr>
            <w:tcW w:w="424" w:type="dxa"/>
            <w:shd w:val="clear" w:color="auto" w:fill="F2F2F2"/>
          </w:tcPr>
          <w:p w14:paraId="761BACC2" w14:textId="77777777" w:rsidR="003E50DE" w:rsidRPr="00EA7E00" w:rsidRDefault="003E50DE" w:rsidP="009A5E7A">
            <w:pPr>
              <w:spacing w:after="0"/>
            </w:pPr>
          </w:p>
        </w:tc>
        <w:tc>
          <w:tcPr>
            <w:tcW w:w="229" w:type="dxa"/>
            <w:vMerge/>
            <w:shd w:val="clear" w:color="auto" w:fill="000000"/>
          </w:tcPr>
          <w:p w14:paraId="1EBF86AA" w14:textId="77777777" w:rsidR="003E50DE" w:rsidRPr="00EA7E00" w:rsidRDefault="003E50DE" w:rsidP="009A5E7A">
            <w:pPr>
              <w:spacing w:after="0"/>
            </w:pPr>
          </w:p>
        </w:tc>
        <w:tc>
          <w:tcPr>
            <w:tcW w:w="517" w:type="dxa"/>
            <w:shd w:val="clear" w:color="auto" w:fill="BFBFBF"/>
          </w:tcPr>
          <w:p w14:paraId="349DE8B9" w14:textId="77777777" w:rsidR="003E50DE" w:rsidRPr="00EA7E00" w:rsidRDefault="003E50DE" w:rsidP="009A5E7A">
            <w:pPr>
              <w:spacing w:after="0"/>
            </w:pPr>
          </w:p>
        </w:tc>
        <w:tc>
          <w:tcPr>
            <w:tcW w:w="428" w:type="dxa"/>
            <w:shd w:val="clear" w:color="auto" w:fill="F2F2F2"/>
          </w:tcPr>
          <w:p w14:paraId="28F5C731" w14:textId="77777777" w:rsidR="003E50DE" w:rsidRPr="00EA7E00" w:rsidRDefault="003E50DE" w:rsidP="009A5E7A">
            <w:pPr>
              <w:spacing w:after="0"/>
            </w:pPr>
          </w:p>
        </w:tc>
        <w:tc>
          <w:tcPr>
            <w:tcW w:w="227" w:type="dxa"/>
            <w:vMerge/>
            <w:shd w:val="clear" w:color="auto" w:fill="000000"/>
          </w:tcPr>
          <w:p w14:paraId="77E76F4D" w14:textId="77777777" w:rsidR="003E50DE" w:rsidRPr="00EA7E00" w:rsidRDefault="003E50DE" w:rsidP="009A5E7A">
            <w:pPr>
              <w:spacing w:after="0"/>
            </w:pPr>
          </w:p>
        </w:tc>
        <w:tc>
          <w:tcPr>
            <w:tcW w:w="520" w:type="dxa"/>
            <w:shd w:val="clear" w:color="auto" w:fill="BFBFBF"/>
          </w:tcPr>
          <w:p w14:paraId="04A5C846" w14:textId="77777777" w:rsidR="003E50DE" w:rsidRPr="00EA7E00" w:rsidRDefault="003E50DE" w:rsidP="009A5E7A">
            <w:pPr>
              <w:spacing w:after="0"/>
            </w:pPr>
          </w:p>
        </w:tc>
        <w:tc>
          <w:tcPr>
            <w:tcW w:w="428" w:type="dxa"/>
            <w:shd w:val="clear" w:color="auto" w:fill="F2F2F2"/>
          </w:tcPr>
          <w:p w14:paraId="6700DD19" w14:textId="77777777" w:rsidR="003E50DE" w:rsidRPr="00EA7E00" w:rsidRDefault="003E50DE" w:rsidP="009A5E7A">
            <w:pPr>
              <w:spacing w:after="0"/>
            </w:pPr>
          </w:p>
        </w:tc>
        <w:tc>
          <w:tcPr>
            <w:tcW w:w="228" w:type="dxa"/>
            <w:vMerge/>
            <w:shd w:val="clear" w:color="auto" w:fill="000000"/>
          </w:tcPr>
          <w:p w14:paraId="272F06B6" w14:textId="77777777" w:rsidR="003E50DE" w:rsidRPr="00EA7E00" w:rsidRDefault="003E50DE" w:rsidP="009A5E7A">
            <w:pPr>
              <w:spacing w:after="0"/>
            </w:pPr>
          </w:p>
        </w:tc>
        <w:tc>
          <w:tcPr>
            <w:tcW w:w="526" w:type="dxa"/>
            <w:shd w:val="clear" w:color="auto" w:fill="BFBFBF"/>
          </w:tcPr>
          <w:p w14:paraId="52214CE8" w14:textId="77777777" w:rsidR="003E50DE" w:rsidRPr="00EA7E00" w:rsidRDefault="003E50DE" w:rsidP="009A5E7A">
            <w:pPr>
              <w:spacing w:after="0"/>
            </w:pPr>
          </w:p>
        </w:tc>
        <w:tc>
          <w:tcPr>
            <w:tcW w:w="426" w:type="dxa"/>
            <w:shd w:val="clear" w:color="auto" w:fill="F2F2F2"/>
          </w:tcPr>
          <w:p w14:paraId="6290437C" w14:textId="77777777" w:rsidR="003E50DE" w:rsidRPr="00EA7E00" w:rsidRDefault="003E50DE" w:rsidP="009A5E7A">
            <w:pPr>
              <w:spacing w:after="0"/>
            </w:pPr>
          </w:p>
        </w:tc>
        <w:tc>
          <w:tcPr>
            <w:tcW w:w="229" w:type="dxa"/>
            <w:vMerge/>
            <w:shd w:val="clear" w:color="auto" w:fill="000000"/>
          </w:tcPr>
          <w:p w14:paraId="5379D8C4" w14:textId="77777777" w:rsidR="003E50DE" w:rsidRPr="00EA7E00" w:rsidRDefault="003E50DE" w:rsidP="009A5E7A">
            <w:pPr>
              <w:spacing w:after="0"/>
            </w:pPr>
          </w:p>
        </w:tc>
        <w:tc>
          <w:tcPr>
            <w:tcW w:w="538" w:type="dxa"/>
            <w:shd w:val="clear" w:color="auto" w:fill="BFBFBF"/>
          </w:tcPr>
          <w:p w14:paraId="047DC68D" w14:textId="77777777" w:rsidR="003E50DE" w:rsidRPr="00EA7E00" w:rsidRDefault="003E50DE" w:rsidP="009A5E7A">
            <w:pPr>
              <w:spacing w:after="0"/>
            </w:pPr>
          </w:p>
        </w:tc>
        <w:tc>
          <w:tcPr>
            <w:tcW w:w="428" w:type="dxa"/>
            <w:shd w:val="clear" w:color="auto" w:fill="F2F2F2"/>
          </w:tcPr>
          <w:p w14:paraId="6836BF8D" w14:textId="77777777" w:rsidR="003E50DE" w:rsidRPr="00EA7E00" w:rsidRDefault="003E50DE" w:rsidP="009A5E7A">
            <w:pPr>
              <w:spacing w:after="0"/>
            </w:pPr>
          </w:p>
        </w:tc>
        <w:tc>
          <w:tcPr>
            <w:tcW w:w="239" w:type="dxa"/>
            <w:vMerge/>
            <w:shd w:val="clear" w:color="auto" w:fill="000000"/>
          </w:tcPr>
          <w:p w14:paraId="175F6422" w14:textId="77777777" w:rsidR="003E50DE" w:rsidRPr="00EA7E00" w:rsidRDefault="003E50DE" w:rsidP="009A5E7A">
            <w:pPr>
              <w:spacing w:after="0"/>
            </w:pPr>
          </w:p>
        </w:tc>
        <w:tc>
          <w:tcPr>
            <w:tcW w:w="797" w:type="dxa"/>
            <w:shd w:val="clear" w:color="auto" w:fill="BFBFBF"/>
          </w:tcPr>
          <w:p w14:paraId="41913302" w14:textId="77777777" w:rsidR="003E50DE" w:rsidRPr="00EA7E00" w:rsidRDefault="003E50DE" w:rsidP="009A5E7A">
            <w:pPr>
              <w:spacing w:after="0"/>
            </w:pPr>
          </w:p>
        </w:tc>
        <w:tc>
          <w:tcPr>
            <w:tcW w:w="428" w:type="dxa"/>
            <w:shd w:val="clear" w:color="auto" w:fill="F2F2F2"/>
          </w:tcPr>
          <w:p w14:paraId="7A5EB894" w14:textId="77777777" w:rsidR="003E50DE" w:rsidRPr="00EA7E00" w:rsidRDefault="003E50DE" w:rsidP="009A5E7A">
            <w:pPr>
              <w:spacing w:after="0"/>
            </w:pPr>
          </w:p>
        </w:tc>
        <w:tc>
          <w:tcPr>
            <w:tcW w:w="236" w:type="dxa"/>
            <w:vMerge/>
            <w:shd w:val="clear" w:color="auto" w:fill="000000"/>
          </w:tcPr>
          <w:p w14:paraId="1EDBF257" w14:textId="77777777" w:rsidR="003E50DE" w:rsidRPr="00EA7E00" w:rsidRDefault="003E50DE" w:rsidP="009A5E7A">
            <w:pPr>
              <w:spacing w:after="0"/>
            </w:pPr>
          </w:p>
        </w:tc>
        <w:tc>
          <w:tcPr>
            <w:tcW w:w="606" w:type="dxa"/>
            <w:shd w:val="clear" w:color="auto" w:fill="BFBFBF"/>
          </w:tcPr>
          <w:p w14:paraId="76ECAEB9" w14:textId="77777777" w:rsidR="003E50DE" w:rsidRPr="00EA7E00" w:rsidRDefault="003E50DE" w:rsidP="009A5E7A">
            <w:pPr>
              <w:spacing w:after="0"/>
            </w:pPr>
          </w:p>
        </w:tc>
        <w:tc>
          <w:tcPr>
            <w:tcW w:w="433" w:type="dxa"/>
            <w:shd w:val="clear" w:color="auto" w:fill="F2F2F2"/>
          </w:tcPr>
          <w:p w14:paraId="70F7D51B" w14:textId="77777777" w:rsidR="003E50DE" w:rsidRPr="00EA7E00" w:rsidRDefault="003E50DE" w:rsidP="009A5E7A">
            <w:pPr>
              <w:spacing w:after="0"/>
            </w:pPr>
          </w:p>
        </w:tc>
      </w:tr>
      <w:tr w:rsidR="003E50DE" w:rsidRPr="00935AC9" w14:paraId="325ED5C1" w14:textId="77777777" w:rsidTr="001A4021">
        <w:tc>
          <w:tcPr>
            <w:tcW w:w="1036" w:type="dxa"/>
            <w:vMerge/>
            <w:shd w:val="clear" w:color="auto" w:fill="auto"/>
          </w:tcPr>
          <w:p w14:paraId="0E0BDBC5" w14:textId="77777777" w:rsidR="003E50DE" w:rsidRPr="00EA7E00" w:rsidRDefault="003E50DE" w:rsidP="009A5E7A">
            <w:pPr>
              <w:spacing w:after="0"/>
            </w:pPr>
          </w:p>
        </w:tc>
        <w:tc>
          <w:tcPr>
            <w:tcW w:w="427" w:type="dxa"/>
            <w:shd w:val="clear" w:color="auto" w:fill="auto"/>
          </w:tcPr>
          <w:p w14:paraId="77FAD96C" w14:textId="77777777" w:rsidR="003E50DE" w:rsidRPr="00EA7E00" w:rsidRDefault="003E50DE" w:rsidP="009A5E7A">
            <w:pPr>
              <w:spacing w:after="0"/>
              <w:rPr>
                <w:b/>
                <w:sz w:val="32"/>
              </w:rPr>
            </w:pPr>
          </w:p>
          <w:p w14:paraId="6D7401A9" w14:textId="77777777" w:rsidR="003E50DE" w:rsidRPr="00EA7E00" w:rsidRDefault="003E50DE" w:rsidP="009A5E7A">
            <w:pPr>
              <w:spacing w:after="0"/>
              <w:rPr>
                <w:b/>
                <w:sz w:val="32"/>
              </w:rPr>
            </w:pPr>
          </w:p>
          <w:p w14:paraId="1670B34C" w14:textId="77777777" w:rsidR="003E50DE" w:rsidRPr="00EA7E00" w:rsidRDefault="003E50DE" w:rsidP="009A5E7A">
            <w:pPr>
              <w:spacing w:after="0"/>
              <w:rPr>
                <w:b/>
                <w:sz w:val="32"/>
              </w:rPr>
            </w:pPr>
          </w:p>
        </w:tc>
        <w:tc>
          <w:tcPr>
            <w:tcW w:w="424" w:type="dxa"/>
            <w:shd w:val="clear" w:color="auto" w:fill="F2F2F2"/>
          </w:tcPr>
          <w:p w14:paraId="7C9B2AAB" w14:textId="77777777" w:rsidR="003E50DE" w:rsidRPr="00EA7E00" w:rsidRDefault="003E50DE" w:rsidP="009A5E7A">
            <w:pPr>
              <w:spacing w:after="0"/>
              <w:rPr>
                <w:b/>
                <w:sz w:val="32"/>
              </w:rPr>
            </w:pPr>
          </w:p>
        </w:tc>
        <w:tc>
          <w:tcPr>
            <w:tcW w:w="229" w:type="dxa"/>
            <w:vMerge/>
            <w:shd w:val="clear" w:color="auto" w:fill="000000"/>
          </w:tcPr>
          <w:p w14:paraId="67C0EDEF" w14:textId="77777777" w:rsidR="003E50DE" w:rsidRPr="00EA7E00" w:rsidRDefault="003E50DE" w:rsidP="009A5E7A">
            <w:pPr>
              <w:spacing w:after="0"/>
              <w:rPr>
                <w:b/>
                <w:sz w:val="32"/>
              </w:rPr>
            </w:pPr>
          </w:p>
        </w:tc>
        <w:tc>
          <w:tcPr>
            <w:tcW w:w="517" w:type="dxa"/>
            <w:shd w:val="clear" w:color="auto" w:fill="auto"/>
          </w:tcPr>
          <w:p w14:paraId="6F74E7ED" w14:textId="77777777" w:rsidR="003E50DE" w:rsidRPr="00EA7E00" w:rsidRDefault="003E50DE" w:rsidP="009A5E7A">
            <w:pPr>
              <w:spacing w:after="0"/>
              <w:rPr>
                <w:b/>
                <w:sz w:val="32"/>
              </w:rPr>
            </w:pPr>
          </w:p>
        </w:tc>
        <w:tc>
          <w:tcPr>
            <w:tcW w:w="428" w:type="dxa"/>
            <w:shd w:val="clear" w:color="auto" w:fill="F2F2F2"/>
          </w:tcPr>
          <w:p w14:paraId="72F263D5" w14:textId="77777777" w:rsidR="003E50DE" w:rsidRPr="00EA7E00" w:rsidRDefault="003E50DE" w:rsidP="009A5E7A">
            <w:pPr>
              <w:spacing w:after="0"/>
              <w:rPr>
                <w:b/>
                <w:sz w:val="32"/>
              </w:rPr>
            </w:pPr>
          </w:p>
        </w:tc>
        <w:tc>
          <w:tcPr>
            <w:tcW w:w="227" w:type="dxa"/>
            <w:vMerge/>
            <w:shd w:val="clear" w:color="auto" w:fill="000000"/>
          </w:tcPr>
          <w:p w14:paraId="57ECE295" w14:textId="77777777" w:rsidR="003E50DE" w:rsidRPr="00EA7E00" w:rsidRDefault="003E50DE" w:rsidP="009A5E7A">
            <w:pPr>
              <w:spacing w:after="0"/>
              <w:rPr>
                <w:b/>
                <w:sz w:val="32"/>
              </w:rPr>
            </w:pPr>
          </w:p>
        </w:tc>
        <w:tc>
          <w:tcPr>
            <w:tcW w:w="520" w:type="dxa"/>
            <w:shd w:val="clear" w:color="auto" w:fill="auto"/>
          </w:tcPr>
          <w:p w14:paraId="35BD3FE0" w14:textId="77777777" w:rsidR="003E50DE" w:rsidRPr="00EA7E00" w:rsidRDefault="003E50DE" w:rsidP="009A5E7A">
            <w:pPr>
              <w:spacing w:after="0"/>
              <w:rPr>
                <w:b/>
                <w:sz w:val="32"/>
              </w:rPr>
            </w:pPr>
          </w:p>
        </w:tc>
        <w:tc>
          <w:tcPr>
            <w:tcW w:w="428" w:type="dxa"/>
            <w:shd w:val="clear" w:color="auto" w:fill="F2F2F2"/>
          </w:tcPr>
          <w:p w14:paraId="384854BC" w14:textId="77777777" w:rsidR="003E50DE" w:rsidRPr="00EA7E00" w:rsidRDefault="003E50DE" w:rsidP="009A5E7A">
            <w:pPr>
              <w:spacing w:after="0"/>
              <w:rPr>
                <w:b/>
                <w:sz w:val="32"/>
              </w:rPr>
            </w:pPr>
          </w:p>
        </w:tc>
        <w:tc>
          <w:tcPr>
            <w:tcW w:w="228" w:type="dxa"/>
            <w:vMerge/>
            <w:shd w:val="clear" w:color="auto" w:fill="000000"/>
          </w:tcPr>
          <w:p w14:paraId="49E77A67" w14:textId="77777777" w:rsidR="003E50DE" w:rsidRPr="00EA7E00" w:rsidRDefault="003E50DE" w:rsidP="009A5E7A">
            <w:pPr>
              <w:spacing w:after="0"/>
              <w:rPr>
                <w:b/>
                <w:sz w:val="32"/>
              </w:rPr>
            </w:pPr>
          </w:p>
        </w:tc>
        <w:tc>
          <w:tcPr>
            <w:tcW w:w="526" w:type="dxa"/>
            <w:shd w:val="clear" w:color="auto" w:fill="auto"/>
          </w:tcPr>
          <w:p w14:paraId="504F8D8B" w14:textId="77777777" w:rsidR="003E50DE" w:rsidRPr="00EA7E00" w:rsidRDefault="003E50DE" w:rsidP="009A5E7A">
            <w:pPr>
              <w:spacing w:after="0"/>
              <w:rPr>
                <w:b/>
                <w:sz w:val="32"/>
              </w:rPr>
            </w:pPr>
          </w:p>
        </w:tc>
        <w:tc>
          <w:tcPr>
            <w:tcW w:w="426" w:type="dxa"/>
            <w:shd w:val="clear" w:color="auto" w:fill="F2F2F2"/>
          </w:tcPr>
          <w:p w14:paraId="16F5FC51" w14:textId="77777777" w:rsidR="003E50DE" w:rsidRPr="00EA7E00" w:rsidRDefault="003E50DE" w:rsidP="009A5E7A">
            <w:pPr>
              <w:spacing w:after="0"/>
              <w:rPr>
                <w:b/>
                <w:sz w:val="32"/>
              </w:rPr>
            </w:pPr>
          </w:p>
        </w:tc>
        <w:tc>
          <w:tcPr>
            <w:tcW w:w="229" w:type="dxa"/>
            <w:vMerge/>
            <w:shd w:val="clear" w:color="auto" w:fill="000000"/>
          </w:tcPr>
          <w:p w14:paraId="75DD7BB3" w14:textId="77777777" w:rsidR="003E50DE" w:rsidRPr="00EA7E00" w:rsidRDefault="003E50DE" w:rsidP="009A5E7A">
            <w:pPr>
              <w:spacing w:after="0"/>
              <w:rPr>
                <w:b/>
                <w:sz w:val="32"/>
              </w:rPr>
            </w:pPr>
          </w:p>
        </w:tc>
        <w:tc>
          <w:tcPr>
            <w:tcW w:w="538" w:type="dxa"/>
            <w:shd w:val="clear" w:color="auto" w:fill="auto"/>
          </w:tcPr>
          <w:p w14:paraId="4CDF7EC8" w14:textId="77777777" w:rsidR="003E50DE" w:rsidRPr="00EA7E00" w:rsidRDefault="003E50DE" w:rsidP="009A5E7A">
            <w:pPr>
              <w:spacing w:after="0"/>
              <w:rPr>
                <w:b/>
                <w:sz w:val="32"/>
              </w:rPr>
            </w:pPr>
          </w:p>
        </w:tc>
        <w:tc>
          <w:tcPr>
            <w:tcW w:w="428" w:type="dxa"/>
            <w:shd w:val="clear" w:color="auto" w:fill="F2F2F2"/>
          </w:tcPr>
          <w:p w14:paraId="350FA921" w14:textId="77777777" w:rsidR="003E50DE" w:rsidRPr="00EA7E00" w:rsidRDefault="003E50DE" w:rsidP="009A5E7A">
            <w:pPr>
              <w:spacing w:after="0"/>
              <w:rPr>
                <w:b/>
                <w:sz w:val="32"/>
              </w:rPr>
            </w:pPr>
          </w:p>
        </w:tc>
        <w:tc>
          <w:tcPr>
            <w:tcW w:w="239" w:type="dxa"/>
            <w:vMerge/>
            <w:shd w:val="clear" w:color="auto" w:fill="000000"/>
          </w:tcPr>
          <w:p w14:paraId="34D83519" w14:textId="77777777" w:rsidR="003E50DE" w:rsidRPr="00EA7E00" w:rsidRDefault="003E50DE" w:rsidP="009A5E7A">
            <w:pPr>
              <w:spacing w:after="0"/>
              <w:rPr>
                <w:b/>
                <w:sz w:val="32"/>
              </w:rPr>
            </w:pPr>
          </w:p>
        </w:tc>
        <w:tc>
          <w:tcPr>
            <w:tcW w:w="797" w:type="dxa"/>
            <w:shd w:val="clear" w:color="auto" w:fill="auto"/>
          </w:tcPr>
          <w:p w14:paraId="6579DF50" w14:textId="77777777" w:rsidR="003E50DE" w:rsidRPr="00EA7E00" w:rsidRDefault="003E50DE" w:rsidP="009A5E7A">
            <w:pPr>
              <w:spacing w:after="0"/>
              <w:rPr>
                <w:b/>
                <w:sz w:val="32"/>
              </w:rPr>
            </w:pPr>
          </w:p>
        </w:tc>
        <w:tc>
          <w:tcPr>
            <w:tcW w:w="428" w:type="dxa"/>
            <w:shd w:val="clear" w:color="auto" w:fill="F2F2F2"/>
          </w:tcPr>
          <w:p w14:paraId="0F78FB19" w14:textId="77777777" w:rsidR="003E50DE" w:rsidRPr="00EA7E00" w:rsidRDefault="003E50DE" w:rsidP="009A5E7A">
            <w:pPr>
              <w:spacing w:after="0"/>
              <w:rPr>
                <w:b/>
                <w:sz w:val="32"/>
              </w:rPr>
            </w:pPr>
          </w:p>
        </w:tc>
        <w:tc>
          <w:tcPr>
            <w:tcW w:w="236" w:type="dxa"/>
            <w:vMerge/>
            <w:shd w:val="clear" w:color="auto" w:fill="000000"/>
          </w:tcPr>
          <w:p w14:paraId="2F45AB4D" w14:textId="77777777" w:rsidR="003E50DE" w:rsidRPr="00EA7E00" w:rsidRDefault="003E50DE" w:rsidP="009A5E7A">
            <w:pPr>
              <w:spacing w:after="0"/>
              <w:rPr>
                <w:b/>
                <w:sz w:val="32"/>
              </w:rPr>
            </w:pPr>
          </w:p>
        </w:tc>
        <w:tc>
          <w:tcPr>
            <w:tcW w:w="606" w:type="dxa"/>
            <w:shd w:val="clear" w:color="auto" w:fill="auto"/>
          </w:tcPr>
          <w:p w14:paraId="1EC96BD0" w14:textId="77777777" w:rsidR="003E50DE" w:rsidRPr="00EA7E00" w:rsidRDefault="003E50DE" w:rsidP="009A5E7A">
            <w:pPr>
              <w:spacing w:after="0"/>
              <w:rPr>
                <w:b/>
                <w:sz w:val="32"/>
              </w:rPr>
            </w:pPr>
          </w:p>
        </w:tc>
        <w:tc>
          <w:tcPr>
            <w:tcW w:w="433" w:type="dxa"/>
            <w:shd w:val="clear" w:color="auto" w:fill="F2F2F2"/>
          </w:tcPr>
          <w:p w14:paraId="3039BEF0" w14:textId="77777777" w:rsidR="003E50DE" w:rsidRPr="00EA7E00" w:rsidRDefault="003E50DE" w:rsidP="009A5E7A">
            <w:pPr>
              <w:spacing w:after="0"/>
              <w:rPr>
                <w:b/>
                <w:sz w:val="32"/>
              </w:rPr>
            </w:pPr>
          </w:p>
        </w:tc>
      </w:tr>
      <w:tr w:rsidR="003E50DE" w:rsidRPr="00935AC9" w14:paraId="01F08369" w14:textId="77777777" w:rsidTr="001A4021">
        <w:tc>
          <w:tcPr>
            <w:tcW w:w="1036" w:type="dxa"/>
            <w:vMerge w:val="restart"/>
            <w:shd w:val="clear" w:color="auto" w:fill="auto"/>
          </w:tcPr>
          <w:p w14:paraId="7B3B1B69" w14:textId="77777777" w:rsidR="003E50DE" w:rsidRPr="00EA7E00" w:rsidRDefault="003E50DE" w:rsidP="009A5E7A">
            <w:pPr>
              <w:spacing w:after="0"/>
            </w:pPr>
          </w:p>
          <w:p w14:paraId="2597843B" w14:textId="77777777" w:rsidR="003E50DE" w:rsidRPr="00EA7E00" w:rsidRDefault="003E50DE" w:rsidP="009A5E7A">
            <w:pPr>
              <w:spacing w:after="0"/>
            </w:pPr>
          </w:p>
          <w:p w14:paraId="40B8934A" w14:textId="77777777" w:rsidR="003E50DE" w:rsidRPr="00EA7E00" w:rsidRDefault="003E50DE" w:rsidP="009A5E7A">
            <w:pPr>
              <w:spacing w:after="0"/>
            </w:pPr>
          </w:p>
          <w:p w14:paraId="03F75F25" w14:textId="77777777" w:rsidR="003E50DE" w:rsidRPr="00EA7E00" w:rsidRDefault="003E50DE" w:rsidP="009A5E7A">
            <w:pPr>
              <w:spacing w:after="0"/>
            </w:pPr>
          </w:p>
        </w:tc>
        <w:tc>
          <w:tcPr>
            <w:tcW w:w="427" w:type="dxa"/>
            <w:shd w:val="clear" w:color="auto" w:fill="BFBFBF"/>
          </w:tcPr>
          <w:p w14:paraId="4409B913" w14:textId="77777777" w:rsidR="003E50DE" w:rsidRPr="00EA7E00" w:rsidRDefault="003E50DE" w:rsidP="009A5E7A">
            <w:pPr>
              <w:spacing w:after="0"/>
            </w:pPr>
          </w:p>
        </w:tc>
        <w:tc>
          <w:tcPr>
            <w:tcW w:w="424" w:type="dxa"/>
            <w:shd w:val="clear" w:color="auto" w:fill="F2F2F2"/>
          </w:tcPr>
          <w:p w14:paraId="440DF54E" w14:textId="77777777" w:rsidR="003E50DE" w:rsidRPr="00EA7E00" w:rsidRDefault="003E50DE" w:rsidP="009A5E7A">
            <w:pPr>
              <w:spacing w:after="0"/>
            </w:pPr>
          </w:p>
        </w:tc>
        <w:tc>
          <w:tcPr>
            <w:tcW w:w="229" w:type="dxa"/>
            <w:vMerge/>
            <w:shd w:val="clear" w:color="auto" w:fill="000000"/>
          </w:tcPr>
          <w:p w14:paraId="66887E49" w14:textId="77777777" w:rsidR="003E50DE" w:rsidRPr="00EA7E00" w:rsidRDefault="003E50DE" w:rsidP="009A5E7A">
            <w:pPr>
              <w:spacing w:after="0"/>
            </w:pPr>
          </w:p>
        </w:tc>
        <w:tc>
          <w:tcPr>
            <w:tcW w:w="517" w:type="dxa"/>
            <w:shd w:val="clear" w:color="auto" w:fill="BFBFBF"/>
          </w:tcPr>
          <w:p w14:paraId="1D61A544" w14:textId="77777777" w:rsidR="003E50DE" w:rsidRPr="00EA7E00" w:rsidRDefault="003E50DE" w:rsidP="009A5E7A">
            <w:pPr>
              <w:spacing w:after="0"/>
            </w:pPr>
          </w:p>
        </w:tc>
        <w:tc>
          <w:tcPr>
            <w:tcW w:w="428" w:type="dxa"/>
            <w:shd w:val="clear" w:color="auto" w:fill="F2F2F2"/>
          </w:tcPr>
          <w:p w14:paraId="460DE703" w14:textId="77777777" w:rsidR="003E50DE" w:rsidRPr="00EA7E00" w:rsidRDefault="003E50DE" w:rsidP="009A5E7A">
            <w:pPr>
              <w:spacing w:after="0"/>
            </w:pPr>
          </w:p>
        </w:tc>
        <w:tc>
          <w:tcPr>
            <w:tcW w:w="227" w:type="dxa"/>
            <w:vMerge/>
            <w:shd w:val="clear" w:color="auto" w:fill="000000"/>
          </w:tcPr>
          <w:p w14:paraId="1E64389B" w14:textId="77777777" w:rsidR="003E50DE" w:rsidRPr="00EA7E00" w:rsidRDefault="003E50DE" w:rsidP="009A5E7A">
            <w:pPr>
              <w:spacing w:after="0"/>
            </w:pPr>
          </w:p>
        </w:tc>
        <w:tc>
          <w:tcPr>
            <w:tcW w:w="520" w:type="dxa"/>
            <w:shd w:val="clear" w:color="auto" w:fill="BFBFBF"/>
          </w:tcPr>
          <w:p w14:paraId="05DC55F9" w14:textId="77777777" w:rsidR="003E50DE" w:rsidRPr="00EA7E00" w:rsidRDefault="003E50DE" w:rsidP="009A5E7A">
            <w:pPr>
              <w:spacing w:after="0"/>
            </w:pPr>
          </w:p>
        </w:tc>
        <w:tc>
          <w:tcPr>
            <w:tcW w:w="428" w:type="dxa"/>
            <w:shd w:val="clear" w:color="auto" w:fill="F2F2F2"/>
          </w:tcPr>
          <w:p w14:paraId="70DAE5C1" w14:textId="77777777" w:rsidR="003E50DE" w:rsidRPr="00EA7E00" w:rsidRDefault="003E50DE" w:rsidP="009A5E7A">
            <w:pPr>
              <w:spacing w:after="0"/>
            </w:pPr>
          </w:p>
        </w:tc>
        <w:tc>
          <w:tcPr>
            <w:tcW w:w="228" w:type="dxa"/>
            <w:vMerge/>
            <w:shd w:val="clear" w:color="auto" w:fill="000000"/>
          </w:tcPr>
          <w:p w14:paraId="18AD1514" w14:textId="77777777" w:rsidR="003E50DE" w:rsidRPr="00EA7E00" w:rsidRDefault="003E50DE" w:rsidP="009A5E7A">
            <w:pPr>
              <w:spacing w:after="0"/>
            </w:pPr>
          </w:p>
        </w:tc>
        <w:tc>
          <w:tcPr>
            <w:tcW w:w="526" w:type="dxa"/>
            <w:shd w:val="clear" w:color="auto" w:fill="BFBFBF"/>
          </w:tcPr>
          <w:p w14:paraId="430E4C66" w14:textId="77777777" w:rsidR="003E50DE" w:rsidRPr="00EA7E00" w:rsidRDefault="003E50DE" w:rsidP="009A5E7A">
            <w:pPr>
              <w:spacing w:after="0"/>
            </w:pPr>
          </w:p>
        </w:tc>
        <w:tc>
          <w:tcPr>
            <w:tcW w:w="426" w:type="dxa"/>
            <w:shd w:val="clear" w:color="auto" w:fill="F2F2F2"/>
          </w:tcPr>
          <w:p w14:paraId="1695BE5F" w14:textId="77777777" w:rsidR="003E50DE" w:rsidRPr="00EA7E00" w:rsidRDefault="003E50DE" w:rsidP="009A5E7A">
            <w:pPr>
              <w:spacing w:after="0"/>
            </w:pPr>
          </w:p>
        </w:tc>
        <w:tc>
          <w:tcPr>
            <w:tcW w:w="229" w:type="dxa"/>
            <w:vMerge/>
            <w:shd w:val="clear" w:color="auto" w:fill="000000"/>
          </w:tcPr>
          <w:p w14:paraId="09B509C6" w14:textId="77777777" w:rsidR="003E50DE" w:rsidRPr="00EA7E00" w:rsidRDefault="003E50DE" w:rsidP="009A5E7A">
            <w:pPr>
              <w:spacing w:after="0"/>
            </w:pPr>
          </w:p>
        </w:tc>
        <w:tc>
          <w:tcPr>
            <w:tcW w:w="538" w:type="dxa"/>
            <w:shd w:val="clear" w:color="auto" w:fill="BFBFBF"/>
          </w:tcPr>
          <w:p w14:paraId="01449A72" w14:textId="77777777" w:rsidR="003E50DE" w:rsidRPr="00EA7E00" w:rsidRDefault="003E50DE" w:rsidP="009A5E7A">
            <w:pPr>
              <w:spacing w:after="0"/>
            </w:pPr>
          </w:p>
        </w:tc>
        <w:tc>
          <w:tcPr>
            <w:tcW w:w="428" w:type="dxa"/>
            <w:shd w:val="clear" w:color="auto" w:fill="F2F2F2"/>
          </w:tcPr>
          <w:p w14:paraId="3FE5ACA7" w14:textId="77777777" w:rsidR="003E50DE" w:rsidRPr="00EA7E00" w:rsidRDefault="003E50DE" w:rsidP="009A5E7A">
            <w:pPr>
              <w:spacing w:after="0"/>
            </w:pPr>
          </w:p>
        </w:tc>
        <w:tc>
          <w:tcPr>
            <w:tcW w:w="239" w:type="dxa"/>
            <w:vMerge/>
            <w:shd w:val="clear" w:color="auto" w:fill="000000"/>
          </w:tcPr>
          <w:p w14:paraId="691D6712" w14:textId="77777777" w:rsidR="003E50DE" w:rsidRPr="00EA7E00" w:rsidRDefault="003E50DE" w:rsidP="009A5E7A">
            <w:pPr>
              <w:spacing w:after="0"/>
            </w:pPr>
          </w:p>
        </w:tc>
        <w:tc>
          <w:tcPr>
            <w:tcW w:w="797" w:type="dxa"/>
            <w:shd w:val="clear" w:color="auto" w:fill="BFBFBF"/>
          </w:tcPr>
          <w:p w14:paraId="28081221" w14:textId="77777777" w:rsidR="003E50DE" w:rsidRPr="00EA7E00" w:rsidRDefault="003E50DE" w:rsidP="009A5E7A">
            <w:pPr>
              <w:spacing w:after="0"/>
            </w:pPr>
          </w:p>
        </w:tc>
        <w:tc>
          <w:tcPr>
            <w:tcW w:w="428" w:type="dxa"/>
            <w:shd w:val="clear" w:color="auto" w:fill="F2F2F2"/>
          </w:tcPr>
          <w:p w14:paraId="58AC47BD" w14:textId="77777777" w:rsidR="003E50DE" w:rsidRPr="00EA7E00" w:rsidRDefault="003E50DE" w:rsidP="009A5E7A">
            <w:pPr>
              <w:spacing w:after="0"/>
            </w:pPr>
          </w:p>
        </w:tc>
        <w:tc>
          <w:tcPr>
            <w:tcW w:w="236" w:type="dxa"/>
            <w:vMerge/>
            <w:shd w:val="clear" w:color="auto" w:fill="000000"/>
          </w:tcPr>
          <w:p w14:paraId="64491000" w14:textId="77777777" w:rsidR="003E50DE" w:rsidRPr="00EA7E00" w:rsidRDefault="003E50DE" w:rsidP="009A5E7A">
            <w:pPr>
              <w:spacing w:after="0"/>
            </w:pPr>
          </w:p>
        </w:tc>
        <w:tc>
          <w:tcPr>
            <w:tcW w:w="606" w:type="dxa"/>
            <w:shd w:val="clear" w:color="auto" w:fill="BFBFBF"/>
          </w:tcPr>
          <w:p w14:paraId="61F7B0E1" w14:textId="77777777" w:rsidR="003E50DE" w:rsidRPr="00EA7E00" w:rsidRDefault="003E50DE" w:rsidP="009A5E7A">
            <w:pPr>
              <w:spacing w:after="0"/>
            </w:pPr>
          </w:p>
        </w:tc>
        <w:tc>
          <w:tcPr>
            <w:tcW w:w="433" w:type="dxa"/>
            <w:shd w:val="clear" w:color="auto" w:fill="F2F2F2"/>
          </w:tcPr>
          <w:p w14:paraId="7649A29E" w14:textId="77777777" w:rsidR="003E50DE" w:rsidRPr="00EA7E00" w:rsidRDefault="003E50DE" w:rsidP="009A5E7A">
            <w:pPr>
              <w:spacing w:after="0"/>
            </w:pPr>
          </w:p>
        </w:tc>
      </w:tr>
      <w:tr w:rsidR="003E50DE" w:rsidRPr="00935AC9" w14:paraId="581B408B" w14:textId="77777777" w:rsidTr="001A4021">
        <w:tc>
          <w:tcPr>
            <w:tcW w:w="1036" w:type="dxa"/>
            <w:vMerge/>
            <w:shd w:val="clear" w:color="auto" w:fill="auto"/>
          </w:tcPr>
          <w:p w14:paraId="02EDF7F0" w14:textId="77777777" w:rsidR="003E50DE" w:rsidRPr="00EA7E00" w:rsidRDefault="003E50DE" w:rsidP="009A5E7A">
            <w:pPr>
              <w:spacing w:after="0"/>
            </w:pPr>
          </w:p>
        </w:tc>
        <w:tc>
          <w:tcPr>
            <w:tcW w:w="427" w:type="dxa"/>
            <w:shd w:val="clear" w:color="auto" w:fill="auto"/>
          </w:tcPr>
          <w:p w14:paraId="7E4D6CC8" w14:textId="77777777" w:rsidR="003E50DE" w:rsidRPr="00EA7E00" w:rsidRDefault="003E50DE" w:rsidP="009A5E7A">
            <w:pPr>
              <w:spacing w:after="0"/>
              <w:rPr>
                <w:b/>
                <w:sz w:val="32"/>
              </w:rPr>
            </w:pPr>
          </w:p>
          <w:p w14:paraId="7B532724" w14:textId="77777777" w:rsidR="003E50DE" w:rsidRPr="00EA7E00" w:rsidRDefault="003E50DE" w:rsidP="009A5E7A">
            <w:pPr>
              <w:spacing w:after="0"/>
              <w:rPr>
                <w:b/>
                <w:sz w:val="32"/>
              </w:rPr>
            </w:pPr>
          </w:p>
          <w:p w14:paraId="40117768" w14:textId="77777777" w:rsidR="003E50DE" w:rsidRPr="00EA7E00" w:rsidRDefault="003E50DE" w:rsidP="009A5E7A">
            <w:pPr>
              <w:spacing w:after="0"/>
              <w:rPr>
                <w:b/>
                <w:sz w:val="32"/>
              </w:rPr>
            </w:pPr>
          </w:p>
        </w:tc>
        <w:tc>
          <w:tcPr>
            <w:tcW w:w="424" w:type="dxa"/>
            <w:shd w:val="clear" w:color="auto" w:fill="F2F2F2"/>
          </w:tcPr>
          <w:p w14:paraId="791E96D6" w14:textId="77777777" w:rsidR="003E50DE" w:rsidRPr="00EA7E00" w:rsidRDefault="003E50DE" w:rsidP="009A5E7A">
            <w:pPr>
              <w:spacing w:after="0"/>
              <w:rPr>
                <w:b/>
                <w:sz w:val="32"/>
              </w:rPr>
            </w:pPr>
          </w:p>
        </w:tc>
        <w:tc>
          <w:tcPr>
            <w:tcW w:w="229" w:type="dxa"/>
            <w:vMerge/>
            <w:shd w:val="clear" w:color="auto" w:fill="000000"/>
          </w:tcPr>
          <w:p w14:paraId="258D8994" w14:textId="77777777" w:rsidR="003E50DE" w:rsidRPr="00EA7E00" w:rsidRDefault="003E50DE" w:rsidP="009A5E7A">
            <w:pPr>
              <w:spacing w:after="0"/>
              <w:rPr>
                <w:b/>
                <w:sz w:val="32"/>
              </w:rPr>
            </w:pPr>
          </w:p>
        </w:tc>
        <w:tc>
          <w:tcPr>
            <w:tcW w:w="517" w:type="dxa"/>
            <w:shd w:val="clear" w:color="auto" w:fill="auto"/>
          </w:tcPr>
          <w:p w14:paraId="41E3B3BB" w14:textId="77777777" w:rsidR="003E50DE" w:rsidRPr="00EA7E00" w:rsidRDefault="003E50DE" w:rsidP="009A5E7A">
            <w:pPr>
              <w:spacing w:after="0"/>
              <w:rPr>
                <w:b/>
                <w:sz w:val="32"/>
              </w:rPr>
            </w:pPr>
          </w:p>
        </w:tc>
        <w:tc>
          <w:tcPr>
            <w:tcW w:w="428" w:type="dxa"/>
            <w:shd w:val="clear" w:color="auto" w:fill="F2F2F2"/>
          </w:tcPr>
          <w:p w14:paraId="5772D2EA" w14:textId="77777777" w:rsidR="003E50DE" w:rsidRPr="00EA7E00" w:rsidRDefault="003E50DE" w:rsidP="009A5E7A">
            <w:pPr>
              <w:spacing w:after="0"/>
              <w:rPr>
                <w:b/>
                <w:sz w:val="32"/>
              </w:rPr>
            </w:pPr>
          </w:p>
        </w:tc>
        <w:tc>
          <w:tcPr>
            <w:tcW w:w="227" w:type="dxa"/>
            <w:vMerge/>
            <w:shd w:val="clear" w:color="auto" w:fill="000000"/>
          </w:tcPr>
          <w:p w14:paraId="6B124DDF" w14:textId="77777777" w:rsidR="003E50DE" w:rsidRPr="00EA7E00" w:rsidRDefault="003E50DE" w:rsidP="009A5E7A">
            <w:pPr>
              <w:spacing w:after="0"/>
              <w:rPr>
                <w:b/>
                <w:sz w:val="32"/>
              </w:rPr>
            </w:pPr>
          </w:p>
        </w:tc>
        <w:tc>
          <w:tcPr>
            <w:tcW w:w="520" w:type="dxa"/>
            <w:shd w:val="clear" w:color="auto" w:fill="auto"/>
          </w:tcPr>
          <w:p w14:paraId="38424F4F" w14:textId="77777777" w:rsidR="003E50DE" w:rsidRPr="00EA7E00" w:rsidRDefault="003E50DE" w:rsidP="009A5E7A">
            <w:pPr>
              <w:spacing w:after="0"/>
              <w:rPr>
                <w:b/>
                <w:sz w:val="32"/>
              </w:rPr>
            </w:pPr>
          </w:p>
        </w:tc>
        <w:tc>
          <w:tcPr>
            <w:tcW w:w="428" w:type="dxa"/>
            <w:shd w:val="clear" w:color="auto" w:fill="F2F2F2"/>
          </w:tcPr>
          <w:p w14:paraId="62E967BB" w14:textId="77777777" w:rsidR="003E50DE" w:rsidRPr="00EA7E00" w:rsidRDefault="003E50DE" w:rsidP="009A5E7A">
            <w:pPr>
              <w:spacing w:after="0"/>
              <w:rPr>
                <w:b/>
                <w:sz w:val="32"/>
              </w:rPr>
            </w:pPr>
          </w:p>
        </w:tc>
        <w:tc>
          <w:tcPr>
            <w:tcW w:w="228" w:type="dxa"/>
            <w:vMerge/>
            <w:shd w:val="clear" w:color="auto" w:fill="000000"/>
          </w:tcPr>
          <w:p w14:paraId="2F3D6F90" w14:textId="77777777" w:rsidR="003E50DE" w:rsidRPr="00EA7E00" w:rsidRDefault="003E50DE" w:rsidP="009A5E7A">
            <w:pPr>
              <w:spacing w:after="0"/>
              <w:rPr>
                <w:b/>
                <w:sz w:val="32"/>
              </w:rPr>
            </w:pPr>
          </w:p>
        </w:tc>
        <w:tc>
          <w:tcPr>
            <w:tcW w:w="526" w:type="dxa"/>
            <w:shd w:val="clear" w:color="auto" w:fill="auto"/>
          </w:tcPr>
          <w:p w14:paraId="62EDC01A" w14:textId="77777777" w:rsidR="003E50DE" w:rsidRPr="00EA7E00" w:rsidRDefault="003E50DE" w:rsidP="009A5E7A">
            <w:pPr>
              <w:spacing w:after="0"/>
              <w:rPr>
                <w:b/>
                <w:sz w:val="32"/>
              </w:rPr>
            </w:pPr>
          </w:p>
        </w:tc>
        <w:tc>
          <w:tcPr>
            <w:tcW w:w="426" w:type="dxa"/>
            <w:shd w:val="clear" w:color="auto" w:fill="F2F2F2"/>
          </w:tcPr>
          <w:p w14:paraId="55EF88A6" w14:textId="77777777" w:rsidR="003E50DE" w:rsidRPr="00EA7E00" w:rsidRDefault="003E50DE" w:rsidP="009A5E7A">
            <w:pPr>
              <w:spacing w:after="0"/>
              <w:rPr>
                <w:b/>
                <w:sz w:val="32"/>
              </w:rPr>
            </w:pPr>
          </w:p>
        </w:tc>
        <w:tc>
          <w:tcPr>
            <w:tcW w:w="229" w:type="dxa"/>
            <w:vMerge/>
            <w:shd w:val="clear" w:color="auto" w:fill="000000"/>
          </w:tcPr>
          <w:p w14:paraId="615A3506" w14:textId="77777777" w:rsidR="003E50DE" w:rsidRPr="00EA7E00" w:rsidRDefault="003E50DE" w:rsidP="009A5E7A">
            <w:pPr>
              <w:spacing w:after="0"/>
              <w:rPr>
                <w:b/>
                <w:sz w:val="32"/>
              </w:rPr>
            </w:pPr>
          </w:p>
        </w:tc>
        <w:tc>
          <w:tcPr>
            <w:tcW w:w="538" w:type="dxa"/>
            <w:shd w:val="clear" w:color="auto" w:fill="auto"/>
          </w:tcPr>
          <w:p w14:paraId="5CB11686" w14:textId="77777777" w:rsidR="003E50DE" w:rsidRPr="00EA7E00" w:rsidRDefault="003E50DE" w:rsidP="009A5E7A">
            <w:pPr>
              <w:spacing w:after="0"/>
              <w:rPr>
                <w:b/>
                <w:sz w:val="32"/>
              </w:rPr>
            </w:pPr>
          </w:p>
        </w:tc>
        <w:tc>
          <w:tcPr>
            <w:tcW w:w="428" w:type="dxa"/>
            <w:shd w:val="clear" w:color="auto" w:fill="F2F2F2"/>
          </w:tcPr>
          <w:p w14:paraId="10B9E960" w14:textId="77777777" w:rsidR="003E50DE" w:rsidRPr="00EA7E00" w:rsidRDefault="003E50DE" w:rsidP="009A5E7A">
            <w:pPr>
              <w:spacing w:after="0"/>
              <w:rPr>
                <w:b/>
                <w:sz w:val="32"/>
              </w:rPr>
            </w:pPr>
          </w:p>
        </w:tc>
        <w:tc>
          <w:tcPr>
            <w:tcW w:w="239" w:type="dxa"/>
            <w:vMerge/>
            <w:shd w:val="clear" w:color="auto" w:fill="000000"/>
          </w:tcPr>
          <w:p w14:paraId="473AC16B" w14:textId="77777777" w:rsidR="003E50DE" w:rsidRPr="00EA7E00" w:rsidRDefault="003E50DE" w:rsidP="009A5E7A">
            <w:pPr>
              <w:spacing w:after="0"/>
              <w:rPr>
                <w:b/>
                <w:sz w:val="32"/>
              </w:rPr>
            </w:pPr>
          </w:p>
        </w:tc>
        <w:tc>
          <w:tcPr>
            <w:tcW w:w="797" w:type="dxa"/>
            <w:shd w:val="clear" w:color="auto" w:fill="auto"/>
          </w:tcPr>
          <w:p w14:paraId="341B12E5" w14:textId="77777777" w:rsidR="003E50DE" w:rsidRPr="00EA7E00" w:rsidRDefault="003E50DE" w:rsidP="009A5E7A">
            <w:pPr>
              <w:spacing w:after="0"/>
              <w:rPr>
                <w:b/>
                <w:sz w:val="32"/>
              </w:rPr>
            </w:pPr>
          </w:p>
        </w:tc>
        <w:tc>
          <w:tcPr>
            <w:tcW w:w="428" w:type="dxa"/>
            <w:shd w:val="clear" w:color="auto" w:fill="F2F2F2"/>
          </w:tcPr>
          <w:p w14:paraId="0DB099AF" w14:textId="77777777" w:rsidR="003E50DE" w:rsidRPr="00EA7E00" w:rsidRDefault="003E50DE" w:rsidP="009A5E7A">
            <w:pPr>
              <w:spacing w:after="0"/>
              <w:rPr>
                <w:b/>
                <w:sz w:val="32"/>
              </w:rPr>
            </w:pPr>
          </w:p>
        </w:tc>
        <w:tc>
          <w:tcPr>
            <w:tcW w:w="236" w:type="dxa"/>
            <w:vMerge/>
            <w:shd w:val="clear" w:color="auto" w:fill="000000"/>
          </w:tcPr>
          <w:p w14:paraId="4B0494C8" w14:textId="77777777" w:rsidR="003E50DE" w:rsidRPr="00EA7E00" w:rsidRDefault="003E50DE" w:rsidP="009A5E7A">
            <w:pPr>
              <w:spacing w:after="0"/>
              <w:rPr>
                <w:b/>
                <w:sz w:val="32"/>
              </w:rPr>
            </w:pPr>
          </w:p>
        </w:tc>
        <w:tc>
          <w:tcPr>
            <w:tcW w:w="606" w:type="dxa"/>
            <w:shd w:val="clear" w:color="auto" w:fill="auto"/>
          </w:tcPr>
          <w:p w14:paraId="09CC9E11" w14:textId="77777777" w:rsidR="003E50DE" w:rsidRPr="00EA7E00" w:rsidRDefault="003E50DE" w:rsidP="009A5E7A">
            <w:pPr>
              <w:spacing w:after="0"/>
              <w:rPr>
                <w:b/>
                <w:sz w:val="32"/>
              </w:rPr>
            </w:pPr>
          </w:p>
        </w:tc>
        <w:tc>
          <w:tcPr>
            <w:tcW w:w="433" w:type="dxa"/>
            <w:shd w:val="clear" w:color="auto" w:fill="F2F2F2"/>
          </w:tcPr>
          <w:p w14:paraId="09D8AAC0" w14:textId="77777777" w:rsidR="003E50DE" w:rsidRPr="00EA7E00" w:rsidRDefault="003E50DE" w:rsidP="009A5E7A">
            <w:pPr>
              <w:spacing w:after="0"/>
              <w:rPr>
                <w:b/>
                <w:sz w:val="32"/>
              </w:rPr>
            </w:pPr>
          </w:p>
        </w:tc>
      </w:tr>
      <w:tr w:rsidR="003E50DE" w:rsidRPr="00935AC9" w14:paraId="67095C29" w14:textId="77777777" w:rsidTr="001A4021">
        <w:tc>
          <w:tcPr>
            <w:tcW w:w="1036" w:type="dxa"/>
            <w:shd w:val="clear" w:color="auto" w:fill="auto"/>
          </w:tcPr>
          <w:p w14:paraId="28880890" w14:textId="77777777" w:rsidR="003E50DE" w:rsidRPr="00EA7E00" w:rsidRDefault="003E50DE" w:rsidP="009A5E7A">
            <w:pPr>
              <w:spacing w:after="0"/>
            </w:pPr>
            <w:r w:rsidRPr="00EA7E00">
              <w:t>Accepts</w:t>
            </w:r>
          </w:p>
          <w:p w14:paraId="05BD3DA7" w14:textId="77777777" w:rsidR="003E50DE" w:rsidRPr="00EA7E00" w:rsidRDefault="003E50DE" w:rsidP="009A5E7A">
            <w:pPr>
              <w:spacing w:after="0"/>
            </w:pPr>
            <w:r w:rsidRPr="00EA7E00">
              <w:t xml:space="preserve">Score </w:t>
            </w:r>
            <w:r w:rsidRPr="00EA7E00">
              <w:rPr>
                <w:sz w:val="14"/>
              </w:rPr>
              <w:t>(Teacher only)</w:t>
            </w:r>
          </w:p>
        </w:tc>
        <w:tc>
          <w:tcPr>
            <w:tcW w:w="851" w:type="dxa"/>
            <w:gridSpan w:val="2"/>
            <w:shd w:val="clear" w:color="auto" w:fill="BFBFBF"/>
          </w:tcPr>
          <w:p w14:paraId="47F2F221" w14:textId="77777777" w:rsidR="003E50DE" w:rsidRPr="00EA7E00" w:rsidRDefault="003E50DE" w:rsidP="009A5E7A">
            <w:pPr>
              <w:spacing w:after="0"/>
              <w:jc w:val="center"/>
              <w:rPr>
                <w:b/>
              </w:rPr>
            </w:pPr>
          </w:p>
        </w:tc>
        <w:tc>
          <w:tcPr>
            <w:tcW w:w="229" w:type="dxa"/>
            <w:vMerge/>
            <w:shd w:val="clear" w:color="auto" w:fill="000000"/>
          </w:tcPr>
          <w:p w14:paraId="4E3FBA3F" w14:textId="77777777" w:rsidR="003E50DE" w:rsidRPr="00EA7E00" w:rsidRDefault="003E50DE" w:rsidP="009A5E7A">
            <w:pPr>
              <w:spacing w:after="0"/>
              <w:jc w:val="center"/>
              <w:rPr>
                <w:b/>
                <w:sz w:val="44"/>
              </w:rPr>
            </w:pPr>
          </w:p>
        </w:tc>
        <w:tc>
          <w:tcPr>
            <w:tcW w:w="945" w:type="dxa"/>
            <w:gridSpan w:val="2"/>
            <w:shd w:val="clear" w:color="auto" w:fill="BFBFBF"/>
          </w:tcPr>
          <w:p w14:paraId="7DD8F00E" w14:textId="77777777" w:rsidR="003E50DE" w:rsidRPr="00EA7E00" w:rsidRDefault="003E50DE" w:rsidP="009A5E7A">
            <w:pPr>
              <w:spacing w:after="0"/>
              <w:jc w:val="center"/>
            </w:pPr>
          </w:p>
        </w:tc>
        <w:tc>
          <w:tcPr>
            <w:tcW w:w="227" w:type="dxa"/>
            <w:vMerge/>
            <w:shd w:val="clear" w:color="auto" w:fill="000000"/>
          </w:tcPr>
          <w:p w14:paraId="067E3BE1" w14:textId="77777777" w:rsidR="003E50DE" w:rsidRPr="00EA7E00" w:rsidRDefault="003E50DE" w:rsidP="009A5E7A">
            <w:pPr>
              <w:spacing w:after="0"/>
              <w:jc w:val="center"/>
              <w:rPr>
                <w:b/>
                <w:sz w:val="44"/>
              </w:rPr>
            </w:pPr>
          </w:p>
        </w:tc>
        <w:tc>
          <w:tcPr>
            <w:tcW w:w="948" w:type="dxa"/>
            <w:gridSpan w:val="2"/>
            <w:shd w:val="clear" w:color="auto" w:fill="BFBFBF"/>
          </w:tcPr>
          <w:p w14:paraId="33CBE4B4" w14:textId="77777777" w:rsidR="003E50DE" w:rsidRPr="00EA7E00" w:rsidRDefault="003E50DE" w:rsidP="009A5E7A">
            <w:pPr>
              <w:spacing w:after="0"/>
              <w:jc w:val="center"/>
            </w:pPr>
          </w:p>
        </w:tc>
        <w:tc>
          <w:tcPr>
            <w:tcW w:w="228" w:type="dxa"/>
            <w:vMerge/>
            <w:shd w:val="clear" w:color="auto" w:fill="000000"/>
          </w:tcPr>
          <w:p w14:paraId="3011AF8C" w14:textId="77777777" w:rsidR="003E50DE" w:rsidRPr="00EA7E00" w:rsidRDefault="003E50DE" w:rsidP="009A5E7A">
            <w:pPr>
              <w:spacing w:after="0"/>
              <w:jc w:val="center"/>
              <w:rPr>
                <w:b/>
                <w:sz w:val="44"/>
              </w:rPr>
            </w:pPr>
          </w:p>
        </w:tc>
        <w:tc>
          <w:tcPr>
            <w:tcW w:w="952" w:type="dxa"/>
            <w:gridSpan w:val="2"/>
            <w:shd w:val="clear" w:color="auto" w:fill="BFBFBF"/>
          </w:tcPr>
          <w:p w14:paraId="318865C0" w14:textId="77777777" w:rsidR="003E50DE" w:rsidRPr="00EA7E00" w:rsidRDefault="003E50DE" w:rsidP="009A5E7A">
            <w:pPr>
              <w:spacing w:after="0"/>
              <w:jc w:val="center"/>
            </w:pPr>
          </w:p>
        </w:tc>
        <w:tc>
          <w:tcPr>
            <w:tcW w:w="229" w:type="dxa"/>
            <w:vMerge/>
            <w:shd w:val="clear" w:color="auto" w:fill="000000"/>
          </w:tcPr>
          <w:p w14:paraId="58B4530F" w14:textId="77777777" w:rsidR="003E50DE" w:rsidRPr="00EA7E00" w:rsidRDefault="003E50DE" w:rsidP="009A5E7A">
            <w:pPr>
              <w:spacing w:after="0"/>
              <w:jc w:val="center"/>
              <w:rPr>
                <w:b/>
                <w:sz w:val="44"/>
              </w:rPr>
            </w:pPr>
          </w:p>
        </w:tc>
        <w:tc>
          <w:tcPr>
            <w:tcW w:w="966" w:type="dxa"/>
            <w:gridSpan w:val="2"/>
            <w:shd w:val="clear" w:color="auto" w:fill="BFBFBF"/>
          </w:tcPr>
          <w:p w14:paraId="18E35E43" w14:textId="77777777" w:rsidR="003E50DE" w:rsidRPr="00EA7E00" w:rsidRDefault="003E50DE" w:rsidP="009A5E7A">
            <w:pPr>
              <w:spacing w:after="0"/>
              <w:jc w:val="center"/>
            </w:pPr>
          </w:p>
        </w:tc>
        <w:tc>
          <w:tcPr>
            <w:tcW w:w="239" w:type="dxa"/>
            <w:vMerge/>
            <w:shd w:val="clear" w:color="auto" w:fill="000000"/>
          </w:tcPr>
          <w:p w14:paraId="65A3F4D3" w14:textId="77777777" w:rsidR="003E50DE" w:rsidRPr="00EA7E00" w:rsidRDefault="003E50DE" w:rsidP="009A5E7A">
            <w:pPr>
              <w:spacing w:after="0"/>
              <w:jc w:val="center"/>
              <w:rPr>
                <w:b/>
                <w:sz w:val="44"/>
              </w:rPr>
            </w:pPr>
          </w:p>
        </w:tc>
        <w:tc>
          <w:tcPr>
            <w:tcW w:w="1225" w:type="dxa"/>
            <w:gridSpan w:val="2"/>
            <w:shd w:val="clear" w:color="auto" w:fill="BFBFBF"/>
          </w:tcPr>
          <w:p w14:paraId="5DF41D3D" w14:textId="77777777" w:rsidR="003E50DE" w:rsidRPr="00EA7E00" w:rsidRDefault="003E50DE" w:rsidP="009A5E7A">
            <w:pPr>
              <w:spacing w:after="0"/>
              <w:jc w:val="center"/>
            </w:pPr>
          </w:p>
        </w:tc>
        <w:tc>
          <w:tcPr>
            <w:tcW w:w="236" w:type="dxa"/>
            <w:vMerge/>
            <w:shd w:val="clear" w:color="auto" w:fill="000000"/>
          </w:tcPr>
          <w:p w14:paraId="79129E26" w14:textId="77777777" w:rsidR="003E50DE" w:rsidRPr="00EA7E00" w:rsidRDefault="003E50DE" w:rsidP="009A5E7A">
            <w:pPr>
              <w:spacing w:after="0"/>
              <w:jc w:val="center"/>
              <w:rPr>
                <w:b/>
                <w:sz w:val="44"/>
              </w:rPr>
            </w:pPr>
          </w:p>
        </w:tc>
        <w:tc>
          <w:tcPr>
            <w:tcW w:w="1039" w:type="dxa"/>
            <w:gridSpan w:val="2"/>
            <w:shd w:val="clear" w:color="auto" w:fill="BFBFBF"/>
          </w:tcPr>
          <w:p w14:paraId="5A4A14B5" w14:textId="77777777" w:rsidR="003E50DE" w:rsidRPr="00EA7E00" w:rsidRDefault="003E50DE" w:rsidP="009A5E7A">
            <w:pPr>
              <w:spacing w:after="0"/>
              <w:jc w:val="center"/>
            </w:pPr>
          </w:p>
        </w:tc>
      </w:tr>
      <w:tr w:rsidR="003E50DE" w:rsidRPr="00935AC9" w14:paraId="308DAEDA" w14:textId="77777777" w:rsidTr="001A4021">
        <w:tc>
          <w:tcPr>
            <w:tcW w:w="1036" w:type="dxa"/>
            <w:shd w:val="clear" w:color="auto" w:fill="auto"/>
          </w:tcPr>
          <w:p w14:paraId="6D218D20" w14:textId="77777777" w:rsidR="003E50DE" w:rsidRPr="00EA7E00" w:rsidRDefault="003E50DE" w:rsidP="001A4021"/>
        </w:tc>
        <w:tc>
          <w:tcPr>
            <w:tcW w:w="851" w:type="dxa"/>
            <w:gridSpan w:val="2"/>
            <w:shd w:val="clear" w:color="auto" w:fill="auto"/>
          </w:tcPr>
          <w:p w14:paraId="3B2FE49C" w14:textId="77777777" w:rsidR="003E50DE" w:rsidRPr="00EA7E00" w:rsidRDefault="003E50DE" w:rsidP="001A4021"/>
        </w:tc>
        <w:tc>
          <w:tcPr>
            <w:tcW w:w="229" w:type="dxa"/>
            <w:vMerge/>
            <w:shd w:val="clear" w:color="auto" w:fill="000000"/>
          </w:tcPr>
          <w:p w14:paraId="37620260" w14:textId="77777777" w:rsidR="003E50DE" w:rsidRPr="00EA7E00" w:rsidRDefault="003E50DE" w:rsidP="001A4021">
            <w:pPr>
              <w:jc w:val="center"/>
              <w:rPr>
                <w:b/>
                <w:sz w:val="40"/>
              </w:rPr>
            </w:pPr>
          </w:p>
        </w:tc>
        <w:tc>
          <w:tcPr>
            <w:tcW w:w="945" w:type="dxa"/>
            <w:gridSpan w:val="2"/>
            <w:shd w:val="clear" w:color="auto" w:fill="auto"/>
          </w:tcPr>
          <w:p w14:paraId="4601DE36" w14:textId="77777777" w:rsidR="003E50DE" w:rsidRPr="00EA7E00" w:rsidRDefault="003E50DE" w:rsidP="001A4021">
            <w:pPr>
              <w:jc w:val="center"/>
            </w:pPr>
          </w:p>
        </w:tc>
        <w:tc>
          <w:tcPr>
            <w:tcW w:w="227" w:type="dxa"/>
            <w:vMerge/>
            <w:shd w:val="clear" w:color="auto" w:fill="000000"/>
          </w:tcPr>
          <w:p w14:paraId="50B6A671" w14:textId="77777777" w:rsidR="003E50DE" w:rsidRPr="00EA7E00" w:rsidRDefault="003E50DE" w:rsidP="001A4021">
            <w:pPr>
              <w:jc w:val="center"/>
              <w:rPr>
                <w:b/>
                <w:sz w:val="40"/>
              </w:rPr>
            </w:pPr>
          </w:p>
        </w:tc>
        <w:tc>
          <w:tcPr>
            <w:tcW w:w="948" w:type="dxa"/>
            <w:gridSpan w:val="2"/>
            <w:shd w:val="clear" w:color="auto" w:fill="auto"/>
          </w:tcPr>
          <w:p w14:paraId="0A1C1B50" w14:textId="77777777" w:rsidR="003E50DE" w:rsidRPr="00EA7E00" w:rsidRDefault="003E50DE" w:rsidP="001A4021">
            <w:pPr>
              <w:jc w:val="center"/>
            </w:pPr>
          </w:p>
        </w:tc>
        <w:tc>
          <w:tcPr>
            <w:tcW w:w="228" w:type="dxa"/>
            <w:vMerge/>
            <w:shd w:val="clear" w:color="auto" w:fill="000000"/>
          </w:tcPr>
          <w:p w14:paraId="735092DE" w14:textId="77777777" w:rsidR="003E50DE" w:rsidRPr="00EA7E00" w:rsidRDefault="003E50DE" w:rsidP="001A4021">
            <w:pPr>
              <w:jc w:val="center"/>
              <w:rPr>
                <w:b/>
                <w:sz w:val="40"/>
              </w:rPr>
            </w:pPr>
          </w:p>
        </w:tc>
        <w:tc>
          <w:tcPr>
            <w:tcW w:w="952" w:type="dxa"/>
            <w:gridSpan w:val="2"/>
            <w:shd w:val="clear" w:color="auto" w:fill="auto"/>
          </w:tcPr>
          <w:p w14:paraId="751F4170" w14:textId="77777777" w:rsidR="003E50DE" w:rsidRPr="00EA7E00" w:rsidRDefault="003E50DE" w:rsidP="001A4021">
            <w:pPr>
              <w:jc w:val="center"/>
            </w:pPr>
          </w:p>
        </w:tc>
        <w:tc>
          <w:tcPr>
            <w:tcW w:w="229" w:type="dxa"/>
            <w:vMerge/>
            <w:shd w:val="clear" w:color="auto" w:fill="000000"/>
          </w:tcPr>
          <w:p w14:paraId="4B1E4A04" w14:textId="77777777" w:rsidR="003E50DE" w:rsidRPr="00EA7E00" w:rsidRDefault="003E50DE" w:rsidP="001A4021">
            <w:pPr>
              <w:jc w:val="center"/>
              <w:rPr>
                <w:b/>
                <w:sz w:val="40"/>
              </w:rPr>
            </w:pPr>
          </w:p>
        </w:tc>
        <w:tc>
          <w:tcPr>
            <w:tcW w:w="966" w:type="dxa"/>
            <w:gridSpan w:val="2"/>
            <w:shd w:val="clear" w:color="auto" w:fill="auto"/>
          </w:tcPr>
          <w:p w14:paraId="640A5DAF" w14:textId="77777777" w:rsidR="003E50DE" w:rsidRPr="00EA7E00" w:rsidRDefault="003E50DE" w:rsidP="001A4021">
            <w:pPr>
              <w:jc w:val="center"/>
            </w:pPr>
          </w:p>
        </w:tc>
        <w:tc>
          <w:tcPr>
            <w:tcW w:w="239" w:type="dxa"/>
            <w:vMerge/>
            <w:shd w:val="clear" w:color="auto" w:fill="000000"/>
          </w:tcPr>
          <w:p w14:paraId="7CB8E16E" w14:textId="77777777" w:rsidR="003E50DE" w:rsidRPr="00EA7E00" w:rsidRDefault="003E50DE" w:rsidP="001A4021">
            <w:pPr>
              <w:jc w:val="center"/>
              <w:rPr>
                <w:b/>
                <w:sz w:val="40"/>
              </w:rPr>
            </w:pPr>
          </w:p>
        </w:tc>
        <w:tc>
          <w:tcPr>
            <w:tcW w:w="1225" w:type="dxa"/>
            <w:gridSpan w:val="2"/>
            <w:shd w:val="clear" w:color="auto" w:fill="auto"/>
          </w:tcPr>
          <w:p w14:paraId="5BAD3783" w14:textId="77777777" w:rsidR="003E50DE" w:rsidRPr="00EA7E00" w:rsidRDefault="003E50DE" w:rsidP="001A4021">
            <w:pPr>
              <w:jc w:val="center"/>
            </w:pPr>
          </w:p>
        </w:tc>
        <w:tc>
          <w:tcPr>
            <w:tcW w:w="236" w:type="dxa"/>
            <w:vMerge/>
            <w:shd w:val="clear" w:color="auto" w:fill="000000"/>
          </w:tcPr>
          <w:p w14:paraId="1F3794DA" w14:textId="77777777" w:rsidR="003E50DE" w:rsidRPr="00EA7E00" w:rsidRDefault="003E50DE" w:rsidP="001A4021">
            <w:pPr>
              <w:jc w:val="center"/>
              <w:rPr>
                <w:b/>
                <w:sz w:val="40"/>
              </w:rPr>
            </w:pPr>
          </w:p>
        </w:tc>
        <w:tc>
          <w:tcPr>
            <w:tcW w:w="1039" w:type="dxa"/>
            <w:gridSpan w:val="2"/>
            <w:shd w:val="clear" w:color="auto" w:fill="auto"/>
          </w:tcPr>
          <w:p w14:paraId="32563721" w14:textId="77777777" w:rsidR="003E50DE" w:rsidRPr="00EA7E00" w:rsidRDefault="003E50DE" w:rsidP="001A4021">
            <w:pPr>
              <w:jc w:val="center"/>
            </w:pPr>
          </w:p>
        </w:tc>
      </w:tr>
    </w:tbl>
    <w:p w14:paraId="4679AE12" w14:textId="77777777" w:rsidR="003E50DE" w:rsidRDefault="003E50DE" w:rsidP="003E50DE"/>
    <w:p w14:paraId="4517D051" w14:textId="77777777" w:rsidR="003E50DE" w:rsidRDefault="003E50DE" w:rsidP="003E50DE">
      <w:r>
        <w:t>3= beautiful hour, 2= pretty good hour, 1= this hour could have been a lot better</w:t>
      </w:r>
    </w:p>
    <w:p w14:paraId="7D6B8185" w14:textId="77777777" w:rsidR="003E50DE" w:rsidRPr="00935AC9" w:rsidRDefault="003E50DE" w:rsidP="003E50DE">
      <w:r w:rsidRPr="00935AC9">
        <w:t>Total Points Earned Today: ______________out of 84 possible</w:t>
      </w:r>
    </w:p>
    <w:p w14:paraId="2054C168" w14:textId="77777777" w:rsidR="003E50DE" w:rsidRPr="00935AC9" w:rsidRDefault="003E50DE" w:rsidP="003E50DE">
      <w:r>
        <w:t>Reinforcement</w:t>
      </w:r>
      <w:r w:rsidRPr="00935AC9">
        <w:t xml:space="preserve"> Earned: ________________________</w:t>
      </w:r>
      <w:r>
        <w:t>__________________</w:t>
      </w:r>
    </w:p>
    <w:p w14:paraId="6E8C7072" w14:textId="77777777" w:rsidR="003E50DE" w:rsidRPr="00935AC9" w:rsidRDefault="003E50DE" w:rsidP="003E50DE">
      <w:r w:rsidRPr="00935AC9">
        <w:t>Parent Signature: _____________________________________________________</w:t>
      </w:r>
    </w:p>
    <w:p w14:paraId="1CC2B210" w14:textId="77777777" w:rsidR="003E50DE" w:rsidRPr="00935AC9" w:rsidRDefault="003E50DE" w:rsidP="003E50DE">
      <w:r>
        <w:t>Reinforcement</w:t>
      </w:r>
      <w:r w:rsidRPr="00935AC9">
        <w:t xml:space="preserve"> for 67-84= __________________</w:t>
      </w:r>
      <w:r>
        <w:t>________________________________</w:t>
      </w:r>
      <w:r w:rsidRPr="00935AC9">
        <w:t>_____</w:t>
      </w:r>
    </w:p>
    <w:p w14:paraId="7435D1F9" w14:textId="77777777" w:rsidR="003E50DE" w:rsidRPr="00935AC9" w:rsidRDefault="003E50DE" w:rsidP="003E50DE">
      <w:r>
        <w:t>Reinforcement</w:t>
      </w:r>
      <w:r w:rsidRPr="00935AC9">
        <w:t xml:space="preserve"> for 58-66=___________</w:t>
      </w:r>
      <w:r>
        <w:t>___________________________________</w:t>
      </w:r>
      <w:r w:rsidRPr="00935AC9">
        <w:t>__________</w:t>
      </w:r>
    </w:p>
    <w:p w14:paraId="4FC52635" w14:textId="77777777" w:rsidR="003E50DE" w:rsidRPr="00935AC9" w:rsidRDefault="003E50DE" w:rsidP="003E50DE">
      <w:r w:rsidRPr="00C0216B">
        <w:t>Reinforcement for 50-57=________________</w:t>
      </w:r>
      <w:r>
        <w:t>_________________________________</w:t>
      </w:r>
      <w:r w:rsidRPr="00C0216B">
        <w:t>________</w:t>
      </w:r>
    </w:p>
    <w:p w14:paraId="595796B2" w14:textId="77777777" w:rsidR="003E50DE" w:rsidRPr="00935AC9" w:rsidRDefault="003E50DE" w:rsidP="003E50DE">
      <w:r>
        <w:t>Reinforcement</w:t>
      </w:r>
      <w:r w:rsidRPr="00935AC9">
        <w:t xml:space="preserve"> for 49 or </w:t>
      </w:r>
      <w:r>
        <w:t>lower=_______________________________________</w:t>
      </w:r>
      <w:r w:rsidRPr="00935AC9">
        <w:t>_____________</w:t>
      </w:r>
    </w:p>
    <w:p w14:paraId="103D0388" w14:textId="77777777" w:rsidR="003E50DE" w:rsidRDefault="003E50DE" w:rsidP="003E50DE"/>
    <w:p w14:paraId="59CE3984" w14:textId="77777777" w:rsidR="003E50DE" w:rsidRDefault="003E50DE" w:rsidP="003E50DE">
      <w:pPr>
        <w:pStyle w:val="NoSpacing"/>
        <w:ind w:left="-426" w:right="-472"/>
        <w:rPr>
          <w:rFonts w:ascii="Lemon" w:hAnsi="Lemon"/>
          <w:sz w:val="32"/>
          <w:szCs w:val="32"/>
        </w:rPr>
      </w:pPr>
    </w:p>
    <w:p w14:paraId="602763B6" w14:textId="77777777" w:rsidR="003E50DE" w:rsidRDefault="003E50DE" w:rsidP="003E50DE">
      <w:pPr>
        <w:pStyle w:val="NoSpacing"/>
        <w:ind w:left="-426" w:right="-472"/>
        <w:rPr>
          <w:rFonts w:ascii="Lemon" w:hAnsi="Lemon"/>
          <w:sz w:val="32"/>
          <w:szCs w:val="32"/>
        </w:rPr>
      </w:pPr>
    </w:p>
    <w:sectPr w:rsidR="003E50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D700D" w14:textId="77777777" w:rsidR="00906D65" w:rsidRDefault="00906D65" w:rsidP="002530F9">
      <w:pPr>
        <w:spacing w:after="0" w:line="240" w:lineRule="auto"/>
      </w:pPr>
      <w:r>
        <w:separator/>
      </w:r>
    </w:p>
  </w:endnote>
  <w:endnote w:type="continuationSeparator" w:id="0">
    <w:p w14:paraId="4D7C2243" w14:textId="77777777" w:rsidR="00906D65" w:rsidRDefault="00906D65" w:rsidP="00253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emon">
    <w:altName w:val="Calibri"/>
    <w:charset w:val="00"/>
    <w:family w:val="auto"/>
    <w:pitch w:val="variable"/>
    <w:sig w:usb0="800000AF" w:usb1="4000204B" w:usb2="00000000" w:usb3="00000000" w:csb0="00000001"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BF294" w14:textId="15BD6116" w:rsidR="00FD1B87" w:rsidRDefault="00906D65">
    <w:pPr>
      <w:pStyle w:val="Footer"/>
    </w:pPr>
    <w:r>
      <w:rPr>
        <w:noProof/>
      </w:rPr>
      <w:pict w14:anchorId="0FBD3C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67.1pt;margin-top:0;width:42.55pt;height:32.45pt;z-index:-251658752;mso-position-vertical:inside" wrapcoords="10611 1507 5684 2009 0 6530 0 10549 1895 17581 2274 18084 6063 19591 6821 19591 13642 19591 14400 19591 18189 17581 20463 11553 20842 7033 15537 2009 12505 1507 10611 1507">
          <v:imagedata r:id="rId1" o:title="footerbds"/>
          <w10:wrap type="tight"/>
        </v:shape>
      </w:pict>
    </w:r>
    <w:r w:rsidR="00FD1B87">
      <w:t xml:space="preserve">Developed by               ®™     </w:t>
    </w:r>
    <w:hyperlink r:id="rId2" w:history="1">
      <w:r w:rsidR="00FD1B87" w:rsidRPr="001F5ACB">
        <w:rPr>
          <w:rStyle w:val="Hyperlink"/>
        </w:rPr>
        <w:t>www.behaviordoctor.org</w:t>
      </w:r>
    </w:hyperlink>
    <w:r w:rsidR="00FD1B87">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55232" w14:textId="77777777" w:rsidR="00906D65" w:rsidRDefault="00906D65" w:rsidP="002530F9">
      <w:pPr>
        <w:spacing w:after="0" w:line="240" w:lineRule="auto"/>
      </w:pPr>
      <w:r>
        <w:separator/>
      </w:r>
    </w:p>
  </w:footnote>
  <w:footnote w:type="continuationSeparator" w:id="0">
    <w:p w14:paraId="6CCE7959" w14:textId="77777777" w:rsidR="00906D65" w:rsidRDefault="00906D65" w:rsidP="00253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974"/>
    <w:multiLevelType w:val="hybridMultilevel"/>
    <w:tmpl w:val="4D948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E36EA"/>
    <w:multiLevelType w:val="multilevel"/>
    <w:tmpl w:val="8E78FC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094EF0"/>
    <w:multiLevelType w:val="hybridMultilevel"/>
    <w:tmpl w:val="414EDD84"/>
    <w:lvl w:ilvl="0" w:tplc="8B1C15C2">
      <w:start w:val="1"/>
      <w:numFmt w:val="bullet"/>
      <w:lvlText w:val="•"/>
      <w:lvlJc w:val="left"/>
      <w:pPr>
        <w:tabs>
          <w:tab w:val="num" w:pos="720"/>
        </w:tabs>
        <w:ind w:left="720" w:hanging="360"/>
      </w:pPr>
      <w:rPr>
        <w:rFonts w:ascii="Times New Roman" w:hAnsi="Times New Roman" w:hint="default"/>
      </w:rPr>
    </w:lvl>
    <w:lvl w:ilvl="1" w:tplc="005C2060">
      <w:start w:val="163"/>
      <w:numFmt w:val="bullet"/>
      <w:lvlText w:val="–"/>
      <w:lvlJc w:val="left"/>
      <w:pPr>
        <w:tabs>
          <w:tab w:val="num" w:pos="1440"/>
        </w:tabs>
        <w:ind w:left="1440" w:hanging="360"/>
      </w:pPr>
      <w:rPr>
        <w:rFonts w:ascii="Times New Roman" w:hAnsi="Times New Roman" w:hint="default"/>
      </w:rPr>
    </w:lvl>
    <w:lvl w:ilvl="2" w:tplc="5F10544A">
      <w:start w:val="1"/>
      <w:numFmt w:val="bullet"/>
      <w:lvlText w:val="•"/>
      <w:lvlJc w:val="left"/>
      <w:pPr>
        <w:tabs>
          <w:tab w:val="num" w:pos="2160"/>
        </w:tabs>
        <w:ind w:left="2160" w:hanging="360"/>
      </w:pPr>
      <w:rPr>
        <w:rFonts w:ascii="Times New Roman" w:hAnsi="Times New Roman" w:hint="default"/>
      </w:rPr>
    </w:lvl>
    <w:lvl w:ilvl="3" w:tplc="0040E6BA" w:tentative="1">
      <w:start w:val="1"/>
      <w:numFmt w:val="bullet"/>
      <w:lvlText w:val="•"/>
      <w:lvlJc w:val="left"/>
      <w:pPr>
        <w:tabs>
          <w:tab w:val="num" w:pos="2880"/>
        </w:tabs>
        <w:ind w:left="2880" w:hanging="360"/>
      </w:pPr>
      <w:rPr>
        <w:rFonts w:ascii="Times New Roman" w:hAnsi="Times New Roman" w:hint="default"/>
      </w:rPr>
    </w:lvl>
    <w:lvl w:ilvl="4" w:tplc="2B7A75A4" w:tentative="1">
      <w:start w:val="1"/>
      <w:numFmt w:val="bullet"/>
      <w:lvlText w:val="•"/>
      <w:lvlJc w:val="left"/>
      <w:pPr>
        <w:tabs>
          <w:tab w:val="num" w:pos="3600"/>
        </w:tabs>
        <w:ind w:left="3600" w:hanging="360"/>
      </w:pPr>
      <w:rPr>
        <w:rFonts w:ascii="Times New Roman" w:hAnsi="Times New Roman" w:hint="default"/>
      </w:rPr>
    </w:lvl>
    <w:lvl w:ilvl="5" w:tplc="BA8AE232" w:tentative="1">
      <w:start w:val="1"/>
      <w:numFmt w:val="bullet"/>
      <w:lvlText w:val="•"/>
      <w:lvlJc w:val="left"/>
      <w:pPr>
        <w:tabs>
          <w:tab w:val="num" w:pos="4320"/>
        </w:tabs>
        <w:ind w:left="4320" w:hanging="360"/>
      </w:pPr>
      <w:rPr>
        <w:rFonts w:ascii="Times New Roman" w:hAnsi="Times New Roman" w:hint="default"/>
      </w:rPr>
    </w:lvl>
    <w:lvl w:ilvl="6" w:tplc="2ECA7776" w:tentative="1">
      <w:start w:val="1"/>
      <w:numFmt w:val="bullet"/>
      <w:lvlText w:val="•"/>
      <w:lvlJc w:val="left"/>
      <w:pPr>
        <w:tabs>
          <w:tab w:val="num" w:pos="5040"/>
        </w:tabs>
        <w:ind w:left="5040" w:hanging="360"/>
      </w:pPr>
      <w:rPr>
        <w:rFonts w:ascii="Times New Roman" w:hAnsi="Times New Roman" w:hint="default"/>
      </w:rPr>
    </w:lvl>
    <w:lvl w:ilvl="7" w:tplc="6C14A40C" w:tentative="1">
      <w:start w:val="1"/>
      <w:numFmt w:val="bullet"/>
      <w:lvlText w:val="•"/>
      <w:lvlJc w:val="left"/>
      <w:pPr>
        <w:tabs>
          <w:tab w:val="num" w:pos="5760"/>
        </w:tabs>
        <w:ind w:left="5760" w:hanging="360"/>
      </w:pPr>
      <w:rPr>
        <w:rFonts w:ascii="Times New Roman" w:hAnsi="Times New Roman" w:hint="default"/>
      </w:rPr>
    </w:lvl>
    <w:lvl w:ilvl="8" w:tplc="DF70836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59F523E"/>
    <w:multiLevelType w:val="hybridMultilevel"/>
    <w:tmpl w:val="B178F2EA"/>
    <w:lvl w:ilvl="0" w:tplc="3170E6F0">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50352"/>
    <w:multiLevelType w:val="hybridMultilevel"/>
    <w:tmpl w:val="FD94A9B4"/>
    <w:lvl w:ilvl="0" w:tplc="F6246C88">
      <w:start w:val="1"/>
      <w:numFmt w:val="bullet"/>
      <w:lvlText w:val="•"/>
      <w:lvlJc w:val="left"/>
      <w:pPr>
        <w:tabs>
          <w:tab w:val="num" w:pos="720"/>
        </w:tabs>
        <w:ind w:left="720" w:hanging="360"/>
      </w:pPr>
      <w:rPr>
        <w:rFonts w:ascii="Times New Roman" w:hAnsi="Times New Roman" w:hint="default"/>
      </w:rPr>
    </w:lvl>
    <w:lvl w:ilvl="1" w:tplc="2440FC3E">
      <w:start w:val="163"/>
      <w:numFmt w:val="bullet"/>
      <w:lvlText w:val="–"/>
      <w:lvlJc w:val="left"/>
      <w:pPr>
        <w:tabs>
          <w:tab w:val="num" w:pos="1440"/>
        </w:tabs>
        <w:ind w:left="1440" w:hanging="360"/>
      </w:pPr>
      <w:rPr>
        <w:rFonts w:ascii="Times New Roman" w:hAnsi="Times New Roman" w:hint="default"/>
      </w:rPr>
    </w:lvl>
    <w:lvl w:ilvl="2" w:tplc="9A426648" w:tentative="1">
      <w:start w:val="1"/>
      <w:numFmt w:val="bullet"/>
      <w:lvlText w:val="•"/>
      <w:lvlJc w:val="left"/>
      <w:pPr>
        <w:tabs>
          <w:tab w:val="num" w:pos="2160"/>
        </w:tabs>
        <w:ind w:left="2160" w:hanging="360"/>
      </w:pPr>
      <w:rPr>
        <w:rFonts w:ascii="Times New Roman" w:hAnsi="Times New Roman" w:hint="default"/>
      </w:rPr>
    </w:lvl>
    <w:lvl w:ilvl="3" w:tplc="48EE64B2" w:tentative="1">
      <w:start w:val="1"/>
      <w:numFmt w:val="bullet"/>
      <w:lvlText w:val="•"/>
      <w:lvlJc w:val="left"/>
      <w:pPr>
        <w:tabs>
          <w:tab w:val="num" w:pos="2880"/>
        </w:tabs>
        <w:ind w:left="2880" w:hanging="360"/>
      </w:pPr>
      <w:rPr>
        <w:rFonts w:ascii="Times New Roman" w:hAnsi="Times New Roman" w:hint="default"/>
      </w:rPr>
    </w:lvl>
    <w:lvl w:ilvl="4" w:tplc="9216D0CE" w:tentative="1">
      <w:start w:val="1"/>
      <w:numFmt w:val="bullet"/>
      <w:lvlText w:val="•"/>
      <w:lvlJc w:val="left"/>
      <w:pPr>
        <w:tabs>
          <w:tab w:val="num" w:pos="3600"/>
        </w:tabs>
        <w:ind w:left="3600" w:hanging="360"/>
      </w:pPr>
      <w:rPr>
        <w:rFonts w:ascii="Times New Roman" w:hAnsi="Times New Roman" w:hint="default"/>
      </w:rPr>
    </w:lvl>
    <w:lvl w:ilvl="5" w:tplc="1A8836AC" w:tentative="1">
      <w:start w:val="1"/>
      <w:numFmt w:val="bullet"/>
      <w:lvlText w:val="•"/>
      <w:lvlJc w:val="left"/>
      <w:pPr>
        <w:tabs>
          <w:tab w:val="num" w:pos="4320"/>
        </w:tabs>
        <w:ind w:left="4320" w:hanging="360"/>
      </w:pPr>
      <w:rPr>
        <w:rFonts w:ascii="Times New Roman" w:hAnsi="Times New Roman" w:hint="default"/>
      </w:rPr>
    </w:lvl>
    <w:lvl w:ilvl="6" w:tplc="B0DA4E92" w:tentative="1">
      <w:start w:val="1"/>
      <w:numFmt w:val="bullet"/>
      <w:lvlText w:val="•"/>
      <w:lvlJc w:val="left"/>
      <w:pPr>
        <w:tabs>
          <w:tab w:val="num" w:pos="5040"/>
        </w:tabs>
        <w:ind w:left="5040" w:hanging="360"/>
      </w:pPr>
      <w:rPr>
        <w:rFonts w:ascii="Times New Roman" w:hAnsi="Times New Roman" w:hint="default"/>
      </w:rPr>
    </w:lvl>
    <w:lvl w:ilvl="7" w:tplc="AD0C2F1A" w:tentative="1">
      <w:start w:val="1"/>
      <w:numFmt w:val="bullet"/>
      <w:lvlText w:val="•"/>
      <w:lvlJc w:val="left"/>
      <w:pPr>
        <w:tabs>
          <w:tab w:val="num" w:pos="5760"/>
        </w:tabs>
        <w:ind w:left="5760" w:hanging="360"/>
      </w:pPr>
      <w:rPr>
        <w:rFonts w:ascii="Times New Roman" w:hAnsi="Times New Roman" w:hint="default"/>
      </w:rPr>
    </w:lvl>
    <w:lvl w:ilvl="8" w:tplc="788AEAE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E8A6AF6"/>
    <w:multiLevelType w:val="hybridMultilevel"/>
    <w:tmpl w:val="4712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0926D7"/>
    <w:multiLevelType w:val="hybridMultilevel"/>
    <w:tmpl w:val="A8B4AD86"/>
    <w:lvl w:ilvl="0" w:tplc="A7D2991E">
      <w:start w:val="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11757C"/>
    <w:multiLevelType w:val="hybridMultilevel"/>
    <w:tmpl w:val="EAFC6A72"/>
    <w:lvl w:ilvl="0" w:tplc="30C8DD3C">
      <w:start w:val="1"/>
      <w:numFmt w:val="bullet"/>
      <w:lvlText w:val="•"/>
      <w:lvlJc w:val="left"/>
      <w:pPr>
        <w:tabs>
          <w:tab w:val="num" w:pos="720"/>
        </w:tabs>
        <w:ind w:left="720" w:hanging="360"/>
      </w:pPr>
      <w:rPr>
        <w:rFonts w:ascii="Times New Roman" w:hAnsi="Times New Roman" w:hint="default"/>
      </w:rPr>
    </w:lvl>
    <w:lvl w:ilvl="1" w:tplc="00260E52">
      <w:start w:val="163"/>
      <w:numFmt w:val="bullet"/>
      <w:lvlText w:val="–"/>
      <w:lvlJc w:val="left"/>
      <w:pPr>
        <w:tabs>
          <w:tab w:val="num" w:pos="1440"/>
        </w:tabs>
        <w:ind w:left="1440" w:hanging="360"/>
      </w:pPr>
      <w:rPr>
        <w:rFonts w:ascii="Times New Roman" w:hAnsi="Times New Roman" w:hint="default"/>
      </w:rPr>
    </w:lvl>
    <w:lvl w:ilvl="2" w:tplc="D18A5B7A" w:tentative="1">
      <w:start w:val="1"/>
      <w:numFmt w:val="bullet"/>
      <w:lvlText w:val="•"/>
      <w:lvlJc w:val="left"/>
      <w:pPr>
        <w:tabs>
          <w:tab w:val="num" w:pos="2160"/>
        </w:tabs>
        <w:ind w:left="2160" w:hanging="360"/>
      </w:pPr>
      <w:rPr>
        <w:rFonts w:ascii="Times New Roman" w:hAnsi="Times New Roman" w:hint="default"/>
      </w:rPr>
    </w:lvl>
    <w:lvl w:ilvl="3" w:tplc="B07C1F4E" w:tentative="1">
      <w:start w:val="1"/>
      <w:numFmt w:val="bullet"/>
      <w:lvlText w:val="•"/>
      <w:lvlJc w:val="left"/>
      <w:pPr>
        <w:tabs>
          <w:tab w:val="num" w:pos="2880"/>
        </w:tabs>
        <w:ind w:left="2880" w:hanging="360"/>
      </w:pPr>
      <w:rPr>
        <w:rFonts w:ascii="Times New Roman" w:hAnsi="Times New Roman" w:hint="default"/>
      </w:rPr>
    </w:lvl>
    <w:lvl w:ilvl="4" w:tplc="7D442396" w:tentative="1">
      <w:start w:val="1"/>
      <w:numFmt w:val="bullet"/>
      <w:lvlText w:val="•"/>
      <w:lvlJc w:val="left"/>
      <w:pPr>
        <w:tabs>
          <w:tab w:val="num" w:pos="3600"/>
        </w:tabs>
        <w:ind w:left="3600" w:hanging="360"/>
      </w:pPr>
      <w:rPr>
        <w:rFonts w:ascii="Times New Roman" w:hAnsi="Times New Roman" w:hint="default"/>
      </w:rPr>
    </w:lvl>
    <w:lvl w:ilvl="5" w:tplc="91A880BC" w:tentative="1">
      <w:start w:val="1"/>
      <w:numFmt w:val="bullet"/>
      <w:lvlText w:val="•"/>
      <w:lvlJc w:val="left"/>
      <w:pPr>
        <w:tabs>
          <w:tab w:val="num" w:pos="4320"/>
        </w:tabs>
        <w:ind w:left="4320" w:hanging="360"/>
      </w:pPr>
      <w:rPr>
        <w:rFonts w:ascii="Times New Roman" w:hAnsi="Times New Roman" w:hint="default"/>
      </w:rPr>
    </w:lvl>
    <w:lvl w:ilvl="6" w:tplc="21620CEE" w:tentative="1">
      <w:start w:val="1"/>
      <w:numFmt w:val="bullet"/>
      <w:lvlText w:val="•"/>
      <w:lvlJc w:val="left"/>
      <w:pPr>
        <w:tabs>
          <w:tab w:val="num" w:pos="5040"/>
        </w:tabs>
        <w:ind w:left="5040" w:hanging="360"/>
      </w:pPr>
      <w:rPr>
        <w:rFonts w:ascii="Times New Roman" w:hAnsi="Times New Roman" w:hint="default"/>
      </w:rPr>
    </w:lvl>
    <w:lvl w:ilvl="7" w:tplc="84924D5E" w:tentative="1">
      <w:start w:val="1"/>
      <w:numFmt w:val="bullet"/>
      <w:lvlText w:val="•"/>
      <w:lvlJc w:val="left"/>
      <w:pPr>
        <w:tabs>
          <w:tab w:val="num" w:pos="5760"/>
        </w:tabs>
        <w:ind w:left="5760" w:hanging="360"/>
      </w:pPr>
      <w:rPr>
        <w:rFonts w:ascii="Times New Roman" w:hAnsi="Times New Roman" w:hint="default"/>
      </w:rPr>
    </w:lvl>
    <w:lvl w:ilvl="8" w:tplc="7522146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D695ADD"/>
    <w:multiLevelType w:val="multilevel"/>
    <w:tmpl w:val="4FE44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376A14"/>
    <w:multiLevelType w:val="hybridMultilevel"/>
    <w:tmpl w:val="A446BC36"/>
    <w:lvl w:ilvl="0" w:tplc="EE12A974">
      <w:start w:val="1"/>
      <w:numFmt w:val="bullet"/>
      <w:lvlText w:val="•"/>
      <w:lvlJc w:val="left"/>
      <w:pPr>
        <w:tabs>
          <w:tab w:val="num" w:pos="720"/>
        </w:tabs>
        <w:ind w:left="720" w:hanging="360"/>
      </w:pPr>
      <w:rPr>
        <w:rFonts w:ascii="Times New Roman" w:hAnsi="Times New Roman" w:hint="default"/>
      </w:rPr>
    </w:lvl>
    <w:lvl w:ilvl="1" w:tplc="48B0E710">
      <w:start w:val="163"/>
      <w:numFmt w:val="bullet"/>
      <w:lvlText w:val="–"/>
      <w:lvlJc w:val="left"/>
      <w:pPr>
        <w:tabs>
          <w:tab w:val="num" w:pos="1440"/>
        </w:tabs>
        <w:ind w:left="1440" w:hanging="360"/>
      </w:pPr>
      <w:rPr>
        <w:rFonts w:ascii="Times New Roman" w:hAnsi="Times New Roman" w:hint="default"/>
      </w:rPr>
    </w:lvl>
    <w:lvl w:ilvl="2" w:tplc="D3DE9910" w:tentative="1">
      <w:start w:val="1"/>
      <w:numFmt w:val="bullet"/>
      <w:lvlText w:val="•"/>
      <w:lvlJc w:val="left"/>
      <w:pPr>
        <w:tabs>
          <w:tab w:val="num" w:pos="2160"/>
        </w:tabs>
        <w:ind w:left="2160" w:hanging="360"/>
      </w:pPr>
      <w:rPr>
        <w:rFonts w:ascii="Times New Roman" w:hAnsi="Times New Roman" w:hint="default"/>
      </w:rPr>
    </w:lvl>
    <w:lvl w:ilvl="3" w:tplc="740ECF64" w:tentative="1">
      <w:start w:val="1"/>
      <w:numFmt w:val="bullet"/>
      <w:lvlText w:val="•"/>
      <w:lvlJc w:val="left"/>
      <w:pPr>
        <w:tabs>
          <w:tab w:val="num" w:pos="2880"/>
        </w:tabs>
        <w:ind w:left="2880" w:hanging="360"/>
      </w:pPr>
      <w:rPr>
        <w:rFonts w:ascii="Times New Roman" w:hAnsi="Times New Roman" w:hint="default"/>
      </w:rPr>
    </w:lvl>
    <w:lvl w:ilvl="4" w:tplc="D56C1E50" w:tentative="1">
      <w:start w:val="1"/>
      <w:numFmt w:val="bullet"/>
      <w:lvlText w:val="•"/>
      <w:lvlJc w:val="left"/>
      <w:pPr>
        <w:tabs>
          <w:tab w:val="num" w:pos="3600"/>
        </w:tabs>
        <w:ind w:left="3600" w:hanging="360"/>
      </w:pPr>
      <w:rPr>
        <w:rFonts w:ascii="Times New Roman" w:hAnsi="Times New Roman" w:hint="default"/>
      </w:rPr>
    </w:lvl>
    <w:lvl w:ilvl="5" w:tplc="353C9EF2" w:tentative="1">
      <w:start w:val="1"/>
      <w:numFmt w:val="bullet"/>
      <w:lvlText w:val="•"/>
      <w:lvlJc w:val="left"/>
      <w:pPr>
        <w:tabs>
          <w:tab w:val="num" w:pos="4320"/>
        </w:tabs>
        <w:ind w:left="4320" w:hanging="360"/>
      </w:pPr>
      <w:rPr>
        <w:rFonts w:ascii="Times New Roman" w:hAnsi="Times New Roman" w:hint="default"/>
      </w:rPr>
    </w:lvl>
    <w:lvl w:ilvl="6" w:tplc="1CAEAA58" w:tentative="1">
      <w:start w:val="1"/>
      <w:numFmt w:val="bullet"/>
      <w:lvlText w:val="•"/>
      <w:lvlJc w:val="left"/>
      <w:pPr>
        <w:tabs>
          <w:tab w:val="num" w:pos="5040"/>
        </w:tabs>
        <w:ind w:left="5040" w:hanging="360"/>
      </w:pPr>
      <w:rPr>
        <w:rFonts w:ascii="Times New Roman" w:hAnsi="Times New Roman" w:hint="default"/>
      </w:rPr>
    </w:lvl>
    <w:lvl w:ilvl="7" w:tplc="96A026A4" w:tentative="1">
      <w:start w:val="1"/>
      <w:numFmt w:val="bullet"/>
      <w:lvlText w:val="•"/>
      <w:lvlJc w:val="left"/>
      <w:pPr>
        <w:tabs>
          <w:tab w:val="num" w:pos="5760"/>
        </w:tabs>
        <w:ind w:left="5760" w:hanging="360"/>
      </w:pPr>
      <w:rPr>
        <w:rFonts w:ascii="Times New Roman" w:hAnsi="Times New Roman" w:hint="default"/>
      </w:rPr>
    </w:lvl>
    <w:lvl w:ilvl="8" w:tplc="BBAE9B0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08C2CF1"/>
    <w:multiLevelType w:val="hybridMultilevel"/>
    <w:tmpl w:val="A2A4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E4C64"/>
    <w:multiLevelType w:val="hybridMultilevel"/>
    <w:tmpl w:val="CE426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67E16"/>
    <w:multiLevelType w:val="hybridMultilevel"/>
    <w:tmpl w:val="5D48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6105E2"/>
    <w:multiLevelType w:val="hybridMultilevel"/>
    <w:tmpl w:val="BDD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46BCC"/>
    <w:multiLevelType w:val="hybridMultilevel"/>
    <w:tmpl w:val="88B06A40"/>
    <w:lvl w:ilvl="0" w:tplc="8DC2CA4A">
      <w:start w:val="1"/>
      <w:numFmt w:val="bullet"/>
      <w:lvlText w:val="•"/>
      <w:lvlJc w:val="left"/>
      <w:pPr>
        <w:tabs>
          <w:tab w:val="num" w:pos="1440"/>
        </w:tabs>
        <w:ind w:left="1440" w:hanging="360"/>
      </w:pPr>
      <w:rPr>
        <w:rFonts w:ascii="Times New Roman" w:hAnsi="Times New Roman" w:hint="default"/>
      </w:rPr>
    </w:lvl>
    <w:lvl w:ilvl="1" w:tplc="F04E8DBA">
      <w:start w:val="276"/>
      <w:numFmt w:val="bullet"/>
      <w:lvlText w:val="–"/>
      <w:lvlJc w:val="left"/>
      <w:pPr>
        <w:tabs>
          <w:tab w:val="num" w:pos="2160"/>
        </w:tabs>
        <w:ind w:left="2160" w:hanging="360"/>
      </w:pPr>
      <w:rPr>
        <w:rFonts w:ascii="Times New Roman" w:hAnsi="Times New Roman" w:hint="default"/>
      </w:rPr>
    </w:lvl>
    <w:lvl w:ilvl="2" w:tplc="88C8E9DE" w:tentative="1">
      <w:start w:val="1"/>
      <w:numFmt w:val="bullet"/>
      <w:lvlText w:val="•"/>
      <w:lvlJc w:val="left"/>
      <w:pPr>
        <w:tabs>
          <w:tab w:val="num" w:pos="2880"/>
        </w:tabs>
        <w:ind w:left="2880" w:hanging="360"/>
      </w:pPr>
      <w:rPr>
        <w:rFonts w:ascii="Times New Roman" w:hAnsi="Times New Roman" w:hint="default"/>
      </w:rPr>
    </w:lvl>
    <w:lvl w:ilvl="3" w:tplc="82B61F96" w:tentative="1">
      <w:start w:val="1"/>
      <w:numFmt w:val="bullet"/>
      <w:lvlText w:val="•"/>
      <w:lvlJc w:val="left"/>
      <w:pPr>
        <w:tabs>
          <w:tab w:val="num" w:pos="3600"/>
        </w:tabs>
        <w:ind w:left="3600" w:hanging="360"/>
      </w:pPr>
      <w:rPr>
        <w:rFonts w:ascii="Times New Roman" w:hAnsi="Times New Roman" w:hint="default"/>
      </w:rPr>
    </w:lvl>
    <w:lvl w:ilvl="4" w:tplc="0B644AA4" w:tentative="1">
      <w:start w:val="1"/>
      <w:numFmt w:val="bullet"/>
      <w:lvlText w:val="•"/>
      <w:lvlJc w:val="left"/>
      <w:pPr>
        <w:tabs>
          <w:tab w:val="num" w:pos="4320"/>
        </w:tabs>
        <w:ind w:left="4320" w:hanging="360"/>
      </w:pPr>
      <w:rPr>
        <w:rFonts w:ascii="Times New Roman" w:hAnsi="Times New Roman" w:hint="default"/>
      </w:rPr>
    </w:lvl>
    <w:lvl w:ilvl="5" w:tplc="FB603D96" w:tentative="1">
      <w:start w:val="1"/>
      <w:numFmt w:val="bullet"/>
      <w:lvlText w:val="•"/>
      <w:lvlJc w:val="left"/>
      <w:pPr>
        <w:tabs>
          <w:tab w:val="num" w:pos="5040"/>
        </w:tabs>
        <w:ind w:left="5040" w:hanging="360"/>
      </w:pPr>
      <w:rPr>
        <w:rFonts w:ascii="Times New Roman" w:hAnsi="Times New Roman" w:hint="default"/>
      </w:rPr>
    </w:lvl>
    <w:lvl w:ilvl="6" w:tplc="36B897A2" w:tentative="1">
      <w:start w:val="1"/>
      <w:numFmt w:val="bullet"/>
      <w:lvlText w:val="•"/>
      <w:lvlJc w:val="left"/>
      <w:pPr>
        <w:tabs>
          <w:tab w:val="num" w:pos="5760"/>
        </w:tabs>
        <w:ind w:left="5760" w:hanging="360"/>
      </w:pPr>
      <w:rPr>
        <w:rFonts w:ascii="Times New Roman" w:hAnsi="Times New Roman" w:hint="default"/>
      </w:rPr>
    </w:lvl>
    <w:lvl w:ilvl="7" w:tplc="C39CC702" w:tentative="1">
      <w:start w:val="1"/>
      <w:numFmt w:val="bullet"/>
      <w:lvlText w:val="•"/>
      <w:lvlJc w:val="left"/>
      <w:pPr>
        <w:tabs>
          <w:tab w:val="num" w:pos="6480"/>
        </w:tabs>
        <w:ind w:left="6480" w:hanging="360"/>
      </w:pPr>
      <w:rPr>
        <w:rFonts w:ascii="Times New Roman" w:hAnsi="Times New Roman" w:hint="default"/>
      </w:rPr>
    </w:lvl>
    <w:lvl w:ilvl="8" w:tplc="121AE950" w:tentative="1">
      <w:start w:val="1"/>
      <w:numFmt w:val="bullet"/>
      <w:lvlText w:val="•"/>
      <w:lvlJc w:val="left"/>
      <w:pPr>
        <w:tabs>
          <w:tab w:val="num" w:pos="7200"/>
        </w:tabs>
        <w:ind w:left="7200" w:hanging="360"/>
      </w:pPr>
      <w:rPr>
        <w:rFonts w:ascii="Times New Roman" w:hAnsi="Times New Roman" w:hint="default"/>
      </w:rPr>
    </w:lvl>
  </w:abstractNum>
  <w:abstractNum w:abstractNumId="15" w15:restartNumberingAfterBreak="0">
    <w:nsid w:val="49CD09ED"/>
    <w:multiLevelType w:val="hybridMultilevel"/>
    <w:tmpl w:val="FC80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7731A"/>
    <w:multiLevelType w:val="hybridMultilevel"/>
    <w:tmpl w:val="0088B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674FBA"/>
    <w:multiLevelType w:val="hybridMultilevel"/>
    <w:tmpl w:val="69C2A97A"/>
    <w:lvl w:ilvl="0" w:tplc="B2365B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0531C"/>
    <w:multiLevelType w:val="hybridMultilevel"/>
    <w:tmpl w:val="30547772"/>
    <w:lvl w:ilvl="0" w:tplc="C278F9E4">
      <w:start w:val="1"/>
      <w:numFmt w:val="bullet"/>
      <w:lvlText w:val="•"/>
      <w:lvlJc w:val="left"/>
      <w:pPr>
        <w:tabs>
          <w:tab w:val="num" w:pos="3960"/>
        </w:tabs>
        <w:ind w:left="3960" w:hanging="360"/>
      </w:pPr>
      <w:rPr>
        <w:rFonts w:ascii="Times New Roman" w:hAnsi="Times New Roman" w:hint="default"/>
      </w:rPr>
    </w:lvl>
    <w:lvl w:ilvl="1" w:tplc="57A23B16" w:tentative="1">
      <w:start w:val="1"/>
      <w:numFmt w:val="bullet"/>
      <w:lvlText w:val="•"/>
      <w:lvlJc w:val="left"/>
      <w:pPr>
        <w:tabs>
          <w:tab w:val="num" w:pos="4680"/>
        </w:tabs>
        <w:ind w:left="4680" w:hanging="360"/>
      </w:pPr>
      <w:rPr>
        <w:rFonts w:ascii="Times New Roman" w:hAnsi="Times New Roman" w:hint="default"/>
      </w:rPr>
    </w:lvl>
    <w:lvl w:ilvl="2" w:tplc="2894171E" w:tentative="1">
      <w:start w:val="1"/>
      <w:numFmt w:val="bullet"/>
      <w:lvlText w:val="•"/>
      <w:lvlJc w:val="left"/>
      <w:pPr>
        <w:tabs>
          <w:tab w:val="num" w:pos="5400"/>
        </w:tabs>
        <w:ind w:left="5400" w:hanging="360"/>
      </w:pPr>
      <w:rPr>
        <w:rFonts w:ascii="Times New Roman" w:hAnsi="Times New Roman" w:hint="default"/>
      </w:rPr>
    </w:lvl>
    <w:lvl w:ilvl="3" w:tplc="22E2ADB8" w:tentative="1">
      <w:start w:val="1"/>
      <w:numFmt w:val="bullet"/>
      <w:lvlText w:val="•"/>
      <w:lvlJc w:val="left"/>
      <w:pPr>
        <w:tabs>
          <w:tab w:val="num" w:pos="6120"/>
        </w:tabs>
        <w:ind w:left="6120" w:hanging="360"/>
      </w:pPr>
      <w:rPr>
        <w:rFonts w:ascii="Times New Roman" w:hAnsi="Times New Roman" w:hint="default"/>
      </w:rPr>
    </w:lvl>
    <w:lvl w:ilvl="4" w:tplc="E17CEF0E" w:tentative="1">
      <w:start w:val="1"/>
      <w:numFmt w:val="bullet"/>
      <w:lvlText w:val="•"/>
      <w:lvlJc w:val="left"/>
      <w:pPr>
        <w:tabs>
          <w:tab w:val="num" w:pos="6840"/>
        </w:tabs>
        <w:ind w:left="6840" w:hanging="360"/>
      </w:pPr>
      <w:rPr>
        <w:rFonts w:ascii="Times New Roman" w:hAnsi="Times New Roman" w:hint="default"/>
      </w:rPr>
    </w:lvl>
    <w:lvl w:ilvl="5" w:tplc="B42C6D10" w:tentative="1">
      <w:start w:val="1"/>
      <w:numFmt w:val="bullet"/>
      <w:lvlText w:val="•"/>
      <w:lvlJc w:val="left"/>
      <w:pPr>
        <w:tabs>
          <w:tab w:val="num" w:pos="7560"/>
        </w:tabs>
        <w:ind w:left="7560" w:hanging="360"/>
      </w:pPr>
      <w:rPr>
        <w:rFonts w:ascii="Times New Roman" w:hAnsi="Times New Roman" w:hint="default"/>
      </w:rPr>
    </w:lvl>
    <w:lvl w:ilvl="6" w:tplc="885E233E" w:tentative="1">
      <w:start w:val="1"/>
      <w:numFmt w:val="bullet"/>
      <w:lvlText w:val="•"/>
      <w:lvlJc w:val="left"/>
      <w:pPr>
        <w:tabs>
          <w:tab w:val="num" w:pos="8280"/>
        </w:tabs>
        <w:ind w:left="8280" w:hanging="360"/>
      </w:pPr>
      <w:rPr>
        <w:rFonts w:ascii="Times New Roman" w:hAnsi="Times New Roman" w:hint="default"/>
      </w:rPr>
    </w:lvl>
    <w:lvl w:ilvl="7" w:tplc="7D5CA816" w:tentative="1">
      <w:start w:val="1"/>
      <w:numFmt w:val="bullet"/>
      <w:lvlText w:val="•"/>
      <w:lvlJc w:val="left"/>
      <w:pPr>
        <w:tabs>
          <w:tab w:val="num" w:pos="9000"/>
        </w:tabs>
        <w:ind w:left="9000" w:hanging="360"/>
      </w:pPr>
      <w:rPr>
        <w:rFonts w:ascii="Times New Roman" w:hAnsi="Times New Roman" w:hint="default"/>
      </w:rPr>
    </w:lvl>
    <w:lvl w:ilvl="8" w:tplc="02D2B132" w:tentative="1">
      <w:start w:val="1"/>
      <w:numFmt w:val="bullet"/>
      <w:lvlText w:val="•"/>
      <w:lvlJc w:val="left"/>
      <w:pPr>
        <w:tabs>
          <w:tab w:val="num" w:pos="9720"/>
        </w:tabs>
        <w:ind w:left="9720" w:hanging="360"/>
      </w:pPr>
      <w:rPr>
        <w:rFonts w:ascii="Times New Roman" w:hAnsi="Times New Roman" w:hint="default"/>
      </w:rPr>
    </w:lvl>
  </w:abstractNum>
  <w:abstractNum w:abstractNumId="19" w15:restartNumberingAfterBreak="0">
    <w:nsid w:val="56873391"/>
    <w:multiLevelType w:val="hybridMultilevel"/>
    <w:tmpl w:val="E75099D2"/>
    <w:lvl w:ilvl="0" w:tplc="7C0C7AA0">
      <w:start w:val="1"/>
      <w:numFmt w:val="bullet"/>
      <w:lvlText w:val="•"/>
      <w:lvlJc w:val="left"/>
      <w:pPr>
        <w:tabs>
          <w:tab w:val="num" w:pos="720"/>
        </w:tabs>
        <w:ind w:left="720" w:hanging="360"/>
      </w:pPr>
      <w:rPr>
        <w:rFonts w:ascii="Times New Roman" w:hAnsi="Times New Roman" w:hint="default"/>
      </w:rPr>
    </w:lvl>
    <w:lvl w:ilvl="1" w:tplc="E3002C1E">
      <w:start w:val="1"/>
      <w:numFmt w:val="bullet"/>
      <w:lvlText w:val="•"/>
      <w:lvlJc w:val="left"/>
      <w:pPr>
        <w:tabs>
          <w:tab w:val="num" w:pos="1440"/>
        </w:tabs>
        <w:ind w:left="1440" w:hanging="360"/>
      </w:pPr>
      <w:rPr>
        <w:rFonts w:ascii="Times New Roman" w:hAnsi="Times New Roman" w:hint="default"/>
      </w:rPr>
    </w:lvl>
    <w:lvl w:ilvl="2" w:tplc="DF2421FA" w:tentative="1">
      <w:start w:val="1"/>
      <w:numFmt w:val="bullet"/>
      <w:lvlText w:val="•"/>
      <w:lvlJc w:val="left"/>
      <w:pPr>
        <w:tabs>
          <w:tab w:val="num" w:pos="2160"/>
        </w:tabs>
        <w:ind w:left="2160" w:hanging="360"/>
      </w:pPr>
      <w:rPr>
        <w:rFonts w:ascii="Times New Roman" w:hAnsi="Times New Roman" w:hint="default"/>
      </w:rPr>
    </w:lvl>
    <w:lvl w:ilvl="3" w:tplc="CA1C3B4C" w:tentative="1">
      <w:start w:val="1"/>
      <w:numFmt w:val="bullet"/>
      <w:lvlText w:val="•"/>
      <w:lvlJc w:val="left"/>
      <w:pPr>
        <w:tabs>
          <w:tab w:val="num" w:pos="2880"/>
        </w:tabs>
        <w:ind w:left="2880" w:hanging="360"/>
      </w:pPr>
      <w:rPr>
        <w:rFonts w:ascii="Times New Roman" w:hAnsi="Times New Roman" w:hint="default"/>
      </w:rPr>
    </w:lvl>
    <w:lvl w:ilvl="4" w:tplc="5318231C" w:tentative="1">
      <w:start w:val="1"/>
      <w:numFmt w:val="bullet"/>
      <w:lvlText w:val="•"/>
      <w:lvlJc w:val="left"/>
      <w:pPr>
        <w:tabs>
          <w:tab w:val="num" w:pos="3600"/>
        </w:tabs>
        <w:ind w:left="3600" w:hanging="360"/>
      </w:pPr>
      <w:rPr>
        <w:rFonts w:ascii="Times New Roman" w:hAnsi="Times New Roman" w:hint="default"/>
      </w:rPr>
    </w:lvl>
    <w:lvl w:ilvl="5" w:tplc="2A36E7B2" w:tentative="1">
      <w:start w:val="1"/>
      <w:numFmt w:val="bullet"/>
      <w:lvlText w:val="•"/>
      <w:lvlJc w:val="left"/>
      <w:pPr>
        <w:tabs>
          <w:tab w:val="num" w:pos="4320"/>
        </w:tabs>
        <w:ind w:left="4320" w:hanging="360"/>
      </w:pPr>
      <w:rPr>
        <w:rFonts w:ascii="Times New Roman" w:hAnsi="Times New Roman" w:hint="default"/>
      </w:rPr>
    </w:lvl>
    <w:lvl w:ilvl="6" w:tplc="5344F1A2" w:tentative="1">
      <w:start w:val="1"/>
      <w:numFmt w:val="bullet"/>
      <w:lvlText w:val="•"/>
      <w:lvlJc w:val="left"/>
      <w:pPr>
        <w:tabs>
          <w:tab w:val="num" w:pos="5040"/>
        </w:tabs>
        <w:ind w:left="5040" w:hanging="360"/>
      </w:pPr>
      <w:rPr>
        <w:rFonts w:ascii="Times New Roman" w:hAnsi="Times New Roman" w:hint="default"/>
      </w:rPr>
    </w:lvl>
    <w:lvl w:ilvl="7" w:tplc="94C27D84" w:tentative="1">
      <w:start w:val="1"/>
      <w:numFmt w:val="bullet"/>
      <w:lvlText w:val="•"/>
      <w:lvlJc w:val="left"/>
      <w:pPr>
        <w:tabs>
          <w:tab w:val="num" w:pos="5760"/>
        </w:tabs>
        <w:ind w:left="5760" w:hanging="360"/>
      </w:pPr>
      <w:rPr>
        <w:rFonts w:ascii="Times New Roman" w:hAnsi="Times New Roman" w:hint="default"/>
      </w:rPr>
    </w:lvl>
    <w:lvl w:ilvl="8" w:tplc="9BDE119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55541BC"/>
    <w:multiLevelType w:val="hybridMultilevel"/>
    <w:tmpl w:val="D736B980"/>
    <w:lvl w:ilvl="0" w:tplc="0648453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684E9E"/>
    <w:multiLevelType w:val="hybridMultilevel"/>
    <w:tmpl w:val="E7483470"/>
    <w:lvl w:ilvl="0" w:tplc="081209EA">
      <w:start w:val="1"/>
      <w:numFmt w:val="bullet"/>
      <w:lvlText w:val="•"/>
      <w:lvlJc w:val="left"/>
      <w:pPr>
        <w:tabs>
          <w:tab w:val="num" w:pos="720"/>
        </w:tabs>
        <w:ind w:left="720" w:hanging="360"/>
      </w:pPr>
      <w:rPr>
        <w:rFonts w:ascii="Times New Roman" w:hAnsi="Times New Roman" w:hint="default"/>
      </w:rPr>
    </w:lvl>
    <w:lvl w:ilvl="1" w:tplc="CFA44EEA">
      <w:start w:val="163"/>
      <w:numFmt w:val="bullet"/>
      <w:lvlText w:val="–"/>
      <w:lvlJc w:val="left"/>
      <w:pPr>
        <w:tabs>
          <w:tab w:val="num" w:pos="1440"/>
        </w:tabs>
        <w:ind w:left="1440" w:hanging="360"/>
      </w:pPr>
      <w:rPr>
        <w:rFonts w:ascii="Times New Roman" w:hAnsi="Times New Roman" w:hint="default"/>
      </w:rPr>
    </w:lvl>
    <w:lvl w:ilvl="2" w:tplc="F4203202">
      <w:start w:val="163"/>
      <w:numFmt w:val="bullet"/>
      <w:lvlText w:val="•"/>
      <w:lvlJc w:val="left"/>
      <w:pPr>
        <w:tabs>
          <w:tab w:val="num" w:pos="2160"/>
        </w:tabs>
        <w:ind w:left="2160" w:hanging="360"/>
      </w:pPr>
      <w:rPr>
        <w:rFonts w:ascii="Times New Roman" w:hAnsi="Times New Roman" w:hint="default"/>
      </w:rPr>
    </w:lvl>
    <w:lvl w:ilvl="3" w:tplc="F56AA07E" w:tentative="1">
      <w:start w:val="1"/>
      <w:numFmt w:val="bullet"/>
      <w:lvlText w:val="•"/>
      <w:lvlJc w:val="left"/>
      <w:pPr>
        <w:tabs>
          <w:tab w:val="num" w:pos="2880"/>
        </w:tabs>
        <w:ind w:left="2880" w:hanging="360"/>
      </w:pPr>
      <w:rPr>
        <w:rFonts w:ascii="Times New Roman" w:hAnsi="Times New Roman" w:hint="default"/>
      </w:rPr>
    </w:lvl>
    <w:lvl w:ilvl="4" w:tplc="B314A850" w:tentative="1">
      <w:start w:val="1"/>
      <w:numFmt w:val="bullet"/>
      <w:lvlText w:val="•"/>
      <w:lvlJc w:val="left"/>
      <w:pPr>
        <w:tabs>
          <w:tab w:val="num" w:pos="3600"/>
        </w:tabs>
        <w:ind w:left="3600" w:hanging="360"/>
      </w:pPr>
      <w:rPr>
        <w:rFonts w:ascii="Times New Roman" w:hAnsi="Times New Roman" w:hint="default"/>
      </w:rPr>
    </w:lvl>
    <w:lvl w:ilvl="5" w:tplc="9A2AC1DE" w:tentative="1">
      <w:start w:val="1"/>
      <w:numFmt w:val="bullet"/>
      <w:lvlText w:val="•"/>
      <w:lvlJc w:val="left"/>
      <w:pPr>
        <w:tabs>
          <w:tab w:val="num" w:pos="4320"/>
        </w:tabs>
        <w:ind w:left="4320" w:hanging="360"/>
      </w:pPr>
      <w:rPr>
        <w:rFonts w:ascii="Times New Roman" w:hAnsi="Times New Roman" w:hint="default"/>
      </w:rPr>
    </w:lvl>
    <w:lvl w:ilvl="6" w:tplc="0A56FF18" w:tentative="1">
      <w:start w:val="1"/>
      <w:numFmt w:val="bullet"/>
      <w:lvlText w:val="•"/>
      <w:lvlJc w:val="left"/>
      <w:pPr>
        <w:tabs>
          <w:tab w:val="num" w:pos="5040"/>
        </w:tabs>
        <w:ind w:left="5040" w:hanging="360"/>
      </w:pPr>
      <w:rPr>
        <w:rFonts w:ascii="Times New Roman" w:hAnsi="Times New Roman" w:hint="default"/>
      </w:rPr>
    </w:lvl>
    <w:lvl w:ilvl="7" w:tplc="DE669574" w:tentative="1">
      <w:start w:val="1"/>
      <w:numFmt w:val="bullet"/>
      <w:lvlText w:val="•"/>
      <w:lvlJc w:val="left"/>
      <w:pPr>
        <w:tabs>
          <w:tab w:val="num" w:pos="5760"/>
        </w:tabs>
        <w:ind w:left="5760" w:hanging="360"/>
      </w:pPr>
      <w:rPr>
        <w:rFonts w:ascii="Times New Roman" w:hAnsi="Times New Roman" w:hint="default"/>
      </w:rPr>
    </w:lvl>
    <w:lvl w:ilvl="8" w:tplc="28CA21F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7F455CB"/>
    <w:multiLevelType w:val="hybridMultilevel"/>
    <w:tmpl w:val="1E786CDC"/>
    <w:lvl w:ilvl="0" w:tplc="9DAC5BF8">
      <w:start w:val="1"/>
      <w:numFmt w:val="bullet"/>
      <w:lvlText w:val="•"/>
      <w:lvlJc w:val="left"/>
      <w:pPr>
        <w:tabs>
          <w:tab w:val="num" w:pos="720"/>
        </w:tabs>
        <w:ind w:left="720" w:hanging="360"/>
      </w:pPr>
      <w:rPr>
        <w:rFonts w:ascii="Times New Roman" w:hAnsi="Times New Roman" w:hint="default"/>
      </w:rPr>
    </w:lvl>
    <w:lvl w:ilvl="1" w:tplc="94C007CC">
      <w:start w:val="163"/>
      <w:numFmt w:val="bullet"/>
      <w:lvlText w:val="–"/>
      <w:lvlJc w:val="left"/>
      <w:pPr>
        <w:tabs>
          <w:tab w:val="num" w:pos="1440"/>
        </w:tabs>
        <w:ind w:left="1440" w:hanging="360"/>
      </w:pPr>
      <w:rPr>
        <w:rFonts w:ascii="Times New Roman" w:hAnsi="Times New Roman" w:hint="default"/>
      </w:rPr>
    </w:lvl>
    <w:lvl w:ilvl="2" w:tplc="67268A66" w:tentative="1">
      <w:start w:val="1"/>
      <w:numFmt w:val="bullet"/>
      <w:lvlText w:val="•"/>
      <w:lvlJc w:val="left"/>
      <w:pPr>
        <w:tabs>
          <w:tab w:val="num" w:pos="2160"/>
        </w:tabs>
        <w:ind w:left="2160" w:hanging="360"/>
      </w:pPr>
      <w:rPr>
        <w:rFonts w:ascii="Times New Roman" w:hAnsi="Times New Roman" w:hint="default"/>
      </w:rPr>
    </w:lvl>
    <w:lvl w:ilvl="3" w:tplc="1430C10C" w:tentative="1">
      <w:start w:val="1"/>
      <w:numFmt w:val="bullet"/>
      <w:lvlText w:val="•"/>
      <w:lvlJc w:val="left"/>
      <w:pPr>
        <w:tabs>
          <w:tab w:val="num" w:pos="2880"/>
        </w:tabs>
        <w:ind w:left="2880" w:hanging="360"/>
      </w:pPr>
      <w:rPr>
        <w:rFonts w:ascii="Times New Roman" w:hAnsi="Times New Roman" w:hint="default"/>
      </w:rPr>
    </w:lvl>
    <w:lvl w:ilvl="4" w:tplc="7B70DE02" w:tentative="1">
      <w:start w:val="1"/>
      <w:numFmt w:val="bullet"/>
      <w:lvlText w:val="•"/>
      <w:lvlJc w:val="left"/>
      <w:pPr>
        <w:tabs>
          <w:tab w:val="num" w:pos="3600"/>
        </w:tabs>
        <w:ind w:left="3600" w:hanging="360"/>
      </w:pPr>
      <w:rPr>
        <w:rFonts w:ascii="Times New Roman" w:hAnsi="Times New Roman" w:hint="default"/>
      </w:rPr>
    </w:lvl>
    <w:lvl w:ilvl="5" w:tplc="AFDC1F8C" w:tentative="1">
      <w:start w:val="1"/>
      <w:numFmt w:val="bullet"/>
      <w:lvlText w:val="•"/>
      <w:lvlJc w:val="left"/>
      <w:pPr>
        <w:tabs>
          <w:tab w:val="num" w:pos="4320"/>
        </w:tabs>
        <w:ind w:left="4320" w:hanging="360"/>
      </w:pPr>
      <w:rPr>
        <w:rFonts w:ascii="Times New Roman" w:hAnsi="Times New Roman" w:hint="default"/>
      </w:rPr>
    </w:lvl>
    <w:lvl w:ilvl="6" w:tplc="9B021830" w:tentative="1">
      <w:start w:val="1"/>
      <w:numFmt w:val="bullet"/>
      <w:lvlText w:val="•"/>
      <w:lvlJc w:val="left"/>
      <w:pPr>
        <w:tabs>
          <w:tab w:val="num" w:pos="5040"/>
        </w:tabs>
        <w:ind w:left="5040" w:hanging="360"/>
      </w:pPr>
      <w:rPr>
        <w:rFonts w:ascii="Times New Roman" w:hAnsi="Times New Roman" w:hint="default"/>
      </w:rPr>
    </w:lvl>
    <w:lvl w:ilvl="7" w:tplc="298C552A" w:tentative="1">
      <w:start w:val="1"/>
      <w:numFmt w:val="bullet"/>
      <w:lvlText w:val="•"/>
      <w:lvlJc w:val="left"/>
      <w:pPr>
        <w:tabs>
          <w:tab w:val="num" w:pos="5760"/>
        </w:tabs>
        <w:ind w:left="5760" w:hanging="360"/>
      </w:pPr>
      <w:rPr>
        <w:rFonts w:ascii="Times New Roman" w:hAnsi="Times New Roman" w:hint="default"/>
      </w:rPr>
    </w:lvl>
    <w:lvl w:ilvl="8" w:tplc="8DC8A7BA"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F474EBD"/>
    <w:multiLevelType w:val="hybridMultilevel"/>
    <w:tmpl w:val="C3F4F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06187D"/>
    <w:multiLevelType w:val="multilevel"/>
    <w:tmpl w:val="3D0C7D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182810"/>
    <w:multiLevelType w:val="hybridMultilevel"/>
    <w:tmpl w:val="60528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3"/>
  </w:num>
  <w:num w:numId="4">
    <w:abstractNumId w:val="16"/>
  </w:num>
  <w:num w:numId="5">
    <w:abstractNumId w:val="25"/>
  </w:num>
  <w:num w:numId="6">
    <w:abstractNumId w:val="11"/>
  </w:num>
  <w:num w:numId="7">
    <w:abstractNumId w:val="13"/>
  </w:num>
  <w:num w:numId="8">
    <w:abstractNumId w:val="5"/>
  </w:num>
  <w:num w:numId="9">
    <w:abstractNumId w:val="12"/>
  </w:num>
  <w:num w:numId="10">
    <w:abstractNumId w:val="0"/>
  </w:num>
  <w:num w:numId="11">
    <w:abstractNumId w:val="17"/>
  </w:num>
  <w:num w:numId="12">
    <w:abstractNumId w:val="3"/>
  </w:num>
  <w:num w:numId="13">
    <w:abstractNumId w:val="14"/>
  </w:num>
  <w:num w:numId="14">
    <w:abstractNumId w:val="18"/>
  </w:num>
  <w:num w:numId="15">
    <w:abstractNumId w:val="1"/>
  </w:num>
  <w:num w:numId="16">
    <w:abstractNumId w:val="24"/>
  </w:num>
  <w:num w:numId="17">
    <w:abstractNumId w:val="8"/>
  </w:num>
  <w:num w:numId="18">
    <w:abstractNumId w:val="15"/>
  </w:num>
  <w:num w:numId="19">
    <w:abstractNumId w:val="21"/>
  </w:num>
  <w:num w:numId="20">
    <w:abstractNumId w:val="2"/>
  </w:num>
  <w:num w:numId="21">
    <w:abstractNumId w:val="19"/>
  </w:num>
  <w:num w:numId="22">
    <w:abstractNumId w:val="7"/>
  </w:num>
  <w:num w:numId="23">
    <w:abstractNumId w:val="9"/>
  </w:num>
  <w:num w:numId="24">
    <w:abstractNumId w:val="4"/>
  </w:num>
  <w:num w:numId="25">
    <w:abstractNumId w:val="2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7U0sDQ1NjQ1sTRV0lEKTi0uzszPAykwrgUARDs5gSwAAAA="/>
  </w:docVars>
  <w:rsids>
    <w:rsidRoot w:val="00052307"/>
    <w:rsid w:val="00033533"/>
    <w:rsid w:val="00052307"/>
    <w:rsid w:val="00072F1C"/>
    <w:rsid w:val="000C5CFB"/>
    <w:rsid w:val="000E7CA4"/>
    <w:rsid w:val="000F2FAC"/>
    <w:rsid w:val="000F3641"/>
    <w:rsid w:val="00182611"/>
    <w:rsid w:val="001A4021"/>
    <w:rsid w:val="002530F9"/>
    <w:rsid w:val="00255B00"/>
    <w:rsid w:val="00304527"/>
    <w:rsid w:val="00357D24"/>
    <w:rsid w:val="003E50DE"/>
    <w:rsid w:val="003E5903"/>
    <w:rsid w:val="004405F9"/>
    <w:rsid w:val="00533A31"/>
    <w:rsid w:val="005F46D2"/>
    <w:rsid w:val="00617B32"/>
    <w:rsid w:val="006C6DDB"/>
    <w:rsid w:val="0079664C"/>
    <w:rsid w:val="00801C59"/>
    <w:rsid w:val="008F5CAB"/>
    <w:rsid w:val="00906D65"/>
    <w:rsid w:val="00921397"/>
    <w:rsid w:val="0092617A"/>
    <w:rsid w:val="009A5E7A"/>
    <w:rsid w:val="009F4343"/>
    <w:rsid w:val="00A76C7A"/>
    <w:rsid w:val="00AB361D"/>
    <w:rsid w:val="00B20F0F"/>
    <w:rsid w:val="00B447EA"/>
    <w:rsid w:val="00B8443F"/>
    <w:rsid w:val="00BD4B35"/>
    <w:rsid w:val="00CA737C"/>
    <w:rsid w:val="00CF0A1F"/>
    <w:rsid w:val="00D20C17"/>
    <w:rsid w:val="00D437F7"/>
    <w:rsid w:val="00D872BD"/>
    <w:rsid w:val="00D9587B"/>
    <w:rsid w:val="00E20F65"/>
    <w:rsid w:val="00E414E3"/>
    <w:rsid w:val="00E42FAB"/>
    <w:rsid w:val="00E55470"/>
    <w:rsid w:val="00FD1B87"/>
    <w:rsid w:val="00FD1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29CDEF"/>
  <w15:chartTrackingRefBased/>
  <w15:docId w15:val="{734DD756-63FD-4116-A4E5-7B461F949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307"/>
  </w:style>
  <w:style w:type="paragraph" w:styleId="Heading2">
    <w:name w:val="heading 2"/>
    <w:basedOn w:val="Normal"/>
    <w:next w:val="Normal"/>
    <w:link w:val="Heading2Char1"/>
    <w:qFormat/>
    <w:rsid w:val="003E50DE"/>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23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E5903"/>
    <w:pPr>
      <w:spacing w:after="0" w:line="240" w:lineRule="auto"/>
    </w:pPr>
    <w:rPr>
      <w:lang w:val="en-AU"/>
    </w:rPr>
  </w:style>
  <w:style w:type="paragraph" w:styleId="ListParagraph">
    <w:name w:val="List Paragraph"/>
    <w:basedOn w:val="Normal"/>
    <w:uiPriority w:val="34"/>
    <w:qFormat/>
    <w:rsid w:val="003E50DE"/>
    <w:pPr>
      <w:ind w:left="720"/>
      <w:contextualSpacing/>
    </w:pPr>
  </w:style>
  <w:style w:type="character" w:customStyle="1" w:styleId="Heading2Char">
    <w:name w:val="Heading 2 Char"/>
    <w:basedOn w:val="DefaultParagraphFont"/>
    <w:uiPriority w:val="9"/>
    <w:semiHidden/>
    <w:rsid w:val="003E50DE"/>
    <w:rPr>
      <w:rFonts w:asciiTheme="majorHAnsi" w:eastAsiaTheme="majorEastAsia" w:hAnsiTheme="majorHAnsi" w:cstheme="majorBidi"/>
      <w:color w:val="2F5496" w:themeColor="accent1" w:themeShade="BF"/>
      <w:sz w:val="26"/>
      <w:szCs w:val="26"/>
    </w:rPr>
  </w:style>
  <w:style w:type="character" w:customStyle="1" w:styleId="Heading2Char1">
    <w:name w:val="Heading 2 Char1"/>
    <w:link w:val="Heading2"/>
    <w:rsid w:val="003E50DE"/>
    <w:rPr>
      <w:rFonts w:ascii="Arial" w:eastAsia="Times New Roman" w:hAnsi="Arial" w:cs="Arial"/>
      <w:b/>
      <w:bCs/>
      <w:i/>
      <w:iCs/>
      <w:sz w:val="28"/>
      <w:szCs w:val="28"/>
    </w:rPr>
  </w:style>
  <w:style w:type="character" w:styleId="Emphasis">
    <w:name w:val="Emphasis"/>
    <w:uiPriority w:val="20"/>
    <w:qFormat/>
    <w:rsid w:val="003E50DE"/>
    <w:rPr>
      <w:b/>
      <w:bCs/>
      <w:i w:val="0"/>
      <w:iCs w:val="0"/>
    </w:rPr>
  </w:style>
  <w:style w:type="paragraph" w:styleId="NormalWeb">
    <w:name w:val="Normal (Web)"/>
    <w:basedOn w:val="Normal"/>
    <w:uiPriority w:val="99"/>
    <w:semiHidden/>
    <w:unhideWhenUsed/>
    <w:rsid w:val="003E50DE"/>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E50DE"/>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E50DE"/>
    <w:rPr>
      <w:rFonts w:ascii="Times New Roman" w:eastAsia="Times New Roman" w:hAnsi="Times New Roman" w:cs="Times New Roman"/>
      <w:sz w:val="24"/>
      <w:szCs w:val="24"/>
    </w:rPr>
  </w:style>
  <w:style w:type="character" w:styleId="Hyperlink">
    <w:name w:val="Hyperlink"/>
    <w:uiPriority w:val="99"/>
    <w:unhideWhenUsed/>
    <w:rsid w:val="003E50DE"/>
    <w:rPr>
      <w:color w:val="0563C1"/>
      <w:u w:val="single"/>
    </w:rPr>
  </w:style>
  <w:style w:type="paragraph" w:styleId="Header">
    <w:name w:val="header"/>
    <w:basedOn w:val="Normal"/>
    <w:link w:val="HeaderChar"/>
    <w:uiPriority w:val="99"/>
    <w:unhideWhenUsed/>
    <w:rsid w:val="002530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0F9"/>
  </w:style>
  <w:style w:type="character" w:styleId="UnresolvedMention">
    <w:name w:val="Unresolved Mention"/>
    <w:basedOn w:val="DefaultParagraphFont"/>
    <w:uiPriority w:val="99"/>
    <w:semiHidden/>
    <w:unhideWhenUsed/>
    <w:rsid w:val="000E7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1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http://static-a.arttoday.com/thm/thm14/AF/animations/people_a_l/heads/yellow_guy_winking/4954850.gif?yellow_guy_winking_lg_nwm" TargetMode="External"/><Relationship Id="rId18" Type="http://schemas.openxmlformats.org/officeDocument/2006/relationships/image" Target="http://static-a.arttoday.com/thm/thm14/AF/animations/creatures/faces/happy_face_smiling/4944027.gif?happy_face_smiling_lg_nwm" TargetMode="External"/><Relationship Id="rId26" Type="http://schemas.openxmlformats.org/officeDocument/2006/relationships/image" Target="http://static-a.arttoday.com/thm/thm14/AF/animations/people_a_l/heads/yellow_guy_winking/4954850.gif?yellow_guy_winking_lg_nwm" TargetMode="External"/><Relationship Id="rId39" Type="http://schemas.openxmlformats.org/officeDocument/2006/relationships/image" Target="http://static-a.arttoday.com/thm/thm14/AF/animations/people_a_l/heads/yellow_guy_smiling_really_big/4954173.gif?yellow_guy_smiling_really_big_lg_nwm" TargetMode="External"/><Relationship Id="rId21" Type="http://schemas.openxmlformats.org/officeDocument/2006/relationships/image" Target="http://static-a.arttoday.com/thm/thm14/AF/animations/people_a_l/heads/yellow_guy_smiling_really_big/4954173.gif?yellow_guy_smiling_really_big_lg_nwm" TargetMode="External"/><Relationship Id="rId34" Type="http://schemas.openxmlformats.org/officeDocument/2006/relationships/image" Target="http://static-a.arttoday.com/thm/thm14/AF/animations/creatures/faces/happy_face_smiling/4944027.gif?happy_face_smiling_lg_nwm" TargetMode="External"/><Relationship Id="rId42" Type="http://schemas.openxmlformats.org/officeDocument/2006/relationships/image" Target="http://static-a.arttoday.com/thm/thm14/AF/animations/people_a_l/heads/yellow_guy_smiling_really_big/4954173.gif?yellow_guy_smiling_really_big_lg_nwm" TargetMode="External"/><Relationship Id="rId47" Type="http://schemas.openxmlformats.org/officeDocument/2006/relationships/image" Target="http://static-a.arttoday.com/thm/thm14/AF/animations/people_a_l/heads/yellow_guy_winking/4954850.gif?yellow_guy_winking_lg_nwm" TargetMode="External"/><Relationship Id="rId50" Type="http://schemas.openxmlformats.org/officeDocument/2006/relationships/image" Target="http://static-a.arttoday.com/thm/thm14/AF/animations/people_a_l/heads/yellow_guy_winking/4954850.gif?yellow_guy_winking_lg_nwm" TargetMode="External"/><Relationship Id="rId55" Type="http://schemas.openxmlformats.org/officeDocument/2006/relationships/image" Target="http://static-a.arttoday.com/thm/thm14/AF/animations/creatures/faces/happy_face_smiling/4944027.gif?happy_face_smiling_lg_nwm" TargetMode="External"/><Relationship Id="rId63" Type="http://schemas.openxmlformats.org/officeDocument/2006/relationships/image" Target="http://static-a.arttoday.com/thm/thm14/AF/animations/people_a_l/heads/yellow_guy_smiling_really_big/4954173.gif?yellow_guy_smiling_really_big_lg_nwm" TargetMode="External"/><Relationship Id="rId68" Type="http://schemas.openxmlformats.org/officeDocument/2006/relationships/image" Target="http://static-a.arttoday.com/thm/thm14/AF/animations/people_a_l/heads/yellow_guy_winking/4954850.gif?yellow_guy_winking_lg_nwm" TargetMode="External"/><Relationship Id="rId76" Type="http://schemas.openxmlformats.org/officeDocument/2006/relationships/image" Target="http://static-a.arttoday.com/thm/thm14/AF/animations/creatures/faces/happy_face_smiling/4944027.gif?happy_face_smiling_lg_nwm" TargetMode="External"/><Relationship Id="rId84" Type="http://schemas.openxmlformats.org/officeDocument/2006/relationships/diagramQuickStyle" Target="diagrams/quickStyle1.xml"/><Relationship Id="rId7" Type="http://schemas.openxmlformats.org/officeDocument/2006/relationships/footer" Target="footer1.xml"/><Relationship Id="rId71" Type="http://schemas.openxmlformats.org/officeDocument/2006/relationships/image" Target="http://static-a.arttoday.com/thm/thm14/AF/animations/people_a_l/heads/yellow_guy_winking/4954850.gif?yellow_guy_winking_lg_nwm" TargetMode="External"/><Relationship Id="rId2" Type="http://schemas.openxmlformats.org/officeDocument/2006/relationships/styles" Target="styles.xml"/><Relationship Id="rId16" Type="http://schemas.openxmlformats.org/officeDocument/2006/relationships/image" Target="http://static-a.arttoday.com/thm/thm14/AF/animations/people_a_l/heads/yellow_guy_smiling_really_big/4954173.gif?yellow_guy_smiling_really_big_lg_nwm" TargetMode="External"/><Relationship Id="rId29" Type="http://schemas.openxmlformats.org/officeDocument/2006/relationships/image" Target="http://static-a.arttoday.com/thm/thm14/AF/animations/people_a_l/heads/yellow_guy_winking/4954850.gif?yellow_guy_winking_lg_nwm" TargetMode="External"/><Relationship Id="rId11" Type="http://schemas.openxmlformats.org/officeDocument/2006/relationships/image" Target="http://static-a.arttoday.com/thm/thm14/AF/animations/creatures/faces/happy_face_smiling/4944027.gif?happy_face_smiling_lg_nwm" TargetMode="External"/><Relationship Id="rId24" Type="http://schemas.openxmlformats.org/officeDocument/2006/relationships/image" Target="http://static-a.arttoday.com/thm/thm14/AF/animations/people_a_l/heads/yellow_guy_smiling_really_big/4954173.gif?yellow_guy_smiling_really_big_lg_nwm" TargetMode="External"/><Relationship Id="rId32" Type="http://schemas.openxmlformats.org/officeDocument/2006/relationships/image" Target="http://static-a.arttoday.com/thm/thm14/AF/animations/people_a_l/heads/yellow_guy_winking/4954850.gif?yellow_guy_winking_lg_nwm" TargetMode="External"/><Relationship Id="rId37" Type="http://schemas.openxmlformats.org/officeDocument/2006/relationships/image" Target="http://static-a.arttoday.com/thm/thm14/AF/animations/creatures/faces/happy_face_smiling/4944027.gif?happy_face_smiling_lg_nwm" TargetMode="External"/><Relationship Id="rId40" Type="http://schemas.openxmlformats.org/officeDocument/2006/relationships/image" Target="http://static-a.arttoday.com/thm/thm14/AF/animations/creatures/faces/happy_face_smiling/4944027.gif?happy_face_smiling_lg_nwm" TargetMode="External"/><Relationship Id="rId45" Type="http://schemas.openxmlformats.org/officeDocument/2006/relationships/image" Target="http://static-a.arttoday.com/thm/thm14/AF/animations/people_a_l/heads/yellow_guy_smiling_really_big/4954173.gif?yellow_guy_smiling_really_big_lg_nwm" TargetMode="External"/><Relationship Id="rId53" Type="http://schemas.openxmlformats.org/officeDocument/2006/relationships/image" Target="http://static-a.arttoday.com/thm/thm14/AF/animations/people_a_l/heads/yellow_guy_winking/4954850.gif?yellow_guy_winking_lg_nwm" TargetMode="External"/><Relationship Id="rId58" Type="http://schemas.openxmlformats.org/officeDocument/2006/relationships/image" Target="http://static-a.arttoday.com/thm/thm14/AF/animations/creatures/faces/happy_face_smiling/4944027.gif?happy_face_smiling_lg_nwm" TargetMode="External"/><Relationship Id="rId66" Type="http://schemas.openxmlformats.org/officeDocument/2006/relationships/image" Target="http://static-a.arttoday.com/thm/thm14/AF/animations/people_a_l/heads/yellow_guy_smiling_really_big/4954173.gif?yellow_guy_smiling_really_big_lg_nwm" TargetMode="External"/><Relationship Id="rId74" Type="http://schemas.openxmlformats.org/officeDocument/2006/relationships/image" Target="http://static-a.arttoday.com/thm/thm14/AF/animations/people_a_l/heads/yellow_guy_winking/4954850.gif?yellow_guy_winking_lg_nwm" TargetMode="External"/><Relationship Id="rId79" Type="http://schemas.openxmlformats.org/officeDocument/2006/relationships/image" Target="http://static-a.arttoday.com/thm/thm14/AF/animations/creatures/faces/happy_face_smiling/4944027.gif?happy_face_smiling_lg_nwm" TargetMode="External"/><Relationship Id="rId87"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http://static-a.arttoday.com/thm/thm14/AF/animations/creatures/faces/happy_face_smiling/4944027.gif?happy_face_smiling_lg_nwm" TargetMode="External"/><Relationship Id="rId82" Type="http://schemas.openxmlformats.org/officeDocument/2006/relationships/diagramData" Target="diagrams/data1.xml"/><Relationship Id="rId19" Type="http://schemas.openxmlformats.org/officeDocument/2006/relationships/image" Target="media/image8.gif"/><Relationship Id="rId4" Type="http://schemas.openxmlformats.org/officeDocument/2006/relationships/webSettings" Target="webSettings.xml"/><Relationship Id="rId9" Type="http://schemas.openxmlformats.org/officeDocument/2006/relationships/image" Target="http://static-a.arttoday.com/thm/thm14/AF/animations/people_a_l/heads/yellow_guy_smiling_really_big/4954173.gif?yellow_guy_smiling_really_big_lg_nwm" TargetMode="External"/><Relationship Id="rId22" Type="http://schemas.openxmlformats.org/officeDocument/2006/relationships/image" Target="http://static-a.arttoday.com/thm/thm14/AF/animations/creatures/faces/happy_face_smiling/4944027.gif?happy_face_smiling_lg_nwm" TargetMode="External"/><Relationship Id="rId27" Type="http://schemas.openxmlformats.org/officeDocument/2006/relationships/image" Target="http://static-a.arttoday.com/thm/thm14/AF/animations/people_a_l/heads/yellow_guy_smiling_really_big/4954173.gif?yellow_guy_smiling_really_big_lg_nwm" TargetMode="External"/><Relationship Id="rId30" Type="http://schemas.openxmlformats.org/officeDocument/2006/relationships/image" Target="http://static-a.arttoday.com/thm/thm14/AF/animations/people_a_l/heads/yellow_guy_smiling_really_big/4954173.gif?yellow_guy_smiling_really_big_lg_nwm" TargetMode="External"/><Relationship Id="rId35" Type="http://schemas.openxmlformats.org/officeDocument/2006/relationships/image" Target="http://static-a.arttoday.com/thm/thm14/AF/animations/people_a_l/heads/yellow_guy_winking/4954850.gif?yellow_guy_winking_lg_nwm" TargetMode="External"/><Relationship Id="rId43" Type="http://schemas.openxmlformats.org/officeDocument/2006/relationships/image" Target="http://static-a.arttoday.com/thm/thm14/AF/animations/creatures/faces/happy_face_smiling/4944027.gif?happy_face_smiling_lg_nwm" TargetMode="External"/><Relationship Id="rId48" Type="http://schemas.openxmlformats.org/officeDocument/2006/relationships/image" Target="http://static-a.arttoday.com/thm/thm14/AF/animations/people_a_l/heads/yellow_guy_smiling_really_big/4954173.gif?yellow_guy_smiling_really_big_lg_nwm" TargetMode="External"/><Relationship Id="rId56" Type="http://schemas.openxmlformats.org/officeDocument/2006/relationships/image" Target="http://static-a.arttoday.com/thm/thm14/AF/animations/people_a_l/heads/yellow_guy_winking/4954850.gif?yellow_guy_winking_lg_nwm" TargetMode="External"/><Relationship Id="rId64" Type="http://schemas.openxmlformats.org/officeDocument/2006/relationships/image" Target="http://static-a.arttoday.com/thm/thm14/AF/animations/creatures/faces/happy_face_smiling/4944027.gif?happy_face_smiling_lg_nwm" TargetMode="External"/><Relationship Id="rId69" Type="http://schemas.openxmlformats.org/officeDocument/2006/relationships/image" Target="http://static-a.arttoday.com/thm/thm14/AF/animations/people_a_l/heads/yellow_guy_smiling_really_big/4954173.gif?yellow_guy_smiling_really_big_lg_nwm" TargetMode="External"/><Relationship Id="rId77" Type="http://schemas.openxmlformats.org/officeDocument/2006/relationships/image" Target="http://static-a.arttoday.com/thm/thm14/AF/animations/people_a_l/heads/yellow_guy_winking/4954850.gif?yellow_guy_winking_lg_nwm" TargetMode="External"/><Relationship Id="rId8" Type="http://schemas.openxmlformats.org/officeDocument/2006/relationships/image" Target="media/image2.gif"/><Relationship Id="rId51" Type="http://schemas.openxmlformats.org/officeDocument/2006/relationships/image" Target="http://static-a.arttoday.com/thm/thm14/AF/animations/people_a_l/heads/yellow_guy_smiling_really_big/4954173.gif?yellow_guy_smiling_really_big_lg_nwm" TargetMode="External"/><Relationship Id="rId72" Type="http://schemas.openxmlformats.org/officeDocument/2006/relationships/image" Target="http://static-a.arttoday.com/thm/thm14/AF/animations/people_a_l/heads/yellow_guy_smiling_really_big/4954173.gif?yellow_guy_smiling_really_big_lg_nwm" TargetMode="External"/><Relationship Id="rId80" Type="http://schemas.openxmlformats.org/officeDocument/2006/relationships/image" Target="http://static-a.arttoday.com/thm/thm14/AF/animations/people_a_l/heads/yellow_guy_winking/4954850.gif?yellow_guy_winking_lg_nwm" TargetMode="External"/><Relationship Id="rId85" Type="http://schemas.openxmlformats.org/officeDocument/2006/relationships/diagramColors" Target="diagrams/colors1.xml"/><Relationship Id="rId3" Type="http://schemas.openxmlformats.org/officeDocument/2006/relationships/settings" Target="settings.xml"/><Relationship Id="rId12" Type="http://schemas.openxmlformats.org/officeDocument/2006/relationships/image" Target="media/image4.gif"/><Relationship Id="rId17" Type="http://schemas.openxmlformats.org/officeDocument/2006/relationships/image" Target="media/image7.gif"/><Relationship Id="rId25" Type="http://schemas.openxmlformats.org/officeDocument/2006/relationships/image" Target="http://static-a.arttoday.com/thm/thm14/AF/animations/creatures/faces/happy_face_smiling/4944027.gif?happy_face_smiling_lg_nwm" TargetMode="External"/><Relationship Id="rId33" Type="http://schemas.openxmlformats.org/officeDocument/2006/relationships/image" Target="http://static-a.arttoday.com/thm/thm14/AF/animations/people_a_l/heads/yellow_guy_smiling_really_big/4954173.gif?yellow_guy_smiling_really_big_lg_nwm" TargetMode="External"/><Relationship Id="rId38" Type="http://schemas.openxmlformats.org/officeDocument/2006/relationships/image" Target="http://static-a.arttoday.com/thm/thm14/AF/animations/people_a_l/heads/yellow_guy_winking/4954850.gif?yellow_guy_winking_lg_nwm" TargetMode="External"/><Relationship Id="rId46" Type="http://schemas.openxmlformats.org/officeDocument/2006/relationships/image" Target="http://static-a.arttoday.com/thm/thm14/AF/animations/creatures/faces/happy_face_smiling/4944027.gif?happy_face_smiling_lg_nwm" TargetMode="External"/><Relationship Id="rId59" Type="http://schemas.openxmlformats.org/officeDocument/2006/relationships/image" Target="http://static-a.arttoday.com/thm/thm14/AF/animations/people_a_l/heads/yellow_guy_winking/4954850.gif?yellow_guy_winking_lg_nwm" TargetMode="External"/><Relationship Id="rId67" Type="http://schemas.openxmlformats.org/officeDocument/2006/relationships/image" Target="http://static-a.arttoday.com/thm/thm14/AF/animations/creatures/faces/happy_face_smiling/4944027.gif?happy_face_smiling_lg_nwm" TargetMode="External"/><Relationship Id="rId20" Type="http://schemas.openxmlformats.org/officeDocument/2006/relationships/image" Target="http://static-a.arttoday.com/thm/thm14/AF/animations/people_a_l/heads/yellow_guy_winking/4954850.gif?yellow_guy_winking_lg_nwm" TargetMode="External"/><Relationship Id="rId41" Type="http://schemas.openxmlformats.org/officeDocument/2006/relationships/image" Target="http://static-a.arttoday.com/thm/thm14/AF/animations/people_a_l/heads/yellow_guy_winking/4954850.gif?yellow_guy_winking_lg_nwm" TargetMode="External"/><Relationship Id="rId54" Type="http://schemas.openxmlformats.org/officeDocument/2006/relationships/image" Target="http://static-a.arttoday.com/thm/thm14/AF/animations/people_a_l/heads/yellow_guy_smiling_really_big/4954173.gif?yellow_guy_smiling_really_big_lg_nwm" TargetMode="External"/><Relationship Id="rId62" Type="http://schemas.openxmlformats.org/officeDocument/2006/relationships/image" Target="http://static-a.arttoday.com/thm/thm14/AF/animations/people_a_l/heads/yellow_guy_winking/4954850.gif?yellow_guy_winking_lg_nwm" TargetMode="External"/><Relationship Id="rId70" Type="http://schemas.openxmlformats.org/officeDocument/2006/relationships/image" Target="http://static-a.arttoday.com/thm/thm14/AF/animations/creatures/faces/happy_face_smiling/4944027.gif?happy_face_smiling_lg_nwm" TargetMode="External"/><Relationship Id="rId75" Type="http://schemas.openxmlformats.org/officeDocument/2006/relationships/image" Target="http://static-a.arttoday.com/thm/thm14/AF/animations/people_a_l/heads/yellow_guy_smiling_really_big/4954173.gif?yellow_guy_smiling_really_big_lg_nwm" TargetMode="External"/><Relationship Id="rId83" Type="http://schemas.openxmlformats.org/officeDocument/2006/relationships/diagramLayout" Target="diagrams/layout1.xm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gif"/><Relationship Id="rId23" Type="http://schemas.openxmlformats.org/officeDocument/2006/relationships/image" Target="http://static-a.arttoday.com/thm/thm14/AF/animations/people_a_l/heads/yellow_guy_winking/4954850.gif?yellow_guy_winking_lg_nwm" TargetMode="External"/><Relationship Id="rId28" Type="http://schemas.openxmlformats.org/officeDocument/2006/relationships/image" Target="http://static-a.arttoday.com/thm/thm14/AF/animations/creatures/faces/happy_face_smiling/4944027.gif?happy_face_smiling_lg_nwm" TargetMode="External"/><Relationship Id="rId36" Type="http://schemas.openxmlformats.org/officeDocument/2006/relationships/image" Target="http://static-a.arttoday.com/thm/thm14/AF/animations/people_a_l/heads/yellow_guy_smiling_really_big/4954173.gif?yellow_guy_smiling_really_big_lg_nwm" TargetMode="External"/><Relationship Id="rId49" Type="http://schemas.openxmlformats.org/officeDocument/2006/relationships/image" Target="http://static-a.arttoday.com/thm/thm14/AF/animations/creatures/faces/happy_face_smiling/4944027.gif?happy_face_smiling_lg_nwm" TargetMode="External"/><Relationship Id="rId57" Type="http://schemas.openxmlformats.org/officeDocument/2006/relationships/image" Target="http://static-a.arttoday.com/thm/thm14/AF/animations/people_a_l/heads/yellow_guy_smiling_really_big/4954173.gif?yellow_guy_smiling_really_big_lg_nwm" TargetMode="External"/><Relationship Id="rId10" Type="http://schemas.openxmlformats.org/officeDocument/2006/relationships/image" Target="media/image3.gif"/><Relationship Id="rId31" Type="http://schemas.openxmlformats.org/officeDocument/2006/relationships/image" Target="http://static-a.arttoday.com/thm/thm14/AF/animations/creatures/faces/happy_face_smiling/4944027.gif?happy_face_smiling_lg_nwm" TargetMode="External"/><Relationship Id="rId44" Type="http://schemas.openxmlformats.org/officeDocument/2006/relationships/image" Target="http://static-a.arttoday.com/thm/thm14/AF/animations/people_a_l/heads/yellow_guy_winking/4954850.gif?yellow_guy_winking_lg_nwm" TargetMode="External"/><Relationship Id="rId52" Type="http://schemas.openxmlformats.org/officeDocument/2006/relationships/image" Target="http://static-a.arttoday.com/thm/thm14/AF/animations/creatures/faces/happy_face_smiling/4944027.gif?happy_face_smiling_lg_nwm" TargetMode="External"/><Relationship Id="rId60" Type="http://schemas.openxmlformats.org/officeDocument/2006/relationships/image" Target="http://static-a.arttoday.com/thm/thm14/AF/animations/people_a_l/heads/yellow_guy_smiling_really_big/4954173.gif?yellow_guy_smiling_really_big_lg_nwm" TargetMode="External"/><Relationship Id="rId65" Type="http://schemas.openxmlformats.org/officeDocument/2006/relationships/image" Target="http://static-a.arttoday.com/thm/thm14/AF/animations/people_a_l/heads/yellow_guy_winking/4954850.gif?yellow_guy_winking_lg_nwm" TargetMode="External"/><Relationship Id="rId73" Type="http://schemas.openxmlformats.org/officeDocument/2006/relationships/image" Target="http://static-a.arttoday.com/thm/thm14/AF/animations/creatures/faces/happy_face_smiling/4944027.gif?happy_face_smiling_lg_nwm" TargetMode="External"/><Relationship Id="rId78" Type="http://schemas.openxmlformats.org/officeDocument/2006/relationships/image" Target="http://static-a.arttoday.com/thm/thm14/AF/animations/people_a_l/heads/yellow_guy_smiling_really_big/4954173.gif?yellow_guy_smiling_really_big_lg_nwm" TargetMode="External"/><Relationship Id="rId81" Type="http://schemas.openxmlformats.org/officeDocument/2006/relationships/image" Target="media/image5.jpg"/><Relationship Id="rId86" Type="http://schemas.microsoft.com/office/2007/relationships/diagramDrawing" Target="diagrams/drawing1.xml"/></Relationships>
</file>

<file path=word/_rels/footer1.xml.rels><?xml version="1.0" encoding="UTF-8" standalone="yes"?>
<Relationships xmlns="http://schemas.openxmlformats.org/package/2006/relationships"><Relationship Id="rId2" Type="http://schemas.openxmlformats.org/officeDocument/2006/relationships/hyperlink" Target="http://www.behaviordoctor.org" TargetMode="External"/><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D807550-53F8-41CE-B5A4-2CC980E9DF6B}" type="doc">
      <dgm:prSet loTypeId="urn:microsoft.com/office/officeart/2005/8/layout/cycle2" loCatId="cycle" qsTypeId="urn:microsoft.com/office/officeart/2005/8/quickstyle/simple1#1" qsCatId="simple" csTypeId="urn:microsoft.com/office/officeart/2005/8/colors/accent1_2#1" csCatId="accent1" phldr="1"/>
      <dgm:spPr/>
      <dgm:t>
        <a:bodyPr/>
        <a:lstStyle/>
        <a:p>
          <a:endParaRPr lang="en-US"/>
        </a:p>
      </dgm:t>
    </dgm:pt>
    <dgm:pt modelId="{C1AEDE38-09D1-404D-82AD-8DB68E2387C1}">
      <dgm:prSet phldrT="[Text]"/>
      <dgm:spPr>
        <a:xfrm>
          <a:off x="2449413" y="958"/>
          <a:ext cx="1044773" cy="1044773"/>
        </a:xfrm>
        <a:prstGeom prst="ellipse">
          <a:avLst/>
        </a:prstGeom>
        <a:solidFill>
          <a:srgbClr val="3D23C1"/>
        </a:solidFill>
        <a:ln w="25400" cap="flat" cmpd="sng" algn="ctr">
          <a:solidFill>
            <a:sysClr val="window" lastClr="FFFFFF">
              <a:hueOff val="0"/>
              <a:satOff val="0"/>
              <a:lumOff val="0"/>
              <a:alphaOff val="0"/>
            </a:sysClr>
          </a:solidFill>
          <a:prstDash val="solid"/>
        </a:ln>
        <a:effectLst/>
      </dgm:spPr>
      <dgm:t>
        <a:bodyPr/>
        <a:lstStyle/>
        <a:p>
          <a:r>
            <a:rPr lang="en-US" dirty="0">
              <a:solidFill>
                <a:sysClr val="window" lastClr="FFFFFF"/>
              </a:solidFill>
              <a:latin typeface="Calibri"/>
              <a:ea typeface="+mn-ea"/>
              <a:cs typeface="+mn-cs"/>
            </a:rPr>
            <a:t>Morning check-in with preferred adult</a:t>
          </a:r>
        </a:p>
      </dgm:t>
    </dgm:pt>
    <dgm:pt modelId="{3420A447-8944-4CC0-B22D-DADDF1AA269B}" type="parTrans" cxnId="{59039219-E7BA-4378-A586-77111D524FBE}">
      <dgm:prSet/>
      <dgm:spPr/>
      <dgm:t>
        <a:bodyPr/>
        <a:lstStyle/>
        <a:p>
          <a:endParaRPr lang="en-US"/>
        </a:p>
      </dgm:t>
    </dgm:pt>
    <dgm:pt modelId="{14B3A963-A1F9-46A7-99B2-EC8CD6C1E77C}" type="sibTrans" cxnId="{59039219-E7BA-4378-A586-77111D524FBE}">
      <dgm:prSet/>
      <dgm:spPr>
        <a:xfrm rot="2160000">
          <a:off x="3461160" y="803464"/>
          <a:ext cx="277708" cy="352611"/>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E639F788-9335-46EB-AAEB-F6A526009F01}">
      <dgm:prSet phldrT="[Text]"/>
      <dgm:spPr>
        <a:xfrm>
          <a:off x="3718559" y="923047"/>
          <a:ext cx="1044773" cy="1044773"/>
        </a:xfrm>
        <a:prstGeom prst="ellipse">
          <a:avLst/>
        </a:prstGeom>
        <a:solidFill>
          <a:srgbClr val="00B050"/>
        </a:solidFill>
        <a:ln w="25400" cap="flat" cmpd="sng" algn="ctr">
          <a:solidFill>
            <a:sysClr val="window" lastClr="FFFFFF">
              <a:hueOff val="0"/>
              <a:satOff val="0"/>
              <a:lumOff val="0"/>
              <a:alphaOff val="0"/>
            </a:sysClr>
          </a:solidFill>
          <a:prstDash val="solid"/>
        </a:ln>
        <a:effectLst/>
      </dgm:spPr>
      <dgm:t>
        <a:bodyPr/>
        <a:lstStyle/>
        <a:p>
          <a:r>
            <a:rPr lang="en-US" dirty="0">
              <a:solidFill>
                <a:sysClr val="window" lastClr="FFFFFF"/>
              </a:solidFill>
              <a:latin typeface="Calibri"/>
              <a:ea typeface="+mn-ea"/>
              <a:cs typeface="+mn-cs"/>
            </a:rPr>
            <a:t>Hourly teacher evaluation</a:t>
          </a:r>
        </a:p>
      </dgm:t>
    </dgm:pt>
    <dgm:pt modelId="{D43DD1DF-F760-4CA0-A241-EC39E11FEC03}" type="parTrans" cxnId="{15971B95-B377-43EB-B9B7-1067F29CF900}">
      <dgm:prSet/>
      <dgm:spPr/>
      <dgm:t>
        <a:bodyPr/>
        <a:lstStyle/>
        <a:p>
          <a:endParaRPr lang="en-US"/>
        </a:p>
      </dgm:t>
    </dgm:pt>
    <dgm:pt modelId="{3654DE61-F238-405F-9A4C-2A36E154D2A9}" type="sibTrans" cxnId="{15971B95-B377-43EB-B9B7-1067F29CF900}">
      <dgm:prSet/>
      <dgm:spPr>
        <a:xfrm rot="6480000">
          <a:off x="3862135" y="2007638"/>
          <a:ext cx="277708" cy="352611"/>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4CDBB319-9593-4473-ADA8-A27D12805807}">
      <dgm:prSet phldrT="[Text]"/>
      <dgm:spPr>
        <a:xfrm>
          <a:off x="3233788" y="2415018"/>
          <a:ext cx="1044773" cy="1044773"/>
        </a:xfrm>
        <a:prstGeom prst="ellipse">
          <a:avLst/>
        </a:prstGeom>
        <a:solidFill>
          <a:srgbClr val="3D23C1"/>
        </a:solidFill>
        <a:ln w="25400" cap="flat" cmpd="sng" algn="ctr">
          <a:solidFill>
            <a:sysClr val="window" lastClr="FFFFFF">
              <a:hueOff val="0"/>
              <a:satOff val="0"/>
              <a:lumOff val="0"/>
              <a:alphaOff val="0"/>
            </a:sysClr>
          </a:solidFill>
          <a:prstDash val="solid"/>
        </a:ln>
        <a:effectLst/>
      </dgm:spPr>
      <dgm:t>
        <a:bodyPr/>
        <a:lstStyle/>
        <a:p>
          <a:r>
            <a:rPr lang="en-US" dirty="0">
              <a:solidFill>
                <a:sysClr val="window" lastClr="FFFFFF"/>
              </a:solidFill>
              <a:latin typeface="Calibri"/>
              <a:ea typeface="+mn-ea"/>
              <a:cs typeface="+mn-cs"/>
            </a:rPr>
            <a:t>Mid-day check in with preferred adult</a:t>
          </a:r>
        </a:p>
      </dgm:t>
    </dgm:pt>
    <dgm:pt modelId="{DF2D0B0D-0A29-417A-83C5-154A86C68651}" type="parTrans" cxnId="{BDA7EB1C-2D91-4F78-974C-20194255C630}">
      <dgm:prSet/>
      <dgm:spPr/>
      <dgm:t>
        <a:bodyPr/>
        <a:lstStyle/>
        <a:p>
          <a:endParaRPr lang="en-US"/>
        </a:p>
      </dgm:t>
    </dgm:pt>
    <dgm:pt modelId="{26B06439-02BD-4E9A-8F5E-87ECA7F88DEA}" type="sibTrans" cxnId="{BDA7EB1C-2D91-4F78-974C-20194255C630}">
      <dgm:prSet/>
      <dgm:spPr>
        <a:xfrm rot="10800000">
          <a:off x="2840805" y="2761099"/>
          <a:ext cx="277708" cy="352611"/>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F1E4475D-4796-45C6-83E8-08324CD8A82B}">
      <dgm:prSet phldrT="[Text]"/>
      <dgm:spPr>
        <a:xfrm>
          <a:off x="1665037" y="2415018"/>
          <a:ext cx="1044773" cy="1044773"/>
        </a:xfrm>
        <a:prstGeom prst="ellipse">
          <a:avLst/>
        </a:prstGeom>
        <a:solidFill>
          <a:srgbClr val="00B050"/>
        </a:solidFill>
        <a:ln w="25400" cap="flat" cmpd="sng" algn="ctr">
          <a:solidFill>
            <a:sysClr val="window" lastClr="FFFFFF">
              <a:hueOff val="0"/>
              <a:satOff val="0"/>
              <a:lumOff val="0"/>
              <a:alphaOff val="0"/>
            </a:sysClr>
          </a:solidFill>
          <a:prstDash val="solid"/>
        </a:ln>
        <a:effectLst/>
      </dgm:spPr>
      <dgm:t>
        <a:bodyPr/>
        <a:lstStyle/>
        <a:p>
          <a:r>
            <a:rPr lang="en-US" dirty="0">
              <a:solidFill>
                <a:sysClr val="window" lastClr="FFFFFF"/>
              </a:solidFill>
              <a:latin typeface="Calibri"/>
              <a:ea typeface="+mn-ea"/>
              <a:cs typeface="+mn-cs"/>
            </a:rPr>
            <a:t>Hourly teacher evaluation</a:t>
          </a:r>
        </a:p>
      </dgm:t>
    </dgm:pt>
    <dgm:pt modelId="{AC79BC63-B5AC-457B-B7F5-060E9E933573}" type="parTrans" cxnId="{81BE217D-12D0-4AEF-8B6B-F1E46DC9C08E}">
      <dgm:prSet/>
      <dgm:spPr/>
      <dgm:t>
        <a:bodyPr/>
        <a:lstStyle/>
        <a:p>
          <a:endParaRPr lang="en-US"/>
        </a:p>
      </dgm:t>
    </dgm:pt>
    <dgm:pt modelId="{57B1F9D1-B432-4CE5-9D6A-0F3F35E08F13}" type="sibTrans" cxnId="{81BE217D-12D0-4AEF-8B6B-F1E46DC9C08E}">
      <dgm:prSet/>
      <dgm:spPr>
        <a:xfrm rot="15120000">
          <a:off x="1808613" y="2022588"/>
          <a:ext cx="277708" cy="352611"/>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E06BE383-5891-442A-AC3D-609385F367BA}">
      <dgm:prSet phldrT="[Text]"/>
      <dgm:spPr>
        <a:xfrm>
          <a:off x="1180266" y="923047"/>
          <a:ext cx="1044773" cy="1044773"/>
        </a:xfrm>
        <a:prstGeom prst="ellipse">
          <a:avLst/>
        </a:prstGeom>
        <a:solidFill>
          <a:srgbClr val="3D23C1"/>
        </a:solidFill>
        <a:ln w="25400" cap="flat" cmpd="sng" algn="ctr">
          <a:solidFill>
            <a:sysClr val="window" lastClr="FFFFFF">
              <a:hueOff val="0"/>
              <a:satOff val="0"/>
              <a:lumOff val="0"/>
              <a:alphaOff val="0"/>
            </a:sysClr>
          </a:solidFill>
          <a:prstDash val="solid"/>
        </a:ln>
        <a:effectLst/>
      </dgm:spPr>
      <dgm:t>
        <a:bodyPr/>
        <a:lstStyle/>
        <a:p>
          <a:r>
            <a:rPr lang="en-US" dirty="0">
              <a:solidFill>
                <a:sysClr val="window" lastClr="FFFFFF"/>
              </a:solidFill>
              <a:latin typeface="Calibri"/>
              <a:ea typeface="+mn-ea"/>
              <a:cs typeface="+mn-cs"/>
            </a:rPr>
            <a:t>End of day check-out with preferred adult</a:t>
          </a:r>
        </a:p>
      </dgm:t>
    </dgm:pt>
    <dgm:pt modelId="{623F72CF-F814-4FF1-BA7A-F39C3CFD4342}" type="parTrans" cxnId="{BE2CF683-048A-456D-9B24-014F378EF336}">
      <dgm:prSet/>
      <dgm:spPr/>
      <dgm:t>
        <a:bodyPr/>
        <a:lstStyle/>
        <a:p>
          <a:endParaRPr lang="en-US"/>
        </a:p>
      </dgm:t>
    </dgm:pt>
    <dgm:pt modelId="{61CB21BF-BEFF-40A3-8B7D-6F20238F0D2A}" type="sibTrans" cxnId="{BE2CF683-048A-456D-9B24-014F378EF336}">
      <dgm:prSet/>
      <dgm:spPr>
        <a:xfrm rot="21054632" flipH="1">
          <a:off x="731661" y="1136145"/>
          <a:ext cx="402818" cy="436789"/>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endParaRPr lang="en-US">
            <a:solidFill>
              <a:sysClr val="window" lastClr="FFFFFF"/>
            </a:solidFill>
            <a:latin typeface="Calibri"/>
            <a:ea typeface="+mn-ea"/>
            <a:cs typeface="+mn-cs"/>
          </a:endParaRPr>
        </a:p>
      </dgm:t>
    </dgm:pt>
    <dgm:pt modelId="{8803F538-4DC3-4E32-93DE-77BB036D047F}" type="pres">
      <dgm:prSet presAssocID="{1D807550-53F8-41CE-B5A4-2CC980E9DF6B}" presName="cycle" presStyleCnt="0">
        <dgm:presLayoutVars>
          <dgm:dir/>
          <dgm:resizeHandles val="exact"/>
        </dgm:presLayoutVars>
      </dgm:prSet>
      <dgm:spPr/>
    </dgm:pt>
    <dgm:pt modelId="{84B1160B-8057-4499-B0B8-BF0DEE74CA0F}" type="pres">
      <dgm:prSet presAssocID="{C1AEDE38-09D1-404D-82AD-8DB68E2387C1}" presName="node" presStyleLbl="node1" presStyleIdx="0" presStyleCnt="5">
        <dgm:presLayoutVars>
          <dgm:bulletEnabled val="1"/>
        </dgm:presLayoutVars>
      </dgm:prSet>
      <dgm:spPr/>
    </dgm:pt>
    <dgm:pt modelId="{21E2F92F-EF25-4A9E-B68C-9ED858A3941A}" type="pres">
      <dgm:prSet presAssocID="{14B3A963-A1F9-46A7-99B2-EC8CD6C1E77C}" presName="sibTrans" presStyleLbl="sibTrans2D1" presStyleIdx="0" presStyleCnt="5"/>
      <dgm:spPr/>
    </dgm:pt>
    <dgm:pt modelId="{7C46D91C-9D9F-4A41-B89C-CD6EA4FDA0CE}" type="pres">
      <dgm:prSet presAssocID="{14B3A963-A1F9-46A7-99B2-EC8CD6C1E77C}" presName="connectorText" presStyleLbl="sibTrans2D1" presStyleIdx="0" presStyleCnt="5"/>
      <dgm:spPr/>
    </dgm:pt>
    <dgm:pt modelId="{F3287DB7-8E82-4088-8801-0504F607DD5B}" type="pres">
      <dgm:prSet presAssocID="{E639F788-9335-46EB-AAEB-F6A526009F01}" presName="node" presStyleLbl="node1" presStyleIdx="1" presStyleCnt="5">
        <dgm:presLayoutVars>
          <dgm:bulletEnabled val="1"/>
        </dgm:presLayoutVars>
      </dgm:prSet>
      <dgm:spPr/>
    </dgm:pt>
    <dgm:pt modelId="{8C76DA34-B268-4F28-A60E-4A9DDB2F099E}" type="pres">
      <dgm:prSet presAssocID="{3654DE61-F238-405F-9A4C-2A36E154D2A9}" presName="sibTrans" presStyleLbl="sibTrans2D1" presStyleIdx="1" presStyleCnt="5"/>
      <dgm:spPr/>
    </dgm:pt>
    <dgm:pt modelId="{AFCA4CDD-9488-44E4-B173-F7DE6F67FD2B}" type="pres">
      <dgm:prSet presAssocID="{3654DE61-F238-405F-9A4C-2A36E154D2A9}" presName="connectorText" presStyleLbl="sibTrans2D1" presStyleIdx="1" presStyleCnt="5"/>
      <dgm:spPr/>
    </dgm:pt>
    <dgm:pt modelId="{35D9A2A5-D5B3-4593-B50A-1F2D013FEBEA}" type="pres">
      <dgm:prSet presAssocID="{4CDBB319-9593-4473-ADA8-A27D12805807}" presName="node" presStyleLbl="node1" presStyleIdx="2" presStyleCnt="5">
        <dgm:presLayoutVars>
          <dgm:bulletEnabled val="1"/>
        </dgm:presLayoutVars>
      </dgm:prSet>
      <dgm:spPr/>
    </dgm:pt>
    <dgm:pt modelId="{1F7FD779-3E5F-4579-A7A6-99A8EBA62AAE}" type="pres">
      <dgm:prSet presAssocID="{26B06439-02BD-4E9A-8F5E-87ECA7F88DEA}" presName="sibTrans" presStyleLbl="sibTrans2D1" presStyleIdx="2" presStyleCnt="5"/>
      <dgm:spPr/>
    </dgm:pt>
    <dgm:pt modelId="{8BB926C8-4685-4BC7-B474-CECD2A6734CB}" type="pres">
      <dgm:prSet presAssocID="{26B06439-02BD-4E9A-8F5E-87ECA7F88DEA}" presName="connectorText" presStyleLbl="sibTrans2D1" presStyleIdx="2" presStyleCnt="5"/>
      <dgm:spPr/>
    </dgm:pt>
    <dgm:pt modelId="{00267ED7-5CC1-4DB8-85E9-46E426DBB4C6}" type="pres">
      <dgm:prSet presAssocID="{F1E4475D-4796-45C6-83E8-08324CD8A82B}" presName="node" presStyleLbl="node1" presStyleIdx="3" presStyleCnt="5">
        <dgm:presLayoutVars>
          <dgm:bulletEnabled val="1"/>
        </dgm:presLayoutVars>
      </dgm:prSet>
      <dgm:spPr/>
    </dgm:pt>
    <dgm:pt modelId="{EBFC3D4D-1245-427E-AA4F-B63B447DE2A8}" type="pres">
      <dgm:prSet presAssocID="{57B1F9D1-B432-4CE5-9D6A-0F3F35E08F13}" presName="sibTrans" presStyleLbl="sibTrans2D1" presStyleIdx="3" presStyleCnt="5"/>
      <dgm:spPr/>
    </dgm:pt>
    <dgm:pt modelId="{2FC10392-31C2-4B32-AD36-14A437443AFB}" type="pres">
      <dgm:prSet presAssocID="{57B1F9D1-B432-4CE5-9D6A-0F3F35E08F13}" presName="connectorText" presStyleLbl="sibTrans2D1" presStyleIdx="3" presStyleCnt="5"/>
      <dgm:spPr/>
    </dgm:pt>
    <dgm:pt modelId="{EB33FCC3-811B-4F9E-87EC-80E068E021DC}" type="pres">
      <dgm:prSet presAssocID="{E06BE383-5891-442A-AC3D-609385F367BA}" presName="node" presStyleLbl="node1" presStyleIdx="4" presStyleCnt="5">
        <dgm:presLayoutVars>
          <dgm:bulletEnabled val="1"/>
        </dgm:presLayoutVars>
      </dgm:prSet>
      <dgm:spPr/>
    </dgm:pt>
    <dgm:pt modelId="{3995116B-EFD0-4875-A0C2-18F298F428AE}" type="pres">
      <dgm:prSet presAssocID="{61CB21BF-BEFF-40A3-8B7D-6F20238F0D2A}" presName="sibTrans" presStyleLbl="sibTrans2D1" presStyleIdx="4" presStyleCnt="5" custAng="2705368" custFlipHor="1" custScaleX="145051" custScaleY="123873" custLinFactX="-203333" custLinFactY="3664" custLinFactNeighborX="-300000" custLinFactNeighborY="100000"/>
      <dgm:spPr/>
    </dgm:pt>
    <dgm:pt modelId="{908BBBDF-E490-4658-9192-29BCCBDE51A6}" type="pres">
      <dgm:prSet presAssocID="{61CB21BF-BEFF-40A3-8B7D-6F20238F0D2A}" presName="connectorText" presStyleLbl="sibTrans2D1" presStyleIdx="4" presStyleCnt="5"/>
      <dgm:spPr/>
    </dgm:pt>
  </dgm:ptLst>
  <dgm:cxnLst>
    <dgm:cxn modelId="{6482310F-C2F4-4610-91CA-F01ED1BE1034}" type="presOf" srcId="{26B06439-02BD-4E9A-8F5E-87ECA7F88DEA}" destId="{8BB926C8-4685-4BC7-B474-CECD2A6734CB}" srcOrd="1" destOrd="0" presId="urn:microsoft.com/office/officeart/2005/8/layout/cycle2"/>
    <dgm:cxn modelId="{59039219-E7BA-4378-A586-77111D524FBE}" srcId="{1D807550-53F8-41CE-B5A4-2CC980E9DF6B}" destId="{C1AEDE38-09D1-404D-82AD-8DB68E2387C1}" srcOrd="0" destOrd="0" parTransId="{3420A447-8944-4CC0-B22D-DADDF1AA269B}" sibTransId="{14B3A963-A1F9-46A7-99B2-EC8CD6C1E77C}"/>
    <dgm:cxn modelId="{F784CC1B-51EF-40CD-8756-17448AA216C6}" type="presOf" srcId="{3654DE61-F238-405F-9A4C-2A36E154D2A9}" destId="{AFCA4CDD-9488-44E4-B173-F7DE6F67FD2B}" srcOrd="1" destOrd="0" presId="urn:microsoft.com/office/officeart/2005/8/layout/cycle2"/>
    <dgm:cxn modelId="{BDA7EB1C-2D91-4F78-974C-20194255C630}" srcId="{1D807550-53F8-41CE-B5A4-2CC980E9DF6B}" destId="{4CDBB319-9593-4473-ADA8-A27D12805807}" srcOrd="2" destOrd="0" parTransId="{DF2D0B0D-0A29-417A-83C5-154A86C68651}" sibTransId="{26B06439-02BD-4E9A-8F5E-87ECA7F88DEA}"/>
    <dgm:cxn modelId="{3F4C3233-271F-45E2-979E-6E5ED52B8235}" type="presOf" srcId="{4CDBB319-9593-4473-ADA8-A27D12805807}" destId="{35D9A2A5-D5B3-4593-B50A-1F2D013FEBEA}" srcOrd="0" destOrd="0" presId="urn:microsoft.com/office/officeart/2005/8/layout/cycle2"/>
    <dgm:cxn modelId="{486CFB3C-BA84-431C-B20B-B24ADBCD8A01}" type="presOf" srcId="{14B3A963-A1F9-46A7-99B2-EC8CD6C1E77C}" destId="{7C46D91C-9D9F-4A41-B89C-CD6EA4FDA0CE}" srcOrd="1" destOrd="0" presId="urn:microsoft.com/office/officeart/2005/8/layout/cycle2"/>
    <dgm:cxn modelId="{09957A5E-552F-4149-851B-214D990C9D98}" type="presOf" srcId="{3654DE61-F238-405F-9A4C-2A36E154D2A9}" destId="{8C76DA34-B268-4F28-A60E-4A9DDB2F099E}" srcOrd="0" destOrd="0" presId="urn:microsoft.com/office/officeart/2005/8/layout/cycle2"/>
    <dgm:cxn modelId="{BF025A60-3C8F-4843-A12C-00D1DF84EF40}" type="presOf" srcId="{61CB21BF-BEFF-40A3-8B7D-6F20238F0D2A}" destId="{908BBBDF-E490-4658-9192-29BCCBDE51A6}" srcOrd="1" destOrd="0" presId="urn:microsoft.com/office/officeart/2005/8/layout/cycle2"/>
    <dgm:cxn modelId="{D009AF60-A6E1-4040-AF95-7DEB53768A0F}" type="presOf" srcId="{57B1F9D1-B432-4CE5-9D6A-0F3F35E08F13}" destId="{EBFC3D4D-1245-427E-AA4F-B63B447DE2A8}" srcOrd="0" destOrd="0" presId="urn:microsoft.com/office/officeart/2005/8/layout/cycle2"/>
    <dgm:cxn modelId="{6B989841-790B-4948-90F6-516FDCB04212}" type="presOf" srcId="{E639F788-9335-46EB-AAEB-F6A526009F01}" destId="{F3287DB7-8E82-4088-8801-0504F607DD5B}" srcOrd="0" destOrd="0" presId="urn:microsoft.com/office/officeart/2005/8/layout/cycle2"/>
    <dgm:cxn modelId="{00F80A63-3F0D-45F5-B5F3-E30FCFDE721D}" type="presOf" srcId="{26B06439-02BD-4E9A-8F5E-87ECA7F88DEA}" destId="{1F7FD779-3E5F-4579-A7A6-99A8EBA62AAE}" srcOrd="0" destOrd="0" presId="urn:microsoft.com/office/officeart/2005/8/layout/cycle2"/>
    <dgm:cxn modelId="{B4DED047-A4BC-4872-ACC2-C4D81DA3172C}" type="presOf" srcId="{14B3A963-A1F9-46A7-99B2-EC8CD6C1E77C}" destId="{21E2F92F-EF25-4A9E-B68C-9ED858A3941A}" srcOrd="0" destOrd="0" presId="urn:microsoft.com/office/officeart/2005/8/layout/cycle2"/>
    <dgm:cxn modelId="{81BE217D-12D0-4AEF-8B6B-F1E46DC9C08E}" srcId="{1D807550-53F8-41CE-B5A4-2CC980E9DF6B}" destId="{F1E4475D-4796-45C6-83E8-08324CD8A82B}" srcOrd="3" destOrd="0" parTransId="{AC79BC63-B5AC-457B-B7F5-060E9E933573}" sibTransId="{57B1F9D1-B432-4CE5-9D6A-0F3F35E08F13}"/>
    <dgm:cxn modelId="{BE2CF683-048A-456D-9B24-014F378EF336}" srcId="{1D807550-53F8-41CE-B5A4-2CC980E9DF6B}" destId="{E06BE383-5891-442A-AC3D-609385F367BA}" srcOrd="4" destOrd="0" parTransId="{623F72CF-F814-4FF1-BA7A-F39C3CFD4342}" sibTransId="{61CB21BF-BEFF-40A3-8B7D-6F20238F0D2A}"/>
    <dgm:cxn modelId="{15971B95-B377-43EB-B9B7-1067F29CF900}" srcId="{1D807550-53F8-41CE-B5A4-2CC980E9DF6B}" destId="{E639F788-9335-46EB-AAEB-F6A526009F01}" srcOrd="1" destOrd="0" parTransId="{D43DD1DF-F760-4CA0-A241-EC39E11FEC03}" sibTransId="{3654DE61-F238-405F-9A4C-2A36E154D2A9}"/>
    <dgm:cxn modelId="{16EF189A-3C22-4D11-B015-A56A15DABAA3}" type="presOf" srcId="{C1AEDE38-09D1-404D-82AD-8DB68E2387C1}" destId="{84B1160B-8057-4499-B0B8-BF0DEE74CA0F}" srcOrd="0" destOrd="0" presId="urn:microsoft.com/office/officeart/2005/8/layout/cycle2"/>
    <dgm:cxn modelId="{E5B652BF-3230-4725-B3F0-88D673D8C530}" type="presOf" srcId="{1D807550-53F8-41CE-B5A4-2CC980E9DF6B}" destId="{8803F538-4DC3-4E32-93DE-77BB036D047F}" srcOrd="0" destOrd="0" presId="urn:microsoft.com/office/officeart/2005/8/layout/cycle2"/>
    <dgm:cxn modelId="{A1625CC2-692B-4CE5-82E3-458CAEBD4030}" type="presOf" srcId="{57B1F9D1-B432-4CE5-9D6A-0F3F35E08F13}" destId="{2FC10392-31C2-4B32-AD36-14A437443AFB}" srcOrd="1" destOrd="0" presId="urn:microsoft.com/office/officeart/2005/8/layout/cycle2"/>
    <dgm:cxn modelId="{122DEBC9-8D9A-4CA9-BF65-047CD87C3708}" type="presOf" srcId="{E06BE383-5891-442A-AC3D-609385F367BA}" destId="{EB33FCC3-811B-4F9E-87EC-80E068E021DC}" srcOrd="0" destOrd="0" presId="urn:microsoft.com/office/officeart/2005/8/layout/cycle2"/>
    <dgm:cxn modelId="{13185EE3-6592-4E10-BA44-8E9F05EEC499}" type="presOf" srcId="{61CB21BF-BEFF-40A3-8B7D-6F20238F0D2A}" destId="{3995116B-EFD0-4875-A0C2-18F298F428AE}" srcOrd="0" destOrd="0" presId="urn:microsoft.com/office/officeart/2005/8/layout/cycle2"/>
    <dgm:cxn modelId="{36B6D9FB-59DF-4FB9-93EA-323CA452F7D9}" type="presOf" srcId="{F1E4475D-4796-45C6-83E8-08324CD8A82B}" destId="{00267ED7-5CC1-4DB8-85E9-46E426DBB4C6}" srcOrd="0" destOrd="0" presId="urn:microsoft.com/office/officeart/2005/8/layout/cycle2"/>
    <dgm:cxn modelId="{0CDF6822-4CBD-4FC3-AEEA-9BDDBBA202FE}" type="presParOf" srcId="{8803F538-4DC3-4E32-93DE-77BB036D047F}" destId="{84B1160B-8057-4499-B0B8-BF0DEE74CA0F}" srcOrd="0" destOrd="0" presId="urn:microsoft.com/office/officeart/2005/8/layout/cycle2"/>
    <dgm:cxn modelId="{5E0EF32B-F3BF-49BC-89F1-1B605BA3ECB2}" type="presParOf" srcId="{8803F538-4DC3-4E32-93DE-77BB036D047F}" destId="{21E2F92F-EF25-4A9E-B68C-9ED858A3941A}" srcOrd="1" destOrd="0" presId="urn:microsoft.com/office/officeart/2005/8/layout/cycle2"/>
    <dgm:cxn modelId="{C419E18F-1994-4FEB-857C-E2F2E079501A}" type="presParOf" srcId="{21E2F92F-EF25-4A9E-B68C-9ED858A3941A}" destId="{7C46D91C-9D9F-4A41-B89C-CD6EA4FDA0CE}" srcOrd="0" destOrd="0" presId="urn:microsoft.com/office/officeart/2005/8/layout/cycle2"/>
    <dgm:cxn modelId="{C747269D-4365-45FC-8A40-2D6FA217466A}" type="presParOf" srcId="{8803F538-4DC3-4E32-93DE-77BB036D047F}" destId="{F3287DB7-8E82-4088-8801-0504F607DD5B}" srcOrd="2" destOrd="0" presId="urn:microsoft.com/office/officeart/2005/8/layout/cycle2"/>
    <dgm:cxn modelId="{B09D6167-B3E2-488D-81BA-374B5C33907C}" type="presParOf" srcId="{8803F538-4DC3-4E32-93DE-77BB036D047F}" destId="{8C76DA34-B268-4F28-A60E-4A9DDB2F099E}" srcOrd="3" destOrd="0" presId="urn:microsoft.com/office/officeart/2005/8/layout/cycle2"/>
    <dgm:cxn modelId="{C235D65A-BD79-42E2-A507-4BD7BAED44D8}" type="presParOf" srcId="{8C76DA34-B268-4F28-A60E-4A9DDB2F099E}" destId="{AFCA4CDD-9488-44E4-B173-F7DE6F67FD2B}" srcOrd="0" destOrd="0" presId="urn:microsoft.com/office/officeart/2005/8/layout/cycle2"/>
    <dgm:cxn modelId="{ADA2BBDE-C8A5-4558-9D8E-5B582D9B5E7C}" type="presParOf" srcId="{8803F538-4DC3-4E32-93DE-77BB036D047F}" destId="{35D9A2A5-D5B3-4593-B50A-1F2D013FEBEA}" srcOrd="4" destOrd="0" presId="urn:microsoft.com/office/officeart/2005/8/layout/cycle2"/>
    <dgm:cxn modelId="{C6C8FF5C-A7D4-40F0-80E1-D668CBB8355D}" type="presParOf" srcId="{8803F538-4DC3-4E32-93DE-77BB036D047F}" destId="{1F7FD779-3E5F-4579-A7A6-99A8EBA62AAE}" srcOrd="5" destOrd="0" presId="urn:microsoft.com/office/officeart/2005/8/layout/cycle2"/>
    <dgm:cxn modelId="{DFE6F853-704C-44CB-8092-4BF470C56EA6}" type="presParOf" srcId="{1F7FD779-3E5F-4579-A7A6-99A8EBA62AAE}" destId="{8BB926C8-4685-4BC7-B474-CECD2A6734CB}" srcOrd="0" destOrd="0" presId="urn:microsoft.com/office/officeart/2005/8/layout/cycle2"/>
    <dgm:cxn modelId="{8705880A-696E-4D37-8BA5-5AF36DC3C844}" type="presParOf" srcId="{8803F538-4DC3-4E32-93DE-77BB036D047F}" destId="{00267ED7-5CC1-4DB8-85E9-46E426DBB4C6}" srcOrd="6" destOrd="0" presId="urn:microsoft.com/office/officeart/2005/8/layout/cycle2"/>
    <dgm:cxn modelId="{46FBB447-E6BB-4F01-8DBB-1E95B0AE17BE}" type="presParOf" srcId="{8803F538-4DC3-4E32-93DE-77BB036D047F}" destId="{EBFC3D4D-1245-427E-AA4F-B63B447DE2A8}" srcOrd="7" destOrd="0" presId="urn:microsoft.com/office/officeart/2005/8/layout/cycle2"/>
    <dgm:cxn modelId="{D0EFFDB8-E648-429F-8D8D-9467DD9DC006}" type="presParOf" srcId="{EBFC3D4D-1245-427E-AA4F-B63B447DE2A8}" destId="{2FC10392-31C2-4B32-AD36-14A437443AFB}" srcOrd="0" destOrd="0" presId="urn:microsoft.com/office/officeart/2005/8/layout/cycle2"/>
    <dgm:cxn modelId="{680FBCC2-EAC8-4595-82EB-5AA926B70E4E}" type="presParOf" srcId="{8803F538-4DC3-4E32-93DE-77BB036D047F}" destId="{EB33FCC3-811B-4F9E-87EC-80E068E021DC}" srcOrd="8" destOrd="0" presId="urn:microsoft.com/office/officeart/2005/8/layout/cycle2"/>
    <dgm:cxn modelId="{6CADEB11-B698-4B9B-9C2C-32CEFBCE62D7}" type="presParOf" srcId="{8803F538-4DC3-4E32-93DE-77BB036D047F}" destId="{3995116B-EFD0-4875-A0C2-18F298F428AE}" srcOrd="9" destOrd="0" presId="urn:microsoft.com/office/officeart/2005/8/layout/cycle2"/>
    <dgm:cxn modelId="{516B027B-6294-457A-8C0A-AA34464625F1}" type="presParOf" srcId="{3995116B-EFD0-4875-A0C2-18F298F428AE}" destId="{908BBBDF-E490-4658-9192-29BCCBDE51A6}" srcOrd="0" destOrd="0" presId="urn:microsoft.com/office/officeart/2005/8/layout/cycle2"/>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B1160B-8057-4499-B0B8-BF0DEE74CA0F}">
      <dsp:nvSpPr>
        <dsp:cNvPr id="0" name=""/>
        <dsp:cNvSpPr/>
      </dsp:nvSpPr>
      <dsp:spPr>
        <a:xfrm>
          <a:off x="4373522" y="1211"/>
          <a:ext cx="1524714" cy="1524714"/>
        </a:xfrm>
        <a:prstGeom prst="ellipse">
          <a:avLst/>
        </a:prstGeom>
        <a:solidFill>
          <a:srgbClr val="3D23C1"/>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 lastClr="FFFFFF"/>
              </a:solidFill>
              <a:latin typeface="Calibri"/>
              <a:ea typeface="+mn-ea"/>
              <a:cs typeface="+mn-cs"/>
            </a:rPr>
            <a:t>Morning check-in with preferred adult</a:t>
          </a:r>
        </a:p>
      </dsp:txBody>
      <dsp:txXfrm>
        <a:off x="4596811" y="224500"/>
        <a:ext cx="1078136" cy="1078136"/>
      </dsp:txXfrm>
    </dsp:sp>
    <dsp:sp modelId="{21E2F92F-EF25-4A9E-B68C-9ED858A3941A}">
      <dsp:nvSpPr>
        <dsp:cNvPr id="0" name=""/>
        <dsp:cNvSpPr/>
      </dsp:nvSpPr>
      <dsp:spPr>
        <a:xfrm rot="2160000">
          <a:off x="5849829" y="1171897"/>
          <a:ext cx="404406" cy="514591"/>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a:off x="5861414" y="1239159"/>
        <a:ext cx="283084" cy="308755"/>
      </dsp:txXfrm>
    </dsp:sp>
    <dsp:sp modelId="{F3287DB7-8E82-4088-8801-0504F607DD5B}">
      <dsp:nvSpPr>
        <dsp:cNvPr id="0" name=""/>
        <dsp:cNvSpPr/>
      </dsp:nvSpPr>
      <dsp:spPr>
        <a:xfrm>
          <a:off x="6224347" y="1345914"/>
          <a:ext cx="1524714" cy="1524714"/>
        </a:xfrm>
        <a:prstGeom prst="ellipse">
          <a:avLst/>
        </a:prstGeom>
        <a:solidFill>
          <a:srgbClr val="00B050"/>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 lastClr="FFFFFF"/>
              </a:solidFill>
              <a:latin typeface="Calibri"/>
              <a:ea typeface="+mn-ea"/>
              <a:cs typeface="+mn-cs"/>
            </a:rPr>
            <a:t>Hourly teacher evaluation</a:t>
          </a:r>
        </a:p>
      </dsp:txBody>
      <dsp:txXfrm>
        <a:off x="6447636" y="1569203"/>
        <a:ext cx="1078136" cy="1078136"/>
      </dsp:txXfrm>
    </dsp:sp>
    <dsp:sp modelId="{8C76DA34-B268-4F28-A60E-4A9DDB2F099E}">
      <dsp:nvSpPr>
        <dsp:cNvPr id="0" name=""/>
        <dsp:cNvSpPr/>
      </dsp:nvSpPr>
      <dsp:spPr>
        <a:xfrm rot="6480000">
          <a:off x="6434562" y="2927978"/>
          <a:ext cx="404406" cy="514591"/>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rot="10800000">
        <a:off x="6513968" y="2973204"/>
        <a:ext cx="283084" cy="308755"/>
      </dsp:txXfrm>
    </dsp:sp>
    <dsp:sp modelId="{35D9A2A5-D5B3-4593-B50A-1F2D013FEBEA}">
      <dsp:nvSpPr>
        <dsp:cNvPr id="0" name=""/>
        <dsp:cNvSpPr/>
      </dsp:nvSpPr>
      <dsp:spPr>
        <a:xfrm>
          <a:off x="5517395" y="3521689"/>
          <a:ext cx="1524714" cy="1524714"/>
        </a:xfrm>
        <a:prstGeom prst="ellipse">
          <a:avLst/>
        </a:prstGeom>
        <a:solidFill>
          <a:srgbClr val="3D23C1"/>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 lastClr="FFFFFF"/>
              </a:solidFill>
              <a:latin typeface="Calibri"/>
              <a:ea typeface="+mn-ea"/>
              <a:cs typeface="+mn-cs"/>
            </a:rPr>
            <a:t>Mid-day check in with preferred adult</a:t>
          </a:r>
        </a:p>
      </dsp:txBody>
      <dsp:txXfrm>
        <a:off x="5740684" y="3744978"/>
        <a:ext cx="1078136" cy="1078136"/>
      </dsp:txXfrm>
    </dsp:sp>
    <dsp:sp modelId="{1F7FD779-3E5F-4579-A7A6-99A8EBA62AAE}">
      <dsp:nvSpPr>
        <dsp:cNvPr id="0" name=""/>
        <dsp:cNvSpPr/>
      </dsp:nvSpPr>
      <dsp:spPr>
        <a:xfrm rot="10800000">
          <a:off x="4945122" y="4026750"/>
          <a:ext cx="404406" cy="514591"/>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rot="10800000">
        <a:off x="5066444" y="4129668"/>
        <a:ext cx="283084" cy="308755"/>
      </dsp:txXfrm>
    </dsp:sp>
    <dsp:sp modelId="{00267ED7-5CC1-4DB8-85E9-46E426DBB4C6}">
      <dsp:nvSpPr>
        <dsp:cNvPr id="0" name=""/>
        <dsp:cNvSpPr/>
      </dsp:nvSpPr>
      <dsp:spPr>
        <a:xfrm>
          <a:off x="3229650" y="3521689"/>
          <a:ext cx="1524714" cy="1524714"/>
        </a:xfrm>
        <a:prstGeom prst="ellipse">
          <a:avLst/>
        </a:prstGeom>
        <a:solidFill>
          <a:srgbClr val="00B050"/>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 lastClr="FFFFFF"/>
              </a:solidFill>
              <a:latin typeface="Calibri"/>
              <a:ea typeface="+mn-ea"/>
              <a:cs typeface="+mn-cs"/>
            </a:rPr>
            <a:t>Hourly teacher evaluation</a:t>
          </a:r>
        </a:p>
      </dsp:txBody>
      <dsp:txXfrm>
        <a:off x="3452939" y="3744978"/>
        <a:ext cx="1078136" cy="1078136"/>
      </dsp:txXfrm>
    </dsp:sp>
    <dsp:sp modelId="{EBFC3D4D-1245-427E-AA4F-B63B447DE2A8}">
      <dsp:nvSpPr>
        <dsp:cNvPr id="0" name=""/>
        <dsp:cNvSpPr/>
      </dsp:nvSpPr>
      <dsp:spPr>
        <a:xfrm rot="15120000">
          <a:off x="3439865" y="2949748"/>
          <a:ext cx="404406" cy="514591"/>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rot="10800000">
        <a:off x="3519271" y="3110358"/>
        <a:ext cx="283084" cy="308755"/>
      </dsp:txXfrm>
    </dsp:sp>
    <dsp:sp modelId="{EB33FCC3-811B-4F9E-87EC-80E068E021DC}">
      <dsp:nvSpPr>
        <dsp:cNvPr id="0" name=""/>
        <dsp:cNvSpPr/>
      </dsp:nvSpPr>
      <dsp:spPr>
        <a:xfrm>
          <a:off x="2522698" y="1345914"/>
          <a:ext cx="1524714" cy="1524714"/>
        </a:xfrm>
        <a:prstGeom prst="ellipse">
          <a:avLst/>
        </a:prstGeom>
        <a:solidFill>
          <a:srgbClr val="3D23C1"/>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 lastClr="FFFFFF"/>
              </a:solidFill>
              <a:latin typeface="Calibri"/>
              <a:ea typeface="+mn-ea"/>
              <a:cs typeface="+mn-cs"/>
            </a:rPr>
            <a:t>End of day check-out with preferred adult</a:t>
          </a:r>
        </a:p>
      </dsp:txBody>
      <dsp:txXfrm>
        <a:off x="2745987" y="1569203"/>
        <a:ext cx="1078136" cy="1078136"/>
      </dsp:txXfrm>
    </dsp:sp>
    <dsp:sp modelId="{3995116B-EFD0-4875-A0C2-18F298F428AE}">
      <dsp:nvSpPr>
        <dsp:cNvPr id="0" name=""/>
        <dsp:cNvSpPr/>
      </dsp:nvSpPr>
      <dsp:spPr>
        <a:xfrm rot="21054632" flipH="1">
          <a:off x="1872400" y="1657373"/>
          <a:ext cx="586595" cy="637439"/>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 lastClr="FFFFFF"/>
            </a:solidFill>
            <a:latin typeface="Calibri"/>
            <a:ea typeface="+mn-ea"/>
            <a:cs typeface="+mn-cs"/>
          </a:endParaRPr>
        </a:p>
      </dsp:txBody>
      <dsp:txXfrm>
        <a:off x="2047273" y="1770961"/>
        <a:ext cx="410617" cy="382463"/>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5798</Words>
  <Characters>3305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4</cp:revision>
  <dcterms:created xsi:type="dcterms:W3CDTF">2018-11-04T21:39:00Z</dcterms:created>
  <dcterms:modified xsi:type="dcterms:W3CDTF">2018-11-04T21:39:00Z</dcterms:modified>
</cp:coreProperties>
</file>